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6F3E8" w14:textId="77777777" w:rsidR="00A45DCC" w:rsidRPr="00036492" w:rsidRDefault="00A45DCC" w:rsidP="00A45DCC">
      <w:pPr>
        <w:autoSpaceDE w:val="0"/>
        <w:autoSpaceDN w:val="0"/>
        <w:adjustRightInd w:val="0"/>
        <w:ind w:left="720" w:hanging="720"/>
        <w:jc w:val="center"/>
        <w:rPr>
          <w:sz w:val="28"/>
          <w:szCs w:val="28"/>
        </w:rPr>
      </w:pPr>
      <w:r w:rsidRPr="00036492">
        <w:rPr>
          <w:sz w:val="28"/>
          <w:szCs w:val="28"/>
        </w:rPr>
        <w:t xml:space="preserve">VIETNAM NATIONAL UNIVERSITY </w:t>
      </w:r>
      <w:r>
        <w:rPr>
          <w:sz w:val="28"/>
          <w:szCs w:val="28"/>
        </w:rPr>
        <w:t>OF</w:t>
      </w:r>
      <w:r w:rsidRPr="00036492">
        <w:rPr>
          <w:sz w:val="28"/>
          <w:szCs w:val="28"/>
        </w:rPr>
        <w:t xml:space="preserve"> HOCHIMINH CITY</w:t>
      </w:r>
    </w:p>
    <w:p w14:paraId="78B7C622" w14:textId="77777777" w:rsidR="00A45DCC" w:rsidRPr="00036492" w:rsidRDefault="00A45DCC" w:rsidP="00A45DCC">
      <w:pPr>
        <w:autoSpaceDE w:val="0"/>
        <w:autoSpaceDN w:val="0"/>
        <w:adjustRightInd w:val="0"/>
        <w:jc w:val="center"/>
        <w:rPr>
          <w:sz w:val="28"/>
          <w:szCs w:val="28"/>
        </w:rPr>
      </w:pPr>
      <w:r w:rsidRPr="00036492">
        <w:rPr>
          <w:sz w:val="28"/>
          <w:szCs w:val="28"/>
        </w:rPr>
        <w:t>THE INTERNATIONAL UNIVERSITY</w:t>
      </w:r>
    </w:p>
    <w:p w14:paraId="3D38F668" w14:textId="77777777" w:rsidR="00A45DCC" w:rsidRDefault="00A45DCC" w:rsidP="00A45DCC">
      <w:pPr>
        <w:autoSpaceDE w:val="0"/>
        <w:autoSpaceDN w:val="0"/>
        <w:adjustRightInd w:val="0"/>
        <w:jc w:val="center"/>
        <w:rPr>
          <w:sz w:val="28"/>
          <w:szCs w:val="28"/>
        </w:rPr>
      </w:pPr>
      <w:r w:rsidRPr="00036492">
        <w:rPr>
          <w:sz w:val="28"/>
          <w:szCs w:val="28"/>
        </w:rPr>
        <w:t xml:space="preserve">SCHOOL OF </w:t>
      </w:r>
      <w:r>
        <w:rPr>
          <w:sz w:val="28"/>
          <w:szCs w:val="28"/>
        </w:rPr>
        <w:t>COMPUTER SCIENCE AND ENGINEERING</w:t>
      </w:r>
    </w:p>
    <w:p w14:paraId="4D51D32A" w14:textId="77777777" w:rsidR="00A45DCC" w:rsidRDefault="00A45DCC" w:rsidP="00A45DCC">
      <w:pPr>
        <w:autoSpaceDE w:val="0"/>
        <w:autoSpaceDN w:val="0"/>
        <w:adjustRightInd w:val="0"/>
        <w:jc w:val="center"/>
        <w:rPr>
          <w:sz w:val="28"/>
          <w:szCs w:val="28"/>
        </w:rPr>
      </w:pPr>
    </w:p>
    <w:p w14:paraId="571ED4DD" w14:textId="77777777" w:rsidR="00A45DCC" w:rsidRDefault="00A45DCC" w:rsidP="00A45DCC">
      <w:pPr>
        <w:autoSpaceDE w:val="0"/>
        <w:autoSpaceDN w:val="0"/>
        <w:adjustRightInd w:val="0"/>
        <w:jc w:val="center"/>
        <w:rPr>
          <w:sz w:val="28"/>
          <w:szCs w:val="28"/>
        </w:rPr>
      </w:pPr>
    </w:p>
    <w:p w14:paraId="54D8FD9F" w14:textId="77777777" w:rsidR="00A45DCC" w:rsidRDefault="00960233" w:rsidP="00A45DCC">
      <w:pPr>
        <w:autoSpaceDE w:val="0"/>
        <w:autoSpaceDN w:val="0"/>
        <w:adjustRightInd w:val="0"/>
        <w:jc w:val="center"/>
      </w:pPr>
      <w:r>
        <w:rPr>
          <w:noProof/>
        </w:rPr>
        <w:drawing>
          <wp:inline distT="0" distB="0" distL="0" distR="0" wp14:anchorId="205DF905" wp14:editId="5026F22F">
            <wp:extent cx="1673860" cy="153352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73860" cy="1533525"/>
                    </a:xfrm>
                    <a:prstGeom prst="rect">
                      <a:avLst/>
                    </a:prstGeom>
                    <a:noFill/>
                    <a:ln>
                      <a:noFill/>
                    </a:ln>
                  </pic:spPr>
                </pic:pic>
              </a:graphicData>
            </a:graphic>
          </wp:inline>
        </w:drawing>
      </w:r>
    </w:p>
    <w:p w14:paraId="2386A6B6" w14:textId="77777777" w:rsidR="00A45DCC" w:rsidRPr="00036492" w:rsidRDefault="00A45DCC" w:rsidP="00A45DCC">
      <w:pPr>
        <w:autoSpaceDE w:val="0"/>
        <w:autoSpaceDN w:val="0"/>
        <w:adjustRightInd w:val="0"/>
        <w:jc w:val="center"/>
        <w:rPr>
          <w:sz w:val="28"/>
          <w:szCs w:val="28"/>
        </w:rPr>
      </w:pPr>
    </w:p>
    <w:p w14:paraId="7FB667CF" w14:textId="77777777" w:rsidR="00A45DCC" w:rsidRPr="00036492" w:rsidRDefault="00A45DCC" w:rsidP="00A45DCC">
      <w:pPr>
        <w:autoSpaceDE w:val="0"/>
        <w:autoSpaceDN w:val="0"/>
        <w:adjustRightInd w:val="0"/>
        <w:jc w:val="center"/>
        <w:rPr>
          <w:b/>
          <w:sz w:val="28"/>
          <w:szCs w:val="28"/>
        </w:rPr>
      </w:pPr>
    </w:p>
    <w:p w14:paraId="692218C2" w14:textId="3762B173" w:rsidR="00A45DCC" w:rsidRDefault="0035222A" w:rsidP="00A45DCC">
      <w:pPr>
        <w:autoSpaceDE w:val="0"/>
        <w:autoSpaceDN w:val="0"/>
        <w:adjustRightInd w:val="0"/>
        <w:jc w:val="center"/>
        <w:rPr>
          <w:sz w:val="28"/>
          <w:szCs w:val="28"/>
        </w:rPr>
      </w:pPr>
      <w:r>
        <w:rPr>
          <w:b/>
          <w:color w:val="000000"/>
          <w:sz w:val="28"/>
          <w:szCs w:val="28"/>
        </w:rPr>
        <w:t>TELEHEALTH</w:t>
      </w:r>
    </w:p>
    <w:p w14:paraId="23617557" w14:textId="77777777" w:rsidR="000D2764" w:rsidRDefault="000D2764" w:rsidP="00A45DCC">
      <w:pPr>
        <w:autoSpaceDE w:val="0"/>
        <w:autoSpaceDN w:val="0"/>
        <w:adjustRightInd w:val="0"/>
        <w:jc w:val="center"/>
        <w:rPr>
          <w:sz w:val="28"/>
          <w:szCs w:val="28"/>
        </w:rPr>
      </w:pPr>
    </w:p>
    <w:p w14:paraId="5C1CAA75" w14:textId="0CFEBB3B" w:rsidR="00A45DCC" w:rsidRPr="00036492" w:rsidRDefault="000D2764" w:rsidP="00A45DCC">
      <w:pPr>
        <w:autoSpaceDE w:val="0"/>
        <w:autoSpaceDN w:val="0"/>
        <w:adjustRightInd w:val="0"/>
        <w:jc w:val="center"/>
        <w:rPr>
          <w:sz w:val="28"/>
          <w:szCs w:val="28"/>
        </w:rPr>
      </w:pPr>
      <w:r>
        <w:rPr>
          <w:sz w:val="28"/>
          <w:szCs w:val="28"/>
        </w:rPr>
        <w:t>By Team members:</w:t>
      </w:r>
    </w:p>
    <w:p w14:paraId="1121E1B7" w14:textId="77777777" w:rsidR="000D2764" w:rsidRDefault="000D2764" w:rsidP="00A45DCC">
      <w:pPr>
        <w:autoSpaceDE w:val="0"/>
        <w:autoSpaceDN w:val="0"/>
        <w:adjustRightInd w:val="0"/>
        <w:jc w:val="center"/>
        <w:rPr>
          <w:sz w:val="28"/>
          <w:szCs w:val="28"/>
        </w:rPr>
      </w:pPr>
      <w:r>
        <w:rPr>
          <w:sz w:val="28"/>
          <w:szCs w:val="28"/>
        </w:rPr>
        <w:t>Pham Hoang Minh ITITIU19031</w:t>
      </w:r>
    </w:p>
    <w:p w14:paraId="3F94D4F8" w14:textId="77777777" w:rsidR="000D2764" w:rsidRDefault="000D2764" w:rsidP="00A45DCC">
      <w:pPr>
        <w:autoSpaceDE w:val="0"/>
        <w:autoSpaceDN w:val="0"/>
        <w:adjustRightInd w:val="0"/>
        <w:jc w:val="center"/>
        <w:rPr>
          <w:sz w:val="28"/>
          <w:szCs w:val="28"/>
        </w:rPr>
      </w:pPr>
      <w:r>
        <w:rPr>
          <w:sz w:val="28"/>
          <w:szCs w:val="28"/>
        </w:rPr>
        <w:t>Pham Cong Tuan ITITIU19060</w:t>
      </w:r>
    </w:p>
    <w:p w14:paraId="28DA18B4" w14:textId="77777777" w:rsidR="000D2764" w:rsidRDefault="000D2764" w:rsidP="00A45DCC">
      <w:pPr>
        <w:autoSpaceDE w:val="0"/>
        <w:autoSpaceDN w:val="0"/>
        <w:adjustRightInd w:val="0"/>
        <w:jc w:val="center"/>
        <w:rPr>
          <w:sz w:val="28"/>
          <w:szCs w:val="28"/>
        </w:rPr>
      </w:pPr>
      <w:r>
        <w:rPr>
          <w:sz w:val="28"/>
          <w:szCs w:val="28"/>
        </w:rPr>
        <w:t>Do Minh Hoang ITITIU17015</w:t>
      </w:r>
    </w:p>
    <w:p w14:paraId="52C43E7E" w14:textId="38CA25ED" w:rsidR="00A45DCC" w:rsidRPr="00036492" w:rsidRDefault="000D2764" w:rsidP="00A45DCC">
      <w:pPr>
        <w:autoSpaceDE w:val="0"/>
        <w:autoSpaceDN w:val="0"/>
        <w:adjustRightInd w:val="0"/>
        <w:jc w:val="center"/>
        <w:rPr>
          <w:sz w:val="28"/>
          <w:szCs w:val="28"/>
        </w:rPr>
      </w:pPr>
      <w:r>
        <w:rPr>
          <w:sz w:val="28"/>
          <w:szCs w:val="28"/>
        </w:rPr>
        <w:t>Nguyen Thien Bao ITITIU17035</w:t>
      </w:r>
    </w:p>
    <w:p w14:paraId="4D9E4881" w14:textId="77777777" w:rsidR="00A45DCC" w:rsidRPr="00036492" w:rsidRDefault="00A45DCC" w:rsidP="00A45DCC">
      <w:pPr>
        <w:autoSpaceDE w:val="0"/>
        <w:autoSpaceDN w:val="0"/>
        <w:adjustRightInd w:val="0"/>
        <w:jc w:val="center"/>
        <w:rPr>
          <w:sz w:val="28"/>
          <w:szCs w:val="28"/>
        </w:rPr>
      </w:pPr>
      <w:r w:rsidRPr="00036492">
        <w:rPr>
          <w:sz w:val="28"/>
          <w:szCs w:val="28"/>
        </w:rPr>
        <w:t xml:space="preserve"> </w:t>
      </w:r>
    </w:p>
    <w:p w14:paraId="4C5069CF" w14:textId="77777777" w:rsidR="00A45DCC" w:rsidRDefault="00A45DCC" w:rsidP="00A45DCC">
      <w:pPr>
        <w:autoSpaceDE w:val="0"/>
        <w:autoSpaceDN w:val="0"/>
        <w:adjustRightInd w:val="0"/>
        <w:jc w:val="center"/>
        <w:rPr>
          <w:sz w:val="28"/>
          <w:szCs w:val="28"/>
        </w:rPr>
      </w:pPr>
    </w:p>
    <w:p w14:paraId="43F80816" w14:textId="77777777" w:rsidR="00A45DCC" w:rsidRDefault="00A45DCC" w:rsidP="00A45DCC">
      <w:pPr>
        <w:autoSpaceDE w:val="0"/>
        <w:autoSpaceDN w:val="0"/>
        <w:adjustRightInd w:val="0"/>
        <w:jc w:val="center"/>
        <w:rPr>
          <w:sz w:val="28"/>
          <w:szCs w:val="28"/>
        </w:rPr>
      </w:pPr>
    </w:p>
    <w:p w14:paraId="1D5AFE53" w14:textId="77777777" w:rsidR="00A45DCC" w:rsidRDefault="00A45DCC" w:rsidP="00A45DCC">
      <w:pPr>
        <w:autoSpaceDE w:val="0"/>
        <w:autoSpaceDN w:val="0"/>
        <w:adjustRightInd w:val="0"/>
        <w:jc w:val="center"/>
        <w:rPr>
          <w:sz w:val="28"/>
          <w:szCs w:val="28"/>
        </w:rPr>
      </w:pPr>
    </w:p>
    <w:p w14:paraId="46DB70D2" w14:textId="77777777" w:rsidR="00A45DCC" w:rsidRDefault="00A45DCC" w:rsidP="00A45DCC">
      <w:pPr>
        <w:autoSpaceDE w:val="0"/>
        <w:autoSpaceDN w:val="0"/>
        <w:adjustRightInd w:val="0"/>
        <w:jc w:val="center"/>
        <w:rPr>
          <w:sz w:val="28"/>
          <w:szCs w:val="28"/>
        </w:rPr>
      </w:pPr>
    </w:p>
    <w:p w14:paraId="439D0ECA" w14:textId="6D3D111F" w:rsidR="00A45DCC" w:rsidRPr="00036492" w:rsidRDefault="00117990" w:rsidP="00A45DCC">
      <w:pPr>
        <w:autoSpaceDE w:val="0"/>
        <w:autoSpaceDN w:val="0"/>
        <w:adjustRightInd w:val="0"/>
        <w:jc w:val="center"/>
        <w:rPr>
          <w:sz w:val="28"/>
          <w:szCs w:val="28"/>
        </w:rPr>
      </w:pPr>
      <w:proofErr w:type="spellStart"/>
      <w:r>
        <w:rPr>
          <w:sz w:val="28"/>
          <w:szCs w:val="28"/>
        </w:rPr>
        <w:t>Github</w:t>
      </w:r>
      <w:proofErr w:type="spellEnd"/>
      <w:r>
        <w:rPr>
          <w:sz w:val="28"/>
          <w:szCs w:val="28"/>
        </w:rPr>
        <w:t xml:space="preserve">: </w:t>
      </w:r>
      <w:r w:rsidRPr="00117990">
        <w:rPr>
          <w:sz w:val="28"/>
          <w:szCs w:val="28"/>
        </w:rPr>
        <w:t>https://github.com/TomPham204/Telehealth</w:t>
      </w:r>
    </w:p>
    <w:p w14:paraId="7B4D2748" w14:textId="77777777" w:rsidR="00A45DCC" w:rsidRPr="00036492" w:rsidRDefault="00A45DCC" w:rsidP="00A45DCC">
      <w:pPr>
        <w:autoSpaceDE w:val="0"/>
        <w:autoSpaceDN w:val="0"/>
        <w:adjustRightInd w:val="0"/>
        <w:jc w:val="center"/>
        <w:rPr>
          <w:sz w:val="28"/>
          <w:szCs w:val="28"/>
        </w:rPr>
      </w:pPr>
    </w:p>
    <w:p w14:paraId="59E8F56F" w14:textId="77777777" w:rsidR="00A45DCC" w:rsidRDefault="00A45DCC" w:rsidP="00A45DCC">
      <w:pPr>
        <w:autoSpaceDE w:val="0"/>
        <w:autoSpaceDN w:val="0"/>
        <w:adjustRightInd w:val="0"/>
        <w:jc w:val="center"/>
        <w:rPr>
          <w:sz w:val="28"/>
          <w:szCs w:val="28"/>
        </w:rPr>
      </w:pPr>
    </w:p>
    <w:p w14:paraId="591C7BF7" w14:textId="77777777" w:rsidR="00A45DCC" w:rsidRDefault="00A45DCC" w:rsidP="00A45DCC">
      <w:pPr>
        <w:autoSpaceDE w:val="0"/>
        <w:autoSpaceDN w:val="0"/>
        <w:adjustRightInd w:val="0"/>
        <w:jc w:val="center"/>
        <w:rPr>
          <w:sz w:val="28"/>
          <w:szCs w:val="28"/>
        </w:rPr>
      </w:pPr>
    </w:p>
    <w:p w14:paraId="34CC8800" w14:textId="77777777" w:rsidR="00A45DCC" w:rsidRDefault="00A45DCC" w:rsidP="00A45DCC">
      <w:pPr>
        <w:autoSpaceDE w:val="0"/>
        <w:autoSpaceDN w:val="0"/>
        <w:adjustRightInd w:val="0"/>
        <w:jc w:val="center"/>
        <w:rPr>
          <w:sz w:val="28"/>
          <w:szCs w:val="28"/>
        </w:rPr>
      </w:pPr>
    </w:p>
    <w:p w14:paraId="258A369A" w14:textId="77777777" w:rsidR="00A45DCC" w:rsidRDefault="00A45DCC" w:rsidP="00A45DCC">
      <w:pPr>
        <w:autoSpaceDE w:val="0"/>
        <w:autoSpaceDN w:val="0"/>
        <w:adjustRightInd w:val="0"/>
        <w:jc w:val="center"/>
        <w:rPr>
          <w:sz w:val="28"/>
          <w:szCs w:val="28"/>
        </w:rPr>
      </w:pPr>
    </w:p>
    <w:p w14:paraId="425D7A2D" w14:textId="77777777" w:rsidR="00A45DCC" w:rsidRDefault="00A45DCC" w:rsidP="00A45DCC">
      <w:pPr>
        <w:autoSpaceDE w:val="0"/>
        <w:autoSpaceDN w:val="0"/>
        <w:adjustRightInd w:val="0"/>
        <w:jc w:val="center"/>
        <w:rPr>
          <w:sz w:val="28"/>
          <w:szCs w:val="28"/>
        </w:rPr>
      </w:pPr>
    </w:p>
    <w:p w14:paraId="1724EE16" w14:textId="77777777" w:rsidR="00A45DCC" w:rsidRDefault="00A45DCC" w:rsidP="00A45DCC">
      <w:pPr>
        <w:autoSpaceDE w:val="0"/>
        <w:autoSpaceDN w:val="0"/>
        <w:adjustRightInd w:val="0"/>
        <w:jc w:val="center"/>
        <w:rPr>
          <w:sz w:val="28"/>
          <w:szCs w:val="28"/>
        </w:rPr>
      </w:pPr>
    </w:p>
    <w:p w14:paraId="7ECE7E62" w14:textId="77777777" w:rsidR="00A45DCC" w:rsidRDefault="00A45DCC" w:rsidP="00A45DCC">
      <w:pPr>
        <w:autoSpaceDE w:val="0"/>
        <w:autoSpaceDN w:val="0"/>
        <w:adjustRightInd w:val="0"/>
        <w:jc w:val="center"/>
        <w:rPr>
          <w:sz w:val="28"/>
          <w:szCs w:val="28"/>
        </w:rPr>
      </w:pPr>
    </w:p>
    <w:p w14:paraId="52D35EE0" w14:textId="77777777" w:rsidR="00A45DCC" w:rsidRDefault="00A45DCC" w:rsidP="00A45DCC">
      <w:pPr>
        <w:autoSpaceDE w:val="0"/>
        <w:autoSpaceDN w:val="0"/>
        <w:adjustRightInd w:val="0"/>
        <w:jc w:val="center"/>
        <w:rPr>
          <w:sz w:val="28"/>
          <w:szCs w:val="28"/>
        </w:rPr>
      </w:pPr>
    </w:p>
    <w:p w14:paraId="11EB9929" w14:textId="77777777" w:rsidR="00A45DCC" w:rsidRDefault="00A45DCC" w:rsidP="00A45DCC">
      <w:pPr>
        <w:autoSpaceDE w:val="0"/>
        <w:autoSpaceDN w:val="0"/>
        <w:adjustRightInd w:val="0"/>
        <w:jc w:val="center"/>
        <w:rPr>
          <w:sz w:val="28"/>
          <w:szCs w:val="28"/>
        </w:rPr>
      </w:pPr>
    </w:p>
    <w:p w14:paraId="165F6EF2" w14:textId="77777777" w:rsidR="00A45DCC" w:rsidRDefault="00A45DCC" w:rsidP="00A45DCC">
      <w:pPr>
        <w:autoSpaceDE w:val="0"/>
        <w:autoSpaceDN w:val="0"/>
        <w:adjustRightInd w:val="0"/>
        <w:jc w:val="center"/>
        <w:rPr>
          <w:sz w:val="28"/>
          <w:szCs w:val="28"/>
        </w:rPr>
      </w:pPr>
    </w:p>
    <w:p w14:paraId="66300477" w14:textId="77777777" w:rsidR="00A45DCC" w:rsidRDefault="00A45DCC" w:rsidP="00A45DCC">
      <w:pPr>
        <w:autoSpaceDE w:val="0"/>
        <w:autoSpaceDN w:val="0"/>
        <w:adjustRightInd w:val="0"/>
        <w:jc w:val="center"/>
        <w:rPr>
          <w:sz w:val="28"/>
          <w:szCs w:val="28"/>
        </w:rPr>
      </w:pPr>
    </w:p>
    <w:p w14:paraId="5B283F2B" w14:textId="77777777" w:rsidR="00A45DCC" w:rsidRDefault="00A45DCC" w:rsidP="00A45DCC">
      <w:pPr>
        <w:autoSpaceDE w:val="0"/>
        <w:autoSpaceDN w:val="0"/>
        <w:adjustRightInd w:val="0"/>
        <w:jc w:val="center"/>
        <w:rPr>
          <w:sz w:val="28"/>
          <w:szCs w:val="28"/>
        </w:rPr>
      </w:pPr>
    </w:p>
    <w:p w14:paraId="320C2AB7" w14:textId="77777777" w:rsidR="00A45DCC" w:rsidRDefault="00A45DCC" w:rsidP="00A45DCC">
      <w:pPr>
        <w:autoSpaceDE w:val="0"/>
        <w:autoSpaceDN w:val="0"/>
        <w:adjustRightInd w:val="0"/>
        <w:jc w:val="center"/>
        <w:rPr>
          <w:sz w:val="28"/>
          <w:szCs w:val="28"/>
        </w:rPr>
      </w:pPr>
    </w:p>
    <w:p w14:paraId="17CF7D02" w14:textId="77777777" w:rsidR="00B35075" w:rsidRPr="00442561" w:rsidRDefault="00A45DCC" w:rsidP="00A45DCC">
      <w:pPr>
        <w:jc w:val="center"/>
        <w:rPr>
          <w:b/>
          <w:sz w:val="25"/>
          <w:szCs w:val="25"/>
        </w:rPr>
      </w:pPr>
      <w:r>
        <w:rPr>
          <w:sz w:val="28"/>
          <w:szCs w:val="28"/>
        </w:rPr>
        <w:t>H</w:t>
      </w:r>
      <w:r w:rsidRPr="00036492">
        <w:rPr>
          <w:sz w:val="28"/>
          <w:szCs w:val="28"/>
        </w:rPr>
        <w:t>o</w:t>
      </w:r>
      <w:r>
        <w:rPr>
          <w:sz w:val="28"/>
          <w:szCs w:val="28"/>
        </w:rPr>
        <w:t xml:space="preserve"> C</w:t>
      </w:r>
      <w:r w:rsidRPr="00036492">
        <w:rPr>
          <w:sz w:val="28"/>
          <w:szCs w:val="28"/>
        </w:rPr>
        <w:t>hi</w:t>
      </w:r>
      <w:r>
        <w:rPr>
          <w:sz w:val="28"/>
          <w:szCs w:val="28"/>
        </w:rPr>
        <w:t xml:space="preserve"> M</w:t>
      </w:r>
      <w:r w:rsidRPr="00036492">
        <w:rPr>
          <w:sz w:val="28"/>
          <w:szCs w:val="28"/>
        </w:rPr>
        <w:t xml:space="preserve">inh </w:t>
      </w:r>
      <w:r>
        <w:rPr>
          <w:sz w:val="28"/>
          <w:szCs w:val="28"/>
        </w:rPr>
        <w:t>C</w:t>
      </w:r>
      <w:r w:rsidRPr="00036492">
        <w:rPr>
          <w:sz w:val="28"/>
          <w:szCs w:val="28"/>
        </w:rPr>
        <w:t>ity, Vietnam</w:t>
      </w:r>
      <w:r w:rsidRPr="00036492">
        <w:rPr>
          <w:sz w:val="28"/>
          <w:szCs w:val="28"/>
        </w:rPr>
        <w:br/>
      </w:r>
      <w:r>
        <w:rPr>
          <w:sz w:val="28"/>
          <w:szCs w:val="28"/>
        </w:rPr>
        <w:t>Year</w:t>
      </w:r>
    </w:p>
    <w:p w14:paraId="0310A9C5" w14:textId="72EAA3CF" w:rsidR="00A45DCC" w:rsidRDefault="0035222A" w:rsidP="00A45DCC">
      <w:pPr>
        <w:autoSpaceDE w:val="0"/>
        <w:autoSpaceDN w:val="0"/>
        <w:adjustRightInd w:val="0"/>
        <w:jc w:val="center"/>
        <w:rPr>
          <w:b/>
          <w:color w:val="000000"/>
          <w:sz w:val="28"/>
          <w:szCs w:val="28"/>
        </w:rPr>
      </w:pPr>
      <w:r>
        <w:rPr>
          <w:b/>
          <w:color w:val="000000"/>
          <w:sz w:val="28"/>
          <w:szCs w:val="28"/>
        </w:rPr>
        <w:lastRenderedPageBreak/>
        <w:t>TELEHEALTH</w:t>
      </w:r>
    </w:p>
    <w:p w14:paraId="314DA696" w14:textId="77777777" w:rsidR="00A45DCC" w:rsidRDefault="00A45DCC" w:rsidP="00A45DCC">
      <w:pPr>
        <w:autoSpaceDE w:val="0"/>
        <w:autoSpaceDN w:val="0"/>
        <w:adjustRightInd w:val="0"/>
        <w:jc w:val="center"/>
        <w:rPr>
          <w:color w:val="000000"/>
          <w:sz w:val="28"/>
          <w:szCs w:val="28"/>
        </w:rPr>
      </w:pPr>
    </w:p>
    <w:p w14:paraId="0AFC8EEE" w14:textId="77777777" w:rsidR="00A45DCC" w:rsidRDefault="00A45DCC" w:rsidP="00A45DCC">
      <w:pPr>
        <w:autoSpaceDE w:val="0"/>
        <w:autoSpaceDN w:val="0"/>
        <w:adjustRightInd w:val="0"/>
        <w:jc w:val="center"/>
        <w:rPr>
          <w:color w:val="000000"/>
          <w:sz w:val="28"/>
          <w:szCs w:val="28"/>
        </w:rPr>
      </w:pPr>
    </w:p>
    <w:p w14:paraId="1604010D" w14:textId="77777777" w:rsidR="00A45DCC" w:rsidRDefault="00A45DCC" w:rsidP="00A45DCC">
      <w:pPr>
        <w:autoSpaceDE w:val="0"/>
        <w:autoSpaceDN w:val="0"/>
        <w:adjustRightInd w:val="0"/>
        <w:jc w:val="center"/>
        <w:rPr>
          <w:color w:val="000000"/>
          <w:sz w:val="28"/>
          <w:szCs w:val="28"/>
        </w:rPr>
      </w:pPr>
    </w:p>
    <w:p w14:paraId="32A9193A" w14:textId="77777777" w:rsidR="00A45DCC" w:rsidRDefault="00A45DCC" w:rsidP="00A45DCC">
      <w:pPr>
        <w:autoSpaceDE w:val="0"/>
        <w:autoSpaceDN w:val="0"/>
        <w:adjustRightInd w:val="0"/>
        <w:jc w:val="center"/>
        <w:rPr>
          <w:color w:val="000000"/>
          <w:sz w:val="28"/>
          <w:szCs w:val="28"/>
        </w:rPr>
      </w:pPr>
    </w:p>
    <w:p w14:paraId="1C39A72E" w14:textId="77777777" w:rsidR="00A45DCC" w:rsidRDefault="00A45DCC" w:rsidP="00A45DCC">
      <w:pPr>
        <w:autoSpaceDE w:val="0"/>
        <w:autoSpaceDN w:val="0"/>
        <w:adjustRightInd w:val="0"/>
        <w:jc w:val="center"/>
        <w:rPr>
          <w:color w:val="000000"/>
          <w:sz w:val="28"/>
          <w:szCs w:val="28"/>
        </w:rPr>
      </w:pPr>
    </w:p>
    <w:p w14:paraId="6ACF52C5" w14:textId="77777777" w:rsidR="00A45DCC" w:rsidRDefault="00A45DCC" w:rsidP="00A45DCC">
      <w:pPr>
        <w:autoSpaceDE w:val="0"/>
        <w:autoSpaceDN w:val="0"/>
        <w:adjustRightInd w:val="0"/>
        <w:jc w:val="center"/>
        <w:rPr>
          <w:color w:val="000000"/>
          <w:sz w:val="28"/>
          <w:szCs w:val="28"/>
        </w:rPr>
      </w:pPr>
    </w:p>
    <w:p w14:paraId="1CB9114D" w14:textId="52BDAF36" w:rsidR="00720CAA" w:rsidRDefault="00A45DCC" w:rsidP="00720CAA">
      <w:pPr>
        <w:autoSpaceDE w:val="0"/>
        <w:autoSpaceDN w:val="0"/>
        <w:adjustRightInd w:val="0"/>
        <w:ind w:left="3600"/>
        <w:jc w:val="left"/>
        <w:rPr>
          <w:color w:val="000000"/>
        </w:rPr>
      </w:pPr>
      <w:r w:rsidRPr="00437683">
        <w:rPr>
          <w:color w:val="000000"/>
        </w:rPr>
        <w:t xml:space="preserve">APPROVED BY: </w:t>
      </w:r>
    </w:p>
    <w:p w14:paraId="2E1B1B3D" w14:textId="60F0BB8A" w:rsidR="00720CAA" w:rsidRDefault="00720CAA" w:rsidP="00A45DCC">
      <w:pPr>
        <w:pBdr>
          <w:bottom w:val="single" w:sz="12" w:space="1" w:color="auto"/>
          <w:between w:val="single" w:sz="12" w:space="1" w:color="auto"/>
        </w:pBdr>
        <w:autoSpaceDE w:val="0"/>
        <w:autoSpaceDN w:val="0"/>
        <w:adjustRightInd w:val="0"/>
        <w:ind w:left="3600"/>
        <w:jc w:val="left"/>
        <w:rPr>
          <w:color w:val="000000"/>
        </w:rPr>
      </w:pPr>
    </w:p>
    <w:p w14:paraId="51943D5B" w14:textId="3F02A6B9" w:rsidR="00720CAA" w:rsidRDefault="00720CAA" w:rsidP="00A45DCC">
      <w:pPr>
        <w:pBdr>
          <w:bottom w:val="single" w:sz="12" w:space="1" w:color="auto"/>
          <w:between w:val="single" w:sz="12" w:space="1" w:color="auto"/>
        </w:pBdr>
        <w:autoSpaceDE w:val="0"/>
        <w:autoSpaceDN w:val="0"/>
        <w:adjustRightInd w:val="0"/>
        <w:ind w:left="3600"/>
        <w:jc w:val="left"/>
        <w:rPr>
          <w:color w:val="000000"/>
        </w:rPr>
      </w:pPr>
    </w:p>
    <w:p w14:paraId="4BAF9B53" w14:textId="2AE68A88" w:rsidR="00720CAA" w:rsidRDefault="00720CAA" w:rsidP="00A45DCC">
      <w:pPr>
        <w:pBdr>
          <w:bottom w:val="single" w:sz="12" w:space="1" w:color="auto"/>
          <w:between w:val="single" w:sz="12" w:space="1" w:color="auto"/>
        </w:pBdr>
        <w:autoSpaceDE w:val="0"/>
        <w:autoSpaceDN w:val="0"/>
        <w:adjustRightInd w:val="0"/>
        <w:ind w:left="3600"/>
        <w:jc w:val="left"/>
        <w:rPr>
          <w:color w:val="000000"/>
        </w:rPr>
      </w:pPr>
    </w:p>
    <w:p w14:paraId="5906316D" w14:textId="5DA309D9" w:rsidR="00720CAA" w:rsidRDefault="00720CAA" w:rsidP="00A45DCC">
      <w:pPr>
        <w:pBdr>
          <w:bottom w:val="single" w:sz="12" w:space="1" w:color="auto"/>
          <w:between w:val="single" w:sz="12" w:space="1" w:color="auto"/>
        </w:pBdr>
        <w:autoSpaceDE w:val="0"/>
        <w:autoSpaceDN w:val="0"/>
        <w:adjustRightInd w:val="0"/>
        <w:ind w:left="3600"/>
        <w:jc w:val="left"/>
        <w:rPr>
          <w:color w:val="000000"/>
        </w:rPr>
      </w:pPr>
    </w:p>
    <w:p w14:paraId="2EA73F36" w14:textId="178AE5EA" w:rsidR="00A45DCC" w:rsidRPr="00720CAA" w:rsidRDefault="00A45DCC" w:rsidP="00A45DCC">
      <w:pPr>
        <w:autoSpaceDE w:val="0"/>
        <w:autoSpaceDN w:val="0"/>
        <w:adjustRightInd w:val="0"/>
        <w:ind w:left="3600"/>
        <w:jc w:val="left"/>
        <w:rPr>
          <w:b/>
          <w:bCs/>
          <w:color w:val="000000"/>
        </w:rPr>
      </w:pPr>
      <w:r w:rsidRPr="00720CAA">
        <w:rPr>
          <w:b/>
          <w:bCs/>
          <w:color w:val="000000"/>
        </w:rPr>
        <w:t xml:space="preserve">, </w:t>
      </w:r>
      <w:r w:rsidRPr="00720CAA">
        <w:rPr>
          <w:b/>
          <w:bCs/>
          <w:color w:val="000000"/>
        </w:rPr>
        <w:br/>
      </w:r>
      <w:r w:rsidR="00720CAA">
        <w:rPr>
          <w:b/>
          <w:bCs/>
          <w:color w:val="000000"/>
        </w:rPr>
        <w:t>LE DUY TAN</w:t>
      </w:r>
    </w:p>
    <w:p w14:paraId="6130C6F8" w14:textId="77777777" w:rsidR="00A45DCC" w:rsidRDefault="00A45DCC" w:rsidP="00A45DCC">
      <w:pPr>
        <w:autoSpaceDE w:val="0"/>
        <w:autoSpaceDN w:val="0"/>
        <w:adjustRightInd w:val="0"/>
        <w:ind w:left="3600"/>
        <w:rPr>
          <w:color w:val="000000"/>
        </w:rPr>
      </w:pPr>
    </w:p>
    <w:p w14:paraId="274DF575" w14:textId="77777777" w:rsidR="00A45DCC" w:rsidRDefault="00A45DCC" w:rsidP="00A45DCC">
      <w:pPr>
        <w:autoSpaceDE w:val="0"/>
        <w:autoSpaceDN w:val="0"/>
        <w:adjustRightInd w:val="0"/>
        <w:ind w:left="3600"/>
        <w:rPr>
          <w:color w:val="000000"/>
        </w:rPr>
      </w:pPr>
    </w:p>
    <w:p w14:paraId="167325AE" w14:textId="77777777" w:rsidR="00A45DCC" w:rsidRDefault="00A45DCC" w:rsidP="00A45DCC">
      <w:pPr>
        <w:autoSpaceDE w:val="0"/>
        <w:autoSpaceDN w:val="0"/>
        <w:adjustRightInd w:val="0"/>
        <w:ind w:left="3600"/>
        <w:rPr>
          <w:color w:val="000000"/>
        </w:rPr>
      </w:pPr>
    </w:p>
    <w:p w14:paraId="5A79392F" w14:textId="77777777" w:rsidR="00A45DCC" w:rsidRPr="00437683" w:rsidRDefault="00A45DCC" w:rsidP="00A45DCC">
      <w:pPr>
        <w:autoSpaceDE w:val="0"/>
        <w:autoSpaceDN w:val="0"/>
        <w:adjustRightInd w:val="0"/>
        <w:ind w:left="3600"/>
        <w:rPr>
          <w:color w:val="000000"/>
        </w:rPr>
      </w:pPr>
    </w:p>
    <w:p w14:paraId="1EE4FBD2" w14:textId="77777777" w:rsidR="0035222A" w:rsidRDefault="0035222A" w:rsidP="00A45DCC">
      <w:pPr>
        <w:autoSpaceDE w:val="0"/>
        <w:autoSpaceDN w:val="0"/>
        <w:adjustRightInd w:val="0"/>
        <w:ind w:left="3600"/>
        <w:jc w:val="center"/>
        <w:rPr>
          <w:color w:val="000000"/>
        </w:rPr>
      </w:pPr>
    </w:p>
    <w:p w14:paraId="1E2871F0" w14:textId="77777777" w:rsidR="0035222A" w:rsidRDefault="0035222A" w:rsidP="00A45DCC">
      <w:pPr>
        <w:autoSpaceDE w:val="0"/>
        <w:autoSpaceDN w:val="0"/>
        <w:adjustRightInd w:val="0"/>
        <w:ind w:left="3600"/>
        <w:jc w:val="center"/>
        <w:rPr>
          <w:color w:val="000000"/>
        </w:rPr>
      </w:pPr>
    </w:p>
    <w:p w14:paraId="0CC22BFE" w14:textId="77777777" w:rsidR="0035222A" w:rsidRDefault="0035222A" w:rsidP="00A45DCC">
      <w:pPr>
        <w:autoSpaceDE w:val="0"/>
        <w:autoSpaceDN w:val="0"/>
        <w:adjustRightInd w:val="0"/>
        <w:ind w:left="3600"/>
        <w:jc w:val="center"/>
        <w:rPr>
          <w:color w:val="000000"/>
        </w:rPr>
      </w:pPr>
    </w:p>
    <w:p w14:paraId="50905636" w14:textId="77777777" w:rsidR="0035222A" w:rsidRDefault="0035222A" w:rsidP="00A45DCC">
      <w:pPr>
        <w:autoSpaceDE w:val="0"/>
        <w:autoSpaceDN w:val="0"/>
        <w:adjustRightInd w:val="0"/>
        <w:ind w:left="3600"/>
        <w:jc w:val="center"/>
        <w:rPr>
          <w:color w:val="000000"/>
        </w:rPr>
      </w:pPr>
    </w:p>
    <w:p w14:paraId="09D85B97" w14:textId="77777777" w:rsidR="0035222A" w:rsidRDefault="0035222A" w:rsidP="00A45DCC">
      <w:pPr>
        <w:autoSpaceDE w:val="0"/>
        <w:autoSpaceDN w:val="0"/>
        <w:adjustRightInd w:val="0"/>
        <w:ind w:left="3600"/>
        <w:jc w:val="center"/>
        <w:rPr>
          <w:color w:val="000000"/>
        </w:rPr>
      </w:pPr>
    </w:p>
    <w:p w14:paraId="12A32C77" w14:textId="77777777" w:rsidR="0035222A" w:rsidRDefault="0035222A" w:rsidP="00A45DCC">
      <w:pPr>
        <w:autoSpaceDE w:val="0"/>
        <w:autoSpaceDN w:val="0"/>
        <w:adjustRightInd w:val="0"/>
        <w:ind w:left="3600"/>
        <w:jc w:val="center"/>
        <w:rPr>
          <w:color w:val="000000"/>
        </w:rPr>
      </w:pPr>
    </w:p>
    <w:p w14:paraId="6BE35B98" w14:textId="77777777" w:rsidR="0035222A" w:rsidRDefault="0035222A" w:rsidP="00A45DCC">
      <w:pPr>
        <w:autoSpaceDE w:val="0"/>
        <w:autoSpaceDN w:val="0"/>
        <w:adjustRightInd w:val="0"/>
        <w:ind w:left="3600"/>
        <w:jc w:val="center"/>
        <w:rPr>
          <w:color w:val="000000"/>
        </w:rPr>
      </w:pPr>
    </w:p>
    <w:p w14:paraId="3A550A9F" w14:textId="77777777" w:rsidR="0035222A" w:rsidRDefault="0035222A" w:rsidP="00A45DCC">
      <w:pPr>
        <w:autoSpaceDE w:val="0"/>
        <w:autoSpaceDN w:val="0"/>
        <w:adjustRightInd w:val="0"/>
        <w:ind w:left="3600"/>
        <w:jc w:val="center"/>
        <w:rPr>
          <w:color w:val="000000"/>
        </w:rPr>
      </w:pPr>
    </w:p>
    <w:p w14:paraId="735D0359" w14:textId="77777777" w:rsidR="0035222A" w:rsidRDefault="0035222A" w:rsidP="00A45DCC">
      <w:pPr>
        <w:autoSpaceDE w:val="0"/>
        <w:autoSpaceDN w:val="0"/>
        <w:adjustRightInd w:val="0"/>
        <w:ind w:left="3600"/>
        <w:jc w:val="center"/>
        <w:rPr>
          <w:color w:val="000000"/>
        </w:rPr>
      </w:pPr>
    </w:p>
    <w:p w14:paraId="582AF8B9" w14:textId="77777777" w:rsidR="0035222A" w:rsidRDefault="0035222A" w:rsidP="00A45DCC">
      <w:pPr>
        <w:autoSpaceDE w:val="0"/>
        <w:autoSpaceDN w:val="0"/>
        <w:adjustRightInd w:val="0"/>
        <w:ind w:left="3600"/>
        <w:jc w:val="center"/>
        <w:rPr>
          <w:color w:val="000000"/>
        </w:rPr>
      </w:pPr>
    </w:p>
    <w:p w14:paraId="7B52C76E" w14:textId="77777777" w:rsidR="0035222A" w:rsidRDefault="0035222A" w:rsidP="00A45DCC">
      <w:pPr>
        <w:autoSpaceDE w:val="0"/>
        <w:autoSpaceDN w:val="0"/>
        <w:adjustRightInd w:val="0"/>
        <w:ind w:left="3600"/>
        <w:jc w:val="center"/>
        <w:rPr>
          <w:color w:val="000000"/>
        </w:rPr>
      </w:pPr>
    </w:p>
    <w:p w14:paraId="3F6244B2" w14:textId="77777777" w:rsidR="0035222A" w:rsidRDefault="0035222A" w:rsidP="00A45DCC">
      <w:pPr>
        <w:autoSpaceDE w:val="0"/>
        <w:autoSpaceDN w:val="0"/>
        <w:adjustRightInd w:val="0"/>
        <w:ind w:left="3600"/>
        <w:jc w:val="center"/>
        <w:rPr>
          <w:color w:val="000000"/>
        </w:rPr>
      </w:pPr>
    </w:p>
    <w:p w14:paraId="6478C47D" w14:textId="77777777" w:rsidR="0035222A" w:rsidRDefault="0035222A" w:rsidP="00A45DCC">
      <w:pPr>
        <w:autoSpaceDE w:val="0"/>
        <w:autoSpaceDN w:val="0"/>
        <w:adjustRightInd w:val="0"/>
        <w:ind w:left="3600"/>
        <w:jc w:val="center"/>
        <w:rPr>
          <w:color w:val="000000"/>
        </w:rPr>
      </w:pPr>
    </w:p>
    <w:p w14:paraId="6F24B78C" w14:textId="77777777" w:rsidR="0035222A" w:rsidRDefault="0035222A" w:rsidP="00A45DCC">
      <w:pPr>
        <w:autoSpaceDE w:val="0"/>
        <w:autoSpaceDN w:val="0"/>
        <w:adjustRightInd w:val="0"/>
        <w:ind w:left="3600"/>
        <w:jc w:val="center"/>
        <w:rPr>
          <w:color w:val="000000"/>
        </w:rPr>
      </w:pPr>
    </w:p>
    <w:p w14:paraId="7793AA05" w14:textId="0816D637" w:rsidR="00A45DCC" w:rsidRDefault="0035222A" w:rsidP="00A45DCC">
      <w:pPr>
        <w:autoSpaceDE w:val="0"/>
        <w:autoSpaceDN w:val="0"/>
        <w:adjustRightInd w:val="0"/>
        <w:ind w:left="3600"/>
        <w:jc w:val="center"/>
        <w:rPr>
          <w:color w:val="000000"/>
        </w:rPr>
      </w:pPr>
      <w:r>
        <w:rPr>
          <w:color w:val="000000"/>
        </w:rPr>
        <w:t>REPORT</w:t>
      </w:r>
      <w:r w:rsidR="00A45DCC" w:rsidRPr="00437683">
        <w:rPr>
          <w:color w:val="000000"/>
        </w:rPr>
        <w:t xml:space="preserve"> COMMITTEE </w:t>
      </w:r>
      <w:r w:rsidR="00A45DCC" w:rsidRPr="00437683">
        <w:rPr>
          <w:color w:val="000000"/>
        </w:rPr>
        <w:br/>
        <w:t xml:space="preserve">(Whichever applies) </w:t>
      </w:r>
    </w:p>
    <w:p w14:paraId="76EE7BDF" w14:textId="77777777" w:rsidR="00A45DCC" w:rsidRDefault="00A45DCC" w:rsidP="00A45DCC">
      <w:pPr>
        <w:autoSpaceDE w:val="0"/>
        <w:autoSpaceDN w:val="0"/>
        <w:adjustRightInd w:val="0"/>
        <w:jc w:val="left"/>
        <w:rPr>
          <w:color w:val="000000"/>
        </w:rPr>
      </w:pPr>
    </w:p>
    <w:p w14:paraId="3613162B" w14:textId="77777777" w:rsidR="00A45DCC" w:rsidRDefault="00A45DCC" w:rsidP="00A45DCC">
      <w:pPr>
        <w:autoSpaceDE w:val="0"/>
        <w:autoSpaceDN w:val="0"/>
        <w:adjustRightInd w:val="0"/>
        <w:jc w:val="left"/>
        <w:rPr>
          <w:color w:val="000000"/>
        </w:rPr>
      </w:pPr>
    </w:p>
    <w:p w14:paraId="154648B7" w14:textId="77777777" w:rsidR="00A45DCC" w:rsidRDefault="00A45DCC" w:rsidP="00A45DCC">
      <w:pPr>
        <w:autoSpaceDE w:val="0"/>
        <w:autoSpaceDN w:val="0"/>
        <w:adjustRightInd w:val="0"/>
        <w:jc w:val="left"/>
        <w:rPr>
          <w:color w:val="000000"/>
        </w:rPr>
      </w:pPr>
    </w:p>
    <w:p w14:paraId="446046D5" w14:textId="77777777" w:rsidR="00A45DCC" w:rsidRDefault="00A45DCC" w:rsidP="00A45DCC">
      <w:pPr>
        <w:autoSpaceDE w:val="0"/>
        <w:autoSpaceDN w:val="0"/>
        <w:adjustRightInd w:val="0"/>
        <w:jc w:val="left"/>
        <w:rPr>
          <w:color w:val="000000"/>
        </w:rPr>
      </w:pPr>
    </w:p>
    <w:p w14:paraId="3C8A359E" w14:textId="77777777" w:rsidR="00A45DCC" w:rsidRDefault="00A45DCC" w:rsidP="00A45DCC">
      <w:pPr>
        <w:autoSpaceDE w:val="0"/>
        <w:autoSpaceDN w:val="0"/>
        <w:adjustRightInd w:val="0"/>
        <w:jc w:val="left"/>
        <w:rPr>
          <w:color w:val="000000"/>
        </w:rPr>
      </w:pPr>
    </w:p>
    <w:p w14:paraId="1D37B8E1" w14:textId="77777777" w:rsidR="00A45DCC" w:rsidRDefault="00A45DCC" w:rsidP="00A45DCC">
      <w:pPr>
        <w:autoSpaceDE w:val="0"/>
        <w:autoSpaceDN w:val="0"/>
        <w:adjustRightInd w:val="0"/>
        <w:jc w:val="left"/>
        <w:rPr>
          <w:color w:val="000000"/>
        </w:rPr>
      </w:pPr>
    </w:p>
    <w:p w14:paraId="7DBC5857" w14:textId="77777777" w:rsidR="00A45DCC" w:rsidRDefault="00A45DCC" w:rsidP="00A45DCC">
      <w:pPr>
        <w:autoSpaceDE w:val="0"/>
        <w:autoSpaceDN w:val="0"/>
        <w:adjustRightInd w:val="0"/>
        <w:jc w:val="left"/>
        <w:rPr>
          <w:color w:val="000000"/>
        </w:rPr>
      </w:pPr>
    </w:p>
    <w:p w14:paraId="3D96022F" w14:textId="77777777" w:rsidR="00A45DCC" w:rsidRDefault="00A45DCC" w:rsidP="00A45DCC">
      <w:pPr>
        <w:autoSpaceDE w:val="0"/>
        <w:autoSpaceDN w:val="0"/>
        <w:adjustRightInd w:val="0"/>
        <w:jc w:val="left"/>
        <w:rPr>
          <w:color w:val="000000"/>
        </w:rPr>
      </w:pPr>
    </w:p>
    <w:p w14:paraId="3EDE933A" w14:textId="77777777" w:rsidR="00A45DCC" w:rsidRDefault="00A45DCC" w:rsidP="00A45DCC">
      <w:pPr>
        <w:autoSpaceDE w:val="0"/>
        <w:autoSpaceDN w:val="0"/>
        <w:adjustRightInd w:val="0"/>
        <w:jc w:val="left"/>
        <w:rPr>
          <w:color w:val="000000"/>
        </w:rPr>
      </w:pPr>
    </w:p>
    <w:p w14:paraId="7BC2DCDA" w14:textId="77777777" w:rsidR="00A45DCC" w:rsidRDefault="00A45DCC" w:rsidP="00A45DCC">
      <w:pPr>
        <w:autoSpaceDE w:val="0"/>
        <w:autoSpaceDN w:val="0"/>
        <w:adjustRightInd w:val="0"/>
        <w:jc w:val="left"/>
        <w:rPr>
          <w:color w:val="000000"/>
        </w:rPr>
      </w:pPr>
    </w:p>
    <w:p w14:paraId="7D9F8DA7" w14:textId="77777777" w:rsidR="00A45DCC" w:rsidRDefault="00A45DCC" w:rsidP="00A45DCC">
      <w:pPr>
        <w:autoSpaceDE w:val="0"/>
        <w:autoSpaceDN w:val="0"/>
        <w:adjustRightInd w:val="0"/>
        <w:jc w:val="left"/>
        <w:rPr>
          <w:color w:val="000000"/>
        </w:rPr>
      </w:pPr>
    </w:p>
    <w:p w14:paraId="6D0A469D" w14:textId="77777777" w:rsidR="00A45DCC" w:rsidRDefault="00A45DCC" w:rsidP="00A45DCC">
      <w:pPr>
        <w:autoSpaceDE w:val="0"/>
        <w:autoSpaceDN w:val="0"/>
        <w:adjustRightInd w:val="0"/>
        <w:jc w:val="left"/>
        <w:rPr>
          <w:color w:val="000000"/>
        </w:rPr>
      </w:pPr>
    </w:p>
    <w:p w14:paraId="3E43D41F" w14:textId="77777777" w:rsidR="00A45DCC" w:rsidRDefault="00A45DCC" w:rsidP="00A45DCC">
      <w:pPr>
        <w:autoSpaceDE w:val="0"/>
        <w:autoSpaceDN w:val="0"/>
        <w:adjustRightInd w:val="0"/>
        <w:jc w:val="left"/>
        <w:rPr>
          <w:color w:val="000000"/>
        </w:rPr>
      </w:pPr>
    </w:p>
    <w:p w14:paraId="4B2D7012" w14:textId="77777777" w:rsidR="00A45DCC" w:rsidRDefault="00A45DCC" w:rsidP="00A45DCC">
      <w:pPr>
        <w:autoSpaceDE w:val="0"/>
        <w:autoSpaceDN w:val="0"/>
        <w:adjustRightInd w:val="0"/>
        <w:jc w:val="left"/>
        <w:rPr>
          <w:color w:val="000000"/>
        </w:rPr>
      </w:pPr>
    </w:p>
    <w:p w14:paraId="29312EF8" w14:textId="77777777" w:rsidR="00A45DCC" w:rsidRDefault="00A45DCC" w:rsidP="00A45DCC">
      <w:pPr>
        <w:autoSpaceDE w:val="0"/>
        <w:autoSpaceDN w:val="0"/>
        <w:adjustRightInd w:val="0"/>
        <w:jc w:val="left"/>
        <w:rPr>
          <w:color w:val="000000"/>
        </w:rPr>
      </w:pPr>
    </w:p>
    <w:p w14:paraId="26433F0D" w14:textId="77777777" w:rsidR="0035222A" w:rsidRDefault="0035222A" w:rsidP="0035222A">
      <w:pPr>
        <w:pStyle w:val="Heading1"/>
      </w:pPr>
      <w:bookmarkStart w:id="0" w:name="_Toc514144956"/>
    </w:p>
    <w:p w14:paraId="1CE61D34" w14:textId="14B95D76" w:rsidR="00A45DCC" w:rsidRPr="006109E7" w:rsidRDefault="00F51617" w:rsidP="0035222A">
      <w:pPr>
        <w:pStyle w:val="Heading1"/>
      </w:pPr>
      <w:r w:rsidRPr="006109E7">
        <w:t>ACKNOWLEGMENTS</w:t>
      </w:r>
      <w:bookmarkEnd w:id="0"/>
    </w:p>
    <w:p w14:paraId="42FB09D7" w14:textId="77777777" w:rsidR="00A45DCC" w:rsidRDefault="00A45DCC" w:rsidP="00A45DCC">
      <w:pPr>
        <w:autoSpaceDE w:val="0"/>
        <w:autoSpaceDN w:val="0"/>
        <w:adjustRightInd w:val="0"/>
        <w:spacing w:line="360" w:lineRule="auto"/>
        <w:rPr>
          <w:color w:val="000000"/>
          <w:sz w:val="28"/>
          <w:szCs w:val="28"/>
        </w:rPr>
      </w:pPr>
    </w:p>
    <w:p w14:paraId="33B54E8E" w14:textId="112FE3B6" w:rsidR="00A45DCC" w:rsidRPr="00B0170F" w:rsidRDefault="00A45DCC" w:rsidP="00720CAA">
      <w:pPr>
        <w:autoSpaceDE w:val="0"/>
        <w:autoSpaceDN w:val="0"/>
        <w:adjustRightInd w:val="0"/>
        <w:spacing w:line="360" w:lineRule="auto"/>
        <w:ind w:firstLine="426"/>
        <w:rPr>
          <w:color w:val="000000"/>
        </w:rPr>
      </w:pPr>
      <w:r w:rsidRPr="00B0170F">
        <w:rPr>
          <w:color w:val="000000"/>
        </w:rPr>
        <w:t xml:space="preserve">It is with deep gratitude and appreciation that I acknowledge the professional guidance of </w:t>
      </w:r>
      <w:r w:rsidR="0035222A">
        <w:rPr>
          <w:color w:val="000000"/>
        </w:rPr>
        <w:t>teacher Le Duy Tan</w:t>
      </w:r>
      <w:r w:rsidRPr="00B0170F">
        <w:rPr>
          <w:color w:val="000000"/>
        </w:rPr>
        <w:t xml:space="preserve">. His constant encouragement and support helped me to achieve my goal. </w:t>
      </w:r>
    </w:p>
    <w:p w14:paraId="4D936212" w14:textId="25F379E3" w:rsidR="00A45DCC" w:rsidRDefault="00A45DCC" w:rsidP="00A45DCC">
      <w:pPr>
        <w:autoSpaceDE w:val="0"/>
        <w:autoSpaceDN w:val="0"/>
        <w:adjustRightInd w:val="0"/>
        <w:spacing w:line="360" w:lineRule="auto"/>
        <w:rPr>
          <w:color w:val="000000"/>
        </w:rPr>
      </w:pPr>
      <w:r w:rsidRPr="00B0170F">
        <w:rPr>
          <w:color w:val="000000"/>
        </w:rPr>
        <w:t xml:space="preserve">My gratitude goes to </w:t>
      </w:r>
      <w:proofErr w:type="gramStart"/>
      <w:r w:rsidRPr="00B0170F">
        <w:rPr>
          <w:color w:val="000000"/>
        </w:rPr>
        <w:t xml:space="preserve">the </w:t>
      </w:r>
      <w:r w:rsidR="0035222A">
        <w:rPr>
          <w:color w:val="000000"/>
        </w:rPr>
        <w:t>all</w:t>
      </w:r>
      <w:proofErr w:type="gramEnd"/>
      <w:r w:rsidRPr="00B0170F">
        <w:rPr>
          <w:color w:val="000000"/>
        </w:rPr>
        <w:t xml:space="preserve"> members of the </w:t>
      </w:r>
      <w:r w:rsidR="0035222A">
        <w:rPr>
          <w:color w:val="000000"/>
        </w:rPr>
        <w:t>team</w:t>
      </w:r>
      <w:r w:rsidR="00EA093E">
        <w:rPr>
          <w:color w:val="000000"/>
        </w:rPr>
        <w:t xml:space="preserve"> including me</w:t>
      </w:r>
      <w:r w:rsidRPr="00B0170F">
        <w:rPr>
          <w:color w:val="000000"/>
        </w:rPr>
        <w:t xml:space="preserve">, Mr. </w:t>
      </w:r>
      <w:r w:rsidR="0035222A">
        <w:rPr>
          <w:color w:val="000000"/>
        </w:rPr>
        <w:t>Pham Cong Tuan</w:t>
      </w:r>
      <w:r w:rsidRPr="00B0170F">
        <w:rPr>
          <w:color w:val="000000"/>
        </w:rPr>
        <w:t xml:space="preserve"> and Mr.</w:t>
      </w:r>
      <w:r>
        <w:rPr>
          <w:color w:val="000000"/>
        </w:rPr>
        <w:t xml:space="preserve"> </w:t>
      </w:r>
      <w:r w:rsidR="00EA093E">
        <w:rPr>
          <w:color w:val="000000"/>
        </w:rPr>
        <w:t>Pham Hoang Minh, Mr. Do Minh Hoang and Mr. Nguyen Thien Bao</w:t>
      </w:r>
      <w:r w:rsidRPr="00B0170F">
        <w:rPr>
          <w:color w:val="000000"/>
        </w:rPr>
        <w:t>. Their technical help and good humor made</w:t>
      </w:r>
      <w:r w:rsidR="00EA093E">
        <w:rPr>
          <w:color w:val="000000"/>
        </w:rPr>
        <w:t xml:space="preserve"> </w:t>
      </w:r>
      <w:proofErr w:type="spellStart"/>
      <w:r w:rsidR="00EA093E">
        <w:rPr>
          <w:color w:val="000000"/>
        </w:rPr>
        <w:t>thí</w:t>
      </w:r>
      <w:proofErr w:type="spellEnd"/>
      <w:r w:rsidR="00EA093E">
        <w:rPr>
          <w:color w:val="000000"/>
        </w:rPr>
        <w:t xml:space="preserve"> project become</w:t>
      </w:r>
      <w:r w:rsidRPr="00B0170F">
        <w:rPr>
          <w:color w:val="000000"/>
        </w:rPr>
        <w:t xml:space="preserve"> a great learning experience. I am grateful to the faculty of the School of Computer Science of the Internationa</w:t>
      </w:r>
      <w:r>
        <w:rPr>
          <w:color w:val="000000"/>
        </w:rPr>
        <w:t>l University</w:t>
      </w:r>
      <w:r w:rsidR="00EA093E">
        <w:rPr>
          <w:color w:val="000000"/>
        </w:rPr>
        <w:t xml:space="preserve"> f</w:t>
      </w:r>
      <w:r w:rsidRPr="00B0170F">
        <w:rPr>
          <w:color w:val="000000"/>
        </w:rPr>
        <w:t xml:space="preserve">or </w:t>
      </w:r>
      <w:r w:rsidR="00EA093E">
        <w:rPr>
          <w:color w:val="000000"/>
        </w:rPr>
        <w:t>the</w:t>
      </w:r>
      <w:r w:rsidRPr="00B0170F">
        <w:rPr>
          <w:color w:val="000000"/>
        </w:rPr>
        <w:t xml:space="preserve"> support since the beginning of my studies. Gratitude is also expressed to the members of my reading and examination committee</w:t>
      </w:r>
      <w:r>
        <w:rPr>
          <w:color w:val="000000"/>
        </w:rPr>
        <w:t>.</w:t>
      </w:r>
    </w:p>
    <w:p w14:paraId="2A262721" w14:textId="77777777" w:rsidR="00E55BEF" w:rsidRDefault="00E55BEF" w:rsidP="00A45DCC">
      <w:pPr>
        <w:autoSpaceDE w:val="0"/>
        <w:autoSpaceDN w:val="0"/>
        <w:adjustRightInd w:val="0"/>
        <w:spacing w:line="360" w:lineRule="auto"/>
        <w:rPr>
          <w:color w:val="000000"/>
        </w:rPr>
      </w:pPr>
    </w:p>
    <w:p w14:paraId="14B7E79F" w14:textId="77777777" w:rsidR="00E55BEF" w:rsidRPr="00E55BEF" w:rsidRDefault="00E55BEF" w:rsidP="00A45DCC">
      <w:pPr>
        <w:autoSpaceDE w:val="0"/>
        <w:autoSpaceDN w:val="0"/>
        <w:adjustRightInd w:val="0"/>
        <w:spacing w:line="360" w:lineRule="auto"/>
        <w:rPr>
          <w:i/>
          <w:color w:val="000000"/>
        </w:rPr>
      </w:pPr>
      <w:r w:rsidRPr="00E55BEF">
        <w:rPr>
          <w:i/>
          <w:color w:val="000000"/>
        </w:rPr>
        <w:t>Note: Paper A4, Top: 2.5cm; Bottom: 2cm; Left: 3cm; Right: 2cm</w:t>
      </w:r>
    </w:p>
    <w:p w14:paraId="6E3D6EF0" w14:textId="77777777" w:rsidR="00A45DCC" w:rsidRDefault="00A45DCC" w:rsidP="00A45DCC">
      <w:pPr>
        <w:autoSpaceDE w:val="0"/>
        <w:autoSpaceDN w:val="0"/>
        <w:adjustRightInd w:val="0"/>
        <w:spacing w:line="360" w:lineRule="auto"/>
        <w:rPr>
          <w:color w:val="000000"/>
        </w:rPr>
      </w:pPr>
    </w:p>
    <w:p w14:paraId="45D5E586" w14:textId="77777777" w:rsidR="00A45DCC" w:rsidRDefault="00A45DCC" w:rsidP="00A45DCC">
      <w:pPr>
        <w:autoSpaceDE w:val="0"/>
        <w:autoSpaceDN w:val="0"/>
        <w:adjustRightInd w:val="0"/>
        <w:spacing w:line="360" w:lineRule="auto"/>
        <w:rPr>
          <w:color w:val="000000"/>
        </w:rPr>
      </w:pPr>
    </w:p>
    <w:p w14:paraId="39D314BB" w14:textId="77777777" w:rsidR="00A45DCC" w:rsidRDefault="00A45DCC" w:rsidP="00A45DCC">
      <w:pPr>
        <w:autoSpaceDE w:val="0"/>
        <w:autoSpaceDN w:val="0"/>
        <w:adjustRightInd w:val="0"/>
        <w:spacing w:line="360" w:lineRule="auto"/>
        <w:rPr>
          <w:color w:val="000000"/>
        </w:rPr>
      </w:pPr>
    </w:p>
    <w:p w14:paraId="71CF159C" w14:textId="77777777" w:rsidR="00A45DCC" w:rsidRDefault="00A45DCC" w:rsidP="00A45DCC">
      <w:pPr>
        <w:autoSpaceDE w:val="0"/>
        <w:autoSpaceDN w:val="0"/>
        <w:adjustRightInd w:val="0"/>
        <w:spacing w:line="360" w:lineRule="auto"/>
        <w:rPr>
          <w:color w:val="000000"/>
        </w:rPr>
      </w:pPr>
    </w:p>
    <w:p w14:paraId="307CED0C" w14:textId="77777777" w:rsidR="00A45DCC" w:rsidRDefault="00A45DCC" w:rsidP="00A45DCC">
      <w:pPr>
        <w:autoSpaceDE w:val="0"/>
        <w:autoSpaceDN w:val="0"/>
        <w:adjustRightInd w:val="0"/>
        <w:spacing w:line="360" w:lineRule="auto"/>
        <w:rPr>
          <w:color w:val="000000"/>
        </w:rPr>
      </w:pPr>
    </w:p>
    <w:p w14:paraId="439EA413" w14:textId="77777777" w:rsidR="00A45DCC" w:rsidRDefault="00A45DCC" w:rsidP="00A45DCC">
      <w:pPr>
        <w:autoSpaceDE w:val="0"/>
        <w:autoSpaceDN w:val="0"/>
        <w:adjustRightInd w:val="0"/>
        <w:spacing w:line="360" w:lineRule="auto"/>
        <w:rPr>
          <w:color w:val="000000"/>
        </w:rPr>
      </w:pPr>
    </w:p>
    <w:p w14:paraId="38094804" w14:textId="77777777" w:rsidR="00A45DCC" w:rsidRDefault="00A45DCC" w:rsidP="00A45DCC">
      <w:pPr>
        <w:autoSpaceDE w:val="0"/>
        <w:autoSpaceDN w:val="0"/>
        <w:adjustRightInd w:val="0"/>
        <w:spacing w:line="360" w:lineRule="auto"/>
        <w:rPr>
          <w:color w:val="000000"/>
        </w:rPr>
      </w:pPr>
    </w:p>
    <w:p w14:paraId="571C967F" w14:textId="77777777" w:rsidR="00A45DCC" w:rsidRDefault="00A45DCC" w:rsidP="00A45DCC">
      <w:pPr>
        <w:autoSpaceDE w:val="0"/>
        <w:autoSpaceDN w:val="0"/>
        <w:adjustRightInd w:val="0"/>
        <w:spacing w:line="360" w:lineRule="auto"/>
        <w:rPr>
          <w:color w:val="000000"/>
        </w:rPr>
      </w:pPr>
    </w:p>
    <w:p w14:paraId="662B5D14" w14:textId="77777777" w:rsidR="0035222A" w:rsidRDefault="0035222A" w:rsidP="00A45DCC">
      <w:pPr>
        <w:autoSpaceDE w:val="0"/>
        <w:autoSpaceDN w:val="0"/>
        <w:adjustRightInd w:val="0"/>
        <w:spacing w:line="360" w:lineRule="auto"/>
        <w:rPr>
          <w:color w:val="000000"/>
        </w:rPr>
      </w:pPr>
    </w:p>
    <w:p w14:paraId="03A1FDE2" w14:textId="77777777" w:rsidR="0035222A" w:rsidRDefault="0035222A" w:rsidP="00A45DCC">
      <w:pPr>
        <w:autoSpaceDE w:val="0"/>
        <w:autoSpaceDN w:val="0"/>
        <w:adjustRightInd w:val="0"/>
        <w:spacing w:line="360" w:lineRule="auto"/>
        <w:rPr>
          <w:color w:val="000000"/>
        </w:rPr>
      </w:pPr>
    </w:p>
    <w:p w14:paraId="1BEAD627" w14:textId="77777777" w:rsidR="0035222A" w:rsidRDefault="0035222A" w:rsidP="00A45DCC">
      <w:pPr>
        <w:autoSpaceDE w:val="0"/>
        <w:autoSpaceDN w:val="0"/>
        <w:adjustRightInd w:val="0"/>
        <w:spacing w:line="360" w:lineRule="auto"/>
        <w:rPr>
          <w:color w:val="000000"/>
        </w:rPr>
      </w:pPr>
    </w:p>
    <w:p w14:paraId="28C13B26" w14:textId="77777777" w:rsidR="0035222A" w:rsidRDefault="0035222A" w:rsidP="00A45DCC">
      <w:pPr>
        <w:autoSpaceDE w:val="0"/>
        <w:autoSpaceDN w:val="0"/>
        <w:adjustRightInd w:val="0"/>
        <w:spacing w:line="360" w:lineRule="auto"/>
        <w:rPr>
          <w:color w:val="000000"/>
        </w:rPr>
      </w:pPr>
    </w:p>
    <w:p w14:paraId="59F0957B" w14:textId="77777777" w:rsidR="0035222A" w:rsidRDefault="0035222A" w:rsidP="00A45DCC">
      <w:pPr>
        <w:autoSpaceDE w:val="0"/>
        <w:autoSpaceDN w:val="0"/>
        <w:adjustRightInd w:val="0"/>
        <w:spacing w:line="360" w:lineRule="auto"/>
        <w:rPr>
          <w:color w:val="000000"/>
        </w:rPr>
      </w:pPr>
    </w:p>
    <w:p w14:paraId="0358B13B" w14:textId="77777777" w:rsidR="0035222A" w:rsidRDefault="0035222A" w:rsidP="00A45DCC">
      <w:pPr>
        <w:autoSpaceDE w:val="0"/>
        <w:autoSpaceDN w:val="0"/>
        <w:adjustRightInd w:val="0"/>
        <w:spacing w:line="360" w:lineRule="auto"/>
        <w:rPr>
          <w:color w:val="000000"/>
        </w:rPr>
      </w:pPr>
    </w:p>
    <w:p w14:paraId="7EC66631" w14:textId="77777777" w:rsidR="00A45DCC" w:rsidRDefault="00A45DCC" w:rsidP="00A45DCC">
      <w:pPr>
        <w:autoSpaceDE w:val="0"/>
        <w:autoSpaceDN w:val="0"/>
        <w:adjustRightInd w:val="0"/>
        <w:spacing w:line="360" w:lineRule="auto"/>
        <w:rPr>
          <w:color w:val="000000"/>
        </w:rPr>
      </w:pPr>
    </w:p>
    <w:p w14:paraId="1C4B60C3" w14:textId="77777777" w:rsidR="00A45DCC" w:rsidRDefault="00A45DCC" w:rsidP="00A45DCC">
      <w:pPr>
        <w:autoSpaceDE w:val="0"/>
        <w:autoSpaceDN w:val="0"/>
        <w:adjustRightInd w:val="0"/>
        <w:spacing w:line="360" w:lineRule="auto"/>
        <w:rPr>
          <w:color w:val="000000"/>
        </w:rPr>
      </w:pPr>
    </w:p>
    <w:p w14:paraId="12CBCF2A" w14:textId="77777777" w:rsidR="00A45DCC" w:rsidRDefault="00A45DCC" w:rsidP="00A45DCC">
      <w:pPr>
        <w:autoSpaceDE w:val="0"/>
        <w:autoSpaceDN w:val="0"/>
        <w:adjustRightInd w:val="0"/>
        <w:spacing w:line="360" w:lineRule="auto"/>
        <w:rPr>
          <w:color w:val="000000"/>
        </w:rPr>
      </w:pPr>
    </w:p>
    <w:p w14:paraId="2FD74C2F" w14:textId="77777777" w:rsidR="00A45DCC" w:rsidRDefault="00A45DCC" w:rsidP="00A45DCC">
      <w:pPr>
        <w:autoSpaceDE w:val="0"/>
        <w:autoSpaceDN w:val="0"/>
        <w:adjustRightInd w:val="0"/>
        <w:spacing w:line="360" w:lineRule="auto"/>
        <w:rPr>
          <w:color w:val="000000"/>
        </w:rPr>
      </w:pPr>
    </w:p>
    <w:p w14:paraId="2A21641E" w14:textId="77777777" w:rsidR="00990479" w:rsidRDefault="00F51617" w:rsidP="000469C0">
      <w:pPr>
        <w:pStyle w:val="Heading1"/>
      </w:pPr>
      <w:bookmarkStart w:id="1" w:name="_Toc514144957"/>
      <w:r>
        <w:lastRenderedPageBreak/>
        <w:t>TABLE OF CONTENTS</w:t>
      </w:r>
      <w:bookmarkEnd w:id="1"/>
    </w:p>
    <w:p w14:paraId="5E0A8CE4" w14:textId="77777777" w:rsidR="000469C0" w:rsidRDefault="000469C0" w:rsidP="000469C0"/>
    <w:p w14:paraId="55CBF74B" w14:textId="77777777" w:rsidR="00604947" w:rsidRPr="007E0330" w:rsidRDefault="00AF5AF7">
      <w:pPr>
        <w:pStyle w:val="TOC1"/>
        <w:tabs>
          <w:tab w:val="right" w:leader="dot" w:pos="9062"/>
        </w:tabs>
        <w:rPr>
          <w:rFonts w:ascii="Calibri" w:eastAsia="Times New Roman" w:hAnsi="Calibri"/>
          <w:noProof/>
        </w:rPr>
      </w:pPr>
      <w:r>
        <w:fldChar w:fldCharType="begin"/>
      </w:r>
      <w:r w:rsidR="002E64C4">
        <w:instrText xml:space="preserve"> TOC \o "1-3" \h \z \u </w:instrText>
      </w:r>
      <w:r>
        <w:fldChar w:fldCharType="separate"/>
      </w:r>
      <w:hyperlink w:anchor="_Toc514144956" w:history="1">
        <w:r w:rsidR="00604947" w:rsidRPr="008E49D4">
          <w:rPr>
            <w:rStyle w:val="Hyperlink"/>
            <w:noProof/>
          </w:rPr>
          <w:t>ACKNOWLEGMENTS</w:t>
        </w:r>
        <w:r w:rsidR="00604947">
          <w:rPr>
            <w:noProof/>
            <w:webHidden/>
          </w:rPr>
          <w:tab/>
        </w:r>
        <w:r w:rsidR="00604947">
          <w:rPr>
            <w:noProof/>
            <w:webHidden/>
          </w:rPr>
          <w:fldChar w:fldCharType="begin"/>
        </w:r>
        <w:r w:rsidR="00604947">
          <w:rPr>
            <w:noProof/>
            <w:webHidden/>
          </w:rPr>
          <w:instrText xml:space="preserve"> PAGEREF _Toc514144956 \h </w:instrText>
        </w:r>
        <w:r w:rsidR="00604947">
          <w:rPr>
            <w:noProof/>
            <w:webHidden/>
          </w:rPr>
        </w:r>
        <w:r w:rsidR="00604947">
          <w:rPr>
            <w:noProof/>
            <w:webHidden/>
          </w:rPr>
          <w:fldChar w:fldCharType="separate"/>
        </w:r>
        <w:r w:rsidR="00604947">
          <w:rPr>
            <w:noProof/>
            <w:webHidden/>
          </w:rPr>
          <w:t>3</w:t>
        </w:r>
        <w:r w:rsidR="00604947">
          <w:rPr>
            <w:noProof/>
            <w:webHidden/>
          </w:rPr>
          <w:fldChar w:fldCharType="end"/>
        </w:r>
      </w:hyperlink>
    </w:p>
    <w:p w14:paraId="0CDAEABD" w14:textId="77777777" w:rsidR="00604947" w:rsidRPr="007E0330" w:rsidRDefault="00000000">
      <w:pPr>
        <w:pStyle w:val="TOC1"/>
        <w:tabs>
          <w:tab w:val="right" w:leader="dot" w:pos="9062"/>
        </w:tabs>
        <w:rPr>
          <w:rFonts w:ascii="Calibri" w:eastAsia="Times New Roman" w:hAnsi="Calibri"/>
          <w:noProof/>
        </w:rPr>
      </w:pPr>
      <w:hyperlink w:anchor="_Toc514144957" w:history="1">
        <w:r w:rsidR="00604947" w:rsidRPr="008E49D4">
          <w:rPr>
            <w:rStyle w:val="Hyperlink"/>
            <w:noProof/>
          </w:rPr>
          <w:t>TABLE OF CONTENTS</w:t>
        </w:r>
        <w:r w:rsidR="00604947">
          <w:rPr>
            <w:noProof/>
            <w:webHidden/>
          </w:rPr>
          <w:tab/>
        </w:r>
        <w:r w:rsidR="00604947">
          <w:rPr>
            <w:noProof/>
            <w:webHidden/>
          </w:rPr>
          <w:fldChar w:fldCharType="begin"/>
        </w:r>
        <w:r w:rsidR="00604947">
          <w:rPr>
            <w:noProof/>
            <w:webHidden/>
          </w:rPr>
          <w:instrText xml:space="preserve"> PAGEREF _Toc514144957 \h </w:instrText>
        </w:r>
        <w:r w:rsidR="00604947">
          <w:rPr>
            <w:noProof/>
            <w:webHidden/>
          </w:rPr>
        </w:r>
        <w:r w:rsidR="00604947">
          <w:rPr>
            <w:noProof/>
            <w:webHidden/>
          </w:rPr>
          <w:fldChar w:fldCharType="separate"/>
        </w:r>
        <w:r w:rsidR="00604947">
          <w:rPr>
            <w:noProof/>
            <w:webHidden/>
          </w:rPr>
          <w:t>4</w:t>
        </w:r>
        <w:r w:rsidR="00604947">
          <w:rPr>
            <w:noProof/>
            <w:webHidden/>
          </w:rPr>
          <w:fldChar w:fldCharType="end"/>
        </w:r>
      </w:hyperlink>
    </w:p>
    <w:p w14:paraId="456C1D1E" w14:textId="77777777" w:rsidR="00604947" w:rsidRPr="007E0330" w:rsidRDefault="00000000">
      <w:pPr>
        <w:pStyle w:val="TOC1"/>
        <w:tabs>
          <w:tab w:val="right" w:leader="dot" w:pos="9062"/>
        </w:tabs>
        <w:rPr>
          <w:rFonts w:ascii="Calibri" w:eastAsia="Times New Roman" w:hAnsi="Calibri"/>
          <w:noProof/>
        </w:rPr>
      </w:pPr>
      <w:hyperlink w:anchor="_Toc514144958" w:history="1">
        <w:r w:rsidR="00604947" w:rsidRPr="008E49D4">
          <w:rPr>
            <w:rStyle w:val="Hyperlink"/>
            <w:noProof/>
          </w:rPr>
          <w:t>LIST OF FIGURES</w:t>
        </w:r>
        <w:r w:rsidR="00604947">
          <w:rPr>
            <w:noProof/>
            <w:webHidden/>
          </w:rPr>
          <w:tab/>
        </w:r>
        <w:r w:rsidR="00604947">
          <w:rPr>
            <w:noProof/>
            <w:webHidden/>
          </w:rPr>
          <w:fldChar w:fldCharType="begin"/>
        </w:r>
        <w:r w:rsidR="00604947">
          <w:rPr>
            <w:noProof/>
            <w:webHidden/>
          </w:rPr>
          <w:instrText xml:space="preserve"> PAGEREF _Toc514144958 \h </w:instrText>
        </w:r>
        <w:r w:rsidR="00604947">
          <w:rPr>
            <w:noProof/>
            <w:webHidden/>
          </w:rPr>
        </w:r>
        <w:r w:rsidR="00604947">
          <w:rPr>
            <w:noProof/>
            <w:webHidden/>
          </w:rPr>
          <w:fldChar w:fldCharType="separate"/>
        </w:r>
        <w:r w:rsidR="00604947">
          <w:rPr>
            <w:noProof/>
            <w:webHidden/>
          </w:rPr>
          <w:t>6</w:t>
        </w:r>
        <w:r w:rsidR="00604947">
          <w:rPr>
            <w:noProof/>
            <w:webHidden/>
          </w:rPr>
          <w:fldChar w:fldCharType="end"/>
        </w:r>
      </w:hyperlink>
    </w:p>
    <w:p w14:paraId="5FA5D42D" w14:textId="77777777" w:rsidR="00604947" w:rsidRPr="007E0330" w:rsidRDefault="00000000">
      <w:pPr>
        <w:pStyle w:val="TOC1"/>
        <w:tabs>
          <w:tab w:val="right" w:leader="dot" w:pos="9062"/>
        </w:tabs>
        <w:rPr>
          <w:rFonts w:ascii="Calibri" w:eastAsia="Times New Roman" w:hAnsi="Calibri"/>
          <w:noProof/>
        </w:rPr>
      </w:pPr>
      <w:hyperlink w:anchor="_Toc514144959" w:history="1">
        <w:r w:rsidR="00604947" w:rsidRPr="008E49D4">
          <w:rPr>
            <w:rStyle w:val="Hyperlink"/>
            <w:noProof/>
          </w:rPr>
          <w:t>LIST OF TABLES</w:t>
        </w:r>
        <w:r w:rsidR="00604947">
          <w:rPr>
            <w:noProof/>
            <w:webHidden/>
          </w:rPr>
          <w:tab/>
        </w:r>
        <w:r w:rsidR="00604947">
          <w:rPr>
            <w:noProof/>
            <w:webHidden/>
          </w:rPr>
          <w:fldChar w:fldCharType="begin"/>
        </w:r>
        <w:r w:rsidR="00604947">
          <w:rPr>
            <w:noProof/>
            <w:webHidden/>
          </w:rPr>
          <w:instrText xml:space="preserve"> PAGEREF _Toc514144959 \h </w:instrText>
        </w:r>
        <w:r w:rsidR="00604947">
          <w:rPr>
            <w:noProof/>
            <w:webHidden/>
          </w:rPr>
        </w:r>
        <w:r w:rsidR="00604947">
          <w:rPr>
            <w:noProof/>
            <w:webHidden/>
          </w:rPr>
          <w:fldChar w:fldCharType="separate"/>
        </w:r>
        <w:r w:rsidR="00604947">
          <w:rPr>
            <w:noProof/>
            <w:webHidden/>
          </w:rPr>
          <w:t>7</w:t>
        </w:r>
        <w:r w:rsidR="00604947">
          <w:rPr>
            <w:noProof/>
            <w:webHidden/>
          </w:rPr>
          <w:fldChar w:fldCharType="end"/>
        </w:r>
      </w:hyperlink>
    </w:p>
    <w:p w14:paraId="77C998BD" w14:textId="77777777" w:rsidR="00604947" w:rsidRPr="007E0330" w:rsidRDefault="00000000">
      <w:pPr>
        <w:pStyle w:val="TOC1"/>
        <w:tabs>
          <w:tab w:val="right" w:leader="dot" w:pos="9062"/>
        </w:tabs>
        <w:rPr>
          <w:rFonts w:ascii="Calibri" w:eastAsia="Times New Roman" w:hAnsi="Calibri"/>
          <w:noProof/>
        </w:rPr>
      </w:pPr>
      <w:hyperlink w:anchor="_Toc514144960" w:history="1">
        <w:r w:rsidR="00604947" w:rsidRPr="008E49D4">
          <w:rPr>
            <w:rStyle w:val="Hyperlink"/>
            <w:noProof/>
          </w:rPr>
          <w:t>ABSTRACT</w:t>
        </w:r>
        <w:r w:rsidR="00604947">
          <w:rPr>
            <w:noProof/>
            <w:webHidden/>
          </w:rPr>
          <w:tab/>
        </w:r>
        <w:r w:rsidR="00604947">
          <w:rPr>
            <w:noProof/>
            <w:webHidden/>
          </w:rPr>
          <w:fldChar w:fldCharType="begin"/>
        </w:r>
        <w:r w:rsidR="00604947">
          <w:rPr>
            <w:noProof/>
            <w:webHidden/>
          </w:rPr>
          <w:instrText xml:space="preserve"> PAGEREF _Toc514144960 \h </w:instrText>
        </w:r>
        <w:r w:rsidR="00604947">
          <w:rPr>
            <w:noProof/>
            <w:webHidden/>
          </w:rPr>
        </w:r>
        <w:r w:rsidR="00604947">
          <w:rPr>
            <w:noProof/>
            <w:webHidden/>
          </w:rPr>
          <w:fldChar w:fldCharType="separate"/>
        </w:r>
        <w:r w:rsidR="00604947">
          <w:rPr>
            <w:noProof/>
            <w:webHidden/>
          </w:rPr>
          <w:t>8</w:t>
        </w:r>
        <w:r w:rsidR="00604947">
          <w:rPr>
            <w:noProof/>
            <w:webHidden/>
          </w:rPr>
          <w:fldChar w:fldCharType="end"/>
        </w:r>
      </w:hyperlink>
    </w:p>
    <w:p w14:paraId="0BF57510" w14:textId="77777777" w:rsidR="00604947" w:rsidRPr="007E0330" w:rsidRDefault="00000000">
      <w:pPr>
        <w:pStyle w:val="TOC1"/>
        <w:tabs>
          <w:tab w:val="right" w:leader="dot" w:pos="9062"/>
        </w:tabs>
        <w:rPr>
          <w:rFonts w:ascii="Calibri" w:eastAsia="Times New Roman" w:hAnsi="Calibri"/>
          <w:noProof/>
        </w:rPr>
      </w:pPr>
      <w:hyperlink w:anchor="_Toc514144961" w:history="1">
        <w:r w:rsidR="00604947" w:rsidRPr="008E49D4">
          <w:rPr>
            <w:rStyle w:val="Hyperlink"/>
            <w:noProof/>
          </w:rPr>
          <w:t>CHAPTER 1</w:t>
        </w:r>
        <w:r w:rsidR="00604947">
          <w:rPr>
            <w:noProof/>
            <w:webHidden/>
          </w:rPr>
          <w:tab/>
        </w:r>
        <w:r w:rsidR="00604947">
          <w:rPr>
            <w:noProof/>
            <w:webHidden/>
          </w:rPr>
          <w:fldChar w:fldCharType="begin"/>
        </w:r>
        <w:r w:rsidR="00604947">
          <w:rPr>
            <w:noProof/>
            <w:webHidden/>
          </w:rPr>
          <w:instrText xml:space="preserve"> PAGEREF _Toc514144961 \h </w:instrText>
        </w:r>
        <w:r w:rsidR="00604947">
          <w:rPr>
            <w:noProof/>
            <w:webHidden/>
          </w:rPr>
        </w:r>
        <w:r w:rsidR="00604947">
          <w:rPr>
            <w:noProof/>
            <w:webHidden/>
          </w:rPr>
          <w:fldChar w:fldCharType="separate"/>
        </w:r>
        <w:r w:rsidR="00604947">
          <w:rPr>
            <w:noProof/>
            <w:webHidden/>
          </w:rPr>
          <w:t>9</w:t>
        </w:r>
        <w:r w:rsidR="00604947">
          <w:rPr>
            <w:noProof/>
            <w:webHidden/>
          </w:rPr>
          <w:fldChar w:fldCharType="end"/>
        </w:r>
      </w:hyperlink>
    </w:p>
    <w:p w14:paraId="62989797" w14:textId="77777777" w:rsidR="00604947" w:rsidRPr="007E0330" w:rsidRDefault="00000000">
      <w:pPr>
        <w:pStyle w:val="TOC1"/>
        <w:tabs>
          <w:tab w:val="right" w:leader="dot" w:pos="9062"/>
        </w:tabs>
        <w:rPr>
          <w:rFonts w:ascii="Calibri" w:eastAsia="Times New Roman" w:hAnsi="Calibri"/>
          <w:noProof/>
        </w:rPr>
      </w:pPr>
      <w:hyperlink w:anchor="_Toc514144962" w:history="1">
        <w:r w:rsidR="00604947" w:rsidRPr="008E49D4">
          <w:rPr>
            <w:rStyle w:val="Hyperlink"/>
            <w:noProof/>
          </w:rPr>
          <w:t>INTRODUCTION</w:t>
        </w:r>
        <w:r w:rsidR="00604947">
          <w:rPr>
            <w:noProof/>
            <w:webHidden/>
          </w:rPr>
          <w:tab/>
        </w:r>
        <w:r w:rsidR="00604947">
          <w:rPr>
            <w:noProof/>
            <w:webHidden/>
          </w:rPr>
          <w:fldChar w:fldCharType="begin"/>
        </w:r>
        <w:r w:rsidR="00604947">
          <w:rPr>
            <w:noProof/>
            <w:webHidden/>
          </w:rPr>
          <w:instrText xml:space="preserve"> PAGEREF _Toc514144962 \h </w:instrText>
        </w:r>
        <w:r w:rsidR="00604947">
          <w:rPr>
            <w:noProof/>
            <w:webHidden/>
          </w:rPr>
        </w:r>
        <w:r w:rsidR="00604947">
          <w:rPr>
            <w:noProof/>
            <w:webHidden/>
          </w:rPr>
          <w:fldChar w:fldCharType="separate"/>
        </w:r>
        <w:r w:rsidR="00604947">
          <w:rPr>
            <w:noProof/>
            <w:webHidden/>
          </w:rPr>
          <w:t>9</w:t>
        </w:r>
        <w:r w:rsidR="00604947">
          <w:rPr>
            <w:noProof/>
            <w:webHidden/>
          </w:rPr>
          <w:fldChar w:fldCharType="end"/>
        </w:r>
      </w:hyperlink>
    </w:p>
    <w:p w14:paraId="12FC5F37" w14:textId="77777777" w:rsidR="00604947" w:rsidRPr="007E0330" w:rsidRDefault="00000000">
      <w:pPr>
        <w:pStyle w:val="TOC2"/>
        <w:tabs>
          <w:tab w:val="left" w:pos="880"/>
          <w:tab w:val="right" w:leader="dot" w:pos="9062"/>
        </w:tabs>
        <w:rPr>
          <w:rFonts w:ascii="Calibri" w:eastAsia="Times New Roman" w:hAnsi="Calibri"/>
          <w:noProof/>
        </w:rPr>
      </w:pPr>
      <w:hyperlink w:anchor="_Toc514144963" w:history="1">
        <w:r w:rsidR="00604947" w:rsidRPr="008E49D4">
          <w:rPr>
            <w:rStyle w:val="Hyperlink"/>
            <w:noProof/>
          </w:rPr>
          <w:t>1.1.</w:t>
        </w:r>
        <w:r w:rsidR="00604947" w:rsidRPr="007E0330">
          <w:rPr>
            <w:rFonts w:ascii="Calibri" w:eastAsia="Times New Roman" w:hAnsi="Calibri"/>
            <w:noProof/>
          </w:rPr>
          <w:tab/>
        </w:r>
        <w:r w:rsidR="00604947" w:rsidRPr="008E49D4">
          <w:rPr>
            <w:rStyle w:val="Hyperlink"/>
            <w:noProof/>
          </w:rPr>
          <w:t>Background</w:t>
        </w:r>
        <w:r w:rsidR="00604947">
          <w:rPr>
            <w:noProof/>
            <w:webHidden/>
          </w:rPr>
          <w:tab/>
        </w:r>
        <w:r w:rsidR="00604947">
          <w:rPr>
            <w:noProof/>
            <w:webHidden/>
          </w:rPr>
          <w:fldChar w:fldCharType="begin"/>
        </w:r>
        <w:r w:rsidR="00604947">
          <w:rPr>
            <w:noProof/>
            <w:webHidden/>
          </w:rPr>
          <w:instrText xml:space="preserve"> PAGEREF _Toc514144963 \h </w:instrText>
        </w:r>
        <w:r w:rsidR="00604947">
          <w:rPr>
            <w:noProof/>
            <w:webHidden/>
          </w:rPr>
        </w:r>
        <w:r w:rsidR="00604947">
          <w:rPr>
            <w:noProof/>
            <w:webHidden/>
          </w:rPr>
          <w:fldChar w:fldCharType="separate"/>
        </w:r>
        <w:r w:rsidR="00604947">
          <w:rPr>
            <w:noProof/>
            <w:webHidden/>
          </w:rPr>
          <w:t>9</w:t>
        </w:r>
        <w:r w:rsidR="00604947">
          <w:rPr>
            <w:noProof/>
            <w:webHidden/>
          </w:rPr>
          <w:fldChar w:fldCharType="end"/>
        </w:r>
      </w:hyperlink>
    </w:p>
    <w:p w14:paraId="76DD6EE9" w14:textId="77777777" w:rsidR="00604947" w:rsidRPr="007E0330" w:rsidRDefault="00000000">
      <w:pPr>
        <w:pStyle w:val="TOC2"/>
        <w:tabs>
          <w:tab w:val="left" w:pos="880"/>
          <w:tab w:val="right" w:leader="dot" w:pos="9062"/>
        </w:tabs>
        <w:rPr>
          <w:rFonts w:ascii="Calibri" w:eastAsia="Times New Roman" w:hAnsi="Calibri"/>
          <w:noProof/>
        </w:rPr>
      </w:pPr>
      <w:hyperlink w:anchor="_Toc514144964" w:history="1">
        <w:r w:rsidR="00604947" w:rsidRPr="008E49D4">
          <w:rPr>
            <w:rStyle w:val="Hyperlink"/>
            <w:noProof/>
          </w:rPr>
          <w:t>1.2.</w:t>
        </w:r>
        <w:r w:rsidR="00604947" w:rsidRPr="007E0330">
          <w:rPr>
            <w:rFonts w:ascii="Calibri" w:eastAsia="Times New Roman" w:hAnsi="Calibri"/>
            <w:noProof/>
          </w:rPr>
          <w:tab/>
        </w:r>
        <w:r w:rsidR="00604947" w:rsidRPr="008E49D4">
          <w:rPr>
            <w:rStyle w:val="Hyperlink"/>
            <w:noProof/>
          </w:rPr>
          <w:t>Problem Statement</w:t>
        </w:r>
        <w:r w:rsidR="00604947">
          <w:rPr>
            <w:noProof/>
            <w:webHidden/>
          </w:rPr>
          <w:tab/>
        </w:r>
        <w:r w:rsidR="00604947">
          <w:rPr>
            <w:noProof/>
            <w:webHidden/>
          </w:rPr>
          <w:fldChar w:fldCharType="begin"/>
        </w:r>
        <w:r w:rsidR="00604947">
          <w:rPr>
            <w:noProof/>
            <w:webHidden/>
          </w:rPr>
          <w:instrText xml:space="preserve"> PAGEREF _Toc514144964 \h </w:instrText>
        </w:r>
        <w:r w:rsidR="00604947">
          <w:rPr>
            <w:noProof/>
            <w:webHidden/>
          </w:rPr>
        </w:r>
        <w:r w:rsidR="00604947">
          <w:rPr>
            <w:noProof/>
            <w:webHidden/>
          </w:rPr>
          <w:fldChar w:fldCharType="separate"/>
        </w:r>
        <w:r w:rsidR="00604947">
          <w:rPr>
            <w:noProof/>
            <w:webHidden/>
          </w:rPr>
          <w:t>9</w:t>
        </w:r>
        <w:r w:rsidR="00604947">
          <w:rPr>
            <w:noProof/>
            <w:webHidden/>
          </w:rPr>
          <w:fldChar w:fldCharType="end"/>
        </w:r>
      </w:hyperlink>
    </w:p>
    <w:p w14:paraId="27F4C7BF" w14:textId="77777777" w:rsidR="00604947" w:rsidRPr="007E0330" w:rsidRDefault="00000000">
      <w:pPr>
        <w:pStyle w:val="TOC2"/>
        <w:tabs>
          <w:tab w:val="left" w:pos="880"/>
          <w:tab w:val="right" w:leader="dot" w:pos="9062"/>
        </w:tabs>
        <w:rPr>
          <w:rFonts w:ascii="Calibri" w:eastAsia="Times New Roman" w:hAnsi="Calibri"/>
          <w:noProof/>
        </w:rPr>
      </w:pPr>
      <w:hyperlink w:anchor="_Toc514144965" w:history="1">
        <w:r w:rsidR="00604947" w:rsidRPr="008E49D4">
          <w:rPr>
            <w:rStyle w:val="Hyperlink"/>
            <w:noProof/>
          </w:rPr>
          <w:t>1.3.</w:t>
        </w:r>
        <w:r w:rsidR="00604947" w:rsidRPr="007E0330">
          <w:rPr>
            <w:rFonts w:ascii="Calibri" w:eastAsia="Times New Roman" w:hAnsi="Calibri"/>
            <w:noProof/>
          </w:rPr>
          <w:tab/>
        </w:r>
        <w:r w:rsidR="00604947" w:rsidRPr="008E49D4">
          <w:rPr>
            <w:rStyle w:val="Hyperlink"/>
            <w:noProof/>
          </w:rPr>
          <w:t>Scope and Objectives</w:t>
        </w:r>
        <w:r w:rsidR="00604947">
          <w:rPr>
            <w:noProof/>
            <w:webHidden/>
          </w:rPr>
          <w:tab/>
        </w:r>
        <w:r w:rsidR="00604947">
          <w:rPr>
            <w:noProof/>
            <w:webHidden/>
          </w:rPr>
          <w:fldChar w:fldCharType="begin"/>
        </w:r>
        <w:r w:rsidR="00604947">
          <w:rPr>
            <w:noProof/>
            <w:webHidden/>
          </w:rPr>
          <w:instrText xml:space="preserve"> PAGEREF _Toc514144965 \h </w:instrText>
        </w:r>
        <w:r w:rsidR="00604947">
          <w:rPr>
            <w:noProof/>
            <w:webHidden/>
          </w:rPr>
        </w:r>
        <w:r w:rsidR="00604947">
          <w:rPr>
            <w:noProof/>
            <w:webHidden/>
          </w:rPr>
          <w:fldChar w:fldCharType="separate"/>
        </w:r>
        <w:r w:rsidR="00604947">
          <w:rPr>
            <w:noProof/>
            <w:webHidden/>
          </w:rPr>
          <w:t>9</w:t>
        </w:r>
        <w:r w:rsidR="00604947">
          <w:rPr>
            <w:noProof/>
            <w:webHidden/>
          </w:rPr>
          <w:fldChar w:fldCharType="end"/>
        </w:r>
      </w:hyperlink>
    </w:p>
    <w:p w14:paraId="749FC1D3" w14:textId="77777777" w:rsidR="00604947" w:rsidRPr="007E0330" w:rsidRDefault="00000000">
      <w:pPr>
        <w:pStyle w:val="TOC2"/>
        <w:tabs>
          <w:tab w:val="left" w:pos="880"/>
          <w:tab w:val="right" w:leader="dot" w:pos="9062"/>
        </w:tabs>
        <w:rPr>
          <w:rFonts w:ascii="Calibri" w:eastAsia="Times New Roman" w:hAnsi="Calibri"/>
          <w:noProof/>
        </w:rPr>
      </w:pPr>
      <w:hyperlink w:anchor="_Toc514144966" w:history="1">
        <w:r w:rsidR="00604947" w:rsidRPr="008E49D4">
          <w:rPr>
            <w:rStyle w:val="Hyperlink"/>
            <w:noProof/>
          </w:rPr>
          <w:t>1.4.</w:t>
        </w:r>
        <w:r w:rsidR="00604947" w:rsidRPr="007E0330">
          <w:rPr>
            <w:rFonts w:ascii="Calibri" w:eastAsia="Times New Roman" w:hAnsi="Calibri"/>
            <w:noProof/>
          </w:rPr>
          <w:tab/>
        </w:r>
        <w:r w:rsidR="00604947" w:rsidRPr="008E49D4">
          <w:rPr>
            <w:rStyle w:val="Hyperlink"/>
            <w:noProof/>
          </w:rPr>
          <w:t>Assumption and Solution</w:t>
        </w:r>
        <w:r w:rsidR="00604947">
          <w:rPr>
            <w:noProof/>
            <w:webHidden/>
          </w:rPr>
          <w:tab/>
        </w:r>
        <w:r w:rsidR="00604947">
          <w:rPr>
            <w:noProof/>
            <w:webHidden/>
          </w:rPr>
          <w:fldChar w:fldCharType="begin"/>
        </w:r>
        <w:r w:rsidR="00604947">
          <w:rPr>
            <w:noProof/>
            <w:webHidden/>
          </w:rPr>
          <w:instrText xml:space="preserve"> PAGEREF _Toc514144966 \h </w:instrText>
        </w:r>
        <w:r w:rsidR="00604947">
          <w:rPr>
            <w:noProof/>
            <w:webHidden/>
          </w:rPr>
        </w:r>
        <w:r w:rsidR="00604947">
          <w:rPr>
            <w:noProof/>
            <w:webHidden/>
          </w:rPr>
          <w:fldChar w:fldCharType="separate"/>
        </w:r>
        <w:r w:rsidR="00604947">
          <w:rPr>
            <w:noProof/>
            <w:webHidden/>
          </w:rPr>
          <w:t>9</w:t>
        </w:r>
        <w:r w:rsidR="00604947">
          <w:rPr>
            <w:noProof/>
            <w:webHidden/>
          </w:rPr>
          <w:fldChar w:fldCharType="end"/>
        </w:r>
      </w:hyperlink>
    </w:p>
    <w:p w14:paraId="2FDBBAE2" w14:textId="77777777" w:rsidR="00604947" w:rsidRPr="007E0330" w:rsidRDefault="00000000">
      <w:pPr>
        <w:pStyle w:val="TOC2"/>
        <w:tabs>
          <w:tab w:val="left" w:pos="880"/>
          <w:tab w:val="right" w:leader="dot" w:pos="9062"/>
        </w:tabs>
        <w:rPr>
          <w:rFonts w:ascii="Calibri" w:eastAsia="Times New Roman" w:hAnsi="Calibri"/>
          <w:noProof/>
        </w:rPr>
      </w:pPr>
      <w:hyperlink w:anchor="_Toc514144967" w:history="1">
        <w:r w:rsidR="00604947" w:rsidRPr="008E49D4">
          <w:rPr>
            <w:rStyle w:val="Hyperlink"/>
            <w:noProof/>
          </w:rPr>
          <w:t>1.5.</w:t>
        </w:r>
        <w:r w:rsidR="00604947" w:rsidRPr="007E0330">
          <w:rPr>
            <w:rFonts w:ascii="Calibri" w:eastAsia="Times New Roman" w:hAnsi="Calibri"/>
            <w:noProof/>
          </w:rPr>
          <w:tab/>
        </w:r>
        <w:r w:rsidR="00604947" w:rsidRPr="008E49D4">
          <w:rPr>
            <w:rStyle w:val="Hyperlink"/>
            <w:noProof/>
          </w:rPr>
          <w:t>Structure of thesis</w:t>
        </w:r>
        <w:r w:rsidR="00604947">
          <w:rPr>
            <w:noProof/>
            <w:webHidden/>
          </w:rPr>
          <w:tab/>
        </w:r>
        <w:r w:rsidR="00604947">
          <w:rPr>
            <w:noProof/>
            <w:webHidden/>
          </w:rPr>
          <w:fldChar w:fldCharType="begin"/>
        </w:r>
        <w:r w:rsidR="00604947">
          <w:rPr>
            <w:noProof/>
            <w:webHidden/>
          </w:rPr>
          <w:instrText xml:space="preserve"> PAGEREF _Toc514144967 \h </w:instrText>
        </w:r>
        <w:r w:rsidR="00604947">
          <w:rPr>
            <w:noProof/>
            <w:webHidden/>
          </w:rPr>
        </w:r>
        <w:r w:rsidR="00604947">
          <w:rPr>
            <w:noProof/>
            <w:webHidden/>
          </w:rPr>
          <w:fldChar w:fldCharType="separate"/>
        </w:r>
        <w:r w:rsidR="00604947">
          <w:rPr>
            <w:noProof/>
            <w:webHidden/>
          </w:rPr>
          <w:t>9</w:t>
        </w:r>
        <w:r w:rsidR="00604947">
          <w:rPr>
            <w:noProof/>
            <w:webHidden/>
          </w:rPr>
          <w:fldChar w:fldCharType="end"/>
        </w:r>
      </w:hyperlink>
    </w:p>
    <w:p w14:paraId="1B9D3410" w14:textId="77777777" w:rsidR="00604947" w:rsidRPr="007E0330" w:rsidRDefault="00000000">
      <w:pPr>
        <w:pStyle w:val="TOC1"/>
        <w:tabs>
          <w:tab w:val="right" w:leader="dot" w:pos="9062"/>
        </w:tabs>
        <w:rPr>
          <w:rFonts w:ascii="Calibri" w:eastAsia="Times New Roman" w:hAnsi="Calibri"/>
          <w:noProof/>
        </w:rPr>
      </w:pPr>
      <w:hyperlink w:anchor="_Toc514144968" w:history="1">
        <w:r w:rsidR="00604947" w:rsidRPr="008E49D4">
          <w:rPr>
            <w:rStyle w:val="Hyperlink"/>
            <w:noProof/>
          </w:rPr>
          <w:t>CHAPTER 2</w:t>
        </w:r>
        <w:r w:rsidR="00604947">
          <w:rPr>
            <w:noProof/>
            <w:webHidden/>
          </w:rPr>
          <w:tab/>
        </w:r>
        <w:r w:rsidR="00604947">
          <w:rPr>
            <w:noProof/>
            <w:webHidden/>
          </w:rPr>
          <w:fldChar w:fldCharType="begin"/>
        </w:r>
        <w:r w:rsidR="00604947">
          <w:rPr>
            <w:noProof/>
            <w:webHidden/>
          </w:rPr>
          <w:instrText xml:space="preserve"> PAGEREF _Toc514144968 \h </w:instrText>
        </w:r>
        <w:r w:rsidR="00604947">
          <w:rPr>
            <w:noProof/>
            <w:webHidden/>
          </w:rPr>
        </w:r>
        <w:r w:rsidR="00604947">
          <w:rPr>
            <w:noProof/>
            <w:webHidden/>
          </w:rPr>
          <w:fldChar w:fldCharType="separate"/>
        </w:r>
        <w:r w:rsidR="00604947">
          <w:rPr>
            <w:noProof/>
            <w:webHidden/>
          </w:rPr>
          <w:t>10</w:t>
        </w:r>
        <w:r w:rsidR="00604947">
          <w:rPr>
            <w:noProof/>
            <w:webHidden/>
          </w:rPr>
          <w:fldChar w:fldCharType="end"/>
        </w:r>
      </w:hyperlink>
    </w:p>
    <w:p w14:paraId="78E319FC" w14:textId="77777777" w:rsidR="00604947" w:rsidRPr="007E0330" w:rsidRDefault="00000000">
      <w:pPr>
        <w:pStyle w:val="TOC1"/>
        <w:tabs>
          <w:tab w:val="right" w:leader="dot" w:pos="9062"/>
        </w:tabs>
        <w:rPr>
          <w:rFonts w:ascii="Calibri" w:eastAsia="Times New Roman" w:hAnsi="Calibri"/>
          <w:noProof/>
        </w:rPr>
      </w:pPr>
      <w:hyperlink w:anchor="_Toc514144969" w:history="1">
        <w:r w:rsidR="00604947" w:rsidRPr="008E49D4">
          <w:rPr>
            <w:rStyle w:val="Hyperlink"/>
            <w:noProof/>
          </w:rPr>
          <w:t>LITURATURE REVIEW/RELATED WORK</w:t>
        </w:r>
        <w:r w:rsidR="00604947">
          <w:rPr>
            <w:noProof/>
            <w:webHidden/>
          </w:rPr>
          <w:tab/>
        </w:r>
        <w:r w:rsidR="00604947">
          <w:rPr>
            <w:noProof/>
            <w:webHidden/>
          </w:rPr>
          <w:fldChar w:fldCharType="begin"/>
        </w:r>
        <w:r w:rsidR="00604947">
          <w:rPr>
            <w:noProof/>
            <w:webHidden/>
          </w:rPr>
          <w:instrText xml:space="preserve"> PAGEREF _Toc514144969 \h </w:instrText>
        </w:r>
        <w:r w:rsidR="00604947">
          <w:rPr>
            <w:noProof/>
            <w:webHidden/>
          </w:rPr>
        </w:r>
        <w:r w:rsidR="00604947">
          <w:rPr>
            <w:noProof/>
            <w:webHidden/>
          </w:rPr>
          <w:fldChar w:fldCharType="separate"/>
        </w:r>
        <w:r w:rsidR="00604947">
          <w:rPr>
            <w:noProof/>
            <w:webHidden/>
          </w:rPr>
          <w:t>10</w:t>
        </w:r>
        <w:r w:rsidR="00604947">
          <w:rPr>
            <w:noProof/>
            <w:webHidden/>
          </w:rPr>
          <w:fldChar w:fldCharType="end"/>
        </w:r>
      </w:hyperlink>
    </w:p>
    <w:p w14:paraId="3B68C006" w14:textId="77777777" w:rsidR="00604947" w:rsidRPr="007E0330" w:rsidRDefault="00000000">
      <w:pPr>
        <w:pStyle w:val="TOC2"/>
        <w:tabs>
          <w:tab w:val="left" w:pos="880"/>
          <w:tab w:val="right" w:leader="dot" w:pos="9062"/>
        </w:tabs>
        <w:rPr>
          <w:rFonts w:ascii="Calibri" w:eastAsia="Times New Roman" w:hAnsi="Calibri"/>
          <w:noProof/>
        </w:rPr>
      </w:pPr>
      <w:hyperlink w:anchor="_Toc514144970" w:history="1">
        <w:r w:rsidR="00604947" w:rsidRPr="008E49D4">
          <w:rPr>
            <w:rStyle w:val="Hyperlink"/>
            <w:noProof/>
          </w:rPr>
          <w:t>2.1.</w:t>
        </w:r>
        <w:r w:rsidR="00604947" w:rsidRPr="007E0330">
          <w:rPr>
            <w:rFonts w:ascii="Calibri" w:eastAsia="Times New Roman" w:hAnsi="Calibri"/>
            <w:noProof/>
          </w:rPr>
          <w:tab/>
        </w:r>
        <w:r w:rsidR="00604947" w:rsidRPr="008E49D4">
          <w:rPr>
            <w:rStyle w:val="Hyperlink"/>
            <w:noProof/>
          </w:rPr>
          <w:t>Review 1</w:t>
        </w:r>
        <w:r w:rsidR="00604947">
          <w:rPr>
            <w:noProof/>
            <w:webHidden/>
          </w:rPr>
          <w:tab/>
        </w:r>
        <w:r w:rsidR="00604947">
          <w:rPr>
            <w:noProof/>
            <w:webHidden/>
          </w:rPr>
          <w:fldChar w:fldCharType="begin"/>
        </w:r>
        <w:r w:rsidR="00604947">
          <w:rPr>
            <w:noProof/>
            <w:webHidden/>
          </w:rPr>
          <w:instrText xml:space="preserve"> PAGEREF _Toc514144970 \h </w:instrText>
        </w:r>
        <w:r w:rsidR="00604947">
          <w:rPr>
            <w:noProof/>
            <w:webHidden/>
          </w:rPr>
        </w:r>
        <w:r w:rsidR="00604947">
          <w:rPr>
            <w:noProof/>
            <w:webHidden/>
          </w:rPr>
          <w:fldChar w:fldCharType="separate"/>
        </w:r>
        <w:r w:rsidR="00604947">
          <w:rPr>
            <w:noProof/>
            <w:webHidden/>
          </w:rPr>
          <w:t>10</w:t>
        </w:r>
        <w:r w:rsidR="00604947">
          <w:rPr>
            <w:noProof/>
            <w:webHidden/>
          </w:rPr>
          <w:fldChar w:fldCharType="end"/>
        </w:r>
      </w:hyperlink>
    </w:p>
    <w:p w14:paraId="3C9B7A2D" w14:textId="77777777" w:rsidR="00604947" w:rsidRPr="007E0330" w:rsidRDefault="00000000">
      <w:pPr>
        <w:pStyle w:val="TOC3"/>
        <w:tabs>
          <w:tab w:val="left" w:pos="1320"/>
          <w:tab w:val="right" w:leader="dot" w:pos="9062"/>
        </w:tabs>
        <w:rPr>
          <w:rFonts w:ascii="Calibri" w:eastAsia="Times New Roman" w:hAnsi="Calibri"/>
          <w:noProof/>
        </w:rPr>
      </w:pPr>
      <w:hyperlink w:anchor="_Toc514144971" w:history="1">
        <w:r w:rsidR="00604947" w:rsidRPr="008E49D4">
          <w:rPr>
            <w:rStyle w:val="Hyperlink"/>
            <w:noProof/>
          </w:rPr>
          <w:t>2.1.1.</w:t>
        </w:r>
        <w:r w:rsidR="00604947" w:rsidRPr="007E0330">
          <w:rPr>
            <w:rFonts w:ascii="Calibri" w:eastAsia="Times New Roman" w:hAnsi="Calibri"/>
            <w:noProof/>
          </w:rPr>
          <w:tab/>
        </w:r>
        <w:r w:rsidR="00604947" w:rsidRPr="008E49D4">
          <w:rPr>
            <w:rStyle w:val="Hyperlink"/>
            <w:noProof/>
          </w:rPr>
          <w:t>Sub review 1</w:t>
        </w:r>
        <w:r w:rsidR="00604947">
          <w:rPr>
            <w:noProof/>
            <w:webHidden/>
          </w:rPr>
          <w:tab/>
        </w:r>
        <w:r w:rsidR="00604947">
          <w:rPr>
            <w:noProof/>
            <w:webHidden/>
          </w:rPr>
          <w:fldChar w:fldCharType="begin"/>
        </w:r>
        <w:r w:rsidR="00604947">
          <w:rPr>
            <w:noProof/>
            <w:webHidden/>
          </w:rPr>
          <w:instrText xml:space="preserve"> PAGEREF _Toc514144971 \h </w:instrText>
        </w:r>
        <w:r w:rsidR="00604947">
          <w:rPr>
            <w:noProof/>
            <w:webHidden/>
          </w:rPr>
        </w:r>
        <w:r w:rsidR="00604947">
          <w:rPr>
            <w:noProof/>
            <w:webHidden/>
          </w:rPr>
          <w:fldChar w:fldCharType="separate"/>
        </w:r>
        <w:r w:rsidR="00604947">
          <w:rPr>
            <w:noProof/>
            <w:webHidden/>
          </w:rPr>
          <w:t>10</w:t>
        </w:r>
        <w:r w:rsidR="00604947">
          <w:rPr>
            <w:noProof/>
            <w:webHidden/>
          </w:rPr>
          <w:fldChar w:fldCharType="end"/>
        </w:r>
      </w:hyperlink>
    </w:p>
    <w:p w14:paraId="33AADB94" w14:textId="77777777" w:rsidR="00604947" w:rsidRPr="007E0330" w:rsidRDefault="00000000">
      <w:pPr>
        <w:pStyle w:val="TOC2"/>
        <w:tabs>
          <w:tab w:val="left" w:pos="880"/>
          <w:tab w:val="right" w:leader="dot" w:pos="9062"/>
        </w:tabs>
        <w:rPr>
          <w:rFonts w:ascii="Calibri" w:eastAsia="Times New Roman" w:hAnsi="Calibri"/>
          <w:noProof/>
        </w:rPr>
      </w:pPr>
      <w:hyperlink w:anchor="_Toc514144972" w:history="1">
        <w:r w:rsidR="00604947" w:rsidRPr="008E49D4">
          <w:rPr>
            <w:rStyle w:val="Hyperlink"/>
            <w:noProof/>
          </w:rPr>
          <w:t>2.2.</w:t>
        </w:r>
        <w:r w:rsidR="00604947" w:rsidRPr="007E0330">
          <w:rPr>
            <w:rFonts w:ascii="Calibri" w:eastAsia="Times New Roman" w:hAnsi="Calibri"/>
            <w:noProof/>
          </w:rPr>
          <w:tab/>
        </w:r>
        <w:r w:rsidR="00604947" w:rsidRPr="008E49D4">
          <w:rPr>
            <w:rStyle w:val="Hyperlink"/>
            <w:noProof/>
          </w:rPr>
          <w:t>Review 2</w:t>
        </w:r>
        <w:r w:rsidR="00604947">
          <w:rPr>
            <w:noProof/>
            <w:webHidden/>
          </w:rPr>
          <w:tab/>
        </w:r>
        <w:r w:rsidR="00604947">
          <w:rPr>
            <w:noProof/>
            <w:webHidden/>
          </w:rPr>
          <w:fldChar w:fldCharType="begin"/>
        </w:r>
        <w:r w:rsidR="00604947">
          <w:rPr>
            <w:noProof/>
            <w:webHidden/>
          </w:rPr>
          <w:instrText xml:space="preserve"> PAGEREF _Toc514144972 \h </w:instrText>
        </w:r>
        <w:r w:rsidR="00604947">
          <w:rPr>
            <w:noProof/>
            <w:webHidden/>
          </w:rPr>
        </w:r>
        <w:r w:rsidR="00604947">
          <w:rPr>
            <w:noProof/>
            <w:webHidden/>
          </w:rPr>
          <w:fldChar w:fldCharType="separate"/>
        </w:r>
        <w:r w:rsidR="00604947">
          <w:rPr>
            <w:noProof/>
            <w:webHidden/>
          </w:rPr>
          <w:t>10</w:t>
        </w:r>
        <w:r w:rsidR="00604947">
          <w:rPr>
            <w:noProof/>
            <w:webHidden/>
          </w:rPr>
          <w:fldChar w:fldCharType="end"/>
        </w:r>
      </w:hyperlink>
    </w:p>
    <w:p w14:paraId="3CB67E54" w14:textId="77777777" w:rsidR="00604947" w:rsidRPr="007E0330" w:rsidRDefault="00000000">
      <w:pPr>
        <w:pStyle w:val="TOC3"/>
        <w:tabs>
          <w:tab w:val="left" w:pos="1320"/>
          <w:tab w:val="right" w:leader="dot" w:pos="9062"/>
        </w:tabs>
        <w:rPr>
          <w:rFonts w:ascii="Calibri" w:eastAsia="Times New Roman" w:hAnsi="Calibri"/>
          <w:noProof/>
        </w:rPr>
      </w:pPr>
      <w:hyperlink w:anchor="_Toc514144973" w:history="1">
        <w:r w:rsidR="00604947" w:rsidRPr="008E49D4">
          <w:rPr>
            <w:rStyle w:val="Hyperlink"/>
            <w:noProof/>
          </w:rPr>
          <w:t>2.2.1.</w:t>
        </w:r>
        <w:r w:rsidR="00604947" w:rsidRPr="007E0330">
          <w:rPr>
            <w:rFonts w:ascii="Calibri" w:eastAsia="Times New Roman" w:hAnsi="Calibri"/>
            <w:noProof/>
          </w:rPr>
          <w:tab/>
        </w:r>
        <w:r w:rsidR="00604947" w:rsidRPr="008E49D4">
          <w:rPr>
            <w:rStyle w:val="Hyperlink"/>
            <w:noProof/>
          </w:rPr>
          <w:t>Sub review 2</w:t>
        </w:r>
        <w:r w:rsidR="00604947">
          <w:rPr>
            <w:noProof/>
            <w:webHidden/>
          </w:rPr>
          <w:tab/>
        </w:r>
        <w:r w:rsidR="00604947">
          <w:rPr>
            <w:noProof/>
            <w:webHidden/>
          </w:rPr>
          <w:fldChar w:fldCharType="begin"/>
        </w:r>
        <w:r w:rsidR="00604947">
          <w:rPr>
            <w:noProof/>
            <w:webHidden/>
          </w:rPr>
          <w:instrText xml:space="preserve"> PAGEREF _Toc514144973 \h </w:instrText>
        </w:r>
        <w:r w:rsidR="00604947">
          <w:rPr>
            <w:noProof/>
            <w:webHidden/>
          </w:rPr>
        </w:r>
        <w:r w:rsidR="00604947">
          <w:rPr>
            <w:noProof/>
            <w:webHidden/>
          </w:rPr>
          <w:fldChar w:fldCharType="separate"/>
        </w:r>
        <w:r w:rsidR="00604947">
          <w:rPr>
            <w:noProof/>
            <w:webHidden/>
          </w:rPr>
          <w:t>10</w:t>
        </w:r>
        <w:r w:rsidR="00604947">
          <w:rPr>
            <w:noProof/>
            <w:webHidden/>
          </w:rPr>
          <w:fldChar w:fldCharType="end"/>
        </w:r>
      </w:hyperlink>
    </w:p>
    <w:p w14:paraId="401933E2" w14:textId="77777777" w:rsidR="00604947" w:rsidRPr="007E0330" w:rsidRDefault="00000000">
      <w:pPr>
        <w:pStyle w:val="TOC1"/>
        <w:tabs>
          <w:tab w:val="right" w:leader="dot" w:pos="9062"/>
        </w:tabs>
        <w:rPr>
          <w:rFonts w:ascii="Calibri" w:eastAsia="Times New Roman" w:hAnsi="Calibri"/>
          <w:noProof/>
        </w:rPr>
      </w:pPr>
      <w:hyperlink w:anchor="_Toc514144974" w:history="1">
        <w:r w:rsidR="00604947" w:rsidRPr="008E49D4">
          <w:rPr>
            <w:rStyle w:val="Hyperlink"/>
            <w:noProof/>
          </w:rPr>
          <w:t>CHAPTER 3</w:t>
        </w:r>
        <w:r w:rsidR="00604947">
          <w:rPr>
            <w:noProof/>
            <w:webHidden/>
          </w:rPr>
          <w:tab/>
        </w:r>
        <w:r w:rsidR="00604947">
          <w:rPr>
            <w:noProof/>
            <w:webHidden/>
          </w:rPr>
          <w:fldChar w:fldCharType="begin"/>
        </w:r>
        <w:r w:rsidR="00604947">
          <w:rPr>
            <w:noProof/>
            <w:webHidden/>
          </w:rPr>
          <w:instrText xml:space="preserve"> PAGEREF _Toc514144974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21E83700" w14:textId="77777777" w:rsidR="00604947" w:rsidRPr="007E0330" w:rsidRDefault="00000000">
      <w:pPr>
        <w:pStyle w:val="TOC1"/>
        <w:tabs>
          <w:tab w:val="right" w:leader="dot" w:pos="9062"/>
        </w:tabs>
        <w:rPr>
          <w:rFonts w:ascii="Calibri" w:eastAsia="Times New Roman" w:hAnsi="Calibri"/>
          <w:noProof/>
        </w:rPr>
      </w:pPr>
      <w:hyperlink w:anchor="_Toc514144975" w:history="1">
        <w:r w:rsidR="00604947" w:rsidRPr="008E49D4">
          <w:rPr>
            <w:rStyle w:val="Hyperlink"/>
            <w:noProof/>
          </w:rPr>
          <w:t>METHODOLOGY</w:t>
        </w:r>
        <w:r w:rsidR="00604947">
          <w:rPr>
            <w:noProof/>
            <w:webHidden/>
          </w:rPr>
          <w:tab/>
        </w:r>
        <w:r w:rsidR="00604947">
          <w:rPr>
            <w:noProof/>
            <w:webHidden/>
          </w:rPr>
          <w:fldChar w:fldCharType="begin"/>
        </w:r>
        <w:r w:rsidR="00604947">
          <w:rPr>
            <w:noProof/>
            <w:webHidden/>
          </w:rPr>
          <w:instrText xml:space="preserve"> PAGEREF _Toc514144975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6492C2EE" w14:textId="77777777" w:rsidR="00604947" w:rsidRPr="007E0330" w:rsidRDefault="00000000">
      <w:pPr>
        <w:pStyle w:val="TOC2"/>
        <w:tabs>
          <w:tab w:val="left" w:pos="880"/>
          <w:tab w:val="right" w:leader="dot" w:pos="9062"/>
        </w:tabs>
        <w:rPr>
          <w:rFonts w:ascii="Calibri" w:eastAsia="Times New Roman" w:hAnsi="Calibri"/>
          <w:noProof/>
        </w:rPr>
      </w:pPr>
      <w:hyperlink w:anchor="_Toc514144976" w:history="1">
        <w:r w:rsidR="00604947" w:rsidRPr="008E49D4">
          <w:rPr>
            <w:rStyle w:val="Hyperlink"/>
            <w:noProof/>
          </w:rPr>
          <w:t>3.1.</w:t>
        </w:r>
        <w:r w:rsidR="00604947" w:rsidRPr="007E0330">
          <w:rPr>
            <w:rFonts w:ascii="Calibri" w:eastAsia="Times New Roman" w:hAnsi="Calibri"/>
            <w:noProof/>
          </w:rPr>
          <w:tab/>
        </w:r>
        <w:r w:rsidR="00604947" w:rsidRPr="008E49D4">
          <w:rPr>
            <w:rStyle w:val="Hyperlink"/>
            <w:noProof/>
          </w:rPr>
          <w:t>Overview</w:t>
        </w:r>
        <w:r w:rsidR="00604947">
          <w:rPr>
            <w:noProof/>
            <w:webHidden/>
          </w:rPr>
          <w:tab/>
        </w:r>
        <w:r w:rsidR="00604947">
          <w:rPr>
            <w:noProof/>
            <w:webHidden/>
          </w:rPr>
          <w:fldChar w:fldCharType="begin"/>
        </w:r>
        <w:r w:rsidR="00604947">
          <w:rPr>
            <w:noProof/>
            <w:webHidden/>
          </w:rPr>
          <w:instrText xml:space="preserve"> PAGEREF _Toc514144976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6D4D0CAF" w14:textId="77777777" w:rsidR="00604947" w:rsidRPr="007E0330" w:rsidRDefault="00000000">
      <w:pPr>
        <w:pStyle w:val="TOC2"/>
        <w:tabs>
          <w:tab w:val="left" w:pos="880"/>
          <w:tab w:val="right" w:leader="dot" w:pos="9062"/>
        </w:tabs>
        <w:rPr>
          <w:rFonts w:ascii="Calibri" w:eastAsia="Times New Roman" w:hAnsi="Calibri"/>
          <w:noProof/>
        </w:rPr>
      </w:pPr>
      <w:hyperlink w:anchor="_Toc514144977" w:history="1">
        <w:r w:rsidR="00604947" w:rsidRPr="008E49D4">
          <w:rPr>
            <w:rStyle w:val="Hyperlink"/>
            <w:noProof/>
          </w:rPr>
          <w:t>3.2.</w:t>
        </w:r>
        <w:r w:rsidR="00604947" w:rsidRPr="007E0330">
          <w:rPr>
            <w:rFonts w:ascii="Calibri" w:eastAsia="Times New Roman" w:hAnsi="Calibri"/>
            <w:noProof/>
          </w:rPr>
          <w:tab/>
        </w:r>
        <w:r w:rsidR="00604947" w:rsidRPr="008E49D4">
          <w:rPr>
            <w:rStyle w:val="Hyperlink"/>
            <w:noProof/>
          </w:rPr>
          <w:t>User requirement analysis</w:t>
        </w:r>
        <w:r w:rsidR="00604947">
          <w:rPr>
            <w:noProof/>
            <w:webHidden/>
          </w:rPr>
          <w:tab/>
        </w:r>
        <w:r w:rsidR="00604947">
          <w:rPr>
            <w:noProof/>
            <w:webHidden/>
          </w:rPr>
          <w:fldChar w:fldCharType="begin"/>
        </w:r>
        <w:r w:rsidR="00604947">
          <w:rPr>
            <w:noProof/>
            <w:webHidden/>
          </w:rPr>
          <w:instrText xml:space="preserve"> PAGEREF _Toc514144977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3FEC88D0" w14:textId="77777777" w:rsidR="00604947" w:rsidRPr="007E0330" w:rsidRDefault="00000000">
      <w:pPr>
        <w:pStyle w:val="TOC3"/>
        <w:tabs>
          <w:tab w:val="left" w:pos="1320"/>
          <w:tab w:val="right" w:leader="dot" w:pos="9062"/>
        </w:tabs>
        <w:rPr>
          <w:rFonts w:ascii="Calibri" w:eastAsia="Times New Roman" w:hAnsi="Calibri"/>
          <w:noProof/>
        </w:rPr>
      </w:pPr>
      <w:hyperlink w:anchor="_Toc514144978" w:history="1">
        <w:r w:rsidR="00604947" w:rsidRPr="008E49D4">
          <w:rPr>
            <w:rStyle w:val="Hyperlink"/>
            <w:noProof/>
          </w:rPr>
          <w:t>3.2.1.</w:t>
        </w:r>
        <w:r w:rsidR="00604947" w:rsidRPr="007E0330">
          <w:rPr>
            <w:rFonts w:ascii="Calibri" w:eastAsia="Times New Roman" w:hAnsi="Calibri"/>
            <w:noProof/>
          </w:rPr>
          <w:tab/>
        </w:r>
        <w:r w:rsidR="00604947" w:rsidRPr="008E49D4">
          <w:rPr>
            <w:rStyle w:val="Hyperlink"/>
            <w:noProof/>
          </w:rPr>
          <w:t>Sub 1</w:t>
        </w:r>
        <w:r w:rsidR="00604947">
          <w:rPr>
            <w:noProof/>
            <w:webHidden/>
          </w:rPr>
          <w:tab/>
        </w:r>
        <w:r w:rsidR="00604947">
          <w:rPr>
            <w:noProof/>
            <w:webHidden/>
          </w:rPr>
          <w:fldChar w:fldCharType="begin"/>
        </w:r>
        <w:r w:rsidR="00604947">
          <w:rPr>
            <w:noProof/>
            <w:webHidden/>
          </w:rPr>
          <w:instrText xml:space="preserve"> PAGEREF _Toc514144978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70497B7C" w14:textId="77777777" w:rsidR="00604947" w:rsidRPr="007E0330" w:rsidRDefault="00000000">
      <w:pPr>
        <w:pStyle w:val="TOC2"/>
        <w:tabs>
          <w:tab w:val="left" w:pos="880"/>
          <w:tab w:val="right" w:leader="dot" w:pos="9062"/>
        </w:tabs>
        <w:rPr>
          <w:rFonts w:ascii="Calibri" w:eastAsia="Times New Roman" w:hAnsi="Calibri"/>
          <w:noProof/>
        </w:rPr>
      </w:pPr>
      <w:hyperlink w:anchor="_Toc514144979" w:history="1">
        <w:r w:rsidR="00604947" w:rsidRPr="008E49D4">
          <w:rPr>
            <w:rStyle w:val="Hyperlink"/>
            <w:noProof/>
          </w:rPr>
          <w:t>3.3.</w:t>
        </w:r>
        <w:r w:rsidR="00604947" w:rsidRPr="007E0330">
          <w:rPr>
            <w:rFonts w:ascii="Calibri" w:eastAsia="Times New Roman" w:hAnsi="Calibri"/>
            <w:noProof/>
          </w:rPr>
          <w:tab/>
        </w:r>
        <w:r w:rsidR="00604947" w:rsidRPr="008E49D4">
          <w:rPr>
            <w:rStyle w:val="Hyperlink"/>
            <w:noProof/>
          </w:rPr>
          <w:t>System Design</w:t>
        </w:r>
        <w:r w:rsidR="00604947">
          <w:rPr>
            <w:noProof/>
            <w:webHidden/>
          </w:rPr>
          <w:tab/>
        </w:r>
        <w:r w:rsidR="00604947">
          <w:rPr>
            <w:noProof/>
            <w:webHidden/>
          </w:rPr>
          <w:fldChar w:fldCharType="begin"/>
        </w:r>
        <w:r w:rsidR="00604947">
          <w:rPr>
            <w:noProof/>
            <w:webHidden/>
          </w:rPr>
          <w:instrText xml:space="preserve"> PAGEREF _Toc514144979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4E1341C7" w14:textId="77777777" w:rsidR="00604947" w:rsidRPr="007E0330" w:rsidRDefault="00000000">
      <w:pPr>
        <w:pStyle w:val="TOC3"/>
        <w:tabs>
          <w:tab w:val="left" w:pos="1320"/>
          <w:tab w:val="right" w:leader="dot" w:pos="9062"/>
        </w:tabs>
        <w:rPr>
          <w:rFonts w:ascii="Calibri" w:eastAsia="Times New Roman" w:hAnsi="Calibri"/>
          <w:noProof/>
        </w:rPr>
      </w:pPr>
      <w:hyperlink w:anchor="_Toc514144980" w:history="1">
        <w:r w:rsidR="00604947" w:rsidRPr="008E49D4">
          <w:rPr>
            <w:rStyle w:val="Hyperlink"/>
            <w:noProof/>
          </w:rPr>
          <w:t>3.3.1.</w:t>
        </w:r>
        <w:r w:rsidR="00604947" w:rsidRPr="007E0330">
          <w:rPr>
            <w:rFonts w:ascii="Calibri" w:eastAsia="Times New Roman" w:hAnsi="Calibri"/>
            <w:noProof/>
          </w:rPr>
          <w:tab/>
        </w:r>
        <w:r w:rsidR="00604947" w:rsidRPr="008E49D4">
          <w:rPr>
            <w:rStyle w:val="Hyperlink"/>
            <w:noProof/>
          </w:rPr>
          <w:t>Datadase design</w:t>
        </w:r>
        <w:r w:rsidR="00604947">
          <w:rPr>
            <w:noProof/>
            <w:webHidden/>
          </w:rPr>
          <w:tab/>
        </w:r>
        <w:r w:rsidR="00604947">
          <w:rPr>
            <w:noProof/>
            <w:webHidden/>
          </w:rPr>
          <w:fldChar w:fldCharType="begin"/>
        </w:r>
        <w:r w:rsidR="00604947">
          <w:rPr>
            <w:noProof/>
            <w:webHidden/>
          </w:rPr>
          <w:instrText xml:space="preserve"> PAGEREF _Toc514144980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53CF4157" w14:textId="77777777" w:rsidR="00604947" w:rsidRPr="007E0330" w:rsidRDefault="00000000">
      <w:pPr>
        <w:pStyle w:val="TOC3"/>
        <w:tabs>
          <w:tab w:val="left" w:pos="1320"/>
          <w:tab w:val="right" w:leader="dot" w:pos="9062"/>
        </w:tabs>
        <w:rPr>
          <w:rFonts w:ascii="Calibri" w:eastAsia="Times New Roman" w:hAnsi="Calibri"/>
          <w:noProof/>
        </w:rPr>
      </w:pPr>
      <w:hyperlink w:anchor="_Toc514144981" w:history="1">
        <w:r w:rsidR="00604947" w:rsidRPr="008E49D4">
          <w:rPr>
            <w:rStyle w:val="Hyperlink"/>
            <w:noProof/>
          </w:rPr>
          <w:t>3.3.2.</w:t>
        </w:r>
        <w:r w:rsidR="00604947" w:rsidRPr="007E0330">
          <w:rPr>
            <w:rFonts w:ascii="Calibri" w:eastAsia="Times New Roman" w:hAnsi="Calibri"/>
            <w:noProof/>
          </w:rPr>
          <w:tab/>
        </w:r>
        <w:r w:rsidR="00604947" w:rsidRPr="008E49D4">
          <w:rPr>
            <w:rStyle w:val="Hyperlink"/>
            <w:noProof/>
          </w:rPr>
          <w:t>User Interface design</w:t>
        </w:r>
        <w:r w:rsidR="00604947">
          <w:rPr>
            <w:noProof/>
            <w:webHidden/>
          </w:rPr>
          <w:tab/>
        </w:r>
        <w:r w:rsidR="00604947">
          <w:rPr>
            <w:noProof/>
            <w:webHidden/>
          </w:rPr>
          <w:fldChar w:fldCharType="begin"/>
        </w:r>
        <w:r w:rsidR="00604947">
          <w:rPr>
            <w:noProof/>
            <w:webHidden/>
          </w:rPr>
          <w:instrText xml:space="preserve"> PAGEREF _Toc514144981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510A7C79" w14:textId="77777777" w:rsidR="00604947" w:rsidRPr="007E0330" w:rsidRDefault="00000000">
      <w:pPr>
        <w:pStyle w:val="TOC2"/>
        <w:tabs>
          <w:tab w:val="left" w:pos="880"/>
          <w:tab w:val="right" w:leader="dot" w:pos="9062"/>
        </w:tabs>
        <w:rPr>
          <w:rFonts w:ascii="Calibri" w:eastAsia="Times New Roman" w:hAnsi="Calibri"/>
          <w:noProof/>
        </w:rPr>
      </w:pPr>
      <w:hyperlink w:anchor="_Toc514144982" w:history="1">
        <w:r w:rsidR="00604947" w:rsidRPr="008E49D4">
          <w:rPr>
            <w:rStyle w:val="Hyperlink"/>
            <w:noProof/>
          </w:rPr>
          <w:t>3.4.</w:t>
        </w:r>
        <w:r w:rsidR="00604947" w:rsidRPr="007E0330">
          <w:rPr>
            <w:rFonts w:ascii="Calibri" w:eastAsia="Times New Roman" w:hAnsi="Calibri"/>
            <w:noProof/>
          </w:rPr>
          <w:tab/>
        </w:r>
        <w:r w:rsidR="00604947" w:rsidRPr="008E49D4">
          <w:rPr>
            <w:rStyle w:val="Hyperlink"/>
            <w:noProof/>
          </w:rPr>
          <w:t>Abc</w:t>
        </w:r>
        <w:r w:rsidR="00604947">
          <w:rPr>
            <w:noProof/>
            <w:webHidden/>
          </w:rPr>
          <w:tab/>
        </w:r>
        <w:r w:rsidR="00604947">
          <w:rPr>
            <w:noProof/>
            <w:webHidden/>
          </w:rPr>
          <w:fldChar w:fldCharType="begin"/>
        </w:r>
        <w:r w:rsidR="00604947">
          <w:rPr>
            <w:noProof/>
            <w:webHidden/>
          </w:rPr>
          <w:instrText xml:space="preserve"> PAGEREF _Toc514144982 \h </w:instrText>
        </w:r>
        <w:r w:rsidR="00604947">
          <w:rPr>
            <w:noProof/>
            <w:webHidden/>
          </w:rPr>
        </w:r>
        <w:r w:rsidR="00604947">
          <w:rPr>
            <w:noProof/>
            <w:webHidden/>
          </w:rPr>
          <w:fldChar w:fldCharType="separate"/>
        </w:r>
        <w:r w:rsidR="00604947">
          <w:rPr>
            <w:noProof/>
            <w:webHidden/>
          </w:rPr>
          <w:t>11</w:t>
        </w:r>
        <w:r w:rsidR="00604947">
          <w:rPr>
            <w:noProof/>
            <w:webHidden/>
          </w:rPr>
          <w:fldChar w:fldCharType="end"/>
        </w:r>
      </w:hyperlink>
    </w:p>
    <w:p w14:paraId="1A560DF1" w14:textId="77777777" w:rsidR="00604947" w:rsidRPr="007E0330" w:rsidRDefault="00000000">
      <w:pPr>
        <w:pStyle w:val="TOC1"/>
        <w:tabs>
          <w:tab w:val="right" w:leader="dot" w:pos="9062"/>
        </w:tabs>
        <w:rPr>
          <w:rFonts w:ascii="Calibri" w:eastAsia="Times New Roman" w:hAnsi="Calibri"/>
          <w:noProof/>
        </w:rPr>
      </w:pPr>
      <w:hyperlink w:anchor="_Toc514144983" w:history="1">
        <w:r w:rsidR="00604947" w:rsidRPr="008E49D4">
          <w:rPr>
            <w:rStyle w:val="Hyperlink"/>
            <w:noProof/>
          </w:rPr>
          <w:t>CHAPTER 4</w:t>
        </w:r>
        <w:r w:rsidR="00604947">
          <w:rPr>
            <w:noProof/>
            <w:webHidden/>
          </w:rPr>
          <w:tab/>
        </w:r>
        <w:r w:rsidR="00604947">
          <w:rPr>
            <w:noProof/>
            <w:webHidden/>
          </w:rPr>
          <w:fldChar w:fldCharType="begin"/>
        </w:r>
        <w:r w:rsidR="00604947">
          <w:rPr>
            <w:noProof/>
            <w:webHidden/>
          </w:rPr>
          <w:instrText xml:space="preserve"> PAGEREF _Toc514144983 \h </w:instrText>
        </w:r>
        <w:r w:rsidR="00604947">
          <w:rPr>
            <w:noProof/>
            <w:webHidden/>
          </w:rPr>
        </w:r>
        <w:r w:rsidR="00604947">
          <w:rPr>
            <w:noProof/>
            <w:webHidden/>
          </w:rPr>
          <w:fldChar w:fldCharType="separate"/>
        </w:r>
        <w:r w:rsidR="00604947">
          <w:rPr>
            <w:noProof/>
            <w:webHidden/>
          </w:rPr>
          <w:t>12</w:t>
        </w:r>
        <w:r w:rsidR="00604947">
          <w:rPr>
            <w:noProof/>
            <w:webHidden/>
          </w:rPr>
          <w:fldChar w:fldCharType="end"/>
        </w:r>
      </w:hyperlink>
    </w:p>
    <w:p w14:paraId="7261A42C" w14:textId="77777777" w:rsidR="00604947" w:rsidRPr="007E0330" w:rsidRDefault="00000000">
      <w:pPr>
        <w:pStyle w:val="TOC1"/>
        <w:tabs>
          <w:tab w:val="right" w:leader="dot" w:pos="9062"/>
        </w:tabs>
        <w:rPr>
          <w:rFonts w:ascii="Calibri" w:eastAsia="Times New Roman" w:hAnsi="Calibri"/>
          <w:noProof/>
        </w:rPr>
      </w:pPr>
      <w:hyperlink w:anchor="_Toc514144984" w:history="1">
        <w:r w:rsidR="00604947" w:rsidRPr="008E49D4">
          <w:rPr>
            <w:rStyle w:val="Hyperlink"/>
            <w:noProof/>
          </w:rPr>
          <w:t>IMPLEMENT AND RESULTS</w:t>
        </w:r>
        <w:r w:rsidR="00604947">
          <w:rPr>
            <w:noProof/>
            <w:webHidden/>
          </w:rPr>
          <w:tab/>
        </w:r>
        <w:r w:rsidR="00604947">
          <w:rPr>
            <w:noProof/>
            <w:webHidden/>
          </w:rPr>
          <w:fldChar w:fldCharType="begin"/>
        </w:r>
        <w:r w:rsidR="00604947">
          <w:rPr>
            <w:noProof/>
            <w:webHidden/>
          </w:rPr>
          <w:instrText xml:space="preserve"> PAGEREF _Toc514144984 \h </w:instrText>
        </w:r>
        <w:r w:rsidR="00604947">
          <w:rPr>
            <w:noProof/>
            <w:webHidden/>
          </w:rPr>
        </w:r>
        <w:r w:rsidR="00604947">
          <w:rPr>
            <w:noProof/>
            <w:webHidden/>
          </w:rPr>
          <w:fldChar w:fldCharType="separate"/>
        </w:r>
        <w:r w:rsidR="00604947">
          <w:rPr>
            <w:noProof/>
            <w:webHidden/>
          </w:rPr>
          <w:t>12</w:t>
        </w:r>
        <w:r w:rsidR="00604947">
          <w:rPr>
            <w:noProof/>
            <w:webHidden/>
          </w:rPr>
          <w:fldChar w:fldCharType="end"/>
        </w:r>
      </w:hyperlink>
    </w:p>
    <w:p w14:paraId="26E43315" w14:textId="77777777" w:rsidR="00604947" w:rsidRPr="007E0330" w:rsidRDefault="00000000">
      <w:pPr>
        <w:pStyle w:val="TOC2"/>
        <w:tabs>
          <w:tab w:val="left" w:pos="880"/>
          <w:tab w:val="right" w:leader="dot" w:pos="9062"/>
        </w:tabs>
        <w:rPr>
          <w:rFonts w:ascii="Calibri" w:eastAsia="Times New Roman" w:hAnsi="Calibri"/>
          <w:noProof/>
        </w:rPr>
      </w:pPr>
      <w:hyperlink w:anchor="_Toc514144985" w:history="1">
        <w:r w:rsidR="00604947" w:rsidRPr="008E49D4">
          <w:rPr>
            <w:rStyle w:val="Hyperlink"/>
            <w:noProof/>
          </w:rPr>
          <w:t>4.1.</w:t>
        </w:r>
        <w:r w:rsidR="00604947" w:rsidRPr="007E0330">
          <w:rPr>
            <w:rFonts w:ascii="Calibri" w:eastAsia="Times New Roman" w:hAnsi="Calibri"/>
            <w:noProof/>
          </w:rPr>
          <w:tab/>
        </w:r>
        <w:r w:rsidR="00604947" w:rsidRPr="008E49D4">
          <w:rPr>
            <w:rStyle w:val="Hyperlink"/>
            <w:noProof/>
          </w:rPr>
          <w:t>Implement</w:t>
        </w:r>
        <w:r w:rsidR="00604947">
          <w:rPr>
            <w:noProof/>
            <w:webHidden/>
          </w:rPr>
          <w:tab/>
        </w:r>
        <w:r w:rsidR="00604947">
          <w:rPr>
            <w:noProof/>
            <w:webHidden/>
          </w:rPr>
          <w:fldChar w:fldCharType="begin"/>
        </w:r>
        <w:r w:rsidR="00604947">
          <w:rPr>
            <w:noProof/>
            <w:webHidden/>
          </w:rPr>
          <w:instrText xml:space="preserve"> PAGEREF _Toc514144985 \h </w:instrText>
        </w:r>
        <w:r w:rsidR="00604947">
          <w:rPr>
            <w:noProof/>
            <w:webHidden/>
          </w:rPr>
        </w:r>
        <w:r w:rsidR="00604947">
          <w:rPr>
            <w:noProof/>
            <w:webHidden/>
          </w:rPr>
          <w:fldChar w:fldCharType="separate"/>
        </w:r>
        <w:r w:rsidR="00604947">
          <w:rPr>
            <w:noProof/>
            <w:webHidden/>
          </w:rPr>
          <w:t>12</w:t>
        </w:r>
        <w:r w:rsidR="00604947">
          <w:rPr>
            <w:noProof/>
            <w:webHidden/>
          </w:rPr>
          <w:fldChar w:fldCharType="end"/>
        </w:r>
      </w:hyperlink>
    </w:p>
    <w:p w14:paraId="1B88734A" w14:textId="77777777" w:rsidR="00604947" w:rsidRPr="007E0330" w:rsidRDefault="00000000">
      <w:pPr>
        <w:pStyle w:val="TOC3"/>
        <w:tabs>
          <w:tab w:val="left" w:pos="1320"/>
          <w:tab w:val="right" w:leader="dot" w:pos="9062"/>
        </w:tabs>
        <w:rPr>
          <w:rFonts w:ascii="Calibri" w:eastAsia="Times New Roman" w:hAnsi="Calibri"/>
          <w:noProof/>
        </w:rPr>
      </w:pPr>
      <w:hyperlink w:anchor="_Toc514144986" w:history="1">
        <w:r w:rsidR="00604947" w:rsidRPr="008E49D4">
          <w:rPr>
            <w:rStyle w:val="Hyperlink"/>
            <w:noProof/>
          </w:rPr>
          <w:t>4.1.1.</w:t>
        </w:r>
        <w:r w:rsidR="00604947" w:rsidRPr="007E0330">
          <w:rPr>
            <w:rFonts w:ascii="Calibri" w:eastAsia="Times New Roman" w:hAnsi="Calibri"/>
            <w:noProof/>
          </w:rPr>
          <w:tab/>
        </w:r>
        <w:r w:rsidR="00604947" w:rsidRPr="008E49D4">
          <w:rPr>
            <w:rStyle w:val="Hyperlink"/>
            <w:noProof/>
          </w:rPr>
          <w:t>Abc</w:t>
        </w:r>
        <w:r w:rsidR="00604947">
          <w:rPr>
            <w:noProof/>
            <w:webHidden/>
          </w:rPr>
          <w:tab/>
        </w:r>
        <w:r w:rsidR="00604947">
          <w:rPr>
            <w:noProof/>
            <w:webHidden/>
          </w:rPr>
          <w:fldChar w:fldCharType="begin"/>
        </w:r>
        <w:r w:rsidR="00604947">
          <w:rPr>
            <w:noProof/>
            <w:webHidden/>
          </w:rPr>
          <w:instrText xml:space="preserve"> PAGEREF _Toc514144986 \h </w:instrText>
        </w:r>
        <w:r w:rsidR="00604947">
          <w:rPr>
            <w:noProof/>
            <w:webHidden/>
          </w:rPr>
        </w:r>
        <w:r w:rsidR="00604947">
          <w:rPr>
            <w:noProof/>
            <w:webHidden/>
          </w:rPr>
          <w:fldChar w:fldCharType="separate"/>
        </w:r>
        <w:r w:rsidR="00604947">
          <w:rPr>
            <w:noProof/>
            <w:webHidden/>
          </w:rPr>
          <w:t>12</w:t>
        </w:r>
        <w:r w:rsidR="00604947">
          <w:rPr>
            <w:noProof/>
            <w:webHidden/>
          </w:rPr>
          <w:fldChar w:fldCharType="end"/>
        </w:r>
      </w:hyperlink>
    </w:p>
    <w:p w14:paraId="5CBB9C5F" w14:textId="77777777" w:rsidR="00604947" w:rsidRPr="007E0330" w:rsidRDefault="00000000">
      <w:pPr>
        <w:pStyle w:val="TOC2"/>
        <w:tabs>
          <w:tab w:val="left" w:pos="880"/>
          <w:tab w:val="right" w:leader="dot" w:pos="9062"/>
        </w:tabs>
        <w:rPr>
          <w:rFonts w:ascii="Calibri" w:eastAsia="Times New Roman" w:hAnsi="Calibri"/>
          <w:noProof/>
        </w:rPr>
      </w:pPr>
      <w:hyperlink w:anchor="_Toc514144987" w:history="1">
        <w:r w:rsidR="00604947" w:rsidRPr="008E49D4">
          <w:rPr>
            <w:rStyle w:val="Hyperlink"/>
            <w:noProof/>
          </w:rPr>
          <w:t>4.2.</w:t>
        </w:r>
        <w:r w:rsidR="00604947" w:rsidRPr="007E0330">
          <w:rPr>
            <w:rFonts w:ascii="Calibri" w:eastAsia="Times New Roman" w:hAnsi="Calibri"/>
            <w:noProof/>
          </w:rPr>
          <w:tab/>
        </w:r>
        <w:r w:rsidR="00604947" w:rsidRPr="008E49D4">
          <w:rPr>
            <w:rStyle w:val="Hyperlink"/>
            <w:noProof/>
          </w:rPr>
          <w:t>Results</w:t>
        </w:r>
        <w:r w:rsidR="00604947">
          <w:rPr>
            <w:noProof/>
            <w:webHidden/>
          </w:rPr>
          <w:tab/>
        </w:r>
        <w:r w:rsidR="00604947">
          <w:rPr>
            <w:noProof/>
            <w:webHidden/>
          </w:rPr>
          <w:fldChar w:fldCharType="begin"/>
        </w:r>
        <w:r w:rsidR="00604947">
          <w:rPr>
            <w:noProof/>
            <w:webHidden/>
          </w:rPr>
          <w:instrText xml:space="preserve"> PAGEREF _Toc514144987 \h </w:instrText>
        </w:r>
        <w:r w:rsidR="00604947">
          <w:rPr>
            <w:noProof/>
            <w:webHidden/>
          </w:rPr>
        </w:r>
        <w:r w:rsidR="00604947">
          <w:rPr>
            <w:noProof/>
            <w:webHidden/>
          </w:rPr>
          <w:fldChar w:fldCharType="separate"/>
        </w:r>
        <w:r w:rsidR="00604947">
          <w:rPr>
            <w:noProof/>
            <w:webHidden/>
          </w:rPr>
          <w:t>12</w:t>
        </w:r>
        <w:r w:rsidR="00604947">
          <w:rPr>
            <w:noProof/>
            <w:webHidden/>
          </w:rPr>
          <w:fldChar w:fldCharType="end"/>
        </w:r>
      </w:hyperlink>
    </w:p>
    <w:p w14:paraId="246AD516" w14:textId="77777777" w:rsidR="00604947" w:rsidRPr="007E0330" w:rsidRDefault="00000000">
      <w:pPr>
        <w:pStyle w:val="TOC3"/>
        <w:tabs>
          <w:tab w:val="left" w:pos="1320"/>
          <w:tab w:val="right" w:leader="dot" w:pos="9062"/>
        </w:tabs>
        <w:rPr>
          <w:rFonts w:ascii="Calibri" w:eastAsia="Times New Roman" w:hAnsi="Calibri"/>
          <w:noProof/>
        </w:rPr>
      </w:pPr>
      <w:hyperlink w:anchor="_Toc514144988" w:history="1">
        <w:r w:rsidR="00604947" w:rsidRPr="008E49D4">
          <w:rPr>
            <w:rStyle w:val="Hyperlink"/>
            <w:noProof/>
          </w:rPr>
          <w:t>4.2.1.</w:t>
        </w:r>
        <w:r w:rsidR="00604947" w:rsidRPr="007E0330">
          <w:rPr>
            <w:rFonts w:ascii="Calibri" w:eastAsia="Times New Roman" w:hAnsi="Calibri"/>
            <w:noProof/>
          </w:rPr>
          <w:tab/>
        </w:r>
        <w:r w:rsidR="00604947" w:rsidRPr="008E49D4">
          <w:rPr>
            <w:rStyle w:val="Hyperlink"/>
            <w:noProof/>
          </w:rPr>
          <w:t>Result 1</w:t>
        </w:r>
        <w:r w:rsidR="00604947">
          <w:rPr>
            <w:noProof/>
            <w:webHidden/>
          </w:rPr>
          <w:tab/>
        </w:r>
        <w:r w:rsidR="00604947">
          <w:rPr>
            <w:noProof/>
            <w:webHidden/>
          </w:rPr>
          <w:fldChar w:fldCharType="begin"/>
        </w:r>
        <w:r w:rsidR="00604947">
          <w:rPr>
            <w:noProof/>
            <w:webHidden/>
          </w:rPr>
          <w:instrText xml:space="preserve"> PAGEREF _Toc514144988 \h </w:instrText>
        </w:r>
        <w:r w:rsidR="00604947">
          <w:rPr>
            <w:noProof/>
            <w:webHidden/>
          </w:rPr>
        </w:r>
        <w:r w:rsidR="00604947">
          <w:rPr>
            <w:noProof/>
            <w:webHidden/>
          </w:rPr>
          <w:fldChar w:fldCharType="separate"/>
        </w:r>
        <w:r w:rsidR="00604947">
          <w:rPr>
            <w:noProof/>
            <w:webHidden/>
          </w:rPr>
          <w:t>12</w:t>
        </w:r>
        <w:r w:rsidR="00604947">
          <w:rPr>
            <w:noProof/>
            <w:webHidden/>
          </w:rPr>
          <w:fldChar w:fldCharType="end"/>
        </w:r>
      </w:hyperlink>
    </w:p>
    <w:p w14:paraId="317D6809" w14:textId="77777777" w:rsidR="00604947" w:rsidRPr="007E0330" w:rsidRDefault="00000000">
      <w:pPr>
        <w:pStyle w:val="TOC3"/>
        <w:tabs>
          <w:tab w:val="left" w:pos="1320"/>
          <w:tab w:val="right" w:leader="dot" w:pos="9062"/>
        </w:tabs>
        <w:rPr>
          <w:rFonts w:ascii="Calibri" w:eastAsia="Times New Roman" w:hAnsi="Calibri"/>
          <w:noProof/>
        </w:rPr>
      </w:pPr>
      <w:hyperlink w:anchor="_Toc514144989" w:history="1">
        <w:r w:rsidR="00604947" w:rsidRPr="008E49D4">
          <w:rPr>
            <w:rStyle w:val="Hyperlink"/>
            <w:noProof/>
          </w:rPr>
          <w:t>4.2.2.</w:t>
        </w:r>
        <w:r w:rsidR="00604947" w:rsidRPr="007E0330">
          <w:rPr>
            <w:rFonts w:ascii="Calibri" w:eastAsia="Times New Roman" w:hAnsi="Calibri"/>
            <w:noProof/>
          </w:rPr>
          <w:tab/>
        </w:r>
        <w:r w:rsidR="00604947" w:rsidRPr="008E49D4">
          <w:rPr>
            <w:rStyle w:val="Hyperlink"/>
            <w:noProof/>
          </w:rPr>
          <w:t>Result 2</w:t>
        </w:r>
        <w:r w:rsidR="00604947">
          <w:rPr>
            <w:noProof/>
            <w:webHidden/>
          </w:rPr>
          <w:tab/>
        </w:r>
        <w:r w:rsidR="00604947">
          <w:rPr>
            <w:noProof/>
            <w:webHidden/>
          </w:rPr>
          <w:fldChar w:fldCharType="begin"/>
        </w:r>
        <w:r w:rsidR="00604947">
          <w:rPr>
            <w:noProof/>
            <w:webHidden/>
          </w:rPr>
          <w:instrText xml:space="preserve"> PAGEREF _Toc514144989 \h </w:instrText>
        </w:r>
        <w:r w:rsidR="00604947">
          <w:rPr>
            <w:noProof/>
            <w:webHidden/>
          </w:rPr>
        </w:r>
        <w:r w:rsidR="00604947">
          <w:rPr>
            <w:noProof/>
            <w:webHidden/>
          </w:rPr>
          <w:fldChar w:fldCharType="separate"/>
        </w:r>
        <w:r w:rsidR="00604947">
          <w:rPr>
            <w:noProof/>
            <w:webHidden/>
          </w:rPr>
          <w:t>12</w:t>
        </w:r>
        <w:r w:rsidR="00604947">
          <w:rPr>
            <w:noProof/>
            <w:webHidden/>
          </w:rPr>
          <w:fldChar w:fldCharType="end"/>
        </w:r>
      </w:hyperlink>
    </w:p>
    <w:p w14:paraId="330D0034" w14:textId="77777777" w:rsidR="00604947" w:rsidRPr="007E0330" w:rsidRDefault="00000000">
      <w:pPr>
        <w:pStyle w:val="TOC1"/>
        <w:tabs>
          <w:tab w:val="right" w:leader="dot" w:pos="9062"/>
        </w:tabs>
        <w:rPr>
          <w:rFonts w:ascii="Calibri" w:eastAsia="Times New Roman" w:hAnsi="Calibri"/>
          <w:noProof/>
        </w:rPr>
      </w:pPr>
      <w:hyperlink w:anchor="_Toc514144990" w:history="1">
        <w:r w:rsidR="00604947" w:rsidRPr="008E49D4">
          <w:rPr>
            <w:rStyle w:val="Hyperlink"/>
            <w:noProof/>
          </w:rPr>
          <w:t>CHAPTER 5</w:t>
        </w:r>
        <w:r w:rsidR="00604947">
          <w:rPr>
            <w:noProof/>
            <w:webHidden/>
          </w:rPr>
          <w:tab/>
        </w:r>
        <w:r w:rsidR="00604947">
          <w:rPr>
            <w:noProof/>
            <w:webHidden/>
          </w:rPr>
          <w:fldChar w:fldCharType="begin"/>
        </w:r>
        <w:r w:rsidR="00604947">
          <w:rPr>
            <w:noProof/>
            <w:webHidden/>
          </w:rPr>
          <w:instrText xml:space="preserve"> PAGEREF _Toc514144990 \h </w:instrText>
        </w:r>
        <w:r w:rsidR="00604947">
          <w:rPr>
            <w:noProof/>
            <w:webHidden/>
          </w:rPr>
        </w:r>
        <w:r w:rsidR="00604947">
          <w:rPr>
            <w:noProof/>
            <w:webHidden/>
          </w:rPr>
          <w:fldChar w:fldCharType="separate"/>
        </w:r>
        <w:r w:rsidR="00604947">
          <w:rPr>
            <w:noProof/>
            <w:webHidden/>
          </w:rPr>
          <w:t>13</w:t>
        </w:r>
        <w:r w:rsidR="00604947">
          <w:rPr>
            <w:noProof/>
            <w:webHidden/>
          </w:rPr>
          <w:fldChar w:fldCharType="end"/>
        </w:r>
      </w:hyperlink>
    </w:p>
    <w:p w14:paraId="14CDAA0D" w14:textId="77777777" w:rsidR="00604947" w:rsidRPr="007E0330" w:rsidRDefault="00000000">
      <w:pPr>
        <w:pStyle w:val="TOC1"/>
        <w:tabs>
          <w:tab w:val="right" w:leader="dot" w:pos="9062"/>
        </w:tabs>
        <w:rPr>
          <w:rFonts w:ascii="Calibri" w:eastAsia="Times New Roman" w:hAnsi="Calibri"/>
          <w:noProof/>
        </w:rPr>
      </w:pPr>
      <w:hyperlink w:anchor="_Toc514144991" w:history="1">
        <w:r w:rsidR="00604947" w:rsidRPr="008E49D4">
          <w:rPr>
            <w:rStyle w:val="Hyperlink"/>
            <w:noProof/>
          </w:rPr>
          <w:t>DISCUSSION AND EVALUATION</w:t>
        </w:r>
        <w:r w:rsidR="00604947">
          <w:rPr>
            <w:noProof/>
            <w:webHidden/>
          </w:rPr>
          <w:tab/>
        </w:r>
        <w:r w:rsidR="00604947">
          <w:rPr>
            <w:noProof/>
            <w:webHidden/>
          </w:rPr>
          <w:fldChar w:fldCharType="begin"/>
        </w:r>
        <w:r w:rsidR="00604947">
          <w:rPr>
            <w:noProof/>
            <w:webHidden/>
          </w:rPr>
          <w:instrText xml:space="preserve"> PAGEREF _Toc514144991 \h </w:instrText>
        </w:r>
        <w:r w:rsidR="00604947">
          <w:rPr>
            <w:noProof/>
            <w:webHidden/>
          </w:rPr>
        </w:r>
        <w:r w:rsidR="00604947">
          <w:rPr>
            <w:noProof/>
            <w:webHidden/>
          </w:rPr>
          <w:fldChar w:fldCharType="separate"/>
        </w:r>
        <w:r w:rsidR="00604947">
          <w:rPr>
            <w:noProof/>
            <w:webHidden/>
          </w:rPr>
          <w:t>13</w:t>
        </w:r>
        <w:r w:rsidR="00604947">
          <w:rPr>
            <w:noProof/>
            <w:webHidden/>
          </w:rPr>
          <w:fldChar w:fldCharType="end"/>
        </w:r>
      </w:hyperlink>
    </w:p>
    <w:p w14:paraId="3101826D" w14:textId="77777777" w:rsidR="00604947" w:rsidRPr="007E0330" w:rsidRDefault="00000000">
      <w:pPr>
        <w:pStyle w:val="TOC2"/>
        <w:tabs>
          <w:tab w:val="left" w:pos="880"/>
          <w:tab w:val="right" w:leader="dot" w:pos="9062"/>
        </w:tabs>
        <w:rPr>
          <w:rFonts w:ascii="Calibri" w:eastAsia="Times New Roman" w:hAnsi="Calibri"/>
          <w:noProof/>
        </w:rPr>
      </w:pPr>
      <w:hyperlink w:anchor="_Toc514144992" w:history="1">
        <w:r w:rsidR="00604947" w:rsidRPr="008E49D4">
          <w:rPr>
            <w:rStyle w:val="Hyperlink"/>
            <w:noProof/>
          </w:rPr>
          <w:t>5.1.</w:t>
        </w:r>
        <w:r w:rsidR="00604947" w:rsidRPr="007E0330">
          <w:rPr>
            <w:rFonts w:ascii="Calibri" w:eastAsia="Times New Roman" w:hAnsi="Calibri"/>
            <w:noProof/>
          </w:rPr>
          <w:tab/>
        </w:r>
        <w:r w:rsidR="00604947" w:rsidRPr="008E49D4">
          <w:rPr>
            <w:rStyle w:val="Hyperlink"/>
            <w:noProof/>
          </w:rPr>
          <w:t>Discussion</w:t>
        </w:r>
        <w:r w:rsidR="00604947">
          <w:rPr>
            <w:noProof/>
            <w:webHidden/>
          </w:rPr>
          <w:tab/>
        </w:r>
        <w:r w:rsidR="00604947">
          <w:rPr>
            <w:noProof/>
            <w:webHidden/>
          </w:rPr>
          <w:fldChar w:fldCharType="begin"/>
        </w:r>
        <w:r w:rsidR="00604947">
          <w:rPr>
            <w:noProof/>
            <w:webHidden/>
          </w:rPr>
          <w:instrText xml:space="preserve"> PAGEREF _Toc514144992 \h </w:instrText>
        </w:r>
        <w:r w:rsidR="00604947">
          <w:rPr>
            <w:noProof/>
            <w:webHidden/>
          </w:rPr>
        </w:r>
        <w:r w:rsidR="00604947">
          <w:rPr>
            <w:noProof/>
            <w:webHidden/>
          </w:rPr>
          <w:fldChar w:fldCharType="separate"/>
        </w:r>
        <w:r w:rsidR="00604947">
          <w:rPr>
            <w:noProof/>
            <w:webHidden/>
          </w:rPr>
          <w:t>13</w:t>
        </w:r>
        <w:r w:rsidR="00604947">
          <w:rPr>
            <w:noProof/>
            <w:webHidden/>
          </w:rPr>
          <w:fldChar w:fldCharType="end"/>
        </w:r>
      </w:hyperlink>
    </w:p>
    <w:p w14:paraId="21F550F0" w14:textId="77777777" w:rsidR="00604947" w:rsidRPr="007E0330" w:rsidRDefault="00000000">
      <w:pPr>
        <w:pStyle w:val="TOC2"/>
        <w:tabs>
          <w:tab w:val="left" w:pos="880"/>
          <w:tab w:val="right" w:leader="dot" w:pos="9062"/>
        </w:tabs>
        <w:rPr>
          <w:rFonts w:ascii="Calibri" w:eastAsia="Times New Roman" w:hAnsi="Calibri"/>
          <w:noProof/>
        </w:rPr>
      </w:pPr>
      <w:hyperlink w:anchor="_Toc514144993" w:history="1">
        <w:r w:rsidR="00604947" w:rsidRPr="008E49D4">
          <w:rPr>
            <w:rStyle w:val="Hyperlink"/>
            <w:noProof/>
          </w:rPr>
          <w:t>5.2.</w:t>
        </w:r>
        <w:r w:rsidR="00604947" w:rsidRPr="007E0330">
          <w:rPr>
            <w:rFonts w:ascii="Calibri" w:eastAsia="Times New Roman" w:hAnsi="Calibri"/>
            <w:noProof/>
          </w:rPr>
          <w:tab/>
        </w:r>
        <w:r w:rsidR="00604947" w:rsidRPr="008E49D4">
          <w:rPr>
            <w:rStyle w:val="Hyperlink"/>
            <w:noProof/>
          </w:rPr>
          <w:t>Comparison</w:t>
        </w:r>
        <w:r w:rsidR="00604947">
          <w:rPr>
            <w:noProof/>
            <w:webHidden/>
          </w:rPr>
          <w:tab/>
        </w:r>
        <w:r w:rsidR="00604947">
          <w:rPr>
            <w:noProof/>
            <w:webHidden/>
          </w:rPr>
          <w:fldChar w:fldCharType="begin"/>
        </w:r>
        <w:r w:rsidR="00604947">
          <w:rPr>
            <w:noProof/>
            <w:webHidden/>
          </w:rPr>
          <w:instrText xml:space="preserve"> PAGEREF _Toc514144993 \h </w:instrText>
        </w:r>
        <w:r w:rsidR="00604947">
          <w:rPr>
            <w:noProof/>
            <w:webHidden/>
          </w:rPr>
        </w:r>
        <w:r w:rsidR="00604947">
          <w:rPr>
            <w:noProof/>
            <w:webHidden/>
          </w:rPr>
          <w:fldChar w:fldCharType="separate"/>
        </w:r>
        <w:r w:rsidR="00604947">
          <w:rPr>
            <w:noProof/>
            <w:webHidden/>
          </w:rPr>
          <w:t>13</w:t>
        </w:r>
        <w:r w:rsidR="00604947">
          <w:rPr>
            <w:noProof/>
            <w:webHidden/>
          </w:rPr>
          <w:fldChar w:fldCharType="end"/>
        </w:r>
      </w:hyperlink>
    </w:p>
    <w:p w14:paraId="5B2EC9A6" w14:textId="77777777" w:rsidR="00604947" w:rsidRPr="007E0330" w:rsidRDefault="00000000">
      <w:pPr>
        <w:pStyle w:val="TOC2"/>
        <w:tabs>
          <w:tab w:val="left" w:pos="880"/>
          <w:tab w:val="right" w:leader="dot" w:pos="9062"/>
        </w:tabs>
        <w:rPr>
          <w:rFonts w:ascii="Calibri" w:eastAsia="Times New Roman" w:hAnsi="Calibri"/>
          <w:noProof/>
        </w:rPr>
      </w:pPr>
      <w:hyperlink w:anchor="_Toc514144994" w:history="1">
        <w:r w:rsidR="00604947" w:rsidRPr="008E49D4">
          <w:rPr>
            <w:rStyle w:val="Hyperlink"/>
            <w:noProof/>
          </w:rPr>
          <w:t>5.3.</w:t>
        </w:r>
        <w:r w:rsidR="00604947" w:rsidRPr="007E0330">
          <w:rPr>
            <w:rFonts w:ascii="Calibri" w:eastAsia="Times New Roman" w:hAnsi="Calibri"/>
            <w:noProof/>
          </w:rPr>
          <w:tab/>
        </w:r>
        <w:r w:rsidR="00604947" w:rsidRPr="008E49D4">
          <w:rPr>
            <w:rStyle w:val="Hyperlink"/>
            <w:noProof/>
          </w:rPr>
          <w:t>Evaluation</w:t>
        </w:r>
        <w:r w:rsidR="00604947">
          <w:rPr>
            <w:noProof/>
            <w:webHidden/>
          </w:rPr>
          <w:tab/>
        </w:r>
        <w:r w:rsidR="00604947">
          <w:rPr>
            <w:noProof/>
            <w:webHidden/>
          </w:rPr>
          <w:fldChar w:fldCharType="begin"/>
        </w:r>
        <w:r w:rsidR="00604947">
          <w:rPr>
            <w:noProof/>
            <w:webHidden/>
          </w:rPr>
          <w:instrText xml:space="preserve"> PAGEREF _Toc514144994 \h </w:instrText>
        </w:r>
        <w:r w:rsidR="00604947">
          <w:rPr>
            <w:noProof/>
            <w:webHidden/>
          </w:rPr>
        </w:r>
        <w:r w:rsidR="00604947">
          <w:rPr>
            <w:noProof/>
            <w:webHidden/>
          </w:rPr>
          <w:fldChar w:fldCharType="separate"/>
        </w:r>
        <w:r w:rsidR="00604947">
          <w:rPr>
            <w:noProof/>
            <w:webHidden/>
          </w:rPr>
          <w:t>13</w:t>
        </w:r>
        <w:r w:rsidR="00604947">
          <w:rPr>
            <w:noProof/>
            <w:webHidden/>
          </w:rPr>
          <w:fldChar w:fldCharType="end"/>
        </w:r>
      </w:hyperlink>
    </w:p>
    <w:p w14:paraId="2CFAC391" w14:textId="77777777" w:rsidR="00604947" w:rsidRPr="007E0330" w:rsidRDefault="00000000">
      <w:pPr>
        <w:pStyle w:val="TOC1"/>
        <w:tabs>
          <w:tab w:val="right" w:leader="dot" w:pos="9062"/>
        </w:tabs>
        <w:rPr>
          <w:rFonts w:ascii="Calibri" w:eastAsia="Times New Roman" w:hAnsi="Calibri"/>
          <w:noProof/>
        </w:rPr>
      </w:pPr>
      <w:hyperlink w:anchor="_Toc514144995" w:history="1">
        <w:r w:rsidR="00604947" w:rsidRPr="008E49D4">
          <w:rPr>
            <w:rStyle w:val="Hyperlink"/>
            <w:noProof/>
          </w:rPr>
          <w:t>CHAPTER 6</w:t>
        </w:r>
        <w:r w:rsidR="00604947">
          <w:rPr>
            <w:noProof/>
            <w:webHidden/>
          </w:rPr>
          <w:tab/>
        </w:r>
        <w:r w:rsidR="00604947">
          <w:rPr>
            <w:noProof/>
            <w:webHidden/>
          </w:rPr>
          <w:fldChar w:fldCharType="begin"/>
        </w:r>
        <w:r w:rsidR="00604947">
          <w:rPr>
            <w:noProof/>
            <w:webHidden/>
          </w:rPr>
          <w:instrText xml:space="preserve"> PAGEREF _Toc514144995 \h </w:instrText>
        </w:r>
        <w:r w:rsidR="00604947">
          <w:rPr>
            <w:noProof/>
            <w:webHidden/>
          </w:rPr>
        </w:r>
        <w:r w:rsidR="00604947">
          <w:rPr>
            <w:noProof/>
            <w:webHidden/>
          </w:rPr>
          <w:fldChar w:fldCharType="separate"/>
        </w:r>
        <w:r w:rsidR="00604947">
          <w:rPr>
            <w:noProof/>
            <w:webHidden/>
          </w:rPr>
          <w:t>14</w:t>
        </w:r>
        <w:r w:rsidR="00604947">
          <w:rPr>
            <w:noProof/>
            <w:webHidden/>
          </w:rPr>
          <w:fldChar w:fldCharType="end"/>
        </w:r>
      </w:hyperlink>
    </w:p>
    <w:p w14:paraId="2B2D587C" w14:textId="77777777" w:rsidR="00604947" w:rsidRPr="007E0330" w:rsidRDefault="00000000">
      <w:pPr>
        <w:pStyle w:val="TOC1"/>
        <w:tabs>
          <w:tab w:val="right" w:leader="dot" w:pos="9062"/>
        </w:tabs>
        <w:rPr>
          <w:rFonts w:ascii="Calibri" w:eastAsia="Times New Roman" w:hAnsi="Calibri"/>
          <w:noProof/>
        </w:rPr>
      </w:pPr>
      <w:hyperlink w:anchor="_Toc514144996" w:history="1">
        <w:r w:rsidR="00604947" w:rsidRPr="008E49D4">
          <w:rPr>
            <w:rStyle w:val="Hyperlink"/>
            <w:noProof/>
          </w:rPr>
          <w:t>CONCLUSION AND FUTURE WORK</w:t>
        </w:r>
        <w:r w:rsidR="00604947">
          <w:rPr>
            <w:noProof/>
            <w:webHidden/>
          </w:rPr>
          <w:tab/>
        </w:r>
        <w:r w:rsidR="00604947">
          <w:rPr>
            <w:noProof/>
            <w:webHidden/>
          </w:rPr>
          <w:fldChar w:fldCharType="begin"/>
        </w:r>
        <w:r w:rsidR="00604947">
          <w:rPr>
            <w:noProof/>
            <w:webHidden/>
          </w:rPr>
          <w:instrText xml:space="preserve"> PAGEREF _Toc514144996 \h </w:instrText>
        </w:r>
        <w:r w:rsidR="00604947">
          <w:rPr>
            <w:noProof/>
            <w:webHidden/>
          </w:rPr>
        </w:r>
        <w:r w:rsidR="00604947">
          <w:rPr>
            <w:noProof/>
            <w:webHidden/>
          </w:rPr>
          <w:fldChar w:fldCharType="separate"/>
        </w:r>
        <w:r w:rsidR="00604947">
          <w:rPr>
            <w:noProof/>
            <w:webHidden/>
          </w:rPr>
          <w:t>14</w:t>
        </w:r>
        <w:r w:rsidR="00604947">
          <w:rPr>
            <w:noProof/>
            <w:webHidden/>
          </w:rPr>
          <w:fldChar w:fldCharType="end"/>
        </w:r>
      </w:hyperlink>
    </w:p>
    <w:p w14:paraId="05A8597A" w14:textId="77777777" w:rsidR="00604947" w:rsidRPr="007E0330" w:rsidRDefault="00000000">
      <w:pPr>
        <w:pStyle w:val="TOC2"/>
        <w:tabs>
          <w:tab w:val="left" w:pos="880"/>
          <w:tab w:val="right" w:leader="dot" w:pos="9062"/>
        </w:tabs>
        <w:rPr>
          <w:rFonts w:ascii="Calibri" w:eastAsia="Times New Roman" w:hAnsi="Calibri"/>
          <w:noProof/>
        </w:rPr>
      </w:pPr>
      <w:hyperlink w:anchor="_Toc514144997" w:history="1">
        <w:r w:rsidR="00604947" w:rsidRPr="008E49D4">
          <w:rPr>
            <w:rStyle w:val="Hyperlink"/>
            <w:noProof/>
          </w:rPr>
          <w:t>6.1.</w:t>
        </w:r>
        <w:r w:rsidR="00604947" w:rsidRPr="007E0330">
          <w:rPr>
            <w:rFonts w:ascii="Calibri" w:eastAsia="Times New Roman" w:hAnsi="Calibri"/>
            <w:noProof/>
          </w:rPr>
          <w:tab/>
        </w:r>
        <w:r w:rsidR="00604947" w:rsidRPr="008E49D4">
          <w:rPr>
            <w:rStyle w:val="Hyperlink"/>
            <w:noProof/>
          </w:rPr>
          <w:t>Conclusion</w:t>
        </w:r>
        <w:r w:rsidR="00604947">
          <w:rPr>
            <w:noProof/>
            <w:webHidden/>
          </w:rPr>
          <w:tab/>
        </w:r>
        <w:r w:rsidR="00604947">
          <w:rPr>
            <w:noProof/>
            <w:webHidden/>
          </w:rPr>
          <w:fldChar w:fldCharType="begin"/>
        </w:r>
        <w:r w:rsidR="00604947">
          <w:rPr>
            <w:noProof/>
            <w:webHidden/>
          </w:rPr>
          <w:instrText xml:space="preserve"> PAGEREF _Toc514144997 \h </w:instrText>
        </w:r>
        <w:r w:rsidR="00604947">
          <w:rPr>
            <w:noProof/>
            <w:webHidden/>
          </w:rPr>
        </w:r>
        <w:r w:rsidR="00604947">
          <w:rPr>
            <w:noProof/>
            <w:webHidden/>
          </w:rPr>
          <w:fldChar w:fldCharType="separate"/>
        </w:r>
        <w:r w:rsidR="00604947">
          <w:rPr>
            <w:noProof/>
            <w:webHidden/>
          </w:rPr>
          <w:t>14</w:t>
        </w:r>
        <w:r w:rsidR="00604947">
          <w:rPr>
            <w:noProof/>
            <w:webHidden/>
          </w:rPr>
          <w:fldChar w:fldCharType="end"/>
        </w:r>
      </w:hyperlink>
    </w:p>
    <w:p w14:paraId="267D5B4A" w14:textId="77777777" w:rsidR="00604947" w:rsidRPr="007E0330" w:rsidRDefault="00000000">
      <w:pPr>
        <w:pStyle w:val="TOC2"/>
        <w:tabs>
          <w:tab w:val="left" w:pos="880"/>
          <w:tab w:val="right" w:leader="dot" w:pos="9062"/>
        </w:tabs>
        <w:rPr>
          <w:rFonts w:ascii="Calibri" w:eastAsia="Times New Roman" w:hAnsi="Calibri"/>
          <w:noProof/>
        </w:rPr>
      </w:pPr>
      <w:hyperlink w:anchor="_Toc514144998" w:history="1">
        <w:r w:rsidR="00604947" w:rsidRPr="008E49D4">
          <w:rPr>
            <w:rStyle w:val="Hyperlink"/>
            <w:noProof/>
          </w:rPr>
          <w:t>6.2.</w:t>
        </w:r>
        <w:r w:rsidR="00604947" w:rsidRPr="007E0330">
          <w:rPr>
            <w:rFonts w:ascii="Calibri" w:eastAsia="Times New Roman" w:hAnsi="Calibri"/>
            <w:noProof/>
          </w:rPr>
          <w:tab/>
        </w:r>
        <w:r w:rsidR="00604947" w:rsidRPr="008E49D4">
          <w:rPr>
            <w:rStyle w:val="Hyperlink"/>
            <w:noProof/>
          </w:rPr>
          <w:t>Future work</w:t>
        </w:r>
        <w:r w:rsidR="00604947">
          <w:rPr>
            <w:noProof/>
            <w:webHidden/>
          </w:rPr>
          <w:tab/>
        </w:r>
        <w:r w:rsidR="00604947">
          <w:rPr>
            <w:noProof/>
            <w:webHidden/>
          </w:rPr>
          <w:fldChar w:fldCharType="begin"/>
        </w:r>
        <w:r w:rsidR="00604947">
          <w:rPr>
            <w:noProof/>
            <w:webHidden/>
          </w:rPr>
          <w:instrText xml:space="preserve"> PAGEREF _Toc514144998 \h </w:instrText>
        </w:r>
        <w:r w:rsidR="00604947">
          <w:rPr>
            <w:noProof/>
            <w:webHidden/>
          </w:rPr>
        </w:r>
        <w:r w:rsidR="00604947">
          <w:rPr>
            <w:noProof/>
            <w:webHidden/>
          </w:rPr>
          <w:fldChar w:fldCharType="separate"/>
        </w:r>
        <w:r w:rsidR="00604947">
          <w:rPr>
            <w:noProof/>
            <w:webHidden/>
          </w:rPr>
          <w:t>14</w:t>
        </w:r>
        <w:r w:rsidR="00604947">
          <w:rPr>
            <w:noProof/>
            <w:webHidden/>
          </w:rPr>
          <w:fldChar w:fldCharType="end"/>
        </w:r>
      </w:hyperlink>
    </w:p>
    <w:p w14:paraId="3223E1AD" w14:textId="77777777" w:rsidR="00604947" w:rsidRPr="007E0330" w:rsidRDefault="00000000">
      <w:pPr>
        <w:pStyle w:val="TOC1"/>
        <w:tabs>
          <w:tab w:val="right" w:leader="dot" w:pos="9062"/>
        </w:tabs>
        <w:rPr>
          <w:rFonts w:ascii="Calibri" w:eastAsia="Times New Roman" w:hAnsi="Calibri"/>
          <w:noProof/>
        </w:rPr>
      </w:pPr>
      <w:hyperlink w:anchor="_Toc514144999" w:history="1">
        <w:r w:rsidR="00604947" w:rsidRPr="008E49D4">
          <w:rPr>
            <w:rStyle w:val="Hyperlink"/>
            <w:noProof/>
          </w:rPr>
          <w:t>REFERENCES</w:t>
        </w:r>
        <w:r w:rsidR="00604947">
          <w:rPr>
            <w:noProof/>
            <w:webHidden/>
          </w:rPr>
          <w:tab/>
        </w:r>
        <w:r w:rsidR="00604947">
          <w:rPr>
            <w:noProof/>
            <w:webHidden/>
          </w:rPr>
          <w:fldChar w:fldCharType="begin"/>
        </w:r>
        <w:r w:rsidR="00604947">
          <w:rPr>
            <w:noProof/>
            <w:webHidden/>
          </w:rPr>
          <w:instrText xml:space="preserve"> PAGEREF _Toc514144999 \h </w:instrText>
        </w:r>
        <w:r w:rsidR="00604947">
          <w:rPr>
            <w:noProof/>
            <w:webHidden/>
          </w:rPr>
        </w:r>
        <w:r w:rsidR="00604947">
          <w:rPr>
            <w:noProof/>
            <w:webHidden/>
          </w:rPr>
          <w:fldChar w:fldCharType="separate"/>
        </w:r>
        <w:r w:rsidR="00604947">
          <w:rPr>
            <w:noProof/>
            <w:webHidden/>
          </w:rPr>
          <w:t>15</w:t>
        </w:r>
        <w:r w:rsidR="00604947">
          <w:rPr>
            <w:noProof/>
            <w:webHidden/>
          </w:rPr>
          <w:fldChar w:fldCharType="end"/>
        </w:r>
      </w:hyperlink>
    </w:p>
    <w:p w14:paraId="259581BE" w14:textId="77777777" w:rsidR="00604947" w:rsidRPr="007E0330" w:rsidRDefault="00000000">
      <w:pPr>
        <w:pStyle w:val="TOC1"/>
        <w:tabs>
          <w:tab w:val="right" w:leader="dot" w:pos="9062"/>
        </w:tabs>
        <w:rPr>
          <w:rFonts w:ascii="Calibri" w:eastAsia="Times New Roman" w:hAnsi="Calibri"/>
          <w:noProof/>
        </w:rPr>
      </w:pPr>
      <w:hyperlink w:anchor="_Toc514145000" w:history="1">
        <w:r w:rsidR="00604947" w:rsidRPr="008E49D4">
          <w:rPr>
            <w:rStyle w:val="Hyperlink"/>
            <w:noProof/>
          </w:rPr>
          <w:t>APPENDIX</w:t>
        </w:r>
        <w:r w:rsidR="00604947">
          <w:rPr>
            <w:noProof/>
            <w:webHidden/>
          </w:rPr>
          <w:tab/>
        </w:r>
        <w:r w:rsidR="00604947">
          <w:rPr>
            <w:noProof/>
            <w:webHidden/>
          </w:rPr>
          <w:fldChar w:fldCharType="begin"/>
        </w:r>
        <w:r w:rsidR="00604947">
          <w:rPr>
            <w:noProof/>
            <w:webHidden/>
          </w:rPr>
          <w:instrText xml:space="preserve"> PAGEREF _Toc514145000 \h </w:instrText>
        </w:r>
        <w:r w:rsidR="00604947">
          <w:rPr>
            <w:noProof/>
            <w:webHidden/>
          </w:rPr>
        </w:r>
        <w:r w:rsidR="00604947">
          <w:rPr>
            <w:noProof/>
            <w:webHidden/>
          </w:rPr>
          <w:fldChar w:fldCharType="separate"/>
        </w:r>
        <w:r w:rsidR="00604947">
          <w:rPr>
            <w:noProof/>
            <w:webHidden/>
          </w:rPr>
          <w:t>16</w:t>
        </w:r>
        <w:r w:rsidR="00604947">
          <w:rPr>
            <w:noProof/>
            <w:webHidden/>
          </w:rPr>
          <w:fldChar w:fldCharType="end"/>
        </w:r>
      </w:hyperlink>
    </w:p>
    <w:p w14:paraId="739F0BF8" w14:textId="77777777" w:rsidR="000469C0" w:rsidRDefault="00AF5AF7" w:rsidP="000469C0">
      <w:r>
        <w:fldChar w:fldCharType="end"/>
      </w:r>
    </w:p>
    <w:p w14:paraId="379B20E8" w14:textId="77777777" w:rsidR="000469C0" w:rsidRDefault="000469C0" w:rsidP="000469C0"/>
    <w:p w14:paraId="554A28D7" w14:textId="77777777" w:rsidR="000469C0" w:rsidRDefault="000469C0" w:rsidP="000469C0"/>
    <w:p w14:paraId="190DA1AA" w14:textId="77777777" w:rsidR="000469C0" w:rsidRDefault="000469C0" w:rsidP="000469C0"/>
    <w:p w14:paraId="3AFFBD44" w14:textId="77777777" w:rsidR="000469C0" w:rsidRDefault="000469C0" w:rsidP="000469C0"/>
    <w:p w14:paraId="000CB0A0" w14:textId="77777777" w:rsidR="000469C0" w:rsidRDefault="000469C0" w:rsidP="000469C0"/>
    <w:p w14:paraId="01E09237" w14:textId="77777777" w:rsidR="000469C0" w:rsidRDefault="000469C0" w:rsidP="000469C0"/>
    <w:p w14:paraId="1F560247" w14:textId="77777777" w:rsidR="007C45E9" w:rsidRDefault="007C45E9" w:rsidP="000469C0"/>
    <w:p w14:paraId="41A22B10" w14:textId="77777777" w:rsidR="007C45E9" w:rsidRDefault="007C45E9" w:rsidP="000469C0"/>
    <w:p w14:paraId="055AE134" w14:textId="77777777" w:rsidR="007C45E9" w:rsidRDefault="007C45E9" w:rsidP="000469C0"/>
    <w:p w14:paraId="0A7E39F2" w14:textId="77777777" w:rsidR="007C45E9" w:rsidRDefault="007C45E9" w:rsidP="000469C0"/>
    <w:p w14:paraId="2781B947" w14:textId="77777777" w:rsidR="007C45E9" w:rsidRDefault="007C45E9" w:rsidP="000469C0"/>
    <w:p w14:paraId="36ADB3C2" w14:textId="77777777" w:rsidR="007C45E9" w:rsidRDefault="007C45E9" w:rsidP="000469C0"/>
    <w:p w14:paraId="40D5E095" w14:textId="77777777" w:rsidR="007C45E9" w:rsidRDefault="007C45E9" w:rsidP="000469C0"/>
    <w:p w14:paraId="68159C6D" w14:textId="77777777" w:rsidR="007C45E9" w:rsidRDefault="007C45E9" w:rsidP="000469C0"/>
    <w:p w14:paraId="201EFBCF" w14:textId="77777777" w:rsidR="007C45E9" w:rsidRDefault="007C45E9" w:rsidP="000469C0"/>
    <w:p w14:paraId="5FAEF17D" w14:textId="77777777" w:rsidR="007C45E9" w:rsidRDefault="007C45E9" w:rsidP="000469C0"/>
    <w:p w14:paraId="55733894" w14:textId="77777777" w:rsidR="007C45E9" w:rsidRDefault="007C45E9" w:rsidP="000469C0"/>
    <w:p w14:paraId="404E5C62" w14:textId="77777777" w:rsidR="007C45E9" w:rsidRDefault="007C45E9" w:rsidP="000469C0"/>
    <w:p w14:paraId="5078442D" w14:textId="77777777" w:rsidR="0035222A" w:rsidRDefault="0035222A" w:rsidP="000469C0"/>
    <w:p w14:paraId="0EED98E8" w14:textId="77777777" w:rsidR="0035222A" w:rsidRDefault="0035222A" w:rsidP="000469C0"/>
    <w:p w14:paraId="0FDF4246" w14:textId="77777777" w:rsidR="0035222A" w:rsidRDefault="0035222A" w:rsidP="000469C0"/>
    <w:p w14:paraId="6D0E48F3" w14:textId="77777777" w:rsidR="0035222A" w:rsidRDefault="0035222A" w:rsidP="000469C0"/>
    <w:p w14:paraId="3275C0A8" w14:textId="77777777" w:rsidR="0035222A" w:rsidRDefault="0035222A" w:rsidP="000469C0"/>
    <w:p w14:paraId="68A35B5D" w14:textId="77777777" w:rsidR="0035222A" w:rsidRDefault="0035222A" w:rsidP="000469C0"/>
    <w:p w14:paraId="1A03EBCD" w14:textId="77777777" w:rsidR="0035222A" w:rsidRDefault="0035222A" w:rsidP="000469C0"/>
    <w:p w14:paraId="15261E87" w14:textId="77777777" w:rsidR="0035222A" w:rsidRDefault="0035222A" w:rsidP="000469C0"/>
    <w:p w14:paraId="79D52B9E" w14:textId="77777777" w:rsidR="0035222A" w:rsidRDefault="0035222A" w:rsidP="000469C0"/>
    <w:p w14:paraId="0365AE2F" w14:textId="77777777" w:rsidR="0035222A" w:rsidRDefault="0035222A" w:rsidP="000469C0"/>
    <w:p w14:paraId="6E82C5BD" w14:textId="77777777" w:rsidR="0035222A" w:rsidRDefault="0035222A" w:rsidP="000469C0"/>
    <w:p w14:paraId="641EC230" w14:textId="77777777" w:rsidR="0035222A" w:rsidRDefault="0035222A" w:rsidP="000469C0"/>
    <w:p w14:paraId="7E91F639" w14:textId="77777777" w:rsidR="0035222A" w:rsidRDefault="0035222A" w:rsidP="000469C0"/>
    <w:p w14:paraId="514129C5" w14:textId="77777777" w:rsidR="0035222A" w:rsidRDefault="0035222A" w:rsidP="000469C0"/>
    <w:p w14:paraId="40A1CB9E" w14:textId="77777777" w:rsidR="0035222A" w:rsidRDefault="0035222A" w:rsidP="000469C0"/>
    <w:p w14:paraId="193AF48B" w14:textId="77777777" w:rsidR="007C45E9" w:rsidRDefault="007C45E9" w:rsidP="000469C0"/>
    <w:p w14:paraId="05C44347" w14:textId="77777777" w:rsidR="007C45E9" w:rsidRDefault="007C45E9" w:rsidP="000469C0"/>
    <w:p w14:paraId="28EA5E07" w14:textId="77777777" w:rsidR="00D17D20" w:rsidRDefault="00F51617" w:rsidP="00B870F0">
      <w:pPr>
        <w:pStyle w:val="Heading1"/>
      </w:pPr>
      <w:bookmarkStart w:id="2" w:name="_Toc514144958"/>
      <w:r>
        <w:lastRenderedPageBreak/>
        <w:t>LIST OF FIGURES</w:t>
      </w:r>
      <w:bookmarkEnd w:id="2"/>
    </w:p>
    <w:p w14:paraId="422606C3" w14:textId="77777777" w:rsidR="00D17D20" w:rsidRDefault="00D17D20" w:rsidP="00D17D20"/>
    <w:p w14:paraId="47DE46F9" w14:textId="77777777" w:rsidR="009C02A1" w:rsidRPr="00915D64" w:rsidRDefault="00A45DCC" w:rsidP="00915D64">
      <w:pPr>
        <w:tabs>
          <w:tab w:val="right" w:leader="dot" w:pos="7371"/>
        </w:tabs>
        <w:spacing w:line="360" w:lineRule="auto"/>
        <w:rPr>
          <w:i/>
        </w:rPr>
      </w:pPr>
      <w:r>
        <w:rPr>
          <w:i/>
        </w:rPr>
        <w:t>Figure</w:t>
      </w:r>
      <w:r w:rsidR="009C02A1" w:rsidRPr="00915D64">
        <w:rPr>
          <w:i/>
        </w:rPr>
        <w:t xml:space="preserve"> 1.1: </w:t>
      </w:r>
      <w:proofErr w:type="spellStart"/>
      <w:r>
        <w:rPr>
          <w:i/>
        </w:rPr>
        <w:t>Abc</w:t>
      </w:r>
      <w:proofErr w:type="spellEnd"/>
    </w:p>
    <w:p w14:paraId="35559A05" w14:textId="77777777" w:rsidR="009C02A1" w:rsidRDefault="009C02A1" w:rsidP="005A6D2E">
      <w:pPr>
        <w:tabs>
          <w:tab w:val="right" w:leader="dot" w:pos="7371"/>
        </w:tabs>
      </w:pPr>
    </w:p>
    <w:p w14:paraId="30028A4F" w14:textId="77777777" w:rsidR="00987C2A" w:rsidRDefault="00987C2A" w:rsidP="005A6D2E">
      <w:pPr>
        <w:tabs>
          <w:tab w:val="right" w:leader="dot" w:pos="7371"/>
        </w:tabs>
      </w:pPr>
    </w:p>
    <w:p w14:paraId="6C80C007" w14:textId="77777777" w:rsidR="00987C2A" w:rsidRDefault="00987C2A" w:rsidP="005A6D2E">
      <w:pPr>
        <w:tabs>
          <w:tab w:val="right" w:leader="dot" w:pos="7371"/>
        </w:tabs>
      </w:pPr>
    </w:p>
    <w:p w14:paraId="2253C9C0" w14:textId="77777777" w:rsidR="00987C2A" w:rsidRDefault="00987C2A" w:rsidP="005A6D2E">
      <w:pPr>
        <w:tabs>
          <w:tab w:val="right" w:leader="dot" w:pos="7371"/>
        </w:tabs>
      </w:pPr>
    </w:p>
    <w:p w14:paraId="036F924F" w14:textId="77777777" w:rsidR="00987C2A" w:rsidRDefault="00987C2A" w:rsidP="005A6D2E">
      <w:pPr>
        <w:tabs>
          <w:tab w:val="right" w:leader="dot" w:pos="7371"/>
        </w:tabs>
      </w:pPr>
    </w:p>
    <w:p w14:paraId="6A4CA615" w14:textId="77777777" w:rsidR="00987C2A" w:rsidRDefault="00987C2A" w:rsidP="005A6D2E">
      <w:pPr>
        <w:tabs>
          <w:tab w:val="right" w:leader="dot" w:pos="7371"/>
        </w:tabs>
      </w:pPr>
    </w:p>
    <w:p w14:paraId="198C551D" w14:textId="77777777" w:rsidR="00987C2A" w:rsidRDefault="00987C2A" w:rsidP="005A6D2E">
      <w:pPr>
        <w:tabs>
          <w:tab w:val="right" w:leader="dot" w:pos="7371"/>
        </w:tabs>
      </w:pPr>
    </w:p>
    <w:p w14:paraId="37A9F913" w14:textId="77777777" w:rsidR="00987C2A" w:rsidRDefault="00987C2A" w:rsidP="005A6D2E">
      <w:pPr>
        <w:tabs>
          <w:tab w:val="right" w:leader="dot" w:pos="7371"/>
        </w:tabs>
      </w:pPr>
    </w:p>
    <w:p w14:paraId="0EC528F2" w14:textId="77777777" w:rsidR="00987C2A" w:rsidRDefault="00987C2A" w:rsidP="005A6D2E">
      <w:pPr>
        <w:tabs>
          <w:tab w:val="right" w:leader="dot" w:pos="7371"/>
        </w:tabs>
      </w:pPr>
    </w:p>
    <w:p w14:paraId="3CC073A0" w14:textId="77777777" w:rsidR="00987C2A" w:rsidRDefault="00987C2A" w:rsidP="005A6D2E">
      <w:pPr>
        <w:tabs>
          <w:tab w:val="right" w:leader="dot" w:pos="7371"/>
        </w:tabs>
      </w:pPr>
    </w:p>
    <w:p w14:paraId="3E20A54E" w14:textId="77777777" w:rsidR="00987C2A" w:rsidRDefault="00987C2A" w:rsidP="005A6D2E">
      <w:pPr>
        <w:tabs>
          <w:tab w:val="right" w:leader="dot" w:pos="7371"/>
        </w:tabs>
      </w:pPr>
    </w:p>
    <w:p w14:paraId="0572758F" w14:textId="77777777" w:rsidR="00987C2A" w:rsidRDefault="00987C2A" w:rsidP="005A6D2E">
      <w:pPr>
        <w:tabs>
          <w:tab w:val="right" w:leader="dot" w:pos="7371"/>
        </w:tabs>
      </w:pPr>
    </w:p>
    <w:p w14:paraId="1314A8B9" w14:textId="77777777" w:rsidR="00987C2A" w:rsidRDefault="00987C2A" w:rsidP="005A6D2E">
      <w:pPr>
        <w:tabs>
          <w:tab w:val="right" w:leader="dot" w:pos="7371"/>
        </w:tabs>
      </w:pPr>
    </w:p>
    <w:p w14:paraId="1A997669" w14:textId="77777777" w:rsidR="00987C2A" w:rsidRDefault="00987C2A" w:rsidP="005A6D2E">
      <w:pPr>
        <w:tabs>
          <w:tab w:val="right" w:leader="dot" w:pos="7371"/>
        </w:tabs>
      </w:pPr>
    </w:p>
    <w:p w14:paraId="0C604C46" w14:textId="77777777" w:rsidR="00987C2A" w:rsidRDefault="00987C2A" w:rsidP="005A6D2E">
      <w:pPr>
        <w:tabs>
          <w:tab w:val="right" w:leader="dot" w:pos="7371"/>
        </w:tabs>
      </w:pPr>
    </w:p>
    <w:p w14:paraId="655AE0C2" w14:textId="77777777" w:rsidR="00987C2A" w:rsidRDefault="00987C2A" w:rsidP="005A6D2E">
      <w:pPr>
        <w:tabs>
          <w:tab w:val="right" w:leader="dot" w:pos="7371"/>
        </w:tabs>
      </w:pPr>
    </w:p>
    <w:p w14:paraId="6A6D6FAE" w14:textId="77777777" w:rsidR="00987C2A" w:rsidRDefault="00987C2A" w:rsidP="005A6D2E">
      <w:pPr>
        <w:tabs>
          <w:tab w:val="right" w:leader="dot" w:pos="7371"/>
        </w:tabs>
      </w:pPr>
    </w:p>
    <w:p w14:paraId="0362540F" w14:textId="77777777" w:rsidR="00987C2A" w:rsidRDefault="00987C2A" w:rsidP="005A6D2E">
      <w:pPr>
        <w:tabs>
          <w:tab w:val="right" w:leader="dot" w:pos="7371"/>
        </w:tabs>
      </w:pPr>
    </w:p>
    <w:p w14:paraId="6E3F81DD" w14:textId="77777777" w:rsidR="00D17D20" w:rsidRDefault="00D17D20" w:rsidP="00D17D20"/>
    <w:p w14:paraId="1565E0E4" w14:textId="77777777" w:rsidR="00D17D20" w:rsidRDefault="00D17D20" w:rsidP="00D17D20"/>
    <w:p w14:paraId="007149FF" w14:textId="77777777" w:rsidR="00D17D20" w:rsidRDefault="00D17D20" w:rsidP="00D17D20"/>
    <w:p w14:paraId="153073D6" w14:textId="77777777" w:rsidR="00D17D20" w:rsidRDefault="00D17D20" w:rsidP="00D17D20"/>
    <w:p w14:paraId="7ED8950F" w14:textId="77777777" w:rsidR="00D17D20" w:rsidRDefault="00D17D20" w:rsidP="00D17D20"/>
    <w:p w14:paraId="55DB4E41" w14:textId="77777777" w:rsidR="00D17D20" w:rsidRDefault="00D17D20" w:rsidP="00D17D20"/>
    <w:p w14:paraId="59560820" w14:textId="77777777" w:rsidR="00987C2A" w:rsidRDefault="00987C2A" w:rsidP="00D17D20"/>
    <w:p w14:paraId="54829EC6" w14:textId="77777777" w:rsidR="00987C2A" w:rsidRDefault="00987C2A" w:rsidP="00D17D20"/>
    <w:p w14:paraId="3211E207" w14:textId="77777777" w:rsidR="00987C2A" w:rsidRDefault="00987C2A" w:rsidP="00D17D20"/>
    <w:p w14:paraId="7319070C" w14:textId="77777777" w:rsidR="00987C2A" w:rsidRDefault="00987C2A" w:rsidP="00D17D20"/>
    <w:p w14:paraId="223055C4" w14:textId="77777777" w:rsidR="00987C2A" w:rsidRDefault="00987C2A" w:rsidP="00D17D20"/>
    <w:p w14:paraId="3357042A" w14:textId="77777777" w:rsidR="00987C2A" w:rsidRDefault="00987C2A" w:rsidP="00D17D20"/>
    <w:p w14:paraId="2C478F6F" w14:textId="77777777" w:rsidR="00987C2A" w:rsidRDefault="00987C2A" w:rsidP="00D17D20"/>
    <w:p w14:paraId="50565670" w14:textId="77777777" w:rsidR="00A45DCC" w:rsidRDefault="00A45DCC" w:rsidP="00D17D20"/>
    <w:p w14:paraId="1B3EDA9C" w14:textId="77777777" w:rsidR="00A45DCC" w:rsidRDefault="00A45DCC" w:rsidP="00D17D20"/>
    <w:p w14:paraId="555556EE" w14:textId="77777777" w:rsidR="00A45DCC" w:rsidRDefault="00A45DCC" w:rsidP="00D17D20"/>
    <w:p w14:paraId="45F4D482" w14:textId="77777777" w:rsidR="00A45DCC" w:rsidRDefault="00A45DCC" w:rsidP="00D17D20"/>
    <w:p w14:paraId="5C895638" w14:textId="77777777" w:rsidR="00A45DCC" w:rsidRDefault="00A45DCC" w:rsidP="00D17D20"/>
    <w:p w14:paraId="1BBD77C4" w14:textId="77777777" w:rsidR="00A45DCC" w:rsidRDefault="00A45DCC" w:rsidP="00D17D20"/>
    <w:p w14:paraId="4EA85060" w14:textId="77777777" w:rsidR="00A45DCC" w:rsidRDefault="00A45DCC" w:rsidP="00D17D20"/>
    <w:p w14:paraId="2A20593B" w14:textId="77777777" w:rsidR="00A45DCC" w:rsidRDefault="00A45DCC" w:rsidP="00D17D20"/>
    <w:p w14:paraId="360BE48E" w14:textId="77777777" w:rsidR="00A45DCC" w:rsidRDefault="00A45DCC" w:rsidP="00D17D20"/>
    <w:p w14:paraId="014BF74D" w14:textId="77777777" w:rsidR="00A45DCC" w:rsidRDefault="00A45DCC" w:rsidP="00D17D20"/>
    <w:p w14:paraId="5A5B0509" w14:textId="77777777" w:rsidR="00A45DCC" w:rsidRDefault="00A45DCC" w:rsidP="00D17D20"/>
    <w:p w14:paraId="70DD0FB9" w14:textId="77777777" w:rsidR="00A45DCC" w:rsidRDefault="00A45DCC" w:rsidP="00D17D20"/>
    <w:p w14:paraId="6BB10F43" w14:textId="77777777" w:rsidR="00987C2A" w:rsidRDefault="00987C2A" w:rsidP="00D17D20"/>
    <w:p w14:paraId="02A35C47" w14:textId="77777777" w:rsidR="00D17D20" w:rsidRDefault="00F51617" w:rsidP="00D17D20">
      <w:pPr>
        <w:pStyle w:val="Heading1"/>
      </w:pPr>
      <w:bookmarkStart w:id="3" w:name="_Toc514144959"/>
      <w:r>
        <w:lastRenderedPageBreak/>
        <w:t>LIST OF TABLES</w:t>
      </w:r>
      <w:bookmarkEnd w:id="3"/>
    </w:p>
    <w:p w14:paraId="5017C8AA" w14:textId="77777777" w:rsidR="00D17D20" w:rsidRDefault="00D17D20" w:rsidP="00D17D20"/>
    <w:p w14:paraId="3B79F66E" w14:textId="77777777" w:rsidR="00915D64" w:rsidRPr="00915D64" w:rsidRDefault="00A45DCC" w:rsidP="00987C2A">
      <w:pPr>
        <w:tabs>
          <w:tab w:val="right" w:leader="dot" w:pos="7371"/>
        </w:tabs>
        <w:spacing w:line="360" w:lineRule="auto"/>
        <w:rPr>
          <w:i/>
        </w:rPr>
      </w:pPr>
      <w:r>
        <w:rPr>
          <w:i/>
        </w:rPr>
        <w:t>Table</w:t>
      </w:r>
      <w:r w:rsidR="00915D64" w:rsidRPr="00915D64">
        <w:rPr>
          <w:i/>
        </w:rPr>
        <w:t xml:space="preserve"> 3.1: </w:t>
      </w:r>
      <w:r>
        <w:rPr>
          <w:i/>
        </w:rPr>
        <w:t>Cde</w:t>
      </w:r>
    </w:p>
    <w:p w14:paraId="50EFAE2E" w14:textId="77777777" w:rsidR="00915D64" w:rsidRDefault="00915D64" w:rsidP="005A6D2E">
      <w:pPr>
        <w:tabs>
          <w:tab w:val="right" w:leader="dot" w:pos="7371"/>
        </w:tabs>
      </w:pPr>
    </w:p>
    <w:p w14:paraId="15F9FAD9" w14:textId="77777777" w:rsidR="00D17D20" w:rsidRDefault="00D17D20" w:rsidP="00D17D20"/>
    <w:p w14:paraId="32190C08" w14:textId="77777777" w:rsidR="00D17D20" w:rsidRDefault="00D17D20" w:rsidP="00D17D20"/>
    <w:p w14:paraId="05EF6767" w14:textId="77777777" w:rsidR="00D17D20" w:rsidRDefault="00D17D20" w:rsidP="00D17D20"/>
    <w:p w14:paraId="4C5E7B63" w14:textId="77777777" w:rsidR="00D17D20" w:rsidRDefault="00D17D20" w:rsidP="00D17D20"/>
    <w:p w14:paraId="5FB05BCE" w14:textId="77777777" w:rsidR="00D17D20" w:rsidRDefault="00D17D20" w:rsidP="00D17D20"/>
    <w:p w14:paraId="0BBEDBAF" w14:textId="77777777" w:rsidR="00D17D20" w:rsidRDefault="00D17D20" w:rsidP="00D17D20"/>
    <w:p w14:paraId="33FE86FE" w14:textId="77777777" w:rsidR="00D17D20" w:rsidRDefault="00D17D20" w:rsidP="00D17D20"/>
    <w:p w14:paraId="468D7D83" w14:textId="77777777" w:rsidR="00D17D20" w:rsidRDefault="00D17D20" w:rsidP="00D17D20"/>
    <w:p w14:paraId="3D14F01E" w14:textId="77777777" w:rsidR="00D17D20" w:rsidRDefault="00D17D20" w:rsidP="00D17D20"/>
    <w:p w14:paraId="674C8D75" w14:textId="77777777" w:rsidR="00D17D20" w:rsidRDefault="00D17D20" w:rsidP="00D17D20"/>
    <w:p w14:paraId="7EDBA42E" w14:textId="77777777" w:rsidR="00D17D20" w:rsidRDefault="00D17D20" w:rsidP="00D17D20"/>
    <w:p w14:paraId="4B368161" w14:textId="77777777" w:rsidR="00D17D20" w:rsidRDefault="00D17D20" w:rsidP="00D17D20"/>
    <w:p w14:paraId="050E4C12" w14:textId="77777777" w:rsidR="00D17D20" w:rsidRDefault="00D17D20" w:rsidP="00D17D20"/>
    <w:p w14:paraId="1088FC40" w14:textId="77777777" w:rsidR="00D17D20" w:rsidRDefault="00D17D20" w:rsidP="00D17D20"/>
    <w:p w14:paraId="7241CF15" w14:textId="77777777" w:rsidR="00D17D20" w:rsidRDefault="00D17D20" w:rsidP="00D17D20"/>
    <w:p w14:paraId="61B23C6F" w14:textId="77777777" w:rsidR="00D17D20" w:rsidRDefault="00D17D20" w:rsidP="00D17D20"/>
    <w:p w14:paraId="0DC54612" w14:textId="77777777" w:rsidR="00D17D20" w:rsidRDefault="00D17D20" w:rsidP="00D17D20"/>
    <w:p w14:paraId="641DC88D" w14:textId="77777777" w:rsidR="00D17D20" w:rsidRDefault="00D17D20" w:rsidP="00D17D20"/>
    <w:p w14:paraId="65A3A2E9" w14:textId="77777777" w:rsidR="00D17D20" w:rsidRDefault="00D17D20" w:rsidP="00D17D20"/>
    <w:p w14:paraId="51ADAEBE" w14:textId="77777777" w:rsidR="00D17D20" w:rsidRDefault="00D17D20" w:rsidP="00D17D20"/>
    <w:p w14:paraId="0F1590A9" w14:textId="77777777" w:rsidR="00D17D20" w:rsidRDefault="00D17D20" w:rsidP="00D17D20"/>
    <w:p w14:paraId="495B4A82" w14:textId="77777777" w:rsidR="00D17D20" w:rsidRDefault="00D17D20" w:rsidP="00D17D20"/>
    <w:p w14:paraId="4E463006" w14:textId="77777777" w:rsidR="00D17D20" w:rsidRDefault="00D17D20" w:rsidP="00D17D20"/>
    <w:p w14:paraId="75AD2500" w14:textId="77777777" w:rsidR="00D17D20" w:rsidRDefault="00D17D20" w:rsidP="00D17D20"/>
    <w:p w14:paraId="0E717481" w14:textId="77777777" w:rsidR="00987C2A" w:rsidRDefault="00987C2A" w:rsidP="00D17D20"/>
    <w:p w14:paraId="318F23F3" w14:textId="77777777" w:rsidR="00987C2A" w:rsidRDefault="00987C2A" w:rsidP="00D17D20"/>
    <w:p w14:paraId="5B62E5C3" w14:textId="77777777" w:rsidR="00987C2A" w:rsidRDefault="00987C2A" w:rsidP="00D17D20"/>
    <w:p w14:paraId="7C15446D" w14:textId="77777777" w:rsidR="00987C2A" w:rsidRDefault="00987C2A" w:rsidP="00D17D20"/>
    <w:p w14:paraId="56EEFA97" w14:textId="77777777" w:rsidR="00987C2A" w:rsidRDefault="00987C2A" w:rsidP="00D17D20"/>
    <w:p w14:paraId="29104966" w14:textId="77777777" w:rsidR="00987C2A" w:rsidRDefault="00987C2A" w:rsidP="00D17D20"/>
    <w:p w14:paraId="70DCA006" w14:textId="77777777" w:rsidR="00D17D20" w:rsidRDefault="00D17D20" w:rsidP="00D17D20"/>
    <w:p w14:paraId="5AF3FB71" w14:textId="77777777" w:rsidR="00A45DCC" w:rsidRDefault="00A45DCC" w:rsidP="00D17D20"/>
    <w:p w14:paraId="5D02023A" w14:textId="77777777" w:rsidR="00A45DCC" w:rsidRDefault="00A45DCC" w:rsidP="00D17D20"/>
    <w:p w14:paraId="311C65A7" w14:textId="77777777" w:rsidR="00A45DCC" w:rsidRDefault="00A45DCC" w:rsidP="00D17D20"/>
    <w:p w14:paraId="297497CD" w14:textId="77777777" w:rsidR="00A45DCC" w:rsidRDefault="00A45DCC" w:rsidP="00D17D20"/>
    <w:p w14:paraId="78F06F08" w14:textId="77777777" w:rsidR="00A45DCC" w:rsidRDefault="00A45DCC" w:rsidP="00D17D20"/>
    <w:p w14:paraId="3AE084C3" w14:textId="77777777" w:rsidR="00A45DCC" w:rsidRDefault="00A45DCC" w:rsidP="00D17D20"/>
    <w:p w14:paraId="5251F43F" w14:textId="77777777" w:rsidR="00A45DCC" w:rsidRDefault="00A45DCC" w:rsidP="00D17D20"/>
    <w:p w14:paraId="2D13F2B3" w14:textId="77777777" w:rsidR="00A45DCC" w:rsidRDefault="00A45DCC" w:rsidP="00D17D20"/>
    <w:p w14:paraId="71528063" w14:textId="77777777" w:rsidR="00A45DCC" w:rsidRDefault="00A45DCC" w:rsidP="00D17D20"/>
    <w:p w14:paraId="05143B1F" w14:textId="77777777" w:rsidR="00A45DCC" w:rsidRDefault="00A45DCC" w:rsidP="00D17D20"/>
    <w:p w14:paraId="742CD020" w14:textId="77777777" w:rsidR="00A45DCC" w:rsidRDefault="00A45DCC" w:rsidP="00D17D20"/>
    <w:p w14:paraId="763960D8" w14:textId="77777777" w:rsidR="00A45DCC" w:rsidRDefault="00A45DCC" w:rsidP="00D17D20"/>
    <w:p w14:paraId="12453D2D" w14:textId="77777777" w:rsidR="00D17D20" w:rsidRDefault="00F51617" w:rsidP="006109E7">
      <w:pPr>
        <w:pStyle w:val="Heading1"/>
        <w:jc w:val="center"/>
      </w:pPr>
      <w:bookmarkStart w:id="4" w:name="_Toc514144960"/>
      <w:r>
        <w:lastRenderedPageBreak/>
        <w:t>ABSTRACT</w:t>
      </w:r>
      <w:bookmarkEnd w:id="4"/>
    </w:p>
    <w:p w14:paraId="0548A0D2" w14:textId="77777777" w:rsidR="00D17D20" w:rsidRDefault="00D17D20" w:rsidP="00D17D20"/>
    <w:p w14:paraId="2E91FACC" w14:textId="30C3003F" w:rsidR="00A45DCC" w:rsidRDefault="00EA093E" w:rsidP="00A45DCC">
      <w:pPr>
        <w:pStyle w:val="ColorfulList-Accent11"/>
        <w:spacing w:line="360" w:lineRule="auto"/>
        <w:ind w:left="0"/>
      </w:pPr>
      <w:r w:rsidRPr="00EA093E">
        <w:t xml:space="preserve">This </w:t>
      </w:r>
      <w:r>
        <w:t xml:space="preserve">report </w:t>
      </w:r>
      <w:r w:rsidRPr="00EA093E">
        <w:t>examines a cutting-edge telehealth program aimed at transforming the provision of healthcare. Through online consultations, diagnostics, and monitoring, the program aims to improve patient outcomes, overcome geographical constraints, and increase accessibility. Emphasizing user-friendliness, secure communication, and EHR integration, the paper underlines the application's ability to expedite procedures, manage resources, and boost overall productivity. There is also discussion of privacy concerns, regulatory compliance, and obstacles to broad adoption. As a result, the telehealth application shows promise in meeting the changing needs of contemporary healthcare and adds insightful information to the continuing conversation about the evolution of digital healthcare.</w:t>
      </w:r>
    </w:p>
    <w:p w14:paraId="314F29F2" w14:textId="77777777" w:rsidR="00A45DCC" w:rsidRDefault="00A45DCC" w:rsidP="00A45DCC">
      <w:pPr>
        <w:pStyle w:val="ColorfulList-Accent11"/>
        <w:spacing w:line="360" w:lineRule="auto"/>
        <w:ind w:left="0"/>
      </w:pPr>
    </w:p>
    <w:p w14:paraId="4508E77B" w14:textId="77777777" w:rsidR="00A45DCC" w:rsidRDefault="00A45DCC" w:rsidP="00A45DCC">
      <w:pPr>
        <w:pStyle w:val="ColorfulList-Accent11"/>
        <w:spacing w:line="360" w:lineRule="auto"/>
        <w:ind w:left="0"/>
      </w:pPr>
    </w:p>
    <w:p w14:paraId="01A526DD" w14:textId="77777777" w:rsidR="00A45DCC" w:rsidRDefault="00A45DCC" w:rsidP="00A45DCC">
      <w:pPr>
        <w:pStyle w:val="ColorfulList-Accent11"/>
        <w:spacing w:line="360" w:lineRule="auto"/>
        <w:ind w:left="0"/>
      </w:pPr>
    </w:p>
    <w:p w14:paraId="37D0A335" w14:textId="77777777" w:rsidR="00A45DCC" w:rsidRDefault="00A45DCC" w:rsidP="00A45DCC">
      <w:pPr>
        <w:pStyle w:val="ColorfulList-Accent11"/>
        <w:spacing w:line="360" w:lineRule="auto"/>
        <w:ind w:left="0"/>
      </w:pPr>
    </w:p>
    <w:p w14:paraId="5A120790" w14:textId="77777777" w:rsidR="00A45DCC" w:rsidRDefault="00A45DCC" w:rsidP="00A45DCC">
      <w:pPr>
        <w:pStyle w:val="ColorfulList-Accent11"/>
        <w:spacing w:line="360" w:lineRule="auto"/>
        <w:ind w:left="0"/>
      </w:pPr>
    </w:p>
    <w:p w14:paraId="00B9066B" w14:textId="77777777" w:rsidR="00A45DCC" w:rsidRDefault="00A45DCC" w:rsidP="00A45DCC">
      <w:pPr>
        <w:pStyle w:val="ColorfulList-Accent11"/>
        <w:spacing w:line="360" w:lineRule="auto"/>
        <w:ind w:left="0"/>
      </w:pPr>
    </w:p>
    <w:p w14:paraId="5537E7F3" w14:textId="77777777" w:rsidR="00A45DCC" w:rsidRDefault="00A45DCC" w:rsidP="00A45DCC">
      <w:pPr>
        <w:pStyle w:val="ColorfulList-Accent11"/>
        <w:spacing w:line="360" w:lineRule="auto"/>
        <w:ind w:left="0"/>
      </w:pPr>
    </w:p>
    <w:p w14:paraId="5CCA2E24" w14:textId="77777777" w:rsidR="00A45DCC" w:rsidRDefault="00A45DCC" w:rsidP="00A45DCC">
      <w:pPr>
        <w:pStyle w:val="ColorfulList-Accent11"/>
        <w:spacing w:line="360" w:lineRule="auto"/>
        <w:ind w:left="0"/>
      </w:pPr>
    </w:p>
    <w:p w14:paraId="535910B7" w14:textId="77777777" w:rsidR="00A45DCC" w:rsidRDefault="00A45DCC" w:rsidP="00A45DCC">
      <w:pPr>
        <w:pStyle w:val="ColorfulList-Accent11"/>
        <w:spacing w:line="360" w:lineRule="auto"/>
        <w:ind w:left="0"/>
      </w:pPr>
    </w:p>
    <w:p w14:paraId="1AE31D11" w14:textId="77777777" w:rsidR="00A45DCC" w:rsidRDefault="00A45DCC" w:rsidP="00A45DCC">
      <w:pPr>
        <w:pStyle w:val="ColorfulList-Accent11"/>
        <w:spacing w:line="360" w:lineRule="auto"/>
        <w:ind w:left="0"/>
      </w:pPr>
    </w:p>
    <w:p w14:paraId="15DECDD3" w14:textId="77777777" w:rsidR="00A45DCC" w:rsidRDefault="00A45DCC" w:rsidP="00A45DCC">
      <w:pPr>
        <w:pStyle w:val="ColorfulList-Accent11"/>
        <w:spacing w:line="360" w:lineRule="auto"/>
        <w:ind w:left="0"/>
      </w:pPr>
    </w:p>
    <w:p w14:paraId="1F8AD76B" w14:textId="77777777" w:rsidR="00A45DCC" w:rsidRDefault="00A45DCC" w:rsidP="00A45DCC">
      <w:pPr>
        <w:pStyle w:val="ColorfulList-Accent11"/>
        <w:spacing w:line="360" w:lineRule="auto"/>
        <w:ind w:left="0"/>
      </w:pPr>
    </w:p>
    <w:p w14:paraId="2C76ED74" w14:textId="77777777" w:rsidR="00A45DCC" w:rsidRDefault="00A45DCC" w:rsidP="00A45DCC">
      <w:pPr>
        <w:pStyle w:val="ColorfulList-Accent11"/>
        <w:spacing w:line="360" w:lineRule="auto"/>
        <w:ind w:left="0"/>
      </w:pPr>
    </w:p>
    <w:p w14:paraId="69803CDA" w14:textId="77777777" w:rsidR="00A45DCC" w:rsidRDefault="00A45DCC" w:rsidP="00A45DCC">
      <w:pPr>
        <w:pStyle w:val="ColorfulList-Accent11"/>
        <w:spacing w:line="360" w:lineRule="auto"/>
        <w:ind w:left="0"/>
      </w:pPr>
    </w:p>
    <w:p w14:paraId="77AB5C7F" w14:textId="77777777" w:rsidR="00A45DCC" w:rsidRDefault="00A45DCC" w:rsidP="00A45DCC">
      <w:pPr>
        <w:pStyle w:val="ColorfulList-Accent11"/>
        <w:spacing w:line="360" w:lineRule="auto"/>
        <w:ind w:left="0"/>
      </w:pPr>
    </w:p>
    <w:p w14:paraId="04086429" w14:textId="77777777" w:rsidR="00A45DCC" w:rsidRDefault="00A45DCC" w:rsidP="00A45DCC">
      <w:pPr>
        <w:pStyle w:val="ColorfulList-Accent11"/>
        <w:spacing w:line="360" w:lineRule="auto"/>
        <w:ind w:left="0"/>
      </w:pPr>
    </w:p>
    <w:p w14:paraId="50F71B49" w14:textId="77777777" w:rsidR="00A45DCC" w:rsidRDefault="00A45DCC" w:rsidP="00A45DCC">
      <w:pPr>
        <w:pStyle w:val="ColorfulList-Accent11"/>
        <w:spacing w:line="360" w:lineRule="auto"/>
        <w:ind w:left="0"/>
      </w:pPr>
    </w:p>
    <w:p w14:paraId="32DEA7AC" w14:textId="77777777" w:rsidR="00A45DCC" w:rsidRDefault="00A45DCC" w:rsidP="00A45DCC">
      <w:pPr>
        <w:pStyle w:val="ColorfulList-Accent11"/>
        <w:spacing w:line="360" w:lineRule="auto"/>
        <w:ind w:left="0"/>
      </w:pPr>
    </w:p>
    <w:p w14:paraId="22D33765" w14:textId="77777777" w:rsidR="00A45DCC" w:rsidRDefault="00A45DCC" w:rsidP="00A45DCC">
      <w:pPr>
        <w:pStyle w:val="ColorfulList-Accent11"/>
        <w:spacing w:line="360" w:lineRule="auto"/>
        <w:ind w:left="0"/>
      </w:pPr>
    </w:p>
    <w:p w14:paraId="1C00E33A" w14:textId="77777777" w:rsidR="00A45DCC" w:rsidRDefault="00A45DCC" w:rsidP="00A45DCC">
      <w:pPr>
        <w:pStyle w:val="ColorfulList-Accent11"/>
        <w:spacing w:line="360" w:lineRule="auto"/>
        <w:ind w:left="0"/>
      </w:pPr>
    </w:p>
    <w:p w14:paraId="6919F120" w14:textId="77777777" w:rsidR="00A45DCC" w:rsidRDefault="00A45DCC" w:rsidP="00A45DCC">
      <w:pPr>
        <w:pStyle w:val="ColorfulList-Accent11"/>
        <w:spacing w:line="360" w:lineRule="auto"/>
        <w:ind w:left="0"/>
      </w:pPr>
    </w:p>
    <w:p w14:paraId="2344364A" w14:textId="77777777" w:rsidR="00A45DCC" w:rsidRDefault="00A45DCC" w:rsidP="00A45DCC">
      <w:pPr>
        <w:pStyle w:val="ColorfulList-Accent11"/>
        <w:spacing w:line="360" w:lineRule="auto"/>
        <w:ind w:left="0"/>
      </w:pPr>
    </w:p>
    <w:p w14:paraId="0AE36A4F" w14:textId="77777777" w:rsidR="006109E7" w:rsidRDefault="006109E7" w:rsidP="00A45DCC">
      <w:pPr>
        <w:pStyle w:val="ColorfulList-Accent11"/>
        <w:spacing w:line="360" w:lineRule="auto"/>
        <w:ind w:left="0"/>
      </w:pPr>
    </w:p>
    <w:p w14:paraId="5FBA4AAB" w14:textId="77777777" w:rsidR="006109E7" w:rsidRDefault="006109E7" w:rsidP="00A45DCC">
      <w:pPr>
        <w:pStyle w:val="ColorfulList-Accent11"/>
        <w:spacing w:line="360" w:lineRule="auto"/>
        <w:ind w:left="0"/>
      </w:pPr>
    </w:p>
    <w:p w14:paraId="1771EDBF" w14:textId="77777777" w:rsidR="00B870F0" w:rsidRDefault="00F51617" w:rsidP="006109E7">
      <w:pPr>
        <w:pStyle w:val="Heading1"/>
        <w:jc w:val="center"/>
      </w:pPr>
      <w:bookmarkStart w:id="5" w:name="_Toc514144961"/>
      <w:r>
        <w:lastRenderedPageBreak/>
        <w:t>CHAPTER 1</w:t>
      </w:r>
      <w:bookmarkEnd w:id="5"/>
    </w:p>
    <w:p w14:paraId="08BA7D40" w14:textId="77777777" w:rsidR="00B870F0" w:rsidRPr="00B870F0" w:rsidRDefault="00A45DCC" w:rsidP="006109E7">
      <w:pPr>
        <w:pStyle w:val="Heading1"/>
        <w:spacing w:before="240"/>
        <w:jc w:val="center"/>
      </w:pPr>
      <w:bookmarkStart w:id="6" w:name="_Toc514144962"/>
      <w:r>
        <w:t>INTRODUCTION</w:t>
      </w:r>
      <w:bookmarkEnd w:id="6"/>
    </w:p>
    <w:p w14:paraId="7563B0F3" w14:textId="77777777" w:rsidR="00B870F0" w:rsidRPr="00B870F0" w:rsidRDefault="00B870F0" w:rsidP="00B870F0"/>
    <w:p w14:paraId="0C885D08" w14:textId="77777777" w:rsidR="00B870F0" w:rsidRDefault="00A45DCC" w:rsidP="002D20AE">
      <w:pPr>
        <w:pStyle w:val="Heading2"/>
        <w:numPr>
          <w:ilvl w:val="1"/>
          <w:numId w:val="2"/>
        </w:numPr>
      </w:pPr>
      <w:bookmarkStart w:id="7" w:name="_Toc514144963"/>
      <w:r>
        <w:t>Background</w:t>
      </w:r>
      <w:bookmarkEnd w:id="7"/>
    </w:p>
    <w:p w14:paraId="6665AE08" w14:textId="574F4944" w:rsidR="00B870F0" w:rsidRDefault="004F008D" w:rsidP="00292113">
      <w:pPr>
        <w:spacing w:before="40" w:after="40"/>
        <w:ind w:firstLine="284"/>
      </w:pPr>
      <w:r w:rsidRPr="004F008D">
        <w:t xml:space="preserve">The combination of patient-centered approaches and technology has become </w:t>
      </w:r>
      <w:proofErr w:type="gramStart"/>
      <w:r w:rsidRPr="004F008D">
        <w:t>a game-changer</w:t>
      </w:r>
      <w:proofErr w:type="gramEnd"/>
      <w:r w:rsidRPr="004F008D">
        <w:t xml:space="preserve"> in the rapidly changing healthcare industry. Traditional healthcare methods face difficulties such as resource constraints, extended wait times, and restricted accessibility. The emergence of telehealth applications represents a significant turning point in healthcare innovation by providing a convincing means of addressing these obstacles. With a growing dependence on digital connectivity, telehealth applications offer a practical way to deliver fast and effective medical care.</w:t>
      </w:r>
    </w:p>
    <w:p w14:paraId="6A69A171" w14:textId="23B2F2F0" w:rsidR="004F008D" w:rsidRDefault="004F008D" w:rsidP="00292113">
      <w:pPr>
        <w:spacing w:before="40" w:after="40"/>
        <w:ind w:firstLine="284"/>
      </w:pPr>
      <w:r w:rsidRPr="004F008D">
        <w:t xml:space="preserve">The widespread use of smartphones and the expansion of high-speed internet highlight the viability and potential benefits of telehealth solutions when applied globally. These days, people can easily access remote patient consultations, monitoring, and diagnostics from the comfort of their own homes rather than </w:t>
      </w:r>
      <w:proofErr w:type="gramStart"/>
      <w:r w:rsidRPr="004F008D">
        <w:t>being restricted</w:t>
      </w:r>
      <w:proofErr w:type="gramEnd"/>
      <w:r w:rsidRPr="004F008D">
        <w:t xml:space="preserve"> to physical healthcare locations. Acknowledging the transformational potential of telehealth, our project seeks to build a comprehensive telehealth application to add to this momentum. In order to maximize overall healthcare results, the objective is to not only improve healthcare accessibility but also promote smooth communication between healthcare providers and patients.</w:t>
      </w:r>
    </w:p>
    <w:p w14:paraId="65D25699" w14:textId="77777777" w:rsidR="006052F4" w:rsidRDefault="00A45DCC" w:rsidP="002D20AE">
      <w:pPr>
        <w:pStyle w:val="Heading2"/>
        <w:numPr>
          <w:ilvl w:val="1"/>
          <w:numId w:val="2"/>
        </w:numPr>
      </w:pPr>
      <w:bookmarkStart w:id="8" w:name="_Toc514144964"/>
      <w:r>
        <w:t>Problem Statement</w:t>
      </w:r>
      <w:bookmarkEnd w:id="8"/>
    </w:p>
    <w:p w14:paraId="319694DE" w14:textId="791ADB74" w:rsidR="00486B00" w:rsidRDefault="004F008D" w:rsidP="00292113">
      <w:pPr>
        <w:spacing w:before="40" w:after="40"/>
        <w:ind w:firstLine="284"/>
      </w:pPr>
      <w:r w:rsidRPr="004F008D">
        <w:t>Although telehealth applications show great promise, there are many obstacles in the way of their successful acceptance and deployment. The challenge of achieving interoperability with current electronic health record (EHR) systems is significant and calls for cautious handling to guarantee a smooth integration that is advantageous to patients and healthcare providers alike. Patient data security and privacy is a major concern that necessitates strong solutions that follow strict legal standards.</w:t>
      </w:r>
    </w:p>
    <w:p w14:paraId="43BA0E11" w14:textId="2C038136" w:rsidR="004F008D" w:rsidRDefault="004F008D" w:rsidP="00292113">
      <w:pPr>
        <w:spacing w:before="40" w:after="40"/>
        <w:ind w:firstLine="284"/>
      </w:pPr>
      <w:r w:rsidRPr="004F008D">
        <w:t>Beyond the technical complexities, patients' and healthcare providers' adoption and usage of telehealth technologies present complex hurdles. It need a sophisticated knowledge and customized solutions to address the human elements involved, which range from patients' acceptance of this digital transformation to healthcare professionals' comfort level when using telehealth systems.</w:t>
      </w:r>
    </w:p>
    <w:p w14:paraId="6D91FD4F" w14:textId="10F3C80B" w:rsidR="004F008D" w:rsidRDefault="004F008D" w:rsidP="00292113">
      <w:pPr>
        <w:spacing w:before="40" w:after="40"/>
        <w:ind w:firstLine="284"/>
      </w:pPr>
      <w:r w:rsidRPr="004F008D">
        <w:t>This project's main goal is to take on these complex difficulties head-on. We want to make a substantial contribution to the development of telehealth solutions by creating a telehealth application that not only complies with technical and legal standards but also puts user experience and security first. Our goal is to create a healthcare ecosystem that is not just technologically advanced but also firmly anchored in accessibility, effectiveness, and patient-centered care. Our vision goes beyond the simple application of technology. Our initiative aims to reinvent the way healthcare is delivered in the future by using a thorough and deliberate approach.</w:t>
      </w:r>
    </w:p>
    <w:p w14:paraId="78D9C710" w14:textId="77777777" w:rsidR="006052F4" w:rsidRDefault="00A45DCC" w:rsidP="002D20AE">
      <w:pPr>
        <w:pStyle w:val="Heading2"/>
        <w:numPr>
          <w:ilvl w:val="1"/>
          <w:numId w:val="2"/>
        </w:numPr>
      </w:pPr>
      <w:bookmarkStart w:id="9" w:name="_Toc514144965"/>
      <w:r>
        <w:t>Scope and Objectives</w:t>
      </w:r>
      <w:bookmarkEnd w:id="9"/>
    </w:p>
    <w:p w14:paraId="65490EAC" w14:textId="4939923A" w:rsidR="004F008D" w:rsidRDefault="004F008D" w:rsidP="004F008D">
      <w:pPr>
        <w:pStyle w:val="BodyText"/>
        <w:spacing w:before="120" w:line="360" w:lineRule="auto"/>
        <w:ind w:firstLine="284"/>
      </w:pPr>
      <w:r>
        <w:t xml:space="preserve">The </w:t>
      </w:r>
      <w:r w:rsidR="00720CAA">
        <w:t>report</w:t>
      </w:r>
      <w:r>
        <w:rPr>
          <w:rFonts w:eastAsiaTheme="minorEastAsia"/>
        </w:rPr>
        <w:t>’</w:t>
      </w:r>
      <w:r>
        <w:t>s idea is about giving a thorough and overall views of technology,</w:t>
      </w:r>
      <w:r>
        <w:rPr>
          <w:spacing w:val="-10"/>
        </w:rPr>
        <w:t xml:space="preserve"> </w:t>
      </w:r>
      <w:r>
        <w:t>how</w:t>
      </w:r>
      <w:r>
        <w:rPr>
          <w:spacing w:val="-8"/>
        </w:rPr>
        <w:t xml:space="preserve"> </w:t>
      </w:r>
      <w:r>
        <w:t>technology</w:t>
      </w:r>
      <w:r>
        <w:rPr>
          <w:spacing w:val="-8"/>
        </w:rPr>
        <w:t xml:space="preserve"> </w:t>
      </w:r>
      <w:r>
        <w:t>takes</w:t>
      </w:r>
      <w:r>
        <w:rPr>
          <w:spacing w:val="-9"/>
        </w:rPr>
        <w:t xml:space="preserve"> </w:t>
      </w:r>
      <w:r>
        <w:t>part</w:t>
      </w:r>
      <w:r>
        <w:rPr>
          <w:spacing w:val="-7"/>
        </w:rPr>
        <w:t xml:space="preserve"> </w:t>
      </w:r>
      <w:r>
        <w:t>and</w:t>
      </w:r>
      <w:r>
        <w:rPr>
          <w:spacing w:val="-6"/>
        </w:rPr>
        <w:t xml:space="preserve"> </w:t>
      </w:r>
      <w:r>
        <w:t>adapt</w:t>
      </w:r>
      <w:r>
        <w:rPr>
          <w:spacing w:val="-8"/>
        </w:rPr>
        <w:t xml:space="preserve"> </w:t>
      </w:r>
      <w:r>
        <w:t>in</w:t>
      </w:r>
      <w:r>
        <w:rPr>
          <w:spacing w:val="-8"/>
        </w:rPr>
        <w:t xml:space="preserve"> </w:t>
      </w:r>
      <w:r>
        <w:t>the</w:t>
      </w:r>
      <w:r>
        <w:rPr>
          <w:spacing w:val="-9"/>
        </w:rPr>
        <w:t xml:space="preserve"> </w:t>
      </w:r>
      <w:r>
        <w:t>medical industry</w:t>
      </w:r>
      <w:r>
        <w:rPr>
          <w:spacing w:val="-8"/>
        </w:rPr>
        <w:t xml:space="preserve"> </w:t>
      </w:r>
      <w:r>
        <w:t>and</w:t>
      </w:r>
      <w:r>
        <w:rPr>
          <w:spacing w:val="-10"/>
        </w:rPr>
        <w:t xml:space="preserve"> </w:t>
      </w:r>
      <w:r>
        <w:t>what</w:t>
      </w:r>
      <w:r>
        <w:rPr>
          <w:spacing w:val="-9"/>
        </w:rPr>
        <w:t xml:space="preserve"> </w:t>
      </w:r>
      <w:r>
        <w:t>kind of achievement that it brings to the process.</w:t>
      </w:r>
    </w:p>
    <w:p w14:paraId="3EC4BEB7" w14:textId="77777777" w:rsidR="004F008D" w:rsidRDefault="004F008D" w:rsidP="004F008D">
      <w:pPr>
        <w:pStyle w:val="BodyText"/>
        <w:spacing w:before="120" w:line="360" w:lineRule="auto"/>
        <w:ind w:firstLine="284"/>
      </w:pPr>
      <w:r>
        <w:lastRenderedPageBreak/>
        <w:t>This thesis will walk us through all the fundamental information of the system from the system requirements, system architecture and design, to the very last part where users can actually interact in the system through the implementation.</w:t>
      </w:r>
    </w:p>
    <w:p w14:paraId="1CD55158" w14:textId="4D4EEBDF" w:rsidR="004F008D" w:rsidRDefault="004F008D" w:rsidP="004F008D">
      <w:pPr>
        <w:pStyle w:val="BodyText"/>
        <w:spacing w:before="120" w:line="360" w:lineRule="auto"/>
        <w:ind w:firstLine="284"/>
      </w:pPr>
      <w:r>
        <w:t>Specifically,</w:t>
      </w:r>
      <w:r>
        <w:rPr>
          <w:spacing w:val="-2"/>
        </w:rPr>
        <w:t xml:space="preserve"> </w:t>
      </w:r>
      <w:r>
        <w:t>the</w:t>
      </w:r>
      <w:r>
        <w:rPr>
          <w:spacing w:val="-2"/>
        </w:rPr>
        <w:t xml:space="preserve"> </w:t>
      </w:r>
      <w:r>
        <w:t>output</w:t>
      </w:r>
      <w:r>
        <w:rPr>
          <w:spacing w:val="-2"/>
        </w:rPr>
        <w:t xml:space="preserve"> </w:t>
      </w:r>
      <w:r>
        <w:t>of</w:t>
      </w:r>
      <w:r>
        <w:rPr>
          <w:spacing w:val="-2"/>
        </w:rPr>
        <w:t xml:space="preserve"> </w:t>
      </w:r>
      <w:r>
        <w:t>this</w:t>
      </w:r>
      <w:r>
        <w:rPr>
          <w:spacing w:val="-2"/>
        </w:rPr>
        <w:t xml:space="preserve"> </w:t>
      </w:r>
      <w:r>
        <w:t>project</w:t>
      </w:r>
      <w:r>
        <w:rPr>
          <w:spacing w:val="-2"/>
        </w:rPr>
        <w:t xml:space="preserve"> </w:t>
      </w:r>
      <w:r>
        <w:t>is</w:t>
      </w:r>
      <w:r>
        <w:rPr>
          <w:spacing w:val="-2"/>
        </w:rPr>
        <w:t xml:space="preserve"> </w:t>
      </w:r>
      <w:r>
        <w:t>the</w:t>
      </w:r>
      <w:r>
        <w:rPr>
          <w:spacing w:val="-2"/>
        </w:rPr>
        <w:t xml:space="preserve"> </w:t>
      </w:r>
      <w:r>
        <w:t>very</w:t>
      </w:r>
      <w:r>
        <w:rPr>
          <w:spacing w:val="-2"/>
        </w:rPr>
        <w:t xml:space="preserve"> </w:t>
      </w:r>
      <w:r>
        <w:t>first</w:t>
      </w:r>
      <w:r>
        <w:rPr>
          <w:spacing w:val="-2"/>
        </w:rPr>
        <w:t xml:space="preserve"> </w:t>
      </w:r>
      <w:r>
        <w:t>version</w:t>
      </w:r>
      <w:r>
        <w:rPr>
          <w:spacing w:val="-2"/>
        </w:rPr>
        <w:t xml:space="preserve"> </w:t>
      </w:r>
      <w:r>
        <w:t>of</w:t>
      </w:r>
      <w:r>
        <w:rPr>
          <w:spacing w:val="-2"/>
        </w:rPr>
        <w:t xml:space="preserve"> </w:t>
      </w:r>
      <w:r>
        <w:t>the</w:t>
      </w:r>
      <w:r>
        <w:rPr>
          <w:spacing w:val="-2"/>
        </w:rPr>
        <w:t xml:space="preserve"> </w:t>
      </w:r>
      <w:r w:rsidR="005723EE">
        <w:t>Telehealth application</w:t>
      </w:r>
      <w:r>
        <w:t xml:space="preserve"> including:</w:t>
      </w:r>
    </w:p>
    <w:p w14:paraId="246A154B" w14:textId="0D5BA488" w:rsidR="005723EE" w:rsidRDefault="005723EE" w:rsidP="005723EE">
      <w:pPr>
        <w:pStyle w:val="BodyText"/>
        <w:numPr>
          <w:ilvl w:val="0"/>
          <w:numId w:val="25"/>
        </w:numPr>
        <w:spacing w:before="120" w:line="360" w:lineRule="auto"/>
      </w:pPr>
      <w:r>
        <w:t>Login function</w:t>
      </w:r>
    </w:p>
    <w:p w14:paraId="62CAB9E6" w14:textId="05FB88A6" w:rsidR="005723EE" w:rsidRDefault="005723EE" w:rsidP="005723EE">
      <w:pPr>
        <w:pStyle w:val="BodyText"/>
        <w:numPr>
          <w:ilvl w:val="0"/>
          <w:numId w:val="25"/>
        </w:numPr>
        <w:spacing w:before="120" w:line="360" w:lineRule="auto"/>
      </w:pPr>
      <w:r>
        <w:t>Making Appointment</w:t>
      </w:r>
    </w:p>
    <w:p w14:paraId="249E73D9" w14:textId="5AC10236" w:rsidR="00720CAA" w:rsidRDefault="00720CAA" w:rsidP="005723EE">
      <w:pPr>
        <w:pStyle w:val="BodyText"/>
        <w:numPr>
          <w:ilvl w:val="0"/>
          <w:numId w:val="25"/>
        </w:numPr>
        <w:spacing w:before="120" w:line="360" w:lineRule="auto"/>
      </w:pPr>
      <w:r>
        <w:t>Doctor Video Call</w:t>
      </w:r>
    </w:p>
    <w:p w14:paraId="55B6966A" w14:textId="5EA46F27" w:rsidR="003A79EC" w:rsidRDefault="003A79EC" w:rsidP="00292113">
      <w:pPr>
        <w:spacing w:before="40" w:after="40"/>
        <w:ind w:firstLine="284"/>
      </w:pPr>
    </w:p>
    <w:p w14:paraId="58B54609" w14:textId="77777777" w:rsidR="00D32A2D" w:rsidRDefault="00A45DCC" w:rsidP="002D20AE">
      <w:pPr>
        <w:pStyle w:val="Heading2"/>
        <w:numPr>
          <w:ilvl w:val="1"/>
          <w:numId w:val="2"/>
        </w:numPr>
      </w:pPr>
      <w:bookmarkStart w:id="10" w:name="_Toc514144966"/>
      <w:r>
        <w:t>Assumption and Solution</w:t>
      </w:r>
      <w:bookmarkEnd w:id="10"/>
    </w:p>
    <w:p w14:paraId="3D4CA5D4" w14:textId="78C569D0" w:rsidR="00292113" w:rsidRDefault="005723EE" w:rsidP="00D32A2D">
      <w:pPr>
        <w:spacing w:before="40" w:after="40"/>
        <w:ind w:firstLine="284"/>
      </w:pPr>
      <w:r>
        <w:t>The</w:t>
      </w:r>
      <w:r>
        <w:rPr>
          <w:spacing w:val="-4"/>
        </w:rPr>
        <w:t xml:space="preserve"> </w:t>
      </w:r>
      <w:r>
        <w:t>context</w:t>
      </w:r>
      <w:r>
        <w:rPr>
          <w:spacing w:val="-5"/>
        </w:rPr>
        <w:t xml:space="preserve"> </w:t>
      </w:r>
      <w:r>
        <w:t>of</w:t>
      </w:r>
      <w:r>
        <w:rPr>
          <w:spacing w:val="-5"/>
        </w:rPr>
        <w:t xml:space="preserve"> </w:t>
      </w:r>
      <w:r>
        <w:t>this</w:t>
      </w:r>
      <w:r>
        <w:rPr>
          <w:spacing w:val="-6"/>
        </w:rPr>
        <w:t xml:space="preserve"> </w:t>
      </w:r>
      <w:r>
        <w:t>report</w:t>
      </w:r>
      <w:r>
        <w:rPr>
          <w:spacing w:val="-7"/>
        </w:rPr>
        <w:t xml:space="preserve"> </w:t>
      </w:r>
      <w:r>
        <w:t>proposes</w:t>
      </w:r>
      <w:r>
        <w:rPr>
          <w:spacing w:val="-4"/>
        </w:rPr>
        <w:t xml:space="preserve"> </w:t>
      </w:r>
      <w:r>
        <w:t>that</w:t>
      </w:r>
      <w:r>
        <w:rPr>
          <w:spacing w:val="-3"/>
        </w:rPr>
        <w:t xml:space="preserve"> </w:t>
      </w:r>
      <w:r>
        <w:t>all</w:t>
      </w:r>
      <w:r>
        <w:rPr>
          <w:spacing w:val="-5"/>
        </w:rPr>
        <w:t xml:space="preserve"> </w:t>
      </w:r>
      <w:r>
        <w:t>the</w:t>
      </w:r>
      <w:r>
        <w:rPr>
          <w:spacing w:val="-1"/>
        </w:rPr>
        <w:t xml:space="preserve"> </w:t>
      </w:r>
      <w:r>
        <w:t>required</w:t>
      </w:r>
      <w:r>
        <w:rPr>
          <w:spacing w:val="-6"/>
        </w:rPr>
        <w:t xml:space="preserve"> </w:t>
      </w:r>
      <w:r>
        <w:t>documents</w:t>
      </w:r>
      <w:r>
        <w:rPr>
          <w:spacing w:val="-4"/>
        </w:rPr>
        <w:t xml:space="preserve"> </w:t>
      </w:r>
      <w:r>
        <w:t>of</w:t>
      </w:r>
      <w:r>
        <w:rPr>
          <w:spacing w:val="-6"/>
        </w:rPr>
        <w:t xml:space="preserve"> </w:t>
      </w:r>
      <w:r>
        <w:t>the</w:t>
      </w:r>
      <w:r>
        <w:rPr>
          <w:spacing w:val="-6"/>
        </w:rPr>
        <w:t xml:space="preserve"> </w:t>
      </w:r>
      <w:r>
        <w:t>property</w:t>
      </w:r>
      <w:r>
        <w:rPr>
          <w:spacing w:val="-4"/>
        </w:rPr>
        <w:t xml:space="preserve"> </w:t>
      </w:r>
      <w:r>
        <w:t>has</w:t>
      </w:r>
      <w:r>
        <w:rPr>
          <w:spacing w:val="-4"/>
        </w:rPr>
        <w:t xml:space="preserve"> </w:t>
      </w:r>
      <w:r>
        <w:t xml:space="preserve">been legally digitalized by the government and the usage of the system </w:t>
      </w:r>
      <w:proofErr w:type="gramStart"/>
      <w:r>
        <w:t>is approved</w:t>
      </w:r>
      <w:proofErr w:type="gramEnd"/>
      <w:r>
        <w:t>.</w:t>
      </w:r>
    </w:p>
    <w:p w14:paraId="408298B2" w14:textId="1D4387AD" w:rsidR="008405DE" w:rsidRPr="00437F3A" w:rsidRDefault="00A45DCC" w:rsidP="002D20AE">
      <w:pPr>
        <w:pStyle w:val="Heading2"/>
        <w:numPr>
          <w:ilvl w:val="1"/>
          <w:numId w:val="2"/>
        </w:numPr>
      </w:pPr>
      <w:bookmarkStart w:id="11" w:name="_Toc514144967"/>
      <w:r>
        <w:t xml:space="preserve">Structure of </w:t>
      </w:r>
      <w:bookmarkEnd w:id="11"/>
      <w:r w:rsidR="0035222A">
        <w:t>report</w:t>
      </w:r>
    </w:p>
    <w:p w14:paraId="6D28C6F8" w14:textId="7D793C09" w:rsidR="00486B00" w:rsidRPr="00032721" w:rsidRDefault="00486B00" w:rsidP="00486B00">
      <w:pPr>
        <w:spacing w:before="40" w:after="40"/>
        <w:ind w:firstLine="284"/>
      </w:pPr>
    </w:p>
    <w:p w14:paraId="5065FDEC" w14:textId="77777777" w:rsidR="00D439C9" w:rsidRDefault="00D439C9" w:rsidP="00486B00">
      <w:pPr>
        <w:spacing w:before="40" w:after="40"/>
      </w:pPr>
    </w:p>
    <w:p w14:paraId="73CB1AE0" w14:textId="77777777" w:rsidR="00A45DCC" w:rsidRDefault="00A45DCC" w:rsidP="00486B00">
      <w:pPr>
        <w:spacing w:before="40" w:after="40"/>
      </w:pPr>
    </w:p>
    <w:p w14:paraId="51D302E7" w14:textId="77777777" w:rsidR="00A45DCC" w:rsidRDefault="00A45DCC" w:rsidP="00486B00">
      <w:pPr>
        <w:spacing w:before="40" w:after="40"/>
      </w:pPr>
    </w:p>
    <w:p w14:paraId="272337C1" w14:textId="77777777" w:rsidR="00437F3A" w:rsidRDefault="00437F3A" w:rsidP="00A82EE8">
      <w:pPr>
        <w:spacing w:before="40" w:after="40"/>
      </w:pPr>
    </w:p>
    <w:p w14:paraId="0D1EA6CE" w14:textId="77777777" w:rsidR="00124100" w:rsidRDefault="00124100" w:rsidP="00124100">
      <w:pPr>
        <w:spacing w:before="40" w:after="40"/>
        <w:jc w:val="center"/>
      </w:pPr>
    </w:p>
    <w:p w14:paraId="6BF1EF72" w14:textId="77777777" w:rsidR="000F3311" w:rsidRDefault="000F3311" w:rsidP="0042792C">
      <w:pPr>
        <w:spacing w:before="40" w:after="40"/>
        <w:jc w:val="center"/>
      </w:pPr>
    </w:p>
    <w:p w14:paraId="3B7BD49C" w14:textId="77777777" w:rsidR="000F3311" w:rsidRDefault="000F3311" w:rsidP="0042792C">
      <w:pPr>
        <w:spacing w:before="40" w:after="40"/>
        <w:jc w:val="center"/>
      </w:pPr>
    </w:p>
    <w:p w14:paraId="1898499A" w14:textId="77777777" w:rsidR="00437F3A" w:rsidRDefault="00437F3A" w:rsidP="000764DD">
      <w:pPr>
        <w:spacing w:before="40" w:after="40"/>
        <w:ind w:firstLine="284"/>
      </w:pPr>
    </w:p>
    <w:p w14:paraId="254C6620" w14:textId="77777777" w:rsidR="00437F3A" w:rsidRDefault="00437F3A" w:rsidP="000764DD">
      <w:pPr>
        <w:spacing w:before="40" w:after="40"/>
        <w:ind w:firstLine="284"/>
      </w:pPr>
    </w:p>
    <w:p w14:paraId="7EF6908B" w14:textId="77777777" w:rsidR="00437F3A" w:rsidRDefault="00437F3A" w:rsidP="000764DD">
      <w:pPr>
        <w:spacing w:before="40" w:after="40"/>
        <w:ind w:firstLine="284"/>
      </w:pPr>
    </w:p>
    <w:p w14:paraId="54142A2B" w14:textId="77777777" w:rsidR="00437F3A" w:rsidRDefault="00437F3A" w:rsidP="000764DD">
      <w:pPr>
        <w:spacing w:before="40" w:after="40"/>
        <w:ind w:firstLine="284"/>
      </w:pPr>
    </w:p>
    <w:p w14:paraId="24A28F43" w14:textId="77777777" w:rsidR="00437F3A" w:rsidRDefault="00437F3A" w:rsidP="000764DD">
      <w:pPr>
        <w:spacing w:before="40" w:after="40"/>
        <w:ind w:firstLine="284"/>
      </w:pPr>
    </w:p>
    <w:p w14:paraId="0B5EB670" w14:textId="77777777" w:rsidR="00437F3A" w:rsidRDefault="00437F3A" w:rsidP="000764DD">
      <w:pPr>
        <w:spacing w:before="40" w:after="40"/>
        <w:ind w:firstLine="284"/>
      </w:pPr>
    </w:p>
    <w:p w14:paraId="4B89A9E6" w14:textId="77777777" w:rsidR="00437F3A" w:rsidRDefault="00437F3A" w:rsidP="000764DD">
      <w:pPr>
        <w:spacing w:before="40" w:after="40"/>
        <w:ind w:firstLine="284"/>
      </w:pPr>
    </w:p>
    <w:p w14:paraId="7B47B3C5" w14:textId="77777777" w:rsidR="00437F3A" w:rsidRDefault="00437F3A" w:rsidP="000764DD">
      <w:pPr>
        <w:spacing w:before="40" w:after="40"/>
        <w:ind w:firstLine="284"/>
      </w:pPr>
    </w:p>
    <w:p w14:paraId="08C876E5" w14:textId="77777777" w:rsidR="00437F3A" w:rsidRDefault="00437F3A" w:rsidP="000764DD">
      <w:pPr>
        <w:spacing w:before="40" w:after="40"/>
        <w:ind w:firstLine="284"/>
      </w:pPr>
    </w:p>
    <w:p w14:paraId="0D85D914" w14:textId="77777777" w:rsidR="00987C2A" w:rsidRDefault="00987C2A" w:rsidP="000764DD">
      <w:pPr>
        <w:spacing w:before="40" w:after="40"/>
        <w:ind w:firstLine="284"/>
      </w:pPr>
    </w:p>
    <w:p w14:paraId="62E59C58" w14:textId="77777777" w:rsidR="00987C2A" w:rsidRDefault="00987C2A" w:rsidP="000764DD">
      <w:pPr>
        <w:spacing w:before="40" w:after="40"/>
        <w:ind w:firstLine="284"/>
      </w:pPr>
    </w:p>
    <w:p w14:paraId="1DABD222" w14:textId="77777777" w:rsidR="00987C2A" w:rsidRDefault="00987C2A" w:rsidP="000764DD">
      <w:pPr>
        <w:spacing w:before="40" w:after="40"/>
        <w:ind w:firstLine="284"/>
      </w:pPr>
    </w:p>
    <w:p w14:paraId="63A926FC" w14:textId="77777777" w:rsidR="00987C2A" w:rsidRDefault="00987C2A" w:rsidP="000764DD">
      <w:pPr>
        <w:spacing w:before="40" w:after="40"/>
        <w:ind w:firstLine="284"/>
      </w:pPr>
    </w:p>
    <w:p w14:paraId="6B497A12" w14:textId="77777777" w:rsidR="00987C2A" w:rsidRDefault="00987C2A" w:rsidP="000764DD">
      <w:pPr>
        <w:spacing w:before="40" w:after="40"/>
        <w:ind w:firstLine="284"/>
      </w:pPr>
    </w:p>
    <w:p w14:paraId="7CDCED49" w14:textId="77777777" w:rsidR="00987C2A" w:rsidRDefault="00987C2A" w:rsidP="000764DD">
      <w:pPr>
        <w:spacing w:before="40" w:after="40"/>
        <w:ind w:firstLine="284"/>
      </w:pPr>
    </w:p>
    <w:p w14:paraId="42880753" w14:textId="77777777" w:rsidR="00987C2A" w:rsidRDefault="00987C2A" w:rsidP="000764DD">
      <w:pPr>
        <w:spacing w:before="40" w:after="40"/>
        <w:ind w:firstLine="284"/>
      </w:pPr>
    </w:p>
    <w:p w14:paraId="778DD417" w14:textId="77777777" w:rsidR="00437F3A" w:rsidRDefault="00437F3A" w:rsidP="000764DD">
      <w:pPr>
        <w:spacing w:before="40" w:after="40"/>
        <w:ind w:firstLine="284"/>
      </w:pPr>
    </w:p>
    <w:p w14:paraId="170E6780" w14:textId="77777777" w:rsidR="00D439C9" w:rsidRDefault="00D439C9" w:rsidP="000764DD">
      <w:pPr>
        <w:spacing w:before="40" w:after="40"/>
        <w:ind w:firstLine="284"/>
      </w:pPr>
    </w:p>
    <w:p w14:paraId="1EA557C5" w14:textId="77777777" w:rsidR="00D439C9" w:rsidRDefault="00F51617" w:rsidP="006109E7">
      <w:pPr>
        <w:pStyle w:val="Heading1"/>
        <w:jc w:val="center"/>
      </w:pPr>
      <w:bookmarkStart w:id="12" w:name="_Toc514144968"/>
      <w:r>
        <w:lastRenderedPageBreak/>
        <w:t>CHAPTER 2</w:t>
      </w:r>
      <w:bookmarkEnd w:id="12"/>
    </w:p>
    <w:p w14:paraId="4824D1DE" w14:textId="77777777" w:rsidR="00D439C9" w:rsidRDefault="00A45DCC" w:rsidP="006109E7">
      <w:pPr>
        <w:pStyle w:val="Heading1"/>
        <w:spacing w:before="240"/>
        <w:jc w:val="center"/>
      </w:pPr>
      <w:bookmarkStart w:id="13" w:name="_Toc514144969"/>
      <w:r>
        <w:t>LITURATURE REVIEW/RELATED WORK</w:t>
      </w:r>
      <w:bookmarkEnd w:id="13"/>
    </w:p>
    <w:p w14:paraId="47941F6B" w14:textId="77777777" w:rsidR="00D439C9" w:rsidRDefault="003A45B6" w:rsidP="009569C0">
      <w:pPr>
        <w:pStyle w:val="Heading2"/>
        <w:numPr>
          <w:ilvl w:val="1"/>
          <w:numId w:val="5"/>
        </w:numPr>
      </w:pPr>
      <w:bookmarkStart w:id="14" w:name="_Toc514144970"/>
      <w:r>
        <w:t xml:space="preserve">Review </w:t>
      </w:r>
      <w:proofErr w:type="gramStart"/>
      <w:r>
        <w:t>1</w:t>
      </w:r>
      <w:bookmarkEnd w:id="14"/>
      <w:proofErr w:type="gramEnd"/>
    </w:p>
    <w:p w14:paraId="188629AF" w14:textId="2BE418BD" w:rsidR="0022422A" w:rsidRDefault="005723EE" w:rsidP="0022422A">
      <w:pPr>
        <w:spacing w:before="40" w:after="40"/>
        <w:ind w:firstLine="284"/>
      </w:pPr>
      <w:r w:rsidRPr="005723EE">
        <w:t>Applications for telehealth have attracted a lot of interest because of their potential to completely change how chronic illness is managed. A survey of the literature indicates an increasing amount of data demonstrating telehealth's ability to enhance patient outcomes and lessen the strain on healthcare systems</w:t>
      </w:r>
      <w:r>
        <w:t>.</w:t>
      </w:r>
      <w:r w:rsidRPr="005723EE">
        <w:t xml:space="preserve"> These apps let patients participate more actively in their healthcare and enable prompt interventions, which improves treatment plan adherence.</w:t>
      </w:r>
    </w:p>
    <w:p w14:paraId="25CDC0D1" w14:textId="6895C63A" w:rsidR="005723EE" w:rsidRDefault="005723EE" w:rsidP="0022422A">
      <w:pPr>
        <w:spacing w:before="40" w:after="40"/>
        <w:ind w:firstLine="284"/>
      </w:pPr>
      <w:r w:rsidRPr="005723EE">
        <w:t xml:space="preserve">Nonetheless, there are still issues, mainly </w:t>
      </w:r>
      <w:proofErr w:type="gramStart"/>
      <w:r w:rsidRPr="005723EE">
        <w:t>with regard to</w:t>
      </w:r>
      <w:proofErr w:type="gramEnd"/>
      <w:r w:rsidRPr="005723EE">
        <w:t xml:space="preserve"> how to incorporate telehealth into the current healthcare systems and the requirement for electronic health record (EHR) interoperability. Furthermore, problems with patient acceptability and usability highlight the need for user-centric design in telehealth apps.</w:t>
      </w:r>
    </w:p>
    <w:p w14:paraId="6DF9E1EF" w14:textId="77777777" w:rsidR="0022422A" w:rsidRDefault="003A45B6" w:rsidP="009569C0">
      <w:pPr>
        <w:pStyle w:val="Heading3"/>
        <w:numPr>
          <w:ilvl w:val="2"/>
          <w:numId w:val="4"/>
        </w:numPr>
      </w:pPr>
      <w:bookmarkStart w:id="15" w:name="_Toc514144971"/>
      <w:r>
        <w:t xml:space="preserve">Sub review </w:t>
      </w:r>
      <w:proofErr w:type="gramStart"/>
      <w:r>
        <w:t>1</w:t>
      </w:r>
      <w:bookmarkEnd w:id="15"/>
      <w:proofErr w:type="gramEnd"/>
    </w:p>
    <w:p w14:paraId="265D72FB" w14:textId="2B00D29A" w:rsidR="0038102C" w:rsidRDefault="005723EE" w:rsidP="0038102C">
      <w:pPr>
        <w:spacing w:before="40" w:after="40"/>
        <w:ind w:firstLine="360"/>
      </w:pPr>
      <w:r w:rsidRPr="005723EE">
        <w:t>A closer look at the literature provides a more complex picture of the usability issues related to telehealth apps. Healthcare practitioners voice worries about how integrating telehealth into their practice may affect workflow and present a learning curve. Patients, on the other side, frequently bring up concerns about perceived loss of individualized care, access, and technology literacy.</w:t>
      </w:r>
    </w:p>
    <w:p w14:paraId="58FDECBA" w14:textId="3C5F1EE9" w:rsidR="005723EE" w:rsidRDefault="005723EE" w:rsidP="0038102C">
      <w:pPr>
        <w:spacing w:before="40" w:after="40"/>
        <w:ind w:firstLine="360"/>
      </w:pPr>
      <w:r w:rsidRPr="005723EE">
        <w:t xml:space="preserve">In order to overcome these obstacles, user interface design must be customized in order to make telehealth applications intuitive, user-friendly, and able to accommodate a wide range of user demographics. </w:t>
      </w:r>
      <w:proofErr w:type="gramStart"/>
      <w:r w:rsidRPr="005723EE">
        <w:t>In order to</w:t>
      </w:r>
      <w:proofErr w:type="gramEnd"/>
      <w:r w:rsidRPr="005723EE">
        <w:t xml:space="preserve"> increase overall usability, the sub study highlights the importance of user feedback loops, iterative testing, and continual improvement in the creation of telehealth interfaces.</w:t>
      </w:r>
    </w:p>
    <w:p w14:paraId="6A10C30D" w14:textId="77777777" w:rsidR="0084314C" w:rsidRDefault="003A45B6" w:rsidP="009569C0">
      <w:pPr>
        <w:pStyle w:val="Heading2"/>
        <w:numPr>
          <w:ilvl w:val="1"/>
          <w:numId w:val="5"/>
        </w:numPr>
      </w:pPr>
      <w:bookmarkStart w:id="16" w:name="_Toc514144972"/>
      <w:r>
        <w:t xml:space="preserve">Review </w:t>
      </w:r>
      <w:proofErr w:type="gramStart"/>
      <w:r>
        <w:t>2</w:t>
      </w:r>
      <w:bookmarkEnd w:id="16"/>
      <w:proofErr w:type="gramEnd"/>
    </w:p>
    <w:p w14:paraId="1440CA67" w14:textId="5F93EC7E" w:rsidR="005723EE" w:rsidRDefault="005723EE" w:rsidP="005723EE">
      <w:pPr>
        <w:ind w:firstLine="426"/>
      </w:pPr>
      <w:r w:rsidRPr="005723EE">
        <w:t>Applications for telehealth have become a ray of hope for resolving the inequities in healthcare access that are common in rural areas. Promising results have been observed in improving early diagnosis, treatment adherence, and overall health outcomes in rural communities through the use of remote consultations, telemedicine clinics, and mobile health units equipped with telehealth equipment.</w:t>
      </w:r>
    </w:p>
    <w:p w14:paraId="7F5D78BF" w14:textId="7252A0F5" w:rsidR="005723EE" w:rsidRPr="005723EE" w:rsidRDefault="005723EE" w:rsidP="005723EE">
      <w:pPr>
        <w:ind w:firstLine="426"/>
      </w:pPr>
      <w:r w:rsidRPr="005723EE">
        <w:t>Notwithstanding these achievements, research indicates enduring problems such inadequate internet access, differences in technology, and the requirement for customized telehealth programs for a range of rural communities. The significance of community involvement and cooperative endeavors in the effective execution of telehealth in remote regions underscoring the necessity of culturally aware and situation-specific methodologies.</w:t>
      </w:r>
    </w:p>
    <w:p w14:paraId="2017A896" w14:textId="77777777" w:rsidR="00531C10" w:rsidRDefault="003A45B6" w:rsidP="009569C0">
      <w:pPr>
        <w:pStyle w:val="Heading3"/>
        <w:numPr>
          <w:ilvl w:val="2"/>
          <w:numId w:val="5"/>
        </w:numPr>
      </w:pPr>
      <w:bookmarkStart w:id="17" w:name="_Toc514144973"/>
      <w:r>
        <w:t xml:space="preserve">Sub review </w:t>
      </w:r>
      <w:proofErr w:type="gramStart"/>
      <w:r>
        <w:t>2</w:t>
      </w:r>
      <w:bookmarkEnd w:id="17"/>
      <w:proofErr w:type="gramEnd"/>
    </w:p>
    <w:p w14:paraId="6684A9D7" w14:textId="45E1FFA5" w:rsidR="00864F55" w:rsidRDefault="00864F55" w:rsidP="00864F55">
      <w:pPr>
        <w:spacing w:before="40" w:after="40"/>
        <w:ind w:firstLine="284"/>
      </w:pPr>
      <w:r>
        <w:t xml:space="preserve">Focusing on the technical side of things, the sub review explores the obstacles related to the infrastructure needed for efficient telehealth delivery in rural areas. This </w:t>
      </w:r>
      <w:proofErr w:type="spellStart"/>
      <w:r>
        <w:t>subanalysis</w:t>
      </w:r>
      <w:proofErr w:type="spellEnd"/>
      <w:r>
        <w:t xml:space="preserve"> emphasizes how critical it is to solve infrastructure issues in order to guarantee the impact and fair implementation of telehealth apps in remote healthcare environments.</w:t>
      </w:r>
    </w:p>
    <w:p w14:paraId="0A7492F9" w14:textId="77777777" w:rsidR="00864F55" w:rsidRDefault="00864F55" w:rsidP="00864F55">
      <w:pPr>
        <w:spacing w:before="40" w:after="40"/>
        <w:ind w:firstLine="284"/>
      </w:pPr>
    </w:p>
    <w:p w14:paraId="35370338" w14:textId="77777777" w:rsidR="00864F55" w:rsidRDefault="00864F55" w:rsidP="00864F55">
      <w:pPr>
        <w:spacing w:before="40" w:after="40"/>
        <w:ind w:firstLine="284"/>
      </w:pPr>
    </w:p>
    <w:p w14:paraId="1A834DFE" w14:textId="77777777" w:rsidR="00864F55" w:rsidRDefault="00864F55" w:rsidP="00864F55">
      <w:pPr>
        <w:spacing w:before="40" w:after="40"/>
        <w:ind w:firstLine="284"/>
      </w:pPr>
    </w:p>
    <w:p w14:paraId="3A53CA29" w14:textId="77777777" w:rsidR="00864F55" w:rsidRDefault="00864F55" w:rsidP="00864F55">
      <w:pPr>
        <w:spacing w:before="40" w:after="40"/>
        <w:ind w:firstLine="284"/>
      </w:pPr>
    </w:p>
    <w:p w14:paraId="3B7F6C46" w14:textId="77777777" w:rsidR="00864F55" w:rsidRDefault="00864F55" w:rsidP="00864F55">
      <w:pPr>
        <w:spacing w:before="40" w:after="40"/>
        <w:ind w:firstLine="284"/>
      </w:pPr>
    </w:p>
    <w:p w14:paraId="46AB3452" w14:textId="2AAD14FF" w:rsidR="004C152A" w:rsidRDefault="004C152A" w:rsidP="00941B9A">
      <w:pPr>
        <w:spacing w:before="40" w:after="40"/>
        <w:ind w:firstLine="284"/>
      </w:pPr>
    </w:p>
    <w:p w14:paraId="23A77AFC" w14:textId="77777777" w:rsidR="00531C10" w:rsidRDefault="00F51617" w:rsidP="006109E7">
      <w:pPr>
        <w:pStyle w:val="Heading1"/>
        <w:jc w:val="center"/>
      </w:pPr>
      <w:bookmarkStart w:id="18" w:name="_Toc514144974"/>
      <w:r>
        <w:lastRenderedPageBreak/>
        <w:t>CHAPTER 3</w:t>
      </w:r>
      <w:bookmarkEnd w:id="18"/>
    </w:p>
    <w:p w14:paraId="6B25E51F" w14:textId="77777777" w:rsidR="00531C10" w:rsidRDefault="003A45B6" w:rsidP="006109E7">
      <w:pPr>
        <w:pStyle w:val="Heading1"/>
        <w:spacing w:before="240"/>
        <w:jc w:val="center"/>
      </w:pPr>
      <w:bookmarkStart w:id="19" w:name="_Toc514144975"/>
      <w:r>
        <w:t>M</w:t>
      </w:r>
      <w:r w:rsidR="00FC7377">
        <w:t>ETHODOLOGY</w:t>
      </w:r>
      <w:bookmarkEnd w:id="19"/>
    </w:p>
    <w:p w14:paraId="27D3B7DC" w14:textId="77777777" w:rsidR="00FC7377" w:rsidRDefault="00FC7377" w:rsidP="009569C0">
      <w:pPr>
        <w:pStyle w:val="Heading2"/>
        <w:numPr>
          <w:ilvl w:val="1"/>
          <w:numId w:val="6"/>
        </w:numPr>
      </w:pPr>
      <w:bookmarkStart w:id="20" w:name="_Toc514144976"/>
      <w:r>
        <w:t>Overview</w:t>
      </w:r>
      <w:bookmarkEnd w:id="20"/>
    </w:p>
    <w:p w14:paraId="004129D9" w14:textId="77777777" w:rsidR="00531C10" w:rsidRDefault="003A45B6" w:rsidP="009569C0">
      <w:pPr>
        <w:pStyle w:val="Heading2"/>
        <w:numPr>
          <w:ilvl w:val="1"/>
          <w:numId w:val="6"/>
        </w:numPr>
      </w:pPr>
      <w:bookmarkStart w:id="21" w:name="_Toc514144977"/>
      <w:r>
        <w:t>User requirement analysis</w:t>
      </w:r>
      <w:bookmarkEnd w:id="21"/>
    </w:p>
    <w:p w14:paraId="3A064CE5" w14:textId="4C3E34E7" w:rsidR="001032FE" w:rsidRDefault="00E14730" w:rsidP="00CE4260">
      <w:pPr>
        <w:spacing w:before="40" w:after="40"/>
        <w:ind w:firstLine="284"/>
      </w:pPr>
      <w:r>
        <w:t xml:space="preserve">Add </w:t>
      </w:r>
      <w:proofErr w:type="spellStart"/>
      <w:r>
        <w:t>u</w:t>
      </w:r>
      <w:r w:rsidR="001032FE">
        <w:t>secase</w:t>
      </w:r>
      <w:proofErr w:type="spellEnd"/>
      <w:r w:rsidR="001032FE">
        <w:t xml:space="preserve"> diagrams</w:t>
      </w:r>
      <w:r>
        <w:t xml:space="preserve"> here</w:t>
      </w:r>
      <w:r w:rsidR="001032FE">
        <w:t>:</w:t>
      </w:r>
    </w:p>
    <w:p w14:paraId="5EEF22C7" w14:textId="7B1B0AF0" w:rsidR="00531C10" w:rsidRDefault="001032FE" w:rsidP="00CE4260">
      <w:pPr>
        <w:spacing w:before="40" w:after="40"/>
        <w:ind w:firstLine="284"/>
      </w:pPr>
      <w:r>
        <w:t>Doctor: remove appointment, join video call, chat with patient</w:t>
      </w:r>
    </w:p>
    <w:p w14:paraId="52217D20" w14:textId="53B73257" w:rsidR="001032FE" w:rsidRDefault="001032FE" w:rsidP="00CE4260">
      <w:pPr>
        <w:spacing w:before="40" w:after="40"/>
        <w:ind w:firstLine="284"/>
      </w:pPr>
      <w:r>
        <w:t>Normal user: register user account, add appointment, chat with doctor, update profile info</w:t>
      </w:r>
    </w:p>
    <w:p w14:paraId="133708C1" w14:textId="38344271" w:rsidR="001032FE" w:rsidRDefault="001032FE" w:rsidP="00CE4260">
      <w:pPr>
        <w:spacing w:before="40" w:after="40"/>
        <w:ind w:firstLine="284"/>
      </w:pPr>
      <w:r>
        <w:t>Admin: add doctor account, approve/reject appointment</w:t>
      </w:r>
    </w:p>
    <w:p w14:paraId="171607EF" w14:textId="77777777" w:rsidR="00531C10" w:rsidRDefault="003A45B6" w:rsidP="009569C0">
      <w:pPr>
        <w:pStyle w:val="Heading3"/>
        <w:numPr>
          <w:ilvl w:val="2"/>
          <w:numId w:val="6"/>
        </w:numPr>
      </w:pPr>
      <w:bookmarkStart w:id="22" w:name="_Toc514144978"/>
      <w:r>
        <w:t xml:space="preserve">Sub </w:t>
      </w:r>
      <w:proofErr w:type="gramStart"/>
      <w:r>
        <w:t>1</w:t>
      </w:r>
      <w:bookmarkEnd w:id="22"/>
      <w:proofErr w:type="gramEnd"/>
    </w:p>
    <w:p w14:paraId="433B234E" w14:textId="77777777" w:rsidR="00535F97" w:rsidRPr="00941B9A" w:rsidRDefault="00941B9A" w:rsidP="004C152A">
      <w:pPr>
        <w:spacing w:before="40" w:after="40"/>
        <w:ind w:firstLine="284"/>
      </w:pPr>
      <w:proofErr w:type="spellStart"/>
      <w:r w:rsidRPr="00941B9A">
        <w:t>Abc</w:t>
      </w:r>
      <w:proofErr w:type="spellEnd"/>
      <w:r>
        <w:t>..</w:t>
      </w:r>
      <w:r w:rsidR="00915D64" w:rsidRPr="00941B9A">
        <w:t>.</w:t>
      </w:r>
    </w:p>
    <w:p w14:paraId="4EC64C1D" w14:textId="77777777" w:rsidR="00741971" w:rsidRDefault="003A45B6" w:rsidP="009569C0">
      <w:pPr>
        <w:pStyle w:val="Heading2"/>
        <w:numPr>
          <w:ilvl w:val="1"/>
          <w:numId w:val="6"/>
        </w:numPr>
      </w:pPr>
      <w:bookmarkStart w:id="23" w:name="_Toc514144979"/>
      <w:r>
        <w:t>System Design</w:t>
      </w:r>
      <w:bookmarkEnd w:id="23"/>
    </w:p>
    <w:p w14:paraId="0C2A6A20" w14:textId="1732BB24" w:rsidR="008A14A6" w:rsidRPr="008A14A6" w:rsidRDefault="008A14A6" w:rsidP="008A14A6">
      <w:r>
        <w:t>Follow MVVC or something model-view-</w:t>
      </w:r>
      <w:proofErr w:type="spellStart"/>
      <w:r>
        <w:t>viewmodel</w:t>
      </w:r>
      <w:proofErr w:type="spellEnd"/>
    </w:p>
    <w:p w14:paraId="2862DA24" w14:textId="61A3AE95" w:rsidR="00F75A2F" w:rsidRDefault="008A14A6" w:rsidP="004C152A">
      <w:pPr>
        <w:tabs>
          <w:tab w:val="num" w:pos="1080"/>
        </w:tabs>
        <w:spacing w:before="40" w:after="40"/>
        <w:ind w:firstLine="284"/>
        <w:rPr>
          <w:rFonts w:eastAsia="Times New Roman"/>
        </w:rPr>
      </w:pPr>
      <w:r>
        <w:rPr>
          <w:rFonts w:eastAsia="Times New Roman"/>
        </w:rPr>
        <w:t>Class diagram:</w:t>
      </w:r>
    </w:p>
    <w:p w14:paraId="07835A83" w14:textId="63E87269" w:rsidR="008A14A6" w:rsidRDefault="008A14A6" w:rsidP="004C152A">
      <w:pPr>
        <w:tabs>
          <w:tab w:val="num" w:pos="1080"/>
        </w:tabs>
        <w:spacing w:before="40" w:after="40"/>
        <w:ind w:firstLine="284"/>
        <w:rPr>
          <w:rFonts w:eastAsia="Times New Roman"/>
        </w:rPr>
      </w:pPr>
      <w:r>
        <w:rPr>
          <w:rFonts w:eastAsia="Times New Roman"/>
        </w:rPr>
        <w:t xml:space="preserve">Class </w:t>
      </w:r>
      <w:proofErr w:type="spellStart"/>
      <w:r>
        <w:rPr>
          <w:rFonts w:eastAsia="Times New Roman"/>
        </w:rPr>
        <w:t>FirestoreDB</w:t>
      </w:r>
      <w:proofErr w:type="spellEnd"/>
      <w:r>
        <w:rPr>
          <w:rFonts w:eastAsia="Times New Roman"/>
        </w:rPr>
        <w:t xml:space="preserve">: singleton, method for return only </w:t>
      </w:r>
      <w:proofErr w:type="gramStart"/>
      <w:r>
        <w:rPr>
          <w:rFonts w:eastAsia="Times New Roman"/>
        </w:rPr>
        <w:t>1</w:t>
      </w:r>
      <w:proofErr w:type="gramEnd"/>
      <w:r>
        <w:rPr>
          <w:rFonts w:eastAsia="Times New Roman"/>
        </w:rPr>
        <w:t xml:space="preserve"> instance of </w:t>
      </w:r>
      <w:proofErr w:type="spellStart"/>
      <w:r>
        <w:rPr>
          <w:rFonts w:eastAsia="Times New Roman"/>
        </w:rPr>
        <w:t>dbmanager</w:t>
      </w:r>
      <w:proofErr w:type="spellEnd"/>
      <w:r>
        <w:rPr>
          <w:rFonts w:eastAsia="Times New Roman"/>
        </w:rPr>
        <w:t xml:space="preserve"> for CRUD</w:t>
      </w:r>
    </w:p>
    <w:p w14:paraId="0CED8D0F" w14:textId="690FA557" w:rsidR="008A14A6" w:rsidRDefault="008A14A6" w:rsidP="004C152A">
      <w:pPr>
        <w:tabs>
          <w:tab w:val="num" w:pos="1080"/>
        </w:tabs>
        <w:spacing w:before="40" w:after="40"/>
        <w:ind w:firstLine="284"/>
        <w:rPr>
          <w:rFonts w:eastAsia="Times New Roman"/>
        </w:rPr>
      </w:pPr>
      <w:r>
        <w:rPr>
          <w:rFonts w:eastAsia="Times New Roman"/>
        </w:rPr>
        <w:t>Kotlin is 100% OOP so any code must be in a class (</w:t>
      </w:r>
      <w:r w:rsidR="00BC1B2C">
        <w:rPr>
          <w:rFonts w:eastAsia="Times New Roman"/>
        </w:rPr>
        <w:t xml:space="preserve">because it’s </w:t>
      </w:r>
      <w:r>
        <w:rPr>
          <w:rFonts w:eastAsia="Times New Roman"/>
        </w:rPr>
        <w:t>java base</w:t>
      </w:r>
      <w:r w:rsidR="00BC1B2C">
        <w:rPr>
          <w:rFonts w:eastAsia="Times New Roman"/>
        </w:rPr>
        <w:t>d</w:t>
      </w:r>
      <w:r>
        <w:rPr>
          <w:rFonts w:eastAsia="Times New Roman"/>
        </w:rPr>
        <w:t>)</w:t>
      </w:r>
    </w:p>
    <w:p w14:paraId="44A336F8" w14:textId="7FFF7257" w:rsidR="008A14A6" w:rsidRDefault="008A14A6" w:rsidP="004C152A">
      <w:pPr>
        <w:tabs>
          <w:tab w:val="num" w:pos="1080"/>
        </w:tabs>
        <w:spacing w:before="40" w:after="40"/>
        <w:ind w:firstLine="284"/>
        <w:rPr>
          <w:rFonts w:eastAsia="Times New Roman"/>
        </w:rPr>
      </w:pPr>
      <w:r>
        <w:rPr>
          <w:rFonts w:eastAsia="Times New Roman"/>
        </w:rPr>
        <w:t xml:space="preserve">Important classes: </w:t>
      </w:r>
    </w:p>
    <w:p w14:paraId="51779486" w14:textId="1F5D1A3D" w:rsidR="008A14A6" w:rsidRPr="008A14A6" w:rsidRDefault="008A14A6" w:rsidP="008A14A6">
      <w:pPr>
        <w:pStyle w:val="ListParagraph"/>
        <w:numPr>
          <w:ilvl w:val="0"/>
          <w:numId w:val="28"/>
        </w:numPr>
        <w:tabs>
          <w:tab w:val="num" w:pos="1080"/>
        </w:tabs>
        <w:spacing w:before="40" w:after="40"/>
        <w:rPr>
          <w:rFonts w:eastAsia="Times New Roman"/>
        </w:rPr>
      </w:pPr>
      <w:r w:rsidRPr="008A14A6">
        <w:rPr>
          <w:rFonts w:eastAsia="Times New Roman"/>
        </w:rPr>
        <w:t>Model classes for property of actor</w:t>
      </w:r>
      <w:r w:rsidR="007675AC">
        <w:rPr>
          <w:rFonts w:eastAsia="Times New Roman"/>
        </w:rPr>
        <w:t>s in the program</w:t>
      </w:r>
      <w:r w:rsidRPr="008A14A6">
        <w:rPr>
          <w:rFonts w:eastAsia="Times New Roman"/>
        </w:rPr>
        <w:t xml:space="preserve"> (doctor, user, admin). </w:t>
      </w:r>
    </w:p>
    <w:p w14:paraId="529CD9CD" w14:textId="5B66FAD0" w:rsidR="008A14A6" w:rsidRDefault="008A14A6" w:rsidP="004C152A">
      <w:pPr>
        <w:tabs>
          <w:tab w:val="num" w:pos="1080"/>
        </w:tabs>
        <w:spacing w:before="40" w:after="40"/>
        <w:ind w:firstLine="284"/>
        <w:rPr>
          <w:rFonts w:eastAsia="Times New Roman"/>
        </w:rPr>
      </w:pPr>
      <w:r w:rsidRPr="008A14A6">
        <w:rPr>
          <w:rFonts w:eastAsia="Times New Roman"/>
          <w:noProof/>
        </w:rPr>
        <w:drawing>
          <wp:inline distT="0" distB="0" distL="0" distR="0" wp14:anchorId="18B0D801" wp14:editId="2EEC4E99">
            <wp:extent cx="2126445" cy="2910840"/>
            <wp:effectExtent l="0" t="0" r="7620" b="3810"/>
            <wp:docPr id="153972276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22761" name="Picture 1" descr="A screenshot of a computer&#10;&#10;Description automatically generated"/>
                    <pic:cNvPicPr/>
                  </pic:nvPicPr>
                  <pic:blipFill>
                    <a:blip r:embed="rId12"/>
                    <a:stretch>
                      <a:fillRect/>
                    </a:stretch>
                  </pic:blipFill>
                  <pic:spPr>
                    <a:xfrm>
                      <a:off x="0" y="0"/>
                      <a:ext cx="2129720" cy="2915323"/>
                    </a:xfrm>
                    <a:prstGeom prst="rect">
                      <a:avLst/>
                    </a:prstGeom>
                  </pic:spPr>
                </pic:pic>
              </a:graphicData>
            </a:graphic>
          </wp:inline>
        </w:drawing>
      </w:r>
    </w:p>
    <w:p w14:paraId="795BB28E" w14:textId="44452BDE" w:rsidR="008A14A6" w:rsidRDefault="008A14A6" w:rsidP="008A14A6">
      <w:pPr>
        <w:pStyle w:val="ListParagraph"/>
        <w:tabs>
          <w:tab w:val="num" w:pos="1080"/>
        </w:tabs>
        <w:spacing w:before="40" w:after="40"/>
        <w:ind w:left="420"/>
        <w:rPr>
          <w:rFonts w:eastAsia="Times New Roman"/>
        </w:rPr>
      </w:pPr>
      <w:r>
        <w:rPr>
          <w:rFonts w:eastAsia="Times New Roman"/>
        </w:rPr>
        <w:t>2.Fragment classes: contain logic code for features</w:t>
      </w:r>
      <w:r w:rsidR="007675AC">
        <w:rPr>
          <w:rFonts w:eastAsia="Times New Roman"/>
        </w:rPr>
        <w:t>, listen for user interaction and update the UI</w:t>
      </w:r>
    </w:p>
    <w:p w14:paraId="5E3F981A" w14:textId="3014C5D6" w:rsidR="008A14A6" w:rsidRDefault="008A14A6" w:rsidP="008A14A6">
      <w:pPr>
        <w:pStyle w:val="ListParagraph"/>
        <w:tabs>
          <w:tab w:val="num" w:pos="1080"/>
        </w:tabs>
        <w:spacing w:before="40" w:after="40"/>
        <w:ind w:left="420"/>
        <w:rPr>
          <w:rFonts w:eastAsia="Times New Roman"/>
        </w:rPr>
      </w:pPr>
      <w:r w:rsidRPr="008A14A6">
        <w:rPr>
          <w:rFonts w:eastAsia="Times New Roman"/>
          <w:noProof/>
        </w:rPr>
        <w:lastRenderedPageBreak/>
        <w:drawing>
          <wp:inline distT="0" distB="0" distL="0" distR="0" wp14:anchorId="27F67637" wp14:editId="5E38A5BC">
            <wp:extent cx="1798320" cy="4258924"/>
            <wp:effectExtent l="0" t="0" r="0" b="8890"/>
            <wp:docPr id="1568188621"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188621" name="Picture 1" descr="A screen shot of a computer&#10;&#10;Description automatically generated"/>
                    <pic:cNvPicPr/>
                  </pic:nvPicPr>
                  <pic:blipFill>
                    <a:blip r:embed="rId13"/>
                    <a:stretch>
                      <a:fillRect/>
                    </a:stretch>
                  </pic:blipFill>
                  <pic:spPr>
                    <a:xfrm>
                      <a:off x="0" y="0"/>
                      <a:ext cx="1799808" cy="4262449"/>
                    </a:xfrm>
                    <a:prstGeom prst="rect">
                      <a:avLst/>
                    </a:prstGeom>
                  </pic:spPr>
                </pic:pic>
              </a:graphicData>
            </a:graphic>
          </wp:inline>
        </w:drawing>
      </w:r>
    </w:p>
    <w:p w14:paraId="4F0AC715" w14:textId="6F799F17" w:rsidR="008A14A6" w:rsidRDefault="008A14A6" w:rsidP="008A14A6">
      <w:pPr>
        <w:pStyle w:val="ListParagraph"/>
        <w:tabs>
          <w:tab w:val="num" w:pos="1080"/>
        </w:tabs>
        <w:spacing w:before="40" w:after="40"/>
        <w:ind w:left="420"/>
        <w:rPr>
          <w:rFonts w:eastAsia="Times New Roman"/>
        </w:rPr>
      </w:pPr>
      <w:r>
        <w:rPr>
          <w:rFonts w:eastAsia="Times New Roman"/>
        </w:rPr>
        <w:t xml:space="preserve">3. DAO classes: data transfer object, use for defining </w:t>
      </w:r>
      <w:r w:rsidR="0010140E">
        <w:rPr>
          <w:rFonts w:eastAsia="Times New Roman"/>
        </w:rPr>
        <w:t xml:space="preserve">centralized </w:t>
      </w:r>
      <w:r>
        <w:rPr>
          <w:rFonts w:eastAsia="Times New Roman"/>
        </w:rPr>
        <w:t>operations CRUD and query sentence on database</w:t>
      </w:r>
      <w:r w:rsidR="0010140E">
        <w:rPr>
          <w:rFonts w:eastAsia="Times New Roman"/>
        </w:rPr>
        <w:t xml:space="preserve"> (aka only 1 query for adding doctor for example)</w:t>
      </w:r>
    </w:p>
    <w:p w14:paraId="58D9A112" w14:textId="06DD77D9" w:rsidR="008A14A6" w:rsidRDefault="008A14A6" w:rsidP="008A14A6">
      <w:pPr>
        <w:pStyle w:val="ListParagraph"/>
        <w:tabs>
          <w:tab w:val="num" w:pos="1080"/>
        </w:tabs>
        <w:spacing w:before="40" w:after="40"/>
        <w:ind w:left="420"/>
        <w:rPr>
          <w:rFonts w:eastAsia="Times New Roman"/>
        </w:rPr>
      </w:pPr>
      <w:r w:rsidRPr="008A14A6">
        <w:rPr>
          <w:rFonts w:eastAsia="Times New Roman"/>
          <w:noProof/>
        </w:rPr>
        <w:drawing>
          <wp:inline distT="0" distB="0" distL="0" distR="0" wp14:anchorId="794B70D5" wp14:editId="0F3CE1E9">
            <wp:extent cx="5760720" cy="2409825"/>
            <wp:effectExtent l="0" t="0" r="0" b="9525"/>
            <wp:docPr id="1927735836"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735836" name="Picture 1" descr="A screenshot of a computer program&#10;&#10;Description automatically generated"/>
                    <pic:cNvPicPr/>
                  </pic:nvPicPr>
                  <pic:blipFill>
                    <a:blip r:embed="rId14"/>
                    <a:stretch>
                      <a:fillRect/>
                    </a:stretch>
                  </pic:blipFill>
                  <pic:spPr>
                    <a:xfrm>
                      <a:off x="0" y="0"/>
                      <a:ext cx="5760720" cy="2409825"/>
                    </a:xfrm>
                    <a:prstGeom prst="rect">
                      <a:avLst/>
                    </a:prstGeom>
                  </pic:spPr>
                </pic:pic>
              </a:graphicData>
            </a:graphic>
          </wp:inline>
        </w:drawing>
      </w:r>
    </w:p>
    <w:p w14:paraId="6A640E6C" w14:textId="79616E3F" w:rsidR="0010140E" w:rsidRDefault="0010140E" w:rsidP="0010140E">
      <w:pPr>
        <w:pStyle w:val="ListParagraph"/>
        <w:spacing w:before="40" w:after="40"/>
        <w:ind w:left="420"/>
        <w:rPr>
          <w:rFonts w:eastAsia="Times New Roman"/>
        </w:rPr>
      </w:pPr>
      <w:r>
        <w:rPr>
          <w:rFonts w:eastAsia="Times New Roman"/>
        </w:rPr>
        <w:t>4.</w:t>
      </w:r>
      <w:r w:rsidR="008A14A6">
        <w:rPr>
          <w:rFonts w:eastAsia="Times New Roman"/>
        </w:rPr>
        <w:t xml:space="preserve">Repository class: methods </w:t>
      </w:r>
      <w:r>
        <w:rPr>
          <w:rFonts w:eastAsia="Times New Roman"/>
        </w:rPr>
        <w:t xml:space="preserve">separated for each user role </w:t>
      </w:r>
      <w:r w:rsidR="008A14A6">
        <w:rPr>
          <w:rFonts w:eastAsia="Times New Roman"/>
        </w:rPr>
        <w:t>for calling DAO</w:t>
      </w:r>
      <w:r>
        <w:rPr>
          <w:rFonts w:eastAsia="Times New Roman"/>
        </w:rPr>
        <w:t>. Can have duplicates (</w:t>
      </w:r>
      <w:proofErr w:type="spellStart"/>
      <w:r>
        <w:rPr>
          <w:rFonts w:eastAsia="Times New Roman"/>
        </w:rPr>
        <w:t>DoctorRepo</w:t>
      </w:r>
      <w:proofErr w:type="spellEnd"/>
      <w:r>
        <w:rPr>
          <w:rFonts w:eastAsia="Times New Roman"/>
        </w:rPr>
        <w:t xml:space="preserve"> have its own </w:t>
      </w:r>
      <w:proofErr w:type="spellStart"/>
      <w:proofErr w:type="gramStart"/>
      <w:r>
        <w:rPr>
          <w:rFonts w:eastAsia="Times New Roman"/>
        </w:rPr>
        <w:t>deleteAppointment</w:t>
      </w:r>
      <w:proofErr w:type="spellEnd"/>
      <w:r>
        <w:rPr>
          <w:rFonts w:eastAsia="Times New Roman"/>
        </w:rPr>
        <w:t>(</w:t>
      </w:r>
      <w:proofErr w:type="gramEnd"/>
      <w:r>
        <w:rPr>
          <w:rFonts w:eastAsia="Times New Roman"/>
        </w:rPr>
        <w:t xml:space="preserve">), </w:t>
      </w:r>
      <w:proofErr w:type="spellStart"/>
      <w:r>
        <w:rPr>
          <w:rFonts w:eastAsia="Times New Roman"/>
        </w:rPr>
        <w:t>UserRepo</w:t>
      </w:r>
      <w:proofErr w:type="spellEnd"/>
      <w:r>
        <w:rPr>
          <w:rFonts w:eastAsia="Times New Roman"/>
        </w:rPr>
        <w:t xml:space="preserve"> has its own </w:t>
      </w:r>
      <w:proofErr w:type="spellStart"/>
      <w:r>
        <w:rPr>
          <w:rFonts w:eastAsia="Times New Roman"/>
        </w:rPr>
        <w:t>deleteAppointment</w:t>
      </w:r>
      <w:proofErr w:type="spellEnd"/>
      <w:r>
        <w:rPr>
          <w:rFonts w:eastAsia="Times New Roman"/>
        </w:rPr>
        <w:t>())</w:t>
      </w:r>
    </w:p>
    <w:p w14:paraId="152AD7AD" w14:textId="39EA3E47" w:rsidR="008A14A6" w:rsidRDefault="0010140E" w:rsidP="0010140E">
      <w:pPr>
        <w:pStyle w:val="ListParagraph"/>
        <w:tabs>
          <w:tab w:val="num" w:pos="1080"/>
        </w:tabs>
        <w:spacing w:before="40" w:after="40"/>
        <w:ind w:left="420"/>
        <w:rPr>
          <w:rFonts w:eastAsia="Times New Roman"/>
        </w:rPr>
      </w:pPr>
      <w:r>
        <w:rPr>
          <w:rFonts w:eastAsia="Times New Roman"/>
        </w:rPr>
        <w:lastRenderedPageBreak/>
        <w:t xml:space="preserve"> </w:t>
      </w:r>
      <w:r w:rsidRPr="0010140E">
        <w:rPr>
          <w:rFonts w:eastAsia="Times New Roman"/>
          <w:noProof/>
        </w:rPr>
        <w:drawing>
          <wp:inline distT="0" distB="0" distL="0" distR="0" wp14:anchorId="6B13239B" wp14:editId="4AFCCC83">
            <wp:extent cx="1706880" cy="2804492"/>
            <wp:effectExtent l="0" t="0" r="7620" b="0"/>
            <wp:docPr id="126116245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162456" name="Picture 1" descr="A screenshot of a computer&#10;&#10;Description automatically generated"/>
                    <pic:cNvPicPr/>
                  </pic:nvPicPr>
                  <pic:blipFill>
                    <a:blip r:embed="rId15"/>
                    <a:stretch>
                      <a:fillRect/>
                    </a:stretch>
                  </pic:blipFill>
                  <pic:spPr>
                    <a:xfrm>
                      <a:off x="0" y="0"/>
                      <a:ext cx="1709727" cy="2809171"/>
                    </a:xfrm>
                    <a:prstGeom prst="rect">
                      <a:avLst/>
                    </a:prstGeom>
                  </pic:spPr>
                </pic:pic>
              </a:graphicData>
            </a:graphic>
          </wp:inline>
        </w:drawing>
      </w:r>
    </w:p>
    <w:p w14:paraId="112EF7A9" w14:textId="6DB49177" w:rsidR="0010140E" w:rsidRDefault="0010140E" w:rsidP="0010140E">
      <w:pPr>
        <w:pStyle w:val="ListParagraph"/>
        <w:tabs>
          <w:tab w:val="num" w:pos="1080"/>
        </w:tabs>
        <w:spacing w:before="40" w:after="40"/>
        <w:ind w:left="420"/>
        <w:rPr>
          <w:rFonts w:eastAsia="Times New Roman"/>
        </w:rPr>
      </w:pPr>
      <w:r>
        <w:rPr>
          <w:rFonts w:eastAsia="Times New Roman"/>
        </w:rPr>
        <w:t xml:space="preserve">5. Class </w:t>
      </w:r>
      <w:proofErr w:type="spellStart"/>
      <w:r>
        <w:rPr>
          <w:rFonts w:eastAsia="Times New Roman"/>
        </w:rPr>
        <w:t>ViewModel</w:t>
      </w:r>
      <w:proofErr w:type="spellEnd"/>
      <w:r>
        <w:rPr>
          <w:rFonts w:eastAsia="Times New Roman"/>
        </w:rPr>
        <w:t>: managing data received from the repository (live data, async calls to repo,…)</w:t>
      </w:r>
      <w:r w:rsidR="006C0EA1">
        <w:rPr>
          <w:rFonts w:eastAsia="Times New Roman"/>
        </w:rPr>
        <w:t xml:space="preserve">. In each feature’s fragment, I </w:t>
      </w:r>
      <w:proofErr w:type="spellStart"/>
      <w:r w:rsidR="006C0EA1">
        <w:rPr>
          <w:rFonts w:eastAsia="Times New Roman"/>
        </w:rPr>
        <w:t>init</w:t>
      </w:r>
      <w:proofErr w:type="spellEnd"/>
      <w:r w:rsidR="006C0EA1">
        <w:rPr>
          <w:rFonts w:eastAsia="Times New Roman"/>
        </w:rPr>
        <w:t xml:space="preserve"> instance of </w:t>
      </w:r>
      <w:proofErr w:type="spellStart"/>
      <w:r w:rsidR="006C0EA1">
        <w:rPr>
          <w:rFonts w:eastAsia="Times New Roman"/>
        </w:rPr>
        <w:t>revelant</w:t>
      </w:r>
      <w:proofErr w:type="spellEnd"/>
      <w:r w:rsidR="006C0EA1">
        <w:rPr>
          <w:rFonts w:eastAsia="Times New Roman"/>
        </w:rPr>
        <w:t xml:space="preserve"> </w:t>
      </w:r>
      <w:proofErr w:type="spellStart"/>
      <w:r w:rsidR="006C0EA1">
        <w:rPr>
          <w:rFonts w:eastAsia="Times New Roman"/>
        </w:rPr>
        <w:t>viewmodels</w:t>
      </w:r>
      <w:proofErr w:type="spellEnd"/>
      <w:r w:rsidR="006C0EA1">
        <w:rPr>
          <w:rFonts w:eastAsia="Times New Roman"/>
        </w:rPr>
        <w:t xml:space="preserve"> to get and manage the data. </w:t>
      </w:r>
    </w:p>
    <w:p w14:paraId="43C3D566" w14:textId="78AD74A5" w:rsidR="0010140E" w:rsidRDefault="0010140E" w:rsidP="0010140E">
      <w:pPr>
        <w:pStyle w:val="ListParagraph"/>
        <w:tabs>
          <w:tab w:val="num" w:pos="1080"/>
        </w:tabs>
        <w:spacing w:before="40" w:after="40"/>
        <w:ind w:left="420"/>
        <w:rPr>
          <w:rFonts w:eastAsia="Times New Roman"/>
        </w:rPr>
      </w:pPr>
      <w:r w:rsidRPr="0010140E">
        <w:rPr>
          <w:rFonts w:eastAsia="Times New Roman"/>
          <w:noProof/>
        </w:rPr>
        <w:drawing>
          <wp:inline distT="0" distB="0" distL="0" distR="0" wp14:anchorId="3160D8D3" wp14:editId="163DF65C">
            <wp:extent cx="1954448" cy="2522220"/>
            <wp:effectExtent l="0" t="0" r="8255" b="0"/>
            <wp:docPr id="130251277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12772" name="Picture 1" descr="A screenshot of a computer&#10;&#10;Description automatically generated"/>
                    <pic:cNvPicPr/>
                  </pic:nvPicPr>
                  <pic:blipFill>
                    <a:blip r:embed="rId16"/>
                    <a:stretch>
                      <a:fillRect/>
                    </a:stretch>
                  </pic:blipFill>
                  <pic:spPr>
                    <a:xfrm>
                      <a:off x="0" y="0"/>
                      <a:ext cx="1957054" cy="2525583"/>
                    </a:xfrm>
                    <a:prstGeom prst="rect">
                      <a:avLst/>
                    </a:prstGeom>
                  </pic:spPr>
                </pic:pic>
              </a:graphicData>
            </a:graphic>
          </wp:inline>
        </w:drawing>
      </w:r>
    </w:p>
    <w:p w14:paraId="39957658" w14:textId="7D5464F4" w:rsidR="00C44542" w:rsidRDefault="00C44542" w:rsidP="0010140E">
      <w:pPr>
        <w:pStyle w:val="ListParagraph"/>
        <w:tabs>
          <w:tab w:val="num" w:pos="1080"/>
        </w:tabs>
        <w:spacing w:before="40" w:after="40"/>
        <w:ind w:left="420"/>
        <w:rPr>
          <w:rFonts w:eastAsia="Times New Roman"/>
        </w:rPr>
      </w:pPr>
      <w:r>
        <w:rPr>
          <w:rFonts w:eastAsia="Times New Roman"/>
        </w:rPr>
        <w:t>6. Adapter class: Used for recycler view aka scrolling list and dropdown. It fits a list of data to the list of UI items in the dropdown/scrolling list</w:t>
      </w:r>
    </w:p>
    <w:p w14:paraId="27E89033" w14:textId="110956E3" w:rsidR="00C44542" w:rsidRDefault="00C44542" w:rsidP="0010140E">
      <w:pPr>
        <w:pStyle w:val="ListParagraph"/>
        <w:tabs>
          <w:tab w:val="num" w:pos="1080"/>
        </w:tabs>
        <w:spacing w:before="40" w:after="40"/>
        <w:ind w:left="420"/>
        <w:rPr>
          <w:rFonts w:eastAsia="Times New Roman"/>
        </w:rPr>
      </w:pPr>
      <w:r w:rsidRPr="00C44542">
        <w:rPr>
          <w:rFonts w:eastAsia="Times New Roman"/>
          <w:noProof/>
        </w:rPr>
        <w:lastRenderedPageBreak/>
        <w:drawing>
          <wp:inline distT="0" distB="0" distL="0" distR="0" wp14:anchorId="2E570561" wp14:editId="6D9547DF">
            <wp:extent cx="1828800" cy="2990745"/>
            <wp:effectExtent l="0" t="0" r="0" b="635"/>
            <wp:docPr id="1453445242"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45242" name="Picture 1" descr="A screenshot of a computer&#10;&#10;Description automatically generated"/>
                    <pic:cNvPicPr/>
                  </pic:nvPicPr>
                  <pic:blipFill>
                    <a:blip r:embed="rId17"/>
                    <a:stretch>
                      <a:fillRect/>
                    </a:stretch>
                  </pic:blipFill>
                  <pic:spPr>
                    <a:xfrm>
                      <a:off x="0" y="0"/>
                      <a:ext cx="1832951" cy="2997533"/>
                    </a:xfrm>
                    <a:prstGeom prst="rect">
                      <a:avLst/>
                    </a:prstGeom>
                  </pic:spPr>
                </pic:pic>
              </a:graphicData>
            </a:graphic>
          </wp:inline>
        </w:drawing>
      </w:r>
    </w:p>
    <w:p w14:paraId="505D121A" w14:textId="77777777" w:rsidR="006C0EA1" w:rsidRDefault="006C0EA1" w:rsidP="0010140E">
      <w:pPr>
        <w:pStyle w:val="ListParagraph"/>
        <w:tabs>
          <w:tab w:val="num" w:pos="1080"/>
        </w:tabs>
        <w:spacing w:before="40" w:after="40"/>
        <w:ind w:left="420"/>
        <w:rPr>
          <w:rFonts w:eastAsia="Times New Roman"/>
        </w:rPr>
      </w:pPr>
    </w:p>
    <w:p w14:paraId="25A103EC" w14:textId="6EA0E42B" w:rsidR="006C0EA1" w:rsidRPr="008A14A6" w:rsidRDefault="006C0EA1" w:rsidP="0010140E">
      <w:pPr>
        <w:pStyle w:val="ListParagraph"/>
        <w:tabs>
          <w:tab w:val="num" w:pos="1080"/>
        </w:tabs>
        <w:spacing w:before="40" w:after="40"/>
        <w:ind w:left="420"/>
        <w:rPr>
          <w:rFonts w:eastAsia="Times New Roman"/>
        </w:rPr>
      </w:pPr>
      <w:r>
        <w:rPr>
          <w:rFonts w:eastAsia="Times New Roman"/>
        </w:rPr>
        <w:t xml:space="preserve">Data flow: fragment use </w:t>
      </w:r>
      <w:proofErr w:type="spellStart"/>
      <w:r>
        <w:rPr>
          <w:rFonts w:eastAsia="Times New Roman"/>
        </w:rPr>
        <w:t>viewmodel</w:t>
      </w:r>
      <w:proofErr w:type="spellEnd"/>
      <w:r>
        <w:rPr>
          <w:rFonts w:eastAsia="Times New Roman"/>
        </w:rPr>
        <w:t xml:space="preserve"> to call repo -&gt; repo calls the query in DAO to </w:t>
      </w:r>
      <w:proofErr w:type="spellStart"/>
      <w:r>
        <w:rPr>
          <w:rFonts w:eastAsia="Times New Roman"/>
        </w:rPr>
        <w:t>firestore</w:t>
      </w:r>
      <w:proofErr w:type="spellEnd"/>
      <w:r>
        <w:rPr>
          <w:rFonts w:eastAsia="Times New Roman"/>
        </w:rPr>
        <w:t xml:space="preserve"> -&gt; </w:t>
      </w:r>
      <w:proofErr w:type="spellStart"/>
      <w:r>
        <w:rPr>
          <w:rFonts w:eastAsia="Times New Roman"/>
        </w:rPr>
        <w:t>firestore</w:t>
      </w:r>
      <w:proofErr w:type="spellEnd"/>
      <w:r>
        <w:rPr>
          <w:rFonts w:eastAsia="Times New Roman"/>
        </w:rPr>
        <w:t xml:space="preserve"> returns data to repo -&gt; repo returns data to </w:t>
      </w:r>
      <w:proofErr w:type="spellStart"/>
      <w:r>
        <w:rPr>
          <w:rFonts w:eastAsia="Times New Roman"/>
        </w:rPr>
        <w:t>viewmodel</w:t>
      </w:r>
      <w:proofErr w:type="spellEnd"/>
      <w:r>
        <w:rPr>
          <w:rFonts w:eastAsia="Times New Roman"/>
        </w:rPr>
        <w:t xml:space="preserve">, </w:t>
      </w:r>
      <w:proofErr w:type="spellStart"/>
      <w:r>
        <w:rPr>
          <w:rFonts w:eastAsia="Times New Roman"/>
        </w:rPr>
        <w:t>viewmodel</w:t>
      </w:r>
      <w:proofErr w:type="spellEnd"/>
      <w:r>
        <w:rPr>
          <w:rFonts w:eastAsia="Times New Roman"/>
        </w:rPr>
        <w:t xml:space="preserve"> will update its </w:t>
      </w:r>
      <w:proofErr w:type="spellStart"/>
      <w:r>
        <w:rPr>
          <w:rFonts w:eastAsia="Times New Roman"/>
        </w:rPr>
        <w:t>livedata</w:t>
      </w:r>
      <w:proofErr w:type="spellEnd"/>
      <w:r>
        <w:rPr>
          <w:rFonts w:eastAsia="Times New Roman"/>
        </w:rPr>
        <w:t xml:space="preserve"> objects -&gt; fragment calls getter to access the </w:t>
      </w:r>
      <w:proofErr w:type="spellStart"/>
      <w:r>
        <w:rPr>
          <w:rFonts w:eastAsia="Times New Roman"/>
        </w:rPr>
        <w:t>livedata</w:t>
      </w:r>
      <w:proofErr w:type="spellEnd"/>
      <w:r>
        <w:rPr>
          <w:rFonts w:eastAsia="Times New Roman"/>
        </w:rPr>
        <w:t xml:space="preserve"> in </w:t>
      </w:r>
      <w:proofErr w:type="spellStart"/>
      <w:r>
        <w:rPr>
          <w:rFonts w:eastAsia="Times New Roman"/>
        </w:rPr>
        <w:t>viewmodel</w:t>
      </w:r>
      <w:proofErr w:type="spellEnd"/>
    </w:p>
    <w:p w14:paraId="7357563D" w14:textId="77777777" w:rsidR="004C152A" w:rsidRDefault="003A45B6" w:rsidP="009569C0">
      <w:pPr>
        <w:pStyle w:val="Heading3"/>
        <w:numPr>
          <w:ilvl w:val="2"/>
          <w:numId w:val="6"/>
        </w:numPr>
      </w:pPr>
      <w:bookmarkStart w:id="24" w:name="_Toc514144980"/>
      <w:proofErr w:type="spellStart"/>
      <w:r>
        <w:t>Datadase</w:t>
      </w:r>
      <w:proofErr w:type="spellEnd"/>
      <w:r>
        <w:t xml:space="preserve"> design</w:t>
      </w:r>
      <w:bookmarkEnd w:id="24"/>
    </w:p>
    <w:p w14:paraId="62899A88" w14:textId="76ECD4AE" w:rsidR="001032FE" w:rsidRDefault="001032FE" w:rsidP="001032FE">
      <w:r>
        <w:t xml:space="preserve">Use </w:t>
      </w:r>
      <w:proofErr w:type="spellStart"/>
      <w:r>
        <w:t>firestore</w:t>
      </w:r>
      <w:proofErr w:type="spellEnd"/>
      <w:r>
        <w:t xml:space="preserve"> from firebase-google. Region </w:t>
      </w:r>
      <w:proofErr w:type="spellStart"/>
      <w:r>
        <w:t>asia</w:t>
      </w:r>
      <w:proofErr w:type="spellEnd"/>
      <w:r>
        <w:t>/</w:t>
      </w:r>
      <w:proofErr w:type="spellStart"/>
      <w:r>
        <w:t>singapore</w:t>
      </w:r>
      <w:proofErr w:type="spellEnd"/>
      <w:r>
        <w:t xml:space="preserve">. Free tier. </w:t>
      </w:r>
      <w:r w:rsidR="008A14A6">
        <w:t>Add ERD diagram here later</w:t>
      </w:r>
    </w:p>
    <w:p w14:paraId="10238EF2" w14:textId="77777777" w:rsidR="001032FE" w:rsidRPr="001032FE" w:rsidRDefault="001032FE" w:rsidP="001032FE"/>
    <w:p w14:paraId="78946714" w14:textId="30657450" w:rsidR="00941B9A" w:rsidRDefault="00187699" w:rsidP="00941B9A">
      <w:r w:rsidRPr="00187699">
        <w:rPr>
          <w:noProof/>
        </w:rPr>
        <w:drawing>
          <wp:inline distT="0" distB="0" distL="0" distR="0" wp14:anchorId="3F2BF5E2" wp14:editId="2176B891">
            <wp:extent cx="5760720" cy="2816860"/>
            <wp:effectExtent l="0" t="0" r="0" b="2540"/>
            <wp:docPr id="104289924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899244" name="Picture 1" descr="A screenshot of a computer&#10;&#10;Description automatically generated"/>
                    <pic:cNvPicPr/>
                  </pic:nvPicPr>
                  <pic:blipFill>
                    <a:blip r:embed="rId18"/>
                    <a:stretch>
                      <a:fillRect/>
                    </a:stretch>
                  </pic:blipFill>
                  <pic:spPr>
                    <a:xfrm>
                      <a:off x="0" y="0"/>
                      <a:ext cx="5760720" cy="2816860"/>
                    </a:xfrm>
                    <a:prstGeom prst="rect">
                      <a:avLst/>
                    </a:prstGeom>
                  </pic:spPr>
                </pic:pic>
              </a:graphicData>
            </a:graphic>
          </wp:inline>
        </w:drawing>
      </w:r>
    </w:p>
    <w:p w14:paraId="17655340" w14:textId="18665F1E" w:rsidR="00187699" w:rsidRDefault="00187699" w:rsidP="00941B9A">
      <w:r w:rsidRPr="00187699">
        <w:rPr>
          <w:noProof/>
        </w:rPr>
        <w:lastRenderedPageBreak/>
        <w:drawing>
          <wp:inline distT="0" distB="0" distL="0" distR="0" wp14:anchorId="2A5BB1C7" wp14:editId="3904A05D">
            <wp:extent cx="5760720" cy="2927350"/>
            <wp:effectExtent l="0" t="0" r="0" b="6350"/>
            <wp:docPr id="329932228"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932228" name="Picture 1" descr="A screenshot of a computer&#10;&#10;Description automatically generated"/>
                    <pic:cNvPicPr/>
                  </pic:nvPicPr>
                  <pic:blipFill>
                    <a:blip r:embed="rId19"/>
                    <a:stretch>
                      <a:fillRect/>
                    </a:stretch>
                  </pic:blipFill>
                  <pic:spPr>
                    <a:xfrm>
                      <a:off x="0" y="0"/>
                      <a:ext cx="5760720" cy="2927350"/>
                    </a:xfrm>
                    <a:prstGeom prst="rect">
                      <a:avLst/>
                    </a:prstGeom>
                  </pic:spPr>
                </pic:pic>
              </a:graphicData>
            </a:graphic>
          </wp:inline>
        </w:drawing>
      </w:r>
    </w:p>
    <w:p w14:paraId="7921B734" w14:textId="3769C0CC" w:rsidR="00187699" w:rsidRDefault="00187699" w:rsidP="00941B9A">
      <w:r w:rsidRPr="00187699">
        <w:rPr>
          <w:noProof/>
        </w:rPr>
        <w:drawing>
          <wp:inline distT="0" distB="0" distL="0" distR="0" wp14:anchorId="6F161D1C" wp14:editId="5C966206">
            <wp:extent cx="5760720" cy="2734310"/>
            <wp:effectExtent l="0" t="0" r="0" b="8890"/>
            <wp:docPr id="18149933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993310" name="Picture 1" descr="A screenshot of a computer&#10;&#10;Description automatically generated"/>
                    <pic:cNvPicPr/>
                  </pic:nvPicPr>
                  <pic:blipFill>
                    <a:blip r:embed="rId20"/>
                    <a:stretch>
                      <a:fillRect/>
                    </a:stretch>
                  </pic:blipFill>
                  <pic:spPr>
                    <a:xfrm>
                      <a:off x="0" y="0"/>
                      <a:ext cx="5760720" cy="2734310"/>
                    </a:xfrm>
                    <a:prstGeom prst="rect">
                      <a:avLst/>
                    </a:prstGeom>
                  </pic:spPr>
                </pic:pic>
              </a:graphicData>
            </a:graphic>
          </wp:inline>
        </w:drawing>
      </w:r>
    </w:p>
    <w:p w14:paraId="4FE52465" w14:textId="390D7D92" w:rsidR="00187699" w:rsidRDefault="00187699" w:rsidP="00941B9A">
      <w:r w:rsidRPr="00187699">
        <w:rPr>
          <w:noProof/>
        </w:rPr>
        <w:drawing>
          <wp:inline distT="0" distB="0" distL="0" distR="0" wp14:anchorId="55972753" wp14:editId="05AED35E">
            <wp:extent cx="5760720" cy="2693035"/>
            <wp:effectExtent l="0" t="0" r="0" b="0"/>
            <wp:docPr id="70665908"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5908" name="Picture 1" descr="A screenshot of a computer&#10;&#10;Description automatically generated"/>
                    <pic:cNvPicPr/>
                  </pic:nvPicPr>
                  <pic:blipFill>
                    <a:blip r:embed="rId21"/>
                    <a:stretch>
                      <a:fillRect/>
                    </a:stretch>
                  </pic:blipFill>
                  <pic:spPr>
                    <a:xfrm>
                      <a:off x="0" y="0"/>
                      <a:ext cx="5760720" cy="2693035"/>
                    </a:xfrm>
                    <a:prstGeom prst="rect">
                      <a:avLst/>
                    </a:prstGeom>
                  </pic:spPr>
                </pic:pic>
              </a:graphicData>
            </a:graphic>
          </wp:inline>
        </w:drawing>
      </w:r>
    </w:p>
    <w:p w14:paraId="4A8EEE75" w14:textId="77777777" w:rsidR="00187699" w:rsidRPr="00941B9A" w:rsidRDefault="00187699" w:rsidP="00941B9A"/>
    <w:p w14:paraId="70437375" w14:textId="77777777" w:rsidR="004C152A" w:rsidRDefault="003A45B6" w:rsidP="009569C0">
      <w:pPr>
        <w:pStyle w:val="Heading3"/>
        <w:numPr>
          <w:ilvl w:val="2"/>
          <w:numId w:val="6"/>
        </w:numPr>
      </w:pPr>
      <w:bookmarkStart w:id="25" w:name="_Toc514144981"/>
      <w:r>
        <w:lastRenderedPageBreak/>
        <w:t>User Interface design</w:t>
      </w:r>
      <w:bookmarkEnd w:id="25"/>
    </w:p>
    <w:p w14:paraId="0DDFC27A" w14:textId="55942848" w:rsidR="001032FE" w:rsidRDefault="001032FE" w:rsidP="001032FE">
      <w:proofErr w:type="gramStart"/>
      <w:r>
        <w:t>4</w:t>
      </w:r>
      <w:proofErr w:type="gramEnd"/>
      <w:r>
        <w:t xml:space="preserve"> activities: doctor, admin, normal user and login/logout</w:t>
      </w:r>
    </w:p>
    <w:p w14:paraId="62466B3E" w14:textId="06CF0187" w:rsidR="001032FE" w:rsidRDefault="001032FE" w:rsidP="001032FE">
      <w:r>
        <w:t xml:space="preserve">Login/logout </w:t>
      </w:r>
      <w:proofErr w:type="gramStart"/>
      <w:r>
        <w:t>not have</w:t>
      </w:r>
      <w:proofErr w:type="gramEnd"/>
      <w:r>
        <w:t xml:space="preserve"> menu bar because only navigate forth &amp; back between 2 fragments login &amp; signup</w:t>
      </w:r>
    </w:p>
    <w:p w14:paraId="1E55096A" w14:textId="35EC0894" w:rsidR="001032FE" w:rsidRPr="001032FE" w:rsidRDefault="001032FE" w:rsidP="001032FE">
      <w:r>
        <w:t>All other activities follow this UI design below</w:t>
      </w:r>
    </w:p>
    <w:p w14:paraId="66B13FD2" w14:textId="62C8AB09" w:rsidR="00941B9A" w:rsidRPr="00941B9A" w:rsidRDefault="001032FE" w:rsidP="00941B9A">
      <w:r w:rsidRPr="001032FE">
        <w:rPr>
          <w:noProof/>
        </w:rPr>
        <w:drawing>
          <wp:inline distT="0" distB="0" distL="0" distR="0" wp14:anchorId="47565C99" wp14:editId="2A4C6338">
            <wp:extent cx="5760720" cy="2140585"/>
            <wp:effectExtent l="0" t="0" r="0" b="0"/>
            <wp:docPr id="1363324481" name="Picture 12" descr="A close-up of a white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24481" name="Picture 1" descr="A close-up of a white board&#10;&#10;Description automatically generated"/>
                    <pic:cNvPicPr/>
                  </pic:nvPicPr>
                  <pic:blipFill>
                    <a:blip r:embed="rId22"/>
                    <a:stretch>
                      <a:fillRect/>
                    </a:stretch>
                  </pic:blipFill>
                  <pic:spPr>
                    <a:xfrm>
                      <a:off x="0" y="0"/>
                      <a:ext cx="5760720" cy="2140585"/>
                    </a:xfrm>
                    <a:prstGeom prst="rect">
                      <a:avLst/>
                    </a:prstGeom>
                  </pic:spPr>
                </pic:pic>
              </a:graphicData>
            </a:graphic>
          </wp:inline>
        </w:drawing>
      </w:r>
    </w:p>
    <w:p w14:paraId="38EA3FEB" w14:textId="77777777" w:rsidR="00941B9A" w:rsidRPr="00941B9A" w:rsidRDefault="003A45B6" w:rsidP="00C7508B">
      <w:pPr>
        <w:pStyle w:val="Heading2"/>
        <w:numPr>
          <w:ilvl w:val="1"/>
          <w:numId w:val="6"/>
        </w:numPr>
      </w:pPr>
      <w:bookmarkStart w:id="26" w:name="_Toc514144982"/>
      <w:proofErr w:type="spellStart"/>
      <w:r>
        <w:t>Abc</w:t>
      </w:r>
      <w:bookmarkEnd w:id="26"/>
      <w:proofErr w:type="spellEnd"/>
      <w:r w:rsidR="004C152A">
        <w:t xml:space="preserve"> </w:t>
      </w:r>
    </w:p>
    <w:p w14:paraId="0DA2F20A" w14:textId="77777777" w:rsidR="004C152A" w:rsidRDefault="004C152A" w:rsidP="004C152A"/>
    <w:p w14:paraId="3F2C310A" w14:textId="77777777" w:rsidR="004C152A" w:rsidRPr="004C152A" w:rsidRDefault="004C152A" w:rsidP="004C152A"/>
    <w:p w14:paraId="1D622A72" w14:textId="77777777" w:rsidR="00F75A2F" w:rsidRDefault="00F75A2F" w:rsidP="00F75A2F"/>
    <w:p w14:paraId="5A031AC6" w14:textId="77777777" w:rsidR="003A45B6" w:rsidRDefault="003A45B6" w:rsidP="00F75A2F"/>
    <w:p w14:paraId="44270315" w14:textId="77777777" w:rsidR="003A45B6" w:rsidRDefault="003A45B6" w:rsidP="00F75A2F"/>
    <w:p w14:paraId="27AE1EB6" w14:textId="77777777" w:rsidR="003A45B6" w:rsidRDefault="003A45B6" w:rsidP="00F75A2F"/>
    <w:p w14:paraId="5DDCFD0A" w14:textId="77777777" w:rsidR="003A45B6" w:rsidRDefault="003A45B6" w:rsidP="00F75A2F"/>
    <w:p w14:paraId="01E44912" w14:textId="77777777" w:rsidR="003A45B6" w:rsidRDefault="003A45B6" w:rsidP="00F75A2F"/>
    <w:p w14:paraId="2DD3E240" w14:textId="77777777" w:rsidR="003A45B6" w:rsidRDefault="003A45B6" w:rsidP="00F75A2F"/>
    <w:p w14:paraId="349B7942" w14:textId="77777777" w:rsidR="003A45B6" w:rsidRDefault="003A45B6" w:rsidP="00F75A2F"/>
    <w:p w14:paraId="4B87B8CF" w14:textId="77777777" w:rsidR="003A45B6" w:rsidRDefault="003A45B6" w:rsidP="00F75A2F"/>
    <w:p w14:paraId="30C9C341" w14:textId="77777777" w:rsidR="003A45B6" w:rsidRDefault="003A45B6" w:rsidP="00F75A2F"/>
    <w:p w14:paraId="47545739" w14:textId="77777777" w:rsidR="003A45B6" w:rsidRDefault="003A45B6" w:rsidP="00F75A2F"/>
    <w:p w14:paraId="09A311E8" w14:textId="77777777" w:rsidR="003A45B6" w:rsidRDefault="003A45B6" w:rsidP="00F75A2F"/>
    <w:p w14:paraId="4FF2AFD9" w14:textId="77777777" w:rsidR="003A45B6" w:rsidRDefault="003A45B6" w:rsidP="00F75A2F"/>
    <w:p w14:paraId="2C50E502" w14:textId="77777777" w:rsidR="003A45B6" w:rsidRDefault="003A45B6" w:rsidP="00F75A2F"/>
    <w:p w14:paraId="366E5B03" w14:textId="77777777" w:rsidR="003A45B6" w:rsidRDefault="003A45B6" w:rsidP="00F75A2F"/>
    <w:p w14:paraId="42A66166" w14:textId="77777777" w:rsidR="003A45B6" w:rsidRDefault="003A45B6" w:rsidP="00F75A2F"/>
    <w:p w14:paraId="03F361B2" w14:textId="77777777" w:rsidR="003A45B6" w:rsidRDefault="003A45B6" w:rsidP="00F75A2F"/>
    <w:p w14:paraId="2AF7A2C3" w14:textId="77777777" w:rsidR="003A45B6" w:rsidRDefault="003A45B6" w:rsidP="00F75A2F"/>
    <w:p w14:paraId="792BD60C" w14:textId="77777777" w:rsidR="003A45B6" w:rsidRDefault="003A45B6" w:rsidP="00F75A2F"/>
    <w:p w14:paraId="21BF87F1" w14:textId="77777777" w:rsidR="003A45B6" w:rsidRDefault="003A45B6" w:rsidP="00F75A2F"/>
    <w:p w14:paraId="4BCEEC83" w14:textId="77777777" w:rsidR="003A45B6" w:rsidRDefault="003A45B6" w:rsidP="00F75A2F"/>
    <w:p w14:paraId="5C542DC3" w14:textId="77777777" w:rsidR="003A45B6" w:rsidRDefault="003A45B6" w:rsidP="00F75A2F"/>
    <w:p w14:paraId="246C7951" w14:textId="77777777" w:rsidR="003A45B6" w:rsidRDefault="003A45B6" w:rsidP="00F75A2F"/>
    <w:p w14:paraId="7076EC58" w14:textId="77777777" w:rsidR="003A45B6" w:rsidRDefault="003A45B6" w:rsidP="00F75A2F"/>
    <w:p w14:paraId="1D55D698" w14:textId="77777777" w:rsidR="003E54E9" w:rsidRDefault="00F51617" w:rsidP="006109E7">
      <w:pPr>
        <w:pStyle w:val="Heading1"/>
        <w:jc w:val="center"/>
      </w:pPr>
      <w:bookmarkStart w:id="27" w:name="_Toc514144983"/>
      <w:r>
        <w:t>CHAPTER 4</w:t>
      </w:r>
      <w:bookmarkEnd w:id="27"/>
    </w:p>
    <w:p w14:paraId="01164AFB" w14:textId="77777777" w:rsidR="003E54E9" w:rsidRDefault="003A45B6" w:rsidP="006109E7">
      <w:pPr>
        <w:pStyle w:val="Heading1"/>
        <w:spacing w:before="240"/>
        <w:jc w:val="center"/>
      </w:pPr>
      <w:bookmarkStart w:id="28" w:name="_Toc514144984"/>
      <w:r>
        <w:t>IMPLEMENT AND RESULTS</w:t>
      </w:r>
      <w:bookmarkEnd w:id="28"/>
    </w:p>
    <w:p w14:paraId="4F4736C8" w14:textId="77777777" w:rsidR="003E54E9" w:rsidRDefault="003E54E9" w:rsidP="00F75A2F"/>
    <w:p w14:paraId="7A0D67F4" w14:textId="77777777" w:rsidR="003E54E9" w:rsidRDefault="003A45B6" w:rsidP="009569C0">
      <w:pPr>
        <w:pStyle w:val="Heading2"/>
        <w:numPr>
          <w:ilvl w:val="1"/>
          <w:numId w:val="7"/>
        </w:numPr>
      </w:pPr>
      <w:bookmarkStart w:id="29" w:name="_Toc514144985"/>
      <w:r>
        <w:lastRenderedPageBreak/>
        <w:t>Implement</w:t>
      </w:r>
      <w:bookmarkEnd w:id="29"/>
    </w:p>
    <w:p w14:paraId="668D4857" w14:textId="74DDDFCD" w:rsidR="00700F6B" w:rsidRDefault="002B5290" w:rsidP="002B5290">
      <w:pPr>
        <w:spacing w:before="40" w:after="40"/>
        <w:ind w:firstLine="284"/>
      </w:pPr>
      <w:r>
        <w:t xml:space="preserve">Implementing a telehealth </w:t>
      </w:r>
      <w:proofErr w:type="spellStart"/>
      <w:r>
        <w:t>applicatioon</w:t>
      </w:r>
      <w:proofErr w:type="spellEnd"/>
      <w:r>
        <w:t xml:space="preserve"> involves </w:t>
      </w:r>
      <w:proofErr w:type="gramStart"/>
      <w:r>
        <w:t>several</w:t>
      </w:r>
      <w:proofErr w:type="gramEnd"/>
      <w:r>
        <w:t xml:space="preserve"> key steps:</w:t>
      </w:r>
    </w:p>
    <w:p w14:paraId="551D182E" w14:textId="0C8E2849" w:rsidR="003E54E9" w:rsidRDefault="00720CAA" w:rsidP="009569C0">
      <w:pPr>
        <w:pStyle w:val="Heading3"/>
        <w:numPr>
          <w:ilvl w:val="2"/>
          <w:numId w:val="7"/>
        </w:numPr>
      </w:pPr>
      <w:r>
        <w:t>Admin Activity</w:t>
      </w:r>
    </w:p>
    <w:p w14:paraId="19E604CC" w14:textId="01F312F0" w:rsidR="00941B9A" w:rsidRDefault="00720CAA" w:rsidP="00941B9A">
      <w:pPr>
        <w:spacing w:before="40" w:after="40"/>
        <w:ind w:firstLine="284"/>
      </w:pPr>
      <w:r>
        <w:rPr>
          <w:noProof/>
        </w:rPr>
        <w:drawing>
          <wp:inline distT="0" distB="0" distL="0" distR="0" wp14:anchorId="652A2527" wp14:editId="6FB609B7">
            <wp:extent cx="5760720" cy="4589145"/>
            <wp:effectExtent l="0" t="0" r="0" b="1905"/>
            <wp:docPr id="11150967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096715" name="Picture 111509671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4589145"/>
                    </a:xfrm>
                    <a:prstGeom prst="rect">
                      <a:avLst/>
                    </a:prstGeom>
                  </pic:spPr>
                </pic:pic>
              </a:graphicData>
            </a:graphic>
          </wp:inline>
        </w:drawing>
      </w:r>
    </w:p>
    <w:p w14:paraId="248AA57B" w14:textId="16A7C122" w:rsidR="00720CAA" w:rsidRDefault="00720CAA" w:rsidP="00720CAA">
      <w:pPr>
        <w:pStyle w:val="Heading3"/>
        <w:numPr>
          <w:ilvl w:val="2"/>
          <w:numId w:val="7"/>
        </w:numPr>
      </w:pPr>
      <w:r>
        <w:lastRenderedPageBreak/>
        <w:t>Doctor Activity</w:t>
      </w:r>
    </w:p>
    <w:p w14:paraId="3B628BDD" w14:textId="6242876D" w:rsidR="00720CAA" w:rsidRDefault="00720CAA" w:rsidP="00720CAA">
      <w:r>
        <w:rPr>
          <w:noProof/>
        </w:rPr>
        <w:drawing>
          <wp:inline distT="0" distB="0" distL="0" distR="0" wp14:anchorId="2D524FCB" wp14:editId="47D92039">
            <wp:extent cx="5760720" cy="4690110"/>
            <wp:effectExtent l="0" t="0" r="0" b="0"/>
            <wp:docPr id="21198251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825175" name="Picture 211982517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4690110"/>
                    </a:xfrm>
                    <a:prstGeom prst="rect">
                      <a:avLst/>
                    </a:prstGeom>
                  </pic:spPr>
                </pic:pic>
              </a:graphicData>
            </a:graphic>
          </wp:inline>
        </w:drawing>
      </w:r>
    </w:p>
    <w:p w14:paraId="775ECB06" w14:textId="4DDF61A4" w:rsidR="00720CAA" w:rsidRDefault="00720CAA" w:rsidP="00720CAA">
      <w:pPr>
        <w:pStyle w:val="Heading3"/>
        <w:numPr>
          <w:ilvl w:val="0"/>
          <w:numId w:val="0"/>
        </w:numPr>
      </w:pPr>
      <w:proofErr w:type="gramStart"/>
      <w:r>
        <w:t>4.1.3  Login</w:t>
      </w:r>
      <w:proofErr w:type="gramEnd"/>
      <w:r>
        <w:t xml:space="preserve"> Activity</w:t>
      </w:r>
    </w:p>
    <w:p w14:paraId="751A0E93" w14:textId="462BFDAA" w:rsidR="00720CAA" w:rsidRDefault="00720CAA" w:rsidP="00720CAA">
      <w:r>
        <w:rPr>
          <w:noProof/>
        </w:rPr>
        <w:drawing>
          <wp:inline distT="0" distB="0" distL="0" distR="0" wp14:anchorId="20AF38C7" wp14:editId="4D8D7BF4">
            <wp:extent cx="5760720" cy="2886710"/>
            <wp:effectExtent l="0" t="0" r="0" b="8890"/>
            <wp:docPr id="50553936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539361" name="Picture 50553936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2886710"/>
                    </a:xfrm>
                    <a:prstGeom prst="rect">
                      <a:avLst/>
                    </a:prstGeom>
                  </pic:spPr>
                </pic:pic>
              </a:graphicData>
            </a:graphic>
          </wp:inline>
        </w:drawing>
      </w:r>
    </w:p>
    <w:p w14:paraId="271F9BB8" w14:textId="0E9CD094" w:rsidR="00720CAA" w:rsidRDefault="00720CAA" w:rsidP="00720CAA">
      <w:pPr>
        <w:pStyle w:val="Heading3"/>
        <w:numPr>
          <w:ilvl w:val="0"/>
          <w:numId w:val="0"/>
        </w:numPr>
      </w:pPr>
      <w:r>
        <w:lastRenderedPageBreak/>
        <w:t>4.1.4 Video Activity</w:t>
      </w:r>
    </w:p>
    <w:p w14:paraId="10E5DF92" w14:textId="7711AEBB" w:rsidR="00720CAA" w:rsidRDefault="00720CAA" w:rsidP="00720CAA">
      <w:r>
        <w:rPr>
          <w:noProof/>
        </w:rPr>
        <w:drawing>
          <wp:inline distT="0" distB="0" distL="0" distR="0" wp14:anchorId="7C69297A" wp14:editId="19257886">
            <wp:extent cx="5760720" cy="4411345"/>
            <wp:effectExtent l="0" t="0" r="0" b="8255"/>
            <wp:docPr id="15204716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471638" name="Picture 152047163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4411345"/>
                    </a:xfrm>
                    <a:prstGeom prst="rect">
                      <a:avLst/>
                    </a:prstGeom>
                  </pic:spPr>
                </pic:pic>
              </a:graphicData>
            </a:graphic>
          </wp:inline>
        </w:drawing>
      </w:r>
    </w:p>
    <w:p w14:paraId="571B9A99" w14:textId="393CD9E8" w:rsidR="00720CAA" w:rsidRDefault="00720CAA" w:rsidP="00720CAA">
      <w:pPr>
        <w:pStyle w:val="Heading3"/>
        <w:numPr>
          <w:ilvl w:val="0"/>
          <w:numId w:val="0"/>
        </w:numPr>
      </w:pPr>
      <w:r>
        <w:lastRenderedPageBreak/>
        <w:t>4.1.5 Main Activity</w:t>
      </w:r>
    </w:p>
    <w:p w14:paraId="519C349F" w14:textId="1CA9018C" w:rsidR="00720CAA" w:rsidRPr="00720CAA" w:rsidRDefault="00720CAA" w:rsidP="00720CAA">
      <w:r>
        <w:rPr>
          <w:noProof/>
        </w:rPr>
        <w:drawing>
          <wp:inline distT="0" distB="0" distL="0" distR="0" wp14:anchorId="1AAD2A82" wp14:editId="3E1DD29C">
            <wp:extent cx="5760720" cy="5212715"/>
            <wp:effectExtent l="0" t="0" r="0" b="6985"/>
            <wp:docPr id="10488039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03950" name="Picture 104880395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720" cy="5212715"/>
                    </a:xfrm>
                    <a:prstGeom prst="rect">
                      <a:avLst/>
                    </a:prstGeom>
                  </pic:spPr>
                </pic:pic>
              </a:graphicData>
            </a:graphic>
          </wp:inline>
        </w:drawing>
      </w:r>
    </w:p>
    <w:p w14:paraId="2852C74C" w14:textId="77777777" w:rsidR="003E54E9" w:rsidRDefault="003A45B6" w:rsidP="009569C0">
      <w:pPr>
        <w:pStyle w:val="Heading2"/>
        <w:numPr>
          <w:ilvl w:val="1"/>
          <w:numId w:val="7"/>
        </w:numPr>
      </w:pPr>
      <w:bookmarkStart w:id="30" w:name="_Toc514144987"/>
      <w:r>
        <w:t>Results</w:t>
      </w:r>
      <w:bookmarkEnd w:id="30"/>
    </w:p>
    <w:p w14:paraId="0AB48980" w14:textId="77777777" w:rsidR="00941B9A" w:rsidRPr="00941B9A" w:rsidRDefault="00941B9A" w:rsidP="00941B9A">
      <w:pPr>
        <w:spacing w:before="40" w:after="40"/>
        <w:ind w:firstLine="284"/>
      </w:pPr>
      <w:proofErr w:type="spellStart"/>
      <w:r>
        <w:t>Abc</w:t>
      </w:r>
      <w:proofErr w:type="spellEnd"/>
      <w:r>
        <w:t>…</w:t>
      </w:r>
    </w:p>
    <w:p w14:paraId="4B0BB3A3" w14:textId="1FDDA853" w:rsidR="003E54E9" w:rsidRDefault="00117990" w:rsidP="009569C0">
      <w:pPr>
        <w:pStyle w:val="Heading3"/>
        <w:numPr>
          <w:ilvl w:val="2"/>
          <w:numId w:val="7"/>
        </w:numPr>
      </w:pPr>
      <w:r>
        <w:lastRenderedPageBreak/>
        <w:t>Login/Signup</w:t>
      </w:r>
    </w:p>
    <w:p w14:paraId="1AF760A3" w14:textId="381C020B" w:rsidR="00941B9A" w:rsidRPr="00941B9A" w:rsidRDefault="00145B32" w:rsidP="00941B9A">
      <w:pPr>
        <w:spacing w:before="40" w:after="40"/>
        <w:ind w:firstLine="284"/>
      </w:pPr>
      <w:r w:rsidRPr="00145B32">
        <w:rPr>
          <w:noProof/>
        </w:rPr>
        <w:drawing>
          <wp:inline distT="0" distB="0" distL="0" distR="0" wp14:anchorId="6FEC0562" wp14:editId="015D9B26">
            <wp:extent cx="2253635" cy="4320540"/>
            <wp:effectExtent l="0" t="0" r="0" b="3810"/>
            <wp:docPr id="1770702741"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702741" name="Picture 1" descr="A screenshot of a cell phone&#10;&#10;Description automatically generated"/>
                    <pic:cNvPicPr/>
                  </pic:nvPicPr>
                  <pic:blipFill>
                    <a:blip r:embed="rId28"/>
                    <a:stretch>
                      <a:fillRect/>
                    </a:stretch>
                  </pic:blipFill>
                  <pic:spPr>
                    <a:xfrm>
                      <a:off x="0" y="0"/>
                      <a:ext cx="2256455" cy="4325946"/>
                    </a:xfrm>
                    <a:prstGeom prst="rect">
                      <a:avLst/>
                    </a:prstGeom>
                  </pic:spPr>
                </pic:pic>
              </a:graphicData>
            </a:graphic>
          </wp:inline>
        </w:drawing>
      </w:r>
      <w:r w:rsidRPr="00145B32">
        <w:rPr>
          <w:noProof/>
        </w:rPr>
        <w:drawing>
          <wp:inline distT="0" distB="0" distL="0" distR="0" wp14:anchorId="25872FF2" wp14:editId="4C7F0CA6">
            <wp:extent cx="2303898" cy="4327944"/>
            <wp:effectExtent l="0" t="0" r="1270" b="0"/>
            <wp:docPr id="55863487" name="Picture 1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63487" name="Picture 1" descr="A screenshot of a phone&#10;&#10;Description automatically generated"/>
                    <pic:cNvPicPr/>
                  </pic:nvPicPr>
                  <pic:blipFill>
                    <a:blip r:embed="rId29"/>
                    <a:stretch>
                      <a:fillRect/>
                    </a:stretch>
                  </pic:blipFill>
                  <pic:spPr>
                    <a:xfrm>
                      <a:off x="0" y="0"/>
                      <a:ext cx="2311768" cy="4342727"/>
                    </a:xfrm>
                    <a:prstGeom prst="rect">
                      <a:avLst/>
                    </a:prstGeom>
                  </pic:spPr>
                </pic:pic>
              </a:graphicData>
            </a:graphic>
          </wp:inline>
        </w:drawing>
      </w:r>
    </w:p>
    <w:p w14:paraId="1F4320B0" w14:textId="14FB53D8" w:rsidR="00FA7F79" w:rsidRDefault="00145B32" w:rsidP="009569C0">
      <w:pPr>
        <w:pStyle w:val="Heading3"/>
        <w:numPr>
          <w:ilvl w:val="2"/>
          <w:numId w:val="7"/>
        </w:numPr>
      </w:pPr>
      <w:r>
        <w:t>Profile details</w:t>
      </w:r>
    </w:p>
    <w:p w14:paraId="6D49C0BF" w14:textId="53A66182" w:rsidR="00941B9A" w:rsidRDefault="00145B32" w:rsidP="00941B9A">
      <w:pPr>
        <w:spacing w:before="40" w:after="40"/>
        <w:ind w:firstLine="284"/>
      </w:pPr>
      <w:r w:rsidRPr="00145B32">
        <w:rPr>
          <w:noProof/>
        </w:rPr>
        <w:drawing>
          <wp:inline distT="0" distB="0" distL="0" distR="0" wp14:anchorId="7858F9E4" wp14:editId="41B5163F">
            <wp:extent cx="2195620" cy="4076700"/>
            <wp:effectExtent l="0" t="0" r="0" b="0"/>
            <wp:docPr id="1684624392" name="Picture 20"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624392" name="Picture 1" descr="A screenshot of a phone&#10;&#10;Description automatically generated"/>
                    <pic:cNvPicPr/>
                  </pic:nvPicPr>
                  <pic:blipFill>
                    <a:blip r:embed="rId30"/>
                    <a:stretch>
                      <a:fillRect/>
                    </a:stretch>
                  </pic:blipFill>
                  <pic:spPr>
                    <a:xfrm>
                      <a:off x="0" y="0"/>
                      <a:ext cx="2201080" cy="4086838"/>
                    </a:xfrm>
                    <a:prstGeom prst="rect">
                      <a:avLst/>
                    </a:prstGeom>
                  </pic:spPr>
                </pic:pic>
              </a:graphicData>
            </a:graphic>
          </wp:inline>
        </w:drawing>
      </w:r>
      <w:r w:rsidRPr="00145B32">
        <w:rPr>
          <w:noProof/>
        </w:rPr>
        <w:drawing>
          <wp:inline distT="0" distB="0" distL="0" distR="0" wp14:anchorId="30F7A4F3" wp14:editId="32C9A3BA">
            <wp:extent cx="2173934" cy="4084546"/>
            <wp:effectExtent l="0" t="0" r="0" b="0"/>
            <wp:docPr id="1321318045" name="Picture 2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318045" name="Picture 1" descr="A screenshot of a phone&#10;&#10;Description automatically generated"/>
                    <pic:cNvPicPr/>
                  </pic:nvPicPr>
                  <pic:blipFill>
                    <a:blip r:embed="rId31"/>
                    <a:stretch>
                      <a:fillRect/>
                    </a:stretch>
                  </pic:blipFill>
                  <pic:spPr>
                    <a:xfrm>
                      <a:off x="0" y="0"/>
                      <a:ext cx="2184478" cy="4104356"/>
                    </a:xfrm>
                    <a:prstGeom prst="rect">
                      <a:avLst/>
                    </a:prstGeom>
                  </pic:spPr>
                </pic:pic>
              </a:graphicData>
            </a:graphic>
          </wp:inline>
        </w:drawing>
      </w:r>
    </w:p>
    <w:p w14:paraId="5EDDEF82" w14:textId="23038B86" w:rsidR="00145B32" w:rsidRDefault="00145B32" w:rsidP="00145B32">
      <w:pPr>
        <w:pStyle w:val="Heading3"/>
        <w:numPr>
          <w:ilvl w:val="2"/>
          <w:numId w:val="7"/>
        </w:numPr>
      </w:pPr>
      <w:r>
        <w:lastRenderedPageBreak/>
        <w:t>Appointment setup &amp; video call</w:t>
      </w:r>
    </w:p>
    <w:p w14:paraId="74CC477C" w14:textId="3F71C58D" w:rsidR="00633402" w:rsidRDefault="00633402" w:rsidP="00633402">
      <w:r w:rsidRPr="00633402">
        <w:rPr>
          <w:noProof/>
        </w:rPr>
        <w:drawing>
          <wp:inline distT="0" distB="0" distL="0" distR="0" wp14:anchorId="4E986268" wp14:editId="29BBB6E6">
            <wp:extent cx="2355688" cy="4511040"/>
            <wp:effectExtent l="0" t="0" r="6985" b="3810"/>
            <wp:docPr id="1731755563" name="Picture 2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55563" name="Picture 1" descr="A screenshot of a phone&#10;&#10;Description automatically generated"/>
                    <pic:cNvPicPr/>
                  </pic:nvPicPr>
                  <pic:blipFill>
                    <a:blip r:embed="rId32"/>
                    <a:stretch>
                      <a:fillRect/>
                    </a:stretch>
                  </pic:blipFill>
                  <pic:spPr>
                    <a:xfrm>
                      <a:off x="0" y="0"/>
                      <a:ext cx="2358455" cy="4516338"/>
                    </a:xfrm>
                    <a:prstGeom prst="rect">
                      <a:avLst/>
                    </a:prstGeom>
                  </pic:spPr>
                </pic:pic>
              </a:graphicData>
            </a:graphic>
          </wp:inline>
        </w:drawing>
      </w:r>
      <w:r w:rsidR="00613517" w:rsidRPr="00613517">
        <w:rPr>
          <w:noProof/>
        </w:rPr>
        <w:drawing>
          <wp:inline distT="0" distB="0" distL="0" distR="0" wp14:anchorId="0AB49A3A" wp14:editId="144C9560">
            <wp:extent cx="2339340" cy="4462948"/>
            <wp:effectExtent l="0" t="0" r="3810" b="0"/>
            <wp:docPr id="1655656465" name="Picture 23"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656465" name="Picture 1" descr="A screen shot of a cell phone&#10;&#10;Description automatically generated"/>
                    <pic:cNvPicPr/>
                  </pic:nvPicPr>
                  <pic:blipFill>
                    <a:blip r:embed="rId33"/>
                    <a:stretch>
                      <a:fillRect/>
                    </a:stretch>
                  </pic:blipFill>
                  <pic:spPr>
                    <a:xfrm>
                      <a:off x="0" y="0"/>
                      <a:ext cx="2345618" cy="4474925"/>
                    </a:xfrm>
                    <a:prstGeom prst="rect">
                      <a:avLst/>
                    </a:prstGeom>
                  </pic:spPr>
                </pic:pic>
              </a:graphicData>
            </a:graphic>
          </wp:inline>
        </w:drawing>
      </w:r>
    </w:p>
    <w:p w14:paraId="7CB57158" w14:textId="2FDBCAD1" w:rsidR="00613517" w:rsidRPr="00633402" w:rsidRDefault="00613517" w:rsidP="00633402"/>
    <w:p w14:paraId="26D89B43" w14:textId="7BE955F2" w:rsidR="00145B32" w:rsidRDefault="00145B32" w:rsidP="00145B32">
      <w:pPr>
        <w:pStyle w:val="Heading3"/>
        <w:numPr>
          <w:ilvl w:val="2"/>
          <w:numId w:val="7"/>
        </w:numPr>
      </w:pPr>
      <w:r>
        <w:lastRenderedPageBreak/>
        <w:t>Messaging with doctor</w:t>
      </w:r>
    </w:p>
    <w:p w14:paraId="7F4CDADC" w14:textId="28B1F5EF" w:rsidR="00613517" w:rsidRPr="00613517" w:rsidRDefault="00613517" w:rsidP="00613517">
      <w:r w:rsidRPr="00613517">
        <w:rPr>
          <w:noProof/>
        </w:rPr>
        <w:drawing>
          <wp:inline distT="0" distB="0" distL="0" distR="0" wp14:anchorId="63E39F4F" wp14:editId="2E637D81">
            <wp:extent cx="2186940" cy="4308404"/>
            <wp:effectExtent l="0" t="0" r="3810" b="0"/>
            <wp:docPr id="1850676448" name="Picture 2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76448" name="Picture 1" descr="A screenshot of a phone&#10;&#10;Description automatically generated"/>
                    <pic:cNvPicPr/>
                  </pic:nvPicPr>
                  <pic:blipFill>
                    <a:blip r:embed="rId34"/>
                    <a:stretch>
                      <a:fillRect/>
                    </a:stretch>
                  </pic:blipFill>
                  <pic:spPr>
                    <a:xfrm>
                      <a:off x="0" y="0"/>
                      <a:ext cx="2190016" cy="4314465"/>
                    </a:xfrm>
                    <a:prstGeom prst="rect">
                      <a:avLst/>
                    </a:prstGeom>
                  </pic:spPr>
                </pic:pic>
              </a:graphicData>
            </a:graphic>
          </wp:inline>
        </w:drawing>
      </w:r>
      <w:r w:rsidRPr="00633402">
        <w:rPr>
          <w:noProof/>
        </w:rPr>
        <w:drawing>
          <wp:inline distT="0" distB="0" distL="0" distR="0" wp14:anchorId="4E348F1D" wp14:editId="3AEF20A4">
            <wp:extent cx="2264592" cy="4327453"/>
            <wp:effectExtent l="0" t="0" r="2540" b="0"/>
            <wp:docPr id="865407241"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407241" name="Picture 1" descr="A screenshot of a phone&#10;&#10;Description automatically generated"/>
                    <pic:cNvPicPr/>
                  </pic:nvPicPr>
                  <pic:blipFill>
                    <a:blip r:embed="rId35"/>
                    <a:stretch>
                      <a:fillRect/>
                    </a:stretch>
                  </pic:blipFill>
                  <pic:spPr>
                    <a:xfrm>
                      <a:off x="0" y="0"/>
                      <a:ext cx="2279544" cy="4356025"/>
                    </a:xfrm>
                    <a:prstGeom prst="rect">
                      <a:avLst/>
                    </a:prstGeom>
                  </pic:spPr>
                </pic:pic>
              </a:graphicData>
            </a:graphic>
          </wp:inline>
        </w:drawing>
      </w:r>
    </w:p>
    <w:p w14:paraId="41A8483D" w14:textId="5782C9A0" w:rsidR="00145B32" w:rsidRDefault="00145B32" w:rsidP="00145B32">
      <w:pPr>
        <w:pStyle w:val="Heading3"/>
        <w:numPr>
          <w:ilvl w:val="2"/>
          <w:numId w:val="7"/>
        </w:numPr>
      </w:pPr>
      <w:r>
        <w:lastRenderedPageBreak/>
        <w:t>Admin management</w:t>
      </w:r>
    </w:p>
    <w:p w14:paraId="3768C65A" w14:textId="20E4ADD4" w:rsidR="00613517" w:rsidRPr="00613517" w:rsidRDefault="00613517" w:rsidP="00613517">
      <w:r w:rsidRPr="00613517">
        <w:rPr>
          <w:noProof/>
        </w:rPr>
        <w:drawing>
          <wp:inline distT="0" distB="0" distL="0" distR="0" wp14:anchorId="1CD99CA3" wp14:editId="53EA8AE2">
            <wp:extent cx="2613660" cy="5035703"/>
            <wp:effectExtent l="0" t="0" r="0" b="0"/>
            <wp:docPr id="711974890" name="Picture 2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74890" name="Picture 1" descr="A screenshot of a phone&#10;&#10;Description automatically generated"/>
                    <pic:cNvPicPr/>
                  </pic:nvPicPr>
                  <pic:blipFill>
                    <a:blip r:embed="rId36"/>
                    <a:stretch>
                      <a:fillRect/>
                    </a:stretch>
                  </pic:blipFill>
                  <pic:spPr>
                    <a:xfrm>
                      <a:off x="0" y="0"/>
                      <a:ext cx="2616246" cy="5040685"/>
                    </a:xfrm>
                    <a:prstGeom prst="rect">
                      <a:avLst/>
                    </a:prstGeom>
                  </pic:spPr>
                </pic:pic>
              </a:graphicData>
            </a:graphic>
          </wp:inline>
        </w:drawing>
      </w:r>
      <w:r w:rsidRPr="00613517">
        <w:rPr>
          <w:noProof/>
        </w:rPr>
        <w:drawing>
          <wp:inline distT="0" distB="0" distL="0" distR="0" wp14:anchorId="7FED52B0" wp14:editId="0C9D3B34">
            <wp:extent cx="2513919" cy="4997731"/>
            <wp:effectExtent l="0" t="0" r="1270" b="0"/>
            <wp:docPr id="939432088" name="Picture 27"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432088" name="Picture 1" descr="A screenshot of a phone&#10;&#10;Description automatically generated"/>
                    <pic:cNvPicPr/>
                  </pic:nvPicPr>
                  <pic:blipFill>
                    <a:blip r:embed="rId37"/>
                    <a:stretch>
                      <a:fillRect/>
                    </a:stretch>
                  </pic:blipFill>
                  <pic:spPr>
                    <a:xfrm>
                      <a:off x="0" y="0"/>
                      <a:ext cx="2521191" cy="5012187"/>
                    </a:xfrm>
                    <a:prstGeom prst="rect">
                      <a:avLst/>
                    </a:prstGeom>
                  </pic:spPr>
                </pic:pic>
              </a:graphicData>
            </a:graphic>
          </wp:inline>
        </w:drawing>
      </w:r>
    </w:p>
    <w:p w14:paraId="41746429" w14:textId="30CF28F0" w:rsidR="00333C95" w:rsidRDefault="00145B32" w:rsidP="00145B32">
      <w:pPr>
        <w:pStyle w:val="Heading3"/>
        <w:numPr>
          <w:ilvl w:val="2"/>
          <w:numId w:val="7"/>
        </w:numPr>
      </w:pPr>
      <w:r>
        <w:t>Doctor messaging &amp; appointment view</w:t>
      </w:r>
    </w:p>
    <w:p w14:paraId="29334DA4" w14:textId="77777777" w:rsidR="00695E2E" w:rsidRDefault="00695E2E" w:rsidP="00C06CE0"/>
    <w:p w14:paraId="303650C4" w14:textId="422023FE" w:rsidR="00695E2E" w:rsidRDefault="00613517" w:rsidP="00C06CE0">
      <w:r w:rsidRPr="00613517">
        <w:rPr>
          <w:noProof/>
        </w:rPr>
        <w:lastRenderedPageBreak/>
        <w:drawing>
          <wp:inline distT="0" distB="0" distL="0" distR="0" wp14:anchorId="17EBC012" wp14:editId="52EB2119">
            <wp:extent cx="2475914" cy="4663440"/>
            <wp:effectExtent l="0" t="0" r="635" b="3810"/>
            <wp:docPr id="1250095536" name="Picture 28"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095536" name="Picture 1" descr="A screenshot of a phone&#10;&#10;Description automatically generated"/>
                    <pic:cNvPicPr/>
                  </pic:nvPicPr>
                  <pic:blipFill>
                    <a:blip r:embed="rId38"/>
                    <a:stretch>
                      <a:fillRect/>
                    </a:stretch>
                  </pic:blipFill>
                  <pic:spPr>
                    <a:xfrm>
                      <a:off x="0" y="0"/>
                      <a:ext cx="2479929" cy="4671002"/>
                    </a:xfrm>
                    <a:prstGeom prst="rect">
                      <a:avLst/>
                    </a:prstGeom>
                  </pic:spPr>
                </pic:pic>
              </a:graphicData>
            </a:graphic>
          </wp:inline>
        </w:drawing>
      </w:r>
      <w:r w:rsidRPr="00613517">
        <w:rPr>
          <w:noProof/>
        </w:rPr>
        <w:drawing>
          <wp:inline distT="0" distB="0" distL="0" distR="0" wp14:anchorId="66119067" wp14:editId="6466F40C">
            <wp:extent cx="2498598" cy="4678680"/>
            <wp:effectExtent l="0" t="0" r="0" b="7620"/>
            <wp:docPr id="735966465" name="Picture 2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966465" name="Picture 1" descr="A screenshot of a phone&#10;&#10;Description automatically generated"/>
                    <pic:cNvPicPr/>
                  </pic:nvPicPr>
                  <pic:blipFill>
                    <a:blip r:embed="rId39"/>
                    <a:stretch>
                      <a:fillRect/>
                    </a:stretch>
                  </pic:blipFill>
                  <pic:spPr>
                    <a:xfrm>
                      <a:off x="0" y="0"/>
                      <a:ext cx="2506200" cy="4692914"/>
                    </a:xfrm>
                    <a:prstGeom prst="rect">
                      <a:avLst/>
                    </a:prstGeom>
                  </pic:spPr>
                </pic:pic>
              </a:graphicData>
            </a:graphic>
          </wp:inline>
        </w:drawing>
      </w:r>
    </w:p>
    <w:p w14:paraId="2EC52DEB" w14:textId="77777777" w:rsidR="00695E2E" w:rsidRDefault="00695E2E" w:rsidP="00C06CE0"/>
    <w:p w14:paraId="5D7F6B7C" w14:textId="77777777" w:rsidR="00695E2E" w:rsidRDefault="00695E2E" w:rsidP="00C06CE0"/>
    <w:p w14:paraId="7C4B4916" w14:textId="77777777" w:rsidR="00695E2E" w:rsidRDefault="00695E2E" w:rsidP="00C06CE0"/>
    <w:p w14:paraId="6F3FD769" w14:textId="77777777" w:rsidR="00695E2E" w:rsidRDefault="00695E2E" w:rsidP="00C06CE0"/>
    <w:p w14:paraId="7F37D240" w14:textId="77777777" w:rsidR="00695E2E" w:rsidRDefault="00695E2E" w:rsidP="00C06CE0"/>
    <w:p w14:paraId="1B89CBE0" w14:textId="77777777" w:rsidR="00695E2E" w:rsidRDefault="00695E2E" w:rsidP="00C06CE0"/>
    <w:p w14:paraId="105F1623" w14:textId="77777777" w:rsidR="00695E2E" w:rsidRDefault="00695E2E" w:rsidP="00C06CE0"/>
    <w:p w14:paraId="2AE0F450" w14:textId="77777777" w:rsidR="00695E2E" w:rsidRDefault="00695E2E" w:rsidP="00C06CE0"/>
    <w:p w14:paraId="1309725D" w14:textId="77777777" w:rsidR="00695E2E" w:rsidRDefault="00695E2E" w:rsidP="00C06CE0"/>
    <w:p w14:paraId="6C751055" w14:textId="77777777" w:rsidR="00695E2E" w:rsidRDefault="00695E2E" w:rsidP="00C06CE0"/>
    <w:p w14:paraId="62006FB5" w14:textId="77777777" w:rsidR="003A45B6" w:rsidRDefault="003A45B6" w:rsidP="00C06CE0"/>
    <w:p w14:paraId="45CA6312" w14:textId="77777777" w:rsidR="003A45B6" w:rsidRDefault="003A45B6" w:rsidP="00C06CE0"/>
    <w:p w14:paraId="00478E19" w14:textId="77777777" w:rsidR="003A45B6" w:rsidRDefault="003A45B6" w:rsidP="00C06CE0"/>
    <w:p w14:paraId="5422FF6A" w14:textId="77777777" w:rsidR="003A45B6" w:rsidRDefault="003A45B6" w:rsidP="00C06CE0"/>
    <w:p w14:paraId="5DAD7766" w14:textId="77777777" w:rsidR="003A45B6" w:rsidRDefault="003A45B6" w:rsidP="00C06CE0"/>
    <w:p w14:paraId="62CA6FE0" w14:textId="77777777" w:rsidR="003A45B6" w:rsidRDefault="003A45B6" w:rsidP="00C06CE0"/>
    <w:p w14:paraId="0B32CCD4" w14:textId="77777777" w:rsidR="003A45B6" w:rsidRDefault="003A45B6" w:rsidP="00C06CE0"/>
    <w:p w14:paraId="36E89C6F" w14:textId="77777777" w:rsidR="009844DE" w:rsidRDefault="009844DE" w:rsidP="00C06CE0"/>
    <w:p w14:paraId="14C629BD" w14:textId="77777777" w:rsidR="00695E2E" w:rsidRDefault="00695E2E" w:rsidP="00C06CE0"/>
    <w:p w14:paraId="113C0238" w14:textId="77777777" w:rsidR="00695E2E" w:rsidRDefault="00695E2E" w:rsidP="00C06CE0"/>
    <w:p w14:paraId="462DC78E" w14:textId="77777777" w:rsidR="00695E2E" w:rsidRDefault="00695E2E" w:rsidP="00C06CE0"/>
    <w:p w14:paraId="654D68AD" w14:textId="77777777" w:rsidR="00333C95" w:rsidRDefault="00F51617" w:rsidP="006109E7">
      <w:pPr>
        <w:pStyle w:val="Heading1"/>
        <w:jc w:val="center"/>
      </w:pPr>
      <w:bookmarkStart w:id="31" w:name="_Toc514144990"/>
      <w:r>
        <w:lastRenderedPageBreak/>
        <w:t>CHAPTER 5</w:t>
      </w:r>
      <w:bookmarkEnd w:id="31"/>
    </w:p>
    <w:p w14:paraId="65B5A9BC" w14:textId="77777777" w:rsidR="00333C95" w:rsidRDefault="003A45B6" w:rsidP="006109E7">
      <w:pPr>
        <w:pStyle w:val="Heading1"/>
        <w:spacing w:before="240"/>
        <w:jc w:val="center"/>
      </w:pPr>
      <w:bookmarkStart w:id="32" w:name="_Toc514144991"/>
      <w:r>
        <w:t>DISCUSSION AND EVALUATION</w:t>
      </w:r>
      <w:bookmarkEnd w:id="32"/>
    </w:p>
    <w:p w14:paraId="053D78ED" w14:textId="77777777" w:rsidR="00333C95" w:rsidRDefault="003A45B6" w:rsidP="009569C0">
      <w:pPr>
        <w:pStyle w:val="Heading2"/>
        <w:numPr>
          <w:ilvl w:val="1"/>
          <w:numId w:val="8"/>
        </w:numPr>
      </w:pPr>
      <w:bookmarkStart w:id="33" w:name="_Toc514144992"/>
      <w:r>
        <w:t>Discussion</w:t>
      </w:r>
      <w:bookmarkEnd w:id="33"/>
    </w:p>
    <w:p w14:paraId="7AFC26F4" w14:textId="77777777" w:rsidR="00864F55" w:rsidRDefault="00864F55" w:rsidP="00864F55">
      <w:pPr>
        <w:spacing w:before="40" w:after="40"/>
        <w:ind w:firstLine="284"/>
      </w:pPr>
      <w:r>
        <w:t>The discussion section of the telehealth application report delves into the findings, implications, and broader context of the project. It provides a comprehensive analysis of the telehealth application's performance, addressing key aspects such as usability, effectiveness, and impact on healthcare outcomes. The discussion explores how the application aligns with the initial objectives outlined in the project, highlighting any deviations or unexpected outcomes.</w:t>
      </w:r>
    </w:p>
    <w:p w14:paraId="2254D798" w14:textId="6699B89D" w:rsidR="00941B9A" w:rsidRPr="00941B9A" w:rsidRDefault="00864F55" w:rsidP="00864F55">
      <w:pPr>
        <w:spacing w:before="40" w:after="40"/>
        <w:ind w:firstLine="284"/>
      </w:pPr>
      <w:r>
        <w:t>Moreover, this section facilitates the interpretation of results in relation to existing literature, emphasizing the contributions of the telehealth application to the field. It delves into potential limitations, offering insights into areas that may require further refinement or investigation in future iterations. Engaging in a dialogue about the implications of the project's outcomes on the broader healthcare landscape, policy considerations, and potential scalability is also a crucial component of the discussion.</w:t>
      </w:r>
    </w:p>
    <w:p w14:paraId="2BDF9E3D" w14:textId="77777777" w:rsidR="00570432" w:rsidRDefault="003A45B6" w:rsidP="009569C0">
      <w:pPr>
        <w:pStyle w:val="Heading2"/>
        <w:numPr>
          <w:ilvl w:val="1"/>
          <w:numId w:val="8"/>
        </w:numPr>
      </w:pPr>
      <w:bookmarkStart w:id="34" w:name="_Toc514144993"/>
      <w:r>
        <w:t>Comparison</w:t>
      </w:r>
      <w:bookmarkEnd w:id="34"/>
    </w:p>
    <w:p w14:paraId="08198A47" w14:textId="77777777" w:rsidR="00864F55" w:rsidRDefault="00864F55" w:rsidP="00864F55">
      <w:pPr>
        <w:spacing w:before="40" w:after="40"/>
        <w:ind w:firstLine="284"/>
      </w:pPr>
      <w:r>
        <w:t>In the comparison section, the telehealth application report evaluates the performance and features of the developed application against existing telehealth solutions or industry standards. Comparative analysis provides valuable insights into the uniqueness and competitive edge of the developed application. It may involve benchmarking against similar applications in terms of user interface, functionality, security protocols, and overall user experience.</w:t>
      </w:r>
    </w:p>
    <w:p w14:paraId="3CC65098" w14:textId="144EB60E" w:rsidR="00941B9A" w:rsidRPr="00941B9A" w:rsidRDefault="00864F55" w:rsidP="00864F55">
      <w:pPr>
        <w:spacing w:before="40" w:after="40"/>
        <w:ind w:firstLine="284"/>
      </w:pPr>
      <w:r>
        <w:t>Furthermore, a comparative examination might extend to the contextual landscape, comparing the telehealth application's implementation in different healthcare settings or regions. This section aims to identify best practices, lessons learned from other telehealth initiatives, and areas where the developed application excels or requires enhancement in comparison to its counterparts.</w:t>
      </w:r>
    </w:p>
    <w:p w14:paraId="1F0EA72B" w14:textId="77777777" w:rsidR="009844DE" w:rsidRDefault="003A45B6" w:rsidP="009569C0">
      <w:pPr>
        <w:pStyle w:val="Heading2"/>
        <w:numPr>
          <w:ilvl w:val="1"/>
          <w:numId w:val="8"/>
        </w:numPr>
      </w:pPr>
      <w:bookmarkStart w:id="35" w:name="_Toc514144994"/>
      <w:r>
        <w:t>Evaluation</w:t>
      </w:r>
      <w:bookmarkEnd w:id="35"/>
    </w:p>
    <w:p w14:paraId="4213E092" w14:textId="77777777" w:rsidR="00864F55" w:rsidRDefault="00864F55" w:rsidP="00864F55">
      <w:pPr>
        <w:spacing w:before="40" w:after="40"/>
        <w:ind w:firstLine="284"/>
      </w:pPr>
      <w:r>
        <w:t>The evaluation section consolidates the overall assessment of the telehealth application, drawing on the discussion and comparison elements. It provides a summative analysis of the project's success in achieving its goals and objectives. The evaluation encompasses both quantitative and qualitative metrics, measuring the application's impact on healthcare accessibility, efficiency, and user satisfaction.</w:t>
      </w:r>
    </w:p>
    <w:p w14:paraId="102FEF32" w14:textId="4AF02C18" w:rsidR="00941B9A" w:rsidRPr="00941B9A" w:rsidRDefault="00864F55" w:rsidP="00864F55">
      <w:pPr>
        <w:spacing w:before="40" w:after="40"/>
        <w:ind w:firstLine="284"/>
      </w:pPr>
      <w:r>
        <w:t>Critical evaluation involves addressing challenges encountered during the development and implementation phases, offering insights into the strategies employed to overcome these obstacles. It also considers the potential long-term sustainability and scalability of the telehealth application, taking into account evolving technologies, regulatory changes, and user needs. This section concludes with actionable recommendations for future enhancements or adaptations, ensuring that the telehealth application continues to evolve in response to the dynamic healthcare landscape.</w:t>
      </w:r>
    </w:p>
    <w:p w14:paraId="19F80B16" w14:textId="77777777" w:rsidR="00196B8A" w:rsidRDefault="00196B8A" w:rsidP="00570432">
      <w:pPr>
        <w:spacing w:before="40" w:after="40"/>
      </w:pPr>
    </w:p>
    <w:p w14:paraId="5BCE0E20" w14:textId="77777777" w:rsidR="00902BEB" w:rsidRDefault="00902BEB" w:rsidP="00570432">
      <w:pPr>
        <w:spacing w:before="40" w:after="40"/>
      </w:pPr>
    </w:p>
    <w:p w14:paraId="0B00D83D" w14:textId="77777777" w:rsidR="00902BEB" w:rsidRDefault="00902BEB" w:rsidP="00570432">
      <w:pPr>
        <w:spacing w:before="40" w:after="40"/>
      </w:pPr>
    </w:p>
    <w:p w14:paraId="3A74643E" w14:textId="77777777" w:rsidR="00902BEB" w:rsidRDefault="00902BEB" w:rsidP="00570432">
      <w:pPr>
        <w:spacing w:before="40" w:after="40"/>
      </w:pPr>
    </w:p>
    <w:p w14:paraId="1E366E53" w14:textId="77777777" w:rsidR="00902BEB" w:rsidRDefault="00902BEB" w:rsidP="00570432">
      <w:pPr>
        <w:spacing w:before="40" w:after="40"/>
      </w:pPr>
    </w:p>
    <w:p w14:paraId="29332ACA" w14:textId="77777777" w:rsidR="00902BEB" w:rsidRDefault="00902BEB" w:rsidP="00570432">
      <w:pPr>
        <w:spacing w:before="40" w:after="40"/>
      </w:pPr>
    </w:p>
    <w:p w14:paraId="33AE2B9D" w14:textId="77777777" w:rsidR="00196B8A" w:rsidRDefault="00F51617" w:rsidP="006109E7">
      <w:pPr>
        <w:pStyle w:val="Heading1"/>
        <w:jc w:val="center"/>
      </w:pPr>
      <w:bookmarkStart w:id="36" w:name="_Toc514144995"/>
      <w:r>
        <w:lastRenderedPageBreak/>
        <w:t>CHAPTER 6</w:t>
      </w:r>
      <w:bookmarkEnd w:id="36"/>
    </w:p>
    <w:p w14:paraId="3BCBF2FD" w14:textId="77777777" w:rsidR="00196B8A" w:rsidRDefault="003A45B6" w:rsidP="006109E7">
      <w:pPr>
        <w:pStyle w:val="Heading1"/>
        <w:spacing w:before="240"/>
        <w:jc w:val="center"/>
      </w:pPr>
      <w:bookmarkStart w:id="37" w:name="_Toc514144996"/>
      <w:r>
        <w:t>CONCLUSION AND FUTURE WORK</w:t>
      </w:r>
      <w:bookmarkEnd w:id="37"/>
    </w:p>
    <w:p w14:paraId="1A359C4B" w14:textId="77777777" w:rsidR="00196B8A" w:rsidRDefault="00196B8A" w:rsidP="00570432">
      <w:pPr>
        <w:spacing w:before="40" w:after="40"/>
      </w:pPr>
    </w:p>
    <w:p w14:paraId="15B9AE8F" w14:textId="77777777" w:rsidR="00196B8A" w:rsidRDefault="003A45B6" w:rsidP="009569C0">
      <w:pPr>
        <w:pStyle w:val="Heading2"/>
        <w:numPr>
          <w:ilvl w:val="1"/>
          <w:numId w:val="9"/>
        </w:numPr>
      </w:pPr>
      <w:bookmarkStart w:id="38" w:name="_Toc514144997"/>
      <w:r>
        <w:t>Conclusion</w:t>
      </w:r>
      <w:bookmarkEnd w:id="38"/>
    </w:p>
    <w:p w14:paraId="49195930" w14:textId="6BF108BB" w:rsidR="00864F55" w:rsidRDefault="00864F55" w:rsidP="00864F55">
      <w:pPr>
        <w:spacing w:before="40" w:after="40"/>
        <w:ind w:firstLine="284"/>
      </w:pPr>
      <w:r>
        <w:t>In conclusion, the initial phase of developing the telehealth application, focusing on login and appointment scheduling functionalities, marks a significant stride towards fostering accessible and patient-centric healthcare delivery. The successful implementation of these foundational features lays the groundwork for a more comprehensive telehealth ecosystem. The user-friendly login interface and streamlined appointment scheduling process contribute to an efficient and convenient experience for both healthcare providers and patients.</w:t>
      </w:r>
    </w:p>
    <w:p w14:paraId="0F6A581A" w14:textId="6C7F551C" w:rsidR="00196B8A" w:rsidRDefault="00864F55" w:rsidP="00864F55">
      <w:pPr>
        <w:spacing w:before="40" w:after="40"/>
        <w:ind w:firstLine="284"/>
      </w:pPr>
      <w:r>
        <w:t xml:space="preserve">However, it is crucial to acknowledge the limited scope of the current iteration and recognize that the full potential of telehealth is yet to </w:t>
      </w:r>
      <w:proofErr w:type="gramStart"/>
      <w:r>
        <w:t>be realized</w:t>
      </w:r>
      <w:proofErr w:type="gramEnd"/>
      <w:r>
        <w:t>. While the implemented features form a robust foundation, the telehealth application is poised for expansion and augmentation to encompass a broader range of functionalities in subsequent phases.</w:t>
      </w:r>
    </w:p>
    <w:p w14:paraId="7DC2A11A" w14:textId="77777777" w:rsidR="00196B8A" w:rsidRDefault="003A45B6" w:rsidP="009569C0">
      <w:pPr>
        <w:pStyle w:val="Heading2"/>
        <w:numPr>
          <w:ilvl w:val="1"/>
          <w:numId w:val="9"/>
        </w:numPr>
      </w:pPr>
      <w:bookmarkStart w:id="39" w:name="_Toc514144998"/>
      <w:r>
        <w:t>Future work</w:t>
      </w:r>
      <w:bookmarkEnd w:id="39"/>
    </w:p>
    <w:p w14:paraId="47BDDDC8" w14:textId="77777777" w:rsidR="00864F55" w:rsidRDefault="00864F55" w:rsidP="00864F55">
      <w:pPr>
        <w:spacing w:before="40" w:after="40"/>
        <w:ind w:firstLine="284"/>
      </w:pPr>
      <w:r>
        <w:t>Moving forward, the telehealth application project must evolve to meet the escalating demands and expectations of modern healthcare. Future work will involve the integration of additional features, such as video consultations, secure messaging, and real-time health monitoring. These enhancements aim to facilitate more comprehensive and personalized healthcare interactions, transcending the limitations of traditional in-person consultations.</w:t>
      </w:r>
    </w:p>
    <w:p w14:paraId="378BAF04" w14:textId="77777777" w:rsidR="00864F55" w:rsidRDefault="00864F55" w:rsidP="00864F55">
      <w:pPr>
        <w:spacing w:before="40" w:after="40"/>
        <w:ind w:firstLine="284"/>
      </w:pPr>
      <w:r>
        <w:t>Furthermore, addressing interoperability challenges with existing electronic health record (EHR) systems and ensuring compliance with evolving healthcare regulations will be pivotal. Collaborations with healthcare professionals, user feedback sessions, and iterative testing will be essential in refining the application's usability and functionality.</w:t>
      </w:r>
    </w:p>
    <w:p w14:paraId="2EAB6379" w14:textId="3CC0F359" w:rsidR="00196B8A" w:rsidRDefault="00864F55" w:rsidP="00864F55">
      <w:pPr>
        <w:spacing w:before="40" w:after="40"/>
        <w:ind w:firstLine="284"/>
      </w:pPr>
      <w:r>
        <w:t>The expansion of the telehealth application also necessitates considerations for scalability and adaptability to diverse healthcare settings. As the project progresses, exploring partnerships with healthcare institutions and incorporating telehealth into broader healthcare infrastructure will be imperative for widespread adoption.</w:t>
      </w:r>
    </w:p>
    <w:p w14:paraId="0013EAB5" w14:textId="77777777" w:rsidR="00196B8A" w:rsidRDefault="00196B8A" w:rsidP="00570432">
      <w:pPr>
        <w:spacing w:before="40" w:after="40"/>
      </w:pPr>
    </w:p>
    <w:p w14:paraId="171FDBC0" w14:textId="77777777" w:rsidR="00196B8A" w:rsidRDefault="00196B8A" w:rsidP="00570432">
      <w:pPr>
        <w:spacing w:before="40" w:after="40"/>
      </w:pPr>
    </w:p>
    <w:p w14:paraId="3C3E1EDB" w14:textId="77777777" w:rsidR="00196B8A" w:rsidRDefault="00196B8A" w:rsidP="00570432">
      <w:pPr>
        <w:spacing w:before="40" w:after="40"/>
      </w:pPr>
    </w:p>
    <w:p w14:paraId="36329158" w14:textId="77777777" w:rsidR="009844DE" w:rsidRDefault="009844DE" w:rsidP="00570432">
      <w:pPr>
        <w:spacing w:before="40" w:after="40"/>
      </w:pPr>
    </w:p>
    <w:p w14:paraId="4CFE9FCE" w14:textId="77777777" w:rsidR="009844DE" w:rsidRDefault="009844DE" w:rsidP="00570432">
      <w:pPr>
        <w:spacing w:before="40" w:after="40"/>
      </w:pPr>
    </w:p>
    <w:p w14:paraId="5F457C93" w14:textId="77777777" w:rsidR="009844DE" w:rsidRDefault="009844DE" w:rsidP="00570432">
      <w:pPr>
        <w:spacing w:before="40" w:after="40"/>
      </w:pPr>
    </w:p>
    <w:p w14:paraId="07C8EBF9" w14:textId="77777777" w:rsidR="009844DE" w:rsidRDefault="009844DE" w:rsidP="00570432">
      <w:pPr>
        <w:spacing w:before="40" w:after="40"/>
      </w:pPr>
    </w:p>
    <w:p w14:paraId="42115765" w14:textId="77777777" w:rsidR="009844DE" w:rsidRDefault="009844DE" w:rsidP="00570432">
      <w:pPr>
        <w:spacing w:before="40" w:after="40"/>
      </w:pPr>
    </w:p>
    <w:p w14:paraId="2E52906A" w14:textId="77777777" w:rsidR="009844DE" w:rsidRDefault="009844DE" w:rsidP="00570432">
      <w:pPr>
        <w:spacing w:before="40" w:after="40"/>
      </w:pPr>
    </w:p>
    <w:p w14:paraId="307AFA5E" w14:textId="77777777" w:rsidR="009844DE" w:rsidRDefault="009844DE" w:rsidP="00570432">
      <w:pPr>
        <w:spacing w:before="40" w:after="40"/>
      </w:pPr>
    </w:p>
    <w:p w14:paraId="78E3A30A" w14:textId="77777777" w:rsidR="009844DE" w:rsidRDefault="009844DE" w:rsidP="00570432">
      <w:pPr>
        <w:spacing w:before="40" w:after="40"/>
      </w:pPr>
    </w:p>
    <w:p w14:paraId="4FF2ADFE" w14:textId="77777777" w:rsidR="009844DE" w:rsidRDefault="009844DE" w:rsidP="00570432">
      <w:pPr>
        <w:spacing w:before="40" w:after="40"/>
      </w:pPr>
    </w:p>
    <w:p w14:paraId="2C09D0C0" w14:textId="77777777" w:rsidR="009844DE" w:rsidRDefault="009844DE" w:rsidP="00570432">
      <w:pPr>
        <w:spacing w:before="40" w:after="40"/>
      </w:pPr>
    </w:p>
    <w:p w14:paraId="0F9A29AC" w14:textId="77777777" w:rsidR="009844DE" w:rsidRDefault="009844DE" w:rsidP="00570432">
      <w:pPr>
        <w:spacing w:before="40" w:after="40"/>
      </w:pPr>
    </w:p>
    <w:p w14:paraId="283D6FBF" w14:textId="77777777" w:rsidR="009844DE" w:rsidRDefault="009844DE" w:rsidP="00570432">
      <w:pPr>
        <w:spacing w:before="40" w:after="40"/>
      </w:pPr>
    </w:p>
    <w:p w14:paraId="57F4B812" w14:textId="77777777" w:rsidR="009844DE" w:rsidRDefault="009844DE" w:rsidP="00570432">
      <w:pPr>
        <w:spacing w:before="40" w:after="40"/>
      </w:pPr>
    </w:p>
    <w:p w14:paraId="62466187" w14:textId="77777777" w:rsidR="009844DE" w:rsidRDefault="009844DE" w:rsidP="00570432">
      <w:pPr>
        <w:spacing w:before="40" w:after="40"/>
      </w:pPr>
    </w:p>
    <w:p w14:paraId="7429167E" w14:textId="77777777" w:rsidR="00196B8A" w:rsidRDefault="00F51617" w:rsidP="006109E7">
      <w:pPr>
        <w:pStyle w:val="Heading1"/>
        <w:jc w:val="center"/>
      </w:pPr>
      <w:bookmarkStart w:id="40" w:name="_Toc514144999"/>
      <w:r>
        <w:lastRenderedPageBreak/>
        <w:t>REFERENCES</w:t>
      </w:r>
      <w:bookmarkEnd w:id="40"/>
    </w:p>
    <w:p w14:paraId="6750CCDE" w14:textId="77777777" w:rsidR="0020174A" w:rsidRDefault="0020174A" w:rsidP="00570432">
      <w:pPr>
        <w:spacing w:before="40" w:after="40"/>
      </w:pPr>
    </w:p>
    <w:p w14:paraId="21D04C79" w14:textId="77777777" w:rsidR="0020174A" w:rsidRDefault="00427C79" w:rsidP="009569C0">
      <w:pPr>
        <w:pStyle w:val="ColorfulList-Accent11"/>
        <w:numPr>
          <w:ilvl w:val="0"/>
          <w:numId w:val="10"/>
        </w:numPr>
        <w:spacing w:before="40" w:after="40"/>
        <w:jc w:val="left"/>
      </w:pPr>
      <w:r>
        <w:rPr>
          <w:bCs/>
          <w:szCs w:val="26"/>
        </w:rPr>
        <w:t>MARTY HALL, LARRY BROWN “</w:t>
      </w:r>
      <w:r w:rsidRPr="00D20EDB">
        <w:rPr>
          <w:bCs/>
          <w:szCs w:val="26"/>
        </w:rPr>
        <w:t xml:space="preserve">Core Servlets and </w:t>
      </w:r>
      <w:proofErr w:type="spellStart"/>
      <w:r w:rsidRPr="00D20EDB">
        <w:rPr>
          <w:bCs/>
          <w:szCs w:val="26"/>
        </w:rPr>
        <w:t>JavaServer</w:t>
      </w:r>
      <w:proofErr w:type="spellEnd"/>
      <w:r w:rsidRPr="00D20EDB">
        <w:rPr>
          <w:bCs/>
          <w:szCs w:val="26"/>
        </w:rPr>
        <w:t xml:space="preserve"> Pages™ - Volume 1 Core Technologies</w:t>
      </w:r>
      <w:r>
        <w:rPr>
          <w:bCs/>
          <w:szCs w:val="26"/>
        </w:rPr>
        <w:t>”,</w:t>
      </w:r>
      <w:r w:rsidRPr="00D20EDB">
        <w:rPr>
          <w:bCs/>
          <w:szCs w:val="26"/>
        </w:rPr>
        <w:t xml:space="preserve"> </w:t>
      </w:r>
      <w:r>
        <w:rPr>
          <w:bCs/>
          <w:szCs w:val="26"/>
        </w:rPr>
        <w:t>Second</w:t>
      </w:r>
      <w:r w:rsidRPr="00D20EDB">
        <w:rPr>
          <w:bCs/>
          <w:szCs w:val="26"/>
        </w:rPr>
        <w:t xml:space="preserve"> Edition</w:t>
      </w:r>
      <w:r>
        <w:rPr>
          <w:bCs/>
          <w:szCs w:val="26"/>
        </w:rPr>
        <w:t xml:space="preserve">, </w:t>
      </w:r>
      <w:r w:rsidRPr="00D20EDB">
        <w:rPr>
          <w:bCs/>
          <w:szCs w:val="26"/>
        </w:rPr>
        <w:t>2003</w:t>
      </w:r>
      <w:r>
        <w:rPr>
          <w:bCs/>
          <w:szCs w:val="26"/>
        </w:rPr>
        <w:t>.</w:t>
      </w:r>
    </w:p>
    <w:p w14:paraId="4F12800B" w14:textId="77777777" w:rsidR="00116200" w:rsidRDefault="00427C79" w:rsidP="009569C0">
      <w:pPr>
        <w:pStyle w:val="ColorfulList-Accent11"/>
        <w:numPr>
          <w:ilvl w:val="0"/>
          <w:numId w:val="10"/>
        </w:numPr>
        <w:spacing w:before="40" w:after="40"/>
        <w:jc w:val="left"/>
      </w:pPr>
      <w:r>
        <w:rPr>
          <w:bCs/>
          <w:szCs w:val="26"/>
        </w:rPr>
        <w:t xml:space="preserve">MARTY HALL, LARRY BROWN </w:t>
      </w:r>
      <w:r w:rsidRPr="007327DD">
        <w:rPr>
          <w:bCs/>
          <w:szCs w:val="26"/>
        </w:rPr>
        <w:t>“Core Web Programming</w:t>
      </w:r>
      <w:r>
        <w:rPr>
          <w:bCs/>
          <w:szCs w:val="26"/>
        </w:rPr>
        <w:t>”</w:t>
      </w:r>
      <w:r w:rsidRPr="007327DD">
        <w:rPr>
          <w:bCs/>
          <w:szCs w:val="26"/>
        </w:rPr>
        <w:t>, Second Edition</w:t>
      </w:r>
      <w:r>
        <w:rPr>
          <w:bCs/>
          <w:szCs w:val="26"/>
        </w:rPr>
        <w:t>, 2001</w:t>
      </w:r>
      <w:r w:rsidR="00116200">
        <w:t>.</w:t>
      </w:r>
    </w:p>
    <w:p w14:paraId="13C707C8" w14:textId="77777777" w:rsidR="00116200" w:rsidRDefault="00427C79" w:rsidP="009569C0">
      <w:pPr>
        <w:pStyle w:val="ColorfulList-Accent11"/>
        <w:numPr>
          <w:ilvl w:val="0"/>
          <w:numId w:val="10"/>
        </w:numPr>
        <w:spacing w:before="40" w:after="40"/>
        <w:jc w:val="left"/>
      </w:pPr>
      <w:r>
        <w:t>DAVE CRANE, ERIC PASCARILLO, DARREN JAMES, “Ajax in Action”, 2006</w:t>
      </w:r>
      <w:r w:rsidR="008F0131">
        <w:t>.</w:t>
      </w:r>
    </w:p>
    <w:p w14:paraId="558238B4" w14:textId="77777777" w:rsidR="002F402F" w:rsidRDefault="00427C79" w:rsidP="009569C0">
      <w:pPr>
        <w:pStyle w:val="ColorfulList-Accent11"/>
        <w:numPr>
          <w:ilvl w:val="0"/>
          <w:numId w:val="10"/>
        </w:numPr>
        <w:spacing w:before="40" w:after="40"/>
        <w:jc w:val="left"/>
      </w:pPr>
      <w:r w:rsidRPr="00F6359E">
        <w:t>JAMES L. WEAVER, KEVIN MUKHAR, AND JIM CRUME</w:t>
      </w:r>
      <w:r>
        <w:t xml:space="preserve">, </w:t>
      </w:r>
      <w:r w:rsidRPr="00F6359E">
        <w:rPr>
          <w:bCs/>
          <w:szCs w:val="26"/>
        </w:rPr>
        <w:t>“Beginning J2EE 1.4:</w:t>
      </w:r>
      <w:r>
        <w:rPr>
          <w:bCs/>
          <w:szCs w:val="26"/>
        </w:rPr>
        <w:t xml:space="preserve"> </w:t>
      </w:r>
      <w:r w:rsidRPr="00F6359E">
        <w:rPr>
          <w:bCs/>
          <w:szCs w:val="26"/>
        </w:rPr>
        <w:t>From Novice to Professional”</w:t>
      </w:r>
      <w:r>
        <w:rPr>
          <w:bCs/>
          <w:szCs w:val="26"/>
        </w:rPr>
        <w:t>, 2004</w:t>
      </w:r>
      <w:r w:rsidR="00C175A6">
        <w:t>.</w:t>
      </w:r>
    </w:p>
    <w:p w14:paraId="7FC6424E" w14:textId="77777777" w:rsidR="00650B16" w:rsidRDefault="00F50E8F" w:rsidP="009569C0">
      <w:pPr>
        <w:pStyle w:val="ColorfulList-Accent11"/>
        <w:numPr>
          <w:ilvl w:val="0"/>
          <w:numId w:val="10"/>
        </w:numPr>
        <w:tabs>
          <w:tab w:val="num" w:pos="1080"/>
        </w:tabs>
        <w:spacing w:before="40" w:after="40"/>
        <w:jc w:val="left"/>
      </w:pPr>
      <w:r>
        <w:t>?</w:t>
      </w:r>
    </w:p>
    <w:p w14:paraId="73EAA045" w14:textId="77777777" w:rsidR="00650B16" w:rsidRPr="00650B16" w:rsidRDefault="00650B16" w:rsidP="00650B16">
      <w:pPr>
        <w:ind w:left="360"/>
      </w:pPr>
    </w:p>
    <w:p w14:paraId="0B1373AD" w14:textId="77777777" w:rsidR="002B135E" w:rsidRPr="00977A84" w:rsidRDefault="002B135E" w:rsidP="002B135E">
      <w:pPr>
        <w:pStyle w:val="ColorfulList-Accent11"/>
      </w:pPr>
    </w:p>
    <w:p w14:paraId="04496A06" w14:textId="77777777" w:rsidR="006C5250" w:rsidRDefault="006C5250" w:rsidP="00AB019F">
      <w:pPr>
        <w:pStyle w:val="ColorfulList-Accent11"/>
        <w:spacing w:before="40" w:after="40"/>
      </w:pPr>
    </w:p>
    <w:p w14:paraId="0F75282C" w14:textId="77777777" w:rsidR="0020174A" w:rsidRDefault="0020174A" w:rsidP="00570432">
      <w:pPr>
        <w:spacing w:before="40" w:after="40"/>
      </w:pPr>
    </w:p>
    <w:p w14:paraId="1C92D81C" w14:textId="77777777" w:rsidR="0020174A" w:rsidRDefault="0020174A" w:rsidP="00570432">
      <w:pPr>
        <w:spacing w:before="40" w:after="40"/>
      </w:pPr>
    </w:p>
    <w:p w14:paraId="48795F85" w14:textId="77777777" w:rsidR="00427C79" w:rsidRDefault="00427C79" w:rsidP="00570432">
      <w:pPr>
        <w:spacing w:before="40" w:after="40"/>
      </w:pPr>
    </w:p>
    <w:p w14:paraId="735257BE" w14:textId="77777777" w:rsidR="00427C79" w:rsidRDefault="00427C79" w:rsidP="00570432">
      <w:pPr>
        <w:spacing w:before="40" w:after="40"/>
      </w:pPr>
    </w:p>
    <w:p w14:paraId="38FCF97A" w14:textId="77777777" w:rsidR="00427C79" w:rsidRDefault="00427C79" w:rsidP="00570432">
      <w:pPr>
        <w:spacing w:before="40" w:after="40"/>
      </w:pPr>
    </w:p>
    <w:p w14:paraId="5BFB950F" w14:textId="77777777" w:rsidR="00427C79" w:rsidRDefault="00427C79" w:rsidP="00570432">
      <w:pPr>
        <w:spacing w:before="40" w:after="40"/>
      </w:pPr>
    </w:p>
    <w:p w14:paraId="5D925530" w14:textId="77777777" w:rsidR="00427C79" w:rsidRDefault="00427C79" w:rsidP="00570432">
      <w:pPr>
        <w:spacing w:before="40" w:after="40"/>
      </w:pPr>
    </w:p>
    <w:p w14:paraId="51DAEC20" w14:textId="77777777" w:rsidR="00427C79" w:rsidRDefault="00427C79" w:rsidP="00570432">
      <w:pPr>
        <w:spacing w:before="40" w:after="40"/>
      </w:pPr>
    </w:p>
    <w:p w14:paraId="56A171B9" w14:textId="77777777" w:rsidR="00427C79" w:rsidRDefault="00427C79" w:rsidP="00570432">
      <w:pPr>
        <w:spacing w:before="40" w:after="40"/>
      </w:pPr>
    </w:p>
    <w:p w14:paraId="0A94A7D8" w14:textId="77777777" w:rsidR="00427C79" w:rsidRDefault="00427C79" w:rsidP="00570432">
      <w:pPr>
        <w:spacing w:before="40" w:after="40"/>
      </w:pPr>
    </w:p>
    <w:p w14:paraId="03F7B096" w14:textId="77777777" w:rsidR="00427C79" w:rsidRDefault="00427C79" w:rsidP="00570432">
      <w:pPr>
        <w:spacing w:before="40" w:after="40"/>
      </w:pPr>
    </w:p>
    <w:p w14:paraId="503E16ED" w14:textId="77777777" w:rsidR="00427C79" w:rsidRDefault="00427C79" w:rsidP="00570432">
      <w:pPr>
        <w:spacing w:before="40" w:after="40"/>
      </w:pPr>
    </w:p>
    <w:p w14:paraId="790250EB" w14:textId="77777777" w:rsidR="00427C79" w:rsidRDefault="00427C79" w:rsidP="00570432">
      <w:pPr>
        <w:spacing w:before="40" w:after="40"/>
      </w:pPr>
    </w:p>
    <w:p w14:paraId="68E74ADE" w14:textId="77777777" w:rsidR="00427C79" w:rsidRDefault="00427C79" w:rsidP="00570432">
      <w:pPr>
        <w:spacing w:before="40" w:after="40"/>
      </w:pPr>
    </w:p>
    <w:p w14:paraId="0C301E76" w14:textId="77777777" w:rsidR="00427C79" w:rsidRDefault="00427C79" w:rsidP="00570432">
      <w:pPr>
        <w:spacing w:before="40" w:after="40"/>
      </w:pPr>
    </w:p>
    <w:p w14:paraId="2D0D595A" w14:textId="77777777" w:rsidR="00427C79" w:rsidRDefault="00427C79" w:rsidP="00570432">
      <w:pPr>
        <w:spacing w:before="40" w:after="40"/>
      </w:pPr>
    </w:p>
    <w:p w14:paraId="7429AC48" w14:textId="77777777" w:rsidR="0020174A" w:rsidRDefault="0020174A" w:rsidP="00570432">
      <w:pPr>
        <w:spacing w:before="40" w:after="40"/>
      </w:pPr>
    </w:p>
    <w:p w14:paraId="7DC33725" w14:textId="77777777" w:rsidR="003A45B6" w:rsidRDefault="003A45B6" w:rsidP="00570432">
      <w:pPr>
        <w:spacing w:before="40" w:after="40"/>
      </w:pPr>
    </w:p>
    <w:p w14:paraId="45278359" w14:textId="77777777" w:rsidR="003A45B6" w:rsidRDefault="003A45B6" w:rsidP="00570432">
      <w:pPr>
        <w:spacing w:before="40" w:after="40"/>
      </w:pPr>
    </w:p>
    <w:p w14:paraId="17E6BF62" w14:textId="77777777" w:rsidR="003A45B6" w:rsidRDefault="003A45B6" w:rsidP="00570432">
      <w:pPr>
        <w:spacing w:before="40" w:after="40"/>
      </w:pPr>
    </w:p>
    <w:p w14:paraId="0A48C21C" w14:textId="77777777" w:rsidR="003A45B6" w:rsidRDefault="003A45B6" w:rsidP="00570432">
      <w:pPr>
        <w:spacing w:before="40" w:after="40"/>
      </w:pPr>
    </w:p>
    <w:p w14:paraId="244B65CB" w14:textId="77777777" w:rsidR="003A45B6" w:rsidRDefault="003A45B6" w:rsidP="00570432">
      <w:pPr>
        <w:spacing w:before="40" w:after="40"/>
      </w:pPr>
    </w:p>
    <w:p w14:paraId="7B8CEA5E" w14:textId="77777777" w:rsidR="003A45B6" w:rsidRDefault="003A45B6" w:rsidP="00570432">
      <w:pPr>
        <w:spacing w:before="40" w:after="40"/>
      </w:pPr>
    </w:p>
    <w:p w14:paraId="68081F3E" w14:textId="77777777" w:rsidR="003A45B6" w:rsidRDefault="003A45B6" w:rsidP="00570432">
      <w:pPr>
        <w:spacing w:before="40" w:after="40"/>
      </w:pPr>
    </w:p>
    <w:p w14:paraId="1AA37A8C" w14:textId="77777777" w:rsidR="003A45B6" w:rsidRDefault="003A45B6" w:rsidP="00570432">
      <w:pPr>
        <w:spacing w:before="40" w:after="40"/>
      </w:pPr>
    </w:p>
    <w:p w14:paraId="0CA10B5A" w14:textId="77777777" w:rsidR="003A45B6" w:rsidRDefault="003A45B6" w:rsidP="00570432">
      <w:pPr>
        <w:spacing w:before="40" w:after="40"/>
      </w:pPr>
    </w:p>
    <w:p w14:paraId="193D41E8" w14:textId="77777777" w:rsidR="003A45B6" w:rsidRDefault="003A45B6" w:rsidP="00570432">
      <w:pPr>
        <w:spacing w:before="40" w:after="40"/>
      </w:pPr>
    </w:p>
    <w:p w14:paraId="5E161C53" w14:textId="77777777" w:rsidR="003A45B6" w:rsidRDefault="003A45B6" w:rsidP="00570432">
      <w:pPr>
        <w:spacing w:before="40" w:after="40"/>
      </w:pPr>
    </w:p>
    <w:p w14:paraId="11497B17" w14:textId="77777777" w:rsidR="003A45B6" w:rsidRDefault="003A45B6" w:rsidP="00570432">
      <w:pPr>
        <w:spacing w:before="40" w:after="40"/>
      </w:pPr>
    </w:p>
    <w:p w14:paraId="4B03DA27" w14:textId="77777777" w:rsidR="0020174A" w:rsidRDefault="0020174A" w:rsidP="00570432">
      <w:pPr>
        <w:spacing w:before="40" w:after="40"/>
      </w:pPr>
    </w:p>
    <w:p w14:paraId="6DD4D7DE" w14:textId="77777777" w:rsidR="0020174A" w:rsidRDefault="0020174A" w:rsidP="00570432">
      <w:pPr>
        <w:spacing w:before="40" w:after="40"/>
      </w:pPr>
    </w:p>
    <w:p w14:paraId="196A475A" w14:textId="77777777" w:rsidR="0020174A" w:rsidRDefault="00F51617" w:rsidP="006109E7">
      <w:pPr>
        <w:pStyle w:val="Heading1"/>
        <w:jc w:val="center"/>
      </w:pPr>
      <w:bookmarkStart w:id="41" w:name="_Toc514145000"/>
      <w:r>
        <w:lastRenderedPageBreak/>
        <w:t>APPENDIX</w:t>
      </w:r>
      <w:bookmarkEnd w:id="41"/>
    </w:p>
    <w:p w14:paraId="1D400A29" w14:textId="77777777" w:rsidR="0020174A" w:rsidRDefault="0020174A" w:rsidP="00570432">
      <w:pPr>
        <w:spacing w:before="40" w:after="40"/>
      </w:pPr>
    </w:p>
    <w:p w14:paraId="3CD27ECB" w14:textId="77777777" w:rsidR="00B8241D" w:rsidRDefault="00B8241D" w:rsidP="00570432">
      <w:pPr>
        <w:spacing w:before="40" w:after="40"/>
      </w:pPr>
    </w:p>
    <w:p w14:paraId="7256F88D" w14:textId="77777777" w:rsidR="00B8241D" w:rsidRDefault="00B8241D" w:rsidP="00570432">
      <w:pPr>
        <w:spacing w:before="40" w:after="40"/>
      </w:pPr>
    </w:p>
    <w:p w14:paraId="0D8A2C04" w14:textId="77777777" w:rsidR="00B8241D" w:rsidRDefault="00B8241D" w:rsidP="00570432">
      <w:pPr>
        <w:spacing w:before="40" w:after="40"/>
      </w:pPr>
    </w:p>
    <w:p w14:paraId="08C7536C" w14:textId="77777777" w:rsidR="00A234C0" w:rsidRDefault="00A234C0" w:rsidP="00570432">
      <w:pPr>
        <w:spacing w:before="40" w:after="40"/>
      </w:pPr>
    </w:p>
    <w:p w14:paraId="61D81207" w14:textId="77777777" w:rsidR="00DE3D78" w:rsidRDefault="00DE3D78" w:rsidP="000259A8">
      <w:pPr>
        <w:pStyle w:val="Heading1"/>
      </w:pPr>
    </w:p>
    <w:p w14:paraId="39386E6F" w14:textId="77777777" w:rsidR="00DE3D78" w:rsidRDefault="00DE3D78" w:rsidP="00DE3D78"/>
    <w:p w14:paraId="44F174A3" w14:textId="77777777" w:rsidR="00DE3D78" w:rsidRDefault="00DE3D78" w:rsidP="00DE3D78"/>
    <w:p w14:paraId="7E1462A9" w14:textId="77777777" w:rsidR="00DE3D78" w:rsidRDefault="00DE3D78" w:rsidP="00DE3D78"/>
    <w:p w14:paraId="6F19D83D" w14:textId="77777777" w:rsidR="00DE3D78" w:rsidRDefault="00DE3D78" w:rsidP="00DE3D78"/>
    <w:p w14:paraId="4D899D43" w14:textId="77777777" w:rsidR="00DE3D78" w:rsidRDefault="00DE3D78" w:rsidP="00DE3D78"/>
    <w:p w14:paraId="3362EBFB" w14:textId="77777777" w:rsidR="00DE3D78" w:rsidRDefault="00DE3D78" w:rsidP="00DE3D78"/>
    <w:p w14:paraId="7503D173" w14:textId="77777777" w:rsidR="00427C79" w:rsidRDefault="00427C79" w:rsidP="00DE3D78"/>
    <w:p w14:paraId="2E871DBE" w14:textId="77777777" w:rsidR="00427C79" w:rsidRDefault="00427C79" w:rsidP="00DE3D78"/>
    <w:p w14:paraId="108CCA55" w14:textId="77777777" w:rsidR="00427C79" w:rsidRDefault="00427C79" w:rsidP="00DE3D78"/>
    <w:p w14:paraId="043ADD39" w14:textId="77777777" w:rsidR="00427C79" w:rsidRDefault="00427C79" w:rsidP="00DE3D78"/>
    <w:p w14:paraId="61458BFA" w14:textId="77777777" w:rsidR="00427C79" w:rsidRDefault="00427C79" w:rsidP="00DE3D78"/>
    <w:p w14:paraId="4417DF78" w14:textId="77777777" w:rsidR="00427C79" w:rsidRDefault="00427C79" w:rsidP="00DE3D78"/>
    <w:p w14:paraId="62E4DCC7" w14:textId="77777777" w:rsidR="00427C79" w:rsidRDefault="00427C79" w:rsidP="00DE3D78"/>
    <w:p w14:paraId="00F6A480" w14:textId="77777777" w:rsidR="00427C79" w:rsidRDefault="00427C79" w:rsidP="00DE3D78"/>
    <w:p w14:paraId="11116CB0" w14:textId="77777777" w:rsidR="00427C79" w:rsidRDefault="00427C79" w:rsidP="00DE3D78"/>
    <w:p w14:paraId="64835987" w14:textId="77777777" w:rsidR="00427C79" w:rsidRDefault="00427C79" w:rsidP="00DE3D78"/>
    <w:p w14:paraId="1E0E8139" w14:textId="77777777" w:rsidR="00427C79" w:rsidRDefault="00427C79" w:rsidP="00DE3D78"/>
    <w:p w14:paraId="2D803C87" w14:textId="77777777" w:rsidR="00427C79" w:rsidRDefault="00427C79" w:rsidP="00DE3D78"/>
    <w:p w14:paraId="2B9ED233" w14:textId="77777777" w:rsidR="00427C79" w:rsidRDefault="00427C79" w:rsidP="00DE3D78"/>
    <w:p w14:paraId="06F2A920" w14:textId="77777777" w:rsidR="00427C79" w:rsidRDefault="00427C79" w:rsidP="00DE3D78"/>
    <w:p w14:paraId="264EE5C0" w14:textId="77777777" w:rsidR="00427C79" w:rsidRDefault="00427C79" w:rsidP="00DE3D78"/>
    <w:p w14:paraId="3BD0C846" w14:textId="77777777" w:rsidR="00427C79" w:rsidRDefault="00427C79" w:rsidP="00DE3D78"/>
    <w:p w14:paraId="539FF0E2" w14:textId="77777777" w:rsidR="00427C79" w:rsidRDefault="00427C79" w:rsidP="00DE3D78"/>
    <w:p w14:paraId="39E8E492" w14:textId="77777777" w:rsidR="00427C79" w:rsidRDefault="00427C79" w:rsidP="00DE3D78"/>
    <w:p w14:paraId="3695800B" w14:textId="77777777" w:rsidR="00427C79" w:rsidRDefault="00427C79" w:rsidP="00DE3D78"/>
    <w:sectPr w:rsidR="00427C79" w:rsidSect="00A82AF1">
      <w:footerReference w:type="default" r:id="rId40"/>
      <w:pgSz w:w="11907" w:h="16840" w:code="9"/>
      <w:pgMar w:top="1418"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72169" w14:textId="77777777" w:rsidR="00E75672" w:rsidRDefault="00E75672" w:rsidP="00D653E5">
      <w:r>
        <w:separator/>
      </w:r>
    </w:p>
  </w:endnote>
  <w:endnote w:type="continuationSeparator" w:id="0">
    <w:p w14:paraId="7DA96E5D" w14:textId="77777777" w:rsidR="00E75672" w:rsidRDefault="00E75672" w:rsidP="00D65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nTime">
    <w:charset w:val="00"/>
    <w:family w:val="swiss"/>
    <w:pitch w:val="variable"/>
    <w:sig w:usb0="00000003" w:usb1="00000000" w:usb2="00000000" w:usb3="00000000" w:csb0="00000001" w:csb1="00000000"/>
  </w:font>
  <w:font w:name="Liberation Serif">
    <w:altName w:val="MS PMincho"/>
    <w:charset w:val="80"/>
    <w:family w:val="roman"/>
    <w:pitch w:val="variable"/>
  </w:font>
  <w:font w:name="DejaVu Sans">
    <w:panose1 w:val="020B0603030804020204"/>
    <w:charset w:val="00"/>
    <w:family w:val="auto"/>
    <w:pitch w:val="variable"/>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B193E" w14:textId="77777777" w:rsidR="00C7508B" w:rsidRDefault="00C7508B">
    <w:pPr>
      <w:pStyle w:val="Footer"/>
      <w:jc w:val="center"/>
    </w:pPr>
    <w:r>
      <w:fldChar w:fldCharType="begin"/>
    </w:r>
    <w:r>
      <w:instrText xml:space="preserve"> PAGE   \* MERGEFORMAT </w:instrText>
    </w:r>
    <w:r>
      <w:fldChar w:fldCharType="separate"/>
    </w:r>
    <w:r w:rsidR="00604947">
      <w:rPr>
        <w:noProof/>
      </w:rPr>
      <w:t>6</w:t>
    </w:r>
    <w:r>
      <w:rPr>
        <w:noProof/>
      </w:rPr>
      <w:fldChar w:fldCharType="end"/>
    </w:r>
  </w:p>
  <w:p w14:paraId="24A4437B" w14:textId="77777777" w:rsidR="00C7508B" w:rsidRDefault="00C75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F24F7" w14:textId="77777777" w:rsidR="00E75672" w:rsidRDefault="00E75672" w:rsidP="00D653E5">
      <w:r>
        <w:separator/>
      </w:r>
    </w:p>
  </w:footnote>
  <w:footnote w:type="continuationSeparator" w:id="0">
    <w:p w14:paraId="29856B39" w14:textId="77777777" w:rsidR="00E75672" w:rsidRDefault="00E75672" w:rsidP="00D65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0000003"/>
    <w:multiLevelType w:val="multilevel"/>
    <w:tmpl w:val="00000003"/>
    <w:name w:val="WW8Num3"/>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0000017"/>
    <w:multiLevelType w:val="singleLevel"/>
    <w:tmpl w:val="00000017"/>
    <w:name w:val="WW8Num25"/>
    <w:lvl w:ilvl="0">
      <w:start w:val="1"/>
      <w:numFmt w:val="bullet"/>
      <w:lvlText w:val=""/>
      <w:lvlJc w:val="left"/>
      <w:pPr>
        <w:tabs>
          <w:tab w:val="num" w:pos="720"/>
        </w:tabs>
        <w:ind w:left="720" w:hanging="360"/>
      </w:pPr>
      <w:rPr>
        <w:rFonts w:ascii="Symbol" w:hAnsi="Symbol"/>
      </w:rPr>
    </w:lvl>
  </w:abstractNum>
  <w:abstractNum w:abstractNumId="3" w15:restartNumberingAfterBreak="0">
    <w:nsid w:val="00880EC1"/>
    <w:multiLevelType w:val="hybridMultilevel"/>
    <w:tmpl w:val="751627D6"/>
    <w:lvl w:ilvl="0" w:tplc="5AB44578">
      <w:start w:val="1"/>
      <w:numFmt w:val="bullet"/>
      <w:pStyle w:val="Bullet1"/>
      <w:lvlText w:val=""/>
      <w:lvlJc w:val="left"/>
      <w:pPr>
        <w:tabs>
          <w:tab w:val="num" w:pos="1003"/>
        </w:tabs>
        <w:ind w:left="1003" w:hanging="283"/>
      </w:pPr>
      <w:rPr>
        <w:rFonts w:ascii="Wingdings" w:hAnsi="Wingdings" w:hint="default"/>
      </w:rPr>
    </w:lvl>
    <w:lvl w:ilvl="1" w:tplc="04090003">
      <w:start w:val="1"/>
      <w:numFmt w:val="bullet"/>
      <w:lvlText w:val="o"/>
      <w:lvlJc w:val="left"/>
      <w:pPr>
        <w:tabs>
          <w:tab w:val="num" w:pos="1309"/>
        </w:tabs>
        <w:ind w:left="1309" w:hanging="360"/>
      </w:pPr>
      <w:rPr>
        <w:rFonts w:ascii="Courier New" w:hAnsi="Courier New" w:cs="Courier New" w:hint="default"/>
      </w:rPr>
    </w:lvl>
    <w:lvl w:ilvl="2" w:tplc="04090005">
      <w:start w:val="1"/>
      <w:numFmt w:val="bullet"/>
      <w:lvlText w:val=""/>
      <w:lvlJc w:val="left"/>
      <w:pPr>
        <w:tabs>
          <w:tab w:val="num" w:pos="2029"/>
        </w:tabs>
        <w:ind w:left="2029" w:hanging="360"/>
      </w:pPr>
      <w:rPr>
        <w:rFonts w:ascii="Wingdings" w:hAnsi="Wingdings" w:hint="default"/>
      </w:rPr>
    </w:lvl>
    <w:lvl w:ilvl="3" w:tplc="04090001" w:tentative="1">
      <w:start w:val="1"/>
      <w:numFmt w:val="bullet"/>
      <w:lvlText w:val=""/>
      <w:lvlJc w:val="left"/>
      <w:pPr>
        <w:tabs>
          <w:tab w:val="num" w:pos="2749"/>
        </w:tabs>
        <w:ind w:left="2749" w:hanging="360"/>
      </w:pPr>
      <w:rPr>
        <w:rFonts w:ascii="Symbol" w:hAnsi="Symbol" w:hint="default"/>
      </w:rPr>
    </w:lvl>
    <w:lvl w:ilvl="4" w:tplc="04090003" w:tentative="1">
      <w:start w:val="1"/>
      <w:numFmt w:val="bullet"/>
      <w:lvlText w:val="o"/>
      <w:lvlJc w:val="left"/>
      <w:pPr>
        <w:tabs>
          <w:tab w:val="num" w:pos="3469"/>
        </w:tabs>
        <w:ind w:left="3469" w:hanging="360"/>
      </w:pPr>
      <w:rPr>
        <w:rFonts w:ascii="Courier New" w:hAnsi="Courier New" w:cs="Courier New" w:hint="default"/>
      </w:rPr>
    </w:lvl>
    <w:lvl w:ilvl="5" w:tplc="04090005" w:tentative="1">
      <w:start w:val="1"/>
      <w:numFmt w:val="bullet"/>
      <w:lvlText w:val=""/>
      <w:lvlJc w:val="left"/>
      <w:pPr>
        <w:tabs>
          <w:tab w:val="num" w:pos="4189"/>
        </w:tabs>
        <w:ind w:left="4189" w:hanging="360"/>
      </w:pPr>
      <w:rPr>
        <w:rFonts w:ascii="Wingdings" w:hAnsi="Wingdings" w:hint="default"/>
      </w:rPr>
    </w:lvl>
    <w:lvl w:ilvl="6" w:tplc="04090001" w:tentative="1">
      <w:start w:val="1"/>
      <w:numFmt w:val="bullet"/>
      <w:lvlText w:val=""/>
      <w:lvlJc w:val="left"/>
      <w:pPr>
        <w:tabs>
          <w:tab w:val="num" w:pos="4909"/>
        </w:tabs>
        <w:ind w:left="4909" w:hanging="360"/>
      </w:pPr>
      <w:rPr>
        <w:rFonts w:ascii="Symbol" w:hAnsi="Symbol" w:hint="default"/>
      </w:rPr>
    </w:lvl>
    <w:lvl w:ilvl="7" w:tplc="04090003" w:tentative="1">
      <w:start w:val="1"/>
      <w:numFmt w:val="bullet"/>
      <w:lvlText w:val="o"/>
      <w:lvlJc w:val="left"/>
      <w:pPr>
        <w:tabs>
          <w:tab w:val="num" w:pos="5629"/>
        </w:tabs>
        <w:ind w:left="5629" w:hanging="360"/>
      </w:pPr>
      <w:rPr>
        <w:rFonts w:ascii="Courier New" w:hAnsi="Courier New" w:cs="Courier New" w:hint="default"/>
      </w:rPr>
    </w:lvl>
    <w:lvl w:ilvl="8" w:tplc="04090005" w:tentative="1">
      <w:start w:val="1"/>
      <w:numFmt w:val="bullet"/>
      <w:lvlText w:val=""/>
      <w:lvlJc w:val="left"/>
      <w:pPr>
        <w:tabs>
          <w:tab w:val="num" w:pos="6349"/>
        </w:tabs>
        <w:ind w:left="6349" w:hanging="360"/>
      </w:pPr>
      <w:rPr>
        <w:rFonts w:ascii="Wingdings" w:hAnsi="Wingdings" w:hint="default"/>
      </w:rPr>
    </w:lvl>
  </w:abstractNum>
  <w:abstractNum w:abstractNumId="4" w15:restartNumberingAfterBreak="0">
    <w:nsid w:val="06D66FB8"/>
    <w:multiLevelType w:val="hybridMultilevel"/>
    <w:tmpl w:val="540841D8"/>
    <w:lvl w:ilvl="0" w:tplc="ADE0F4DA">
      <w:start w:val="1"/>
      <w:numFmt w:val="decimal"/>
      <w:pStyle w:val="Style1"/>
      <w:lvlText w:val="7.%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83F10C7"/>
    <w:multiLevelType w:val="hybridMultilevel"/>
    <w:tmpl w:val="AC221C6E"/>
    <w:lvl w:ilvl="0" w:tplc="8C180C28">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8B7601"/>
    <w:multiLevelType w:val="hybridMultilevel"/>
    <w:tmpl w:val="5FDA887A"/>
    <w:lvl w:ilvl="0" w:tplc="19D0800E">
      <w:start w:val="1"/>
      <w:numFmt w:val="decimal"/>
      <w:pStyle w:val="Heading3"/>
      <w:lvlText w:val="2.%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BA6854"/>
    <w:multiLevelType w:val="multilevel"/>
    <w:tmpl w:val="63704DFC"/>
    <w:lvl w:ilvl="0">
      <w:start w:val="1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3D2126A"/>
    <w:multiLevelType w:val="multilevel"/>
    <w:tmpl w:val="339AE2EA"/>
    <w:lvl w:ilvl="0">
      <w:start w:val="10"/>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E722D4E"/>
    <w:multiLevelType w:val="multilevel"/>
    <w:tmpl w:val="A18C020E"/>
    <w:lvl w:ilvl="0">
      <w:start w:val="7"/>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0D66D88"/>
    <w:multiLevelType w:val="multilevel"/>
    <w:tmpl w:val="99AAB5FA"/>
    <w:lvl w:ilvl="0">
      <w:start w:val="8"/>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8894D29"/>
    <w:multiLevelType w:val="multilevel"/>
    <w:tmpl w:val="C30048CE"/>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A2042C6"/>
    <w:multiLevelType w:val="hybridMultilevel"/>
    <w:tmpl w:val="E7C4DC34"/>
    <w:lvl w:ilvl="0" w:tplc="99829958">
      <w:start w:val="1"/>
      <w:numFmt w:val="decimal"/>
      <w:pStyle w:val="Heading2"/>
      <w:lvlText w:val="9.%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AD32A41"/>
    <w:multiLevelType w:val="hybridMultilevel"/>
    <w:tmpl w:val="879CF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033D5A"/>
    <w:multiLevelType w:val="hybridMultilevel"/>
    <w:tmpl w:val="BA32860A"/>
    <w:lvl w:ilvl="0" w:tplc="258248FE">
      <w:start w:val="4"/>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FF1013"/>
    <w:multiLevelType w:val="multilevel"/>
    <w:tmpl w:val="92CC3D7A"/>
    <w:lvl w:ilvl="0">
      <w:start w:val="10"/>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6341BEC"/>
    <w:multiLevelType w:val="hybridMultilevel"/>
    <w:tmpl w:val="C74AE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806FD4"/>
    <w:multiLevelType w:val="multilevel"/>
    <w:tmpl w:val="F3164650"/>
    <w:lvl w:ilvl="0">
      <w:start w:val="2"/>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84F54CC"/>
    <w:multiLevelType w:val="multilevel"/>
    <w:tmpl w:val="3AD8DFFC"/>
    <w:lvl w:ilvl="0">
      <w:start w:val="5"/>
      <w:numFmt w:val="decimal"/>
      <w:lvlText w:val="%1."/>
      <w:lvlJc w:val="left"/>
      <w:pPr>
        <w:ind w:left="420" w:hanging="420"/>
      </w:pPr>
      <w:rPr>
        <w:rFonts w:hint="default"/>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91560B3"/>
    <w:multiLevelType w:val="hybridMultilevel"/>
    <w:tmpl w:val="87207930"/>
    <w:lvl w:ilvl="0" w:tplc="D6086A68">
      <w:numFmt w:val="bullet"/>
      <w:lvlText w:val="-"/>
      <w:lvlJc w:val="left"/>
      <w:pPr>
        <w:ind w:left="644" w:hanging="360"/>
      </w:pPr>
      <w:rPr>
        <w:rFonts w:ascii="Times New Roman" w:eastAsia="Calibr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4F7465E9"/>
    <w:multiLevelType w:val="multilevel"/>
    <w:tmpl w:val="1B5E2E52"/>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11F6599"/>
    <w:multiLevelType w:val="multilevel"/>
    <w:tmpl w:val="EEB05670"/>
    <w:lvl w:ilvl="0">
      <w:start w:val="6"/>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33F5E7C"/>
    <w:multiLevelType w:val="multilevel"/>
    <w:tmpl w:val="E7008276"/>
    <w:lvl w:ilvl="0">
      <w:start w:val="4"/>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69924BB7"/>
    <w:multiLevelType w:val="multilevel"/>
    <w:tmpl w:val="FDD21ED2"/>
    <w:lvl w:ilvl="0">
      <w:start w:val="9"/>
      <w:numFmt w:val="decimal"/>
      <w:lvlText w:val="%1."/>
      <w:lvlJc w:val="left"/>
      <w:pPr>
        <w:ind w:left="420" w:hanging="420"/>
      </w:pPr>
      <w:rPr>
        <w:rFonts w:ascii="Cambria" w:hAnsi="Cambria" w:hint="default"/>
      </w:rPr>
    </w:lvl>
    <w:lvl w:ilvl="1">
      <w:start w:val="1"/>
      <w:numFmt w:val="decimal"/>
      <w:lvlText w:val="%1.%2."/>
      <w:lvlJc w:val="left"/>
      <w:pPr>
        <w:ind w:left="720" w:hanging="720"/>
      </w:pPr>
      <w:rPr>
        <w:rFonts w:ascii="Cambria" w:hAnsi="Cambria" w:hint="default"/>
      </w:rPr>
    </w:lvl>
    <w:lvl w:ilvl="2">
      <w:start w:val="1"/>
      <w:numFmt w:val="decimal"/>
      <w:lvlText w:val="%1.%2.%3."/>
      <w:lvlJc w:val="left"/>
      <w:pPr>
        <w:ind w:left="720" w:hanging="720"/>
      </w:pPr>
      <w:rPr>
        <w:rFonts w:ascii="Cambria" w:hAnsi="Cambria" w:hint="default"/>
      </w:rPr>
    </w:lvl>
    <w:lvl w:ilvl="3">
      <w:start w:val="1"/>
      <w:numFmt w:val="decimal"/>
      <w:lvlText w:val="%1.%2.%3.%4."/>
      <w:lvlJc w:val="left"/>
      <w:pPr>
        <w:ind w:left="1080" w:hanging="1080"/>
      </w:pPr>
      <w:rPr>
        <w:rFonts w:ascii="Cambria" w:hAnsi="Cambria" w:hint="default"/>
      </w:rPr>
    </w:lvl>
    <w:lvl w:ilvl="4">
      <w:start w:val="1"/>
      <w:numFmt w:val="decimal"/>
      <w:lvlText w:val="%1.%2.%3.%4.%5."/>
      <w:lvlJc w:val="left"/>
      <w:pPr>
        <w:ind w:left="1080" w:hanging="1080"/>
      </w:pPr>
      <w:rPr>
        <w:rFonts w:ascii="Cambria" w:hAnsi="Cambria" w:hint="default"/>
      </w:rPr>
    </w:lvl>
    <w:lvl w:ilvl="5">
      <w:start w:val="1"/>
      <w:numFmt w:val="decimal"/>
      <w:lvlText w:val="%1.%2.%3.%4.%5.%6."/>
      <w:lvlJc w:val="left"/>
      <w:pPr>
        <w:ind w:left="1440" w:hanging="1440"/>
      </w:pPr>
      <w:rPr>
        <w:rFonts w:ascii="Cambria" w:hAnsi="Cambria" w:hint="default"/>
      </w:rPr>
    </w:lvl>
    <w:lvl w:ilvl="6">
      <w:start w:val="1"/>
      <w:numFmt w:val="decimal"/>
      <w:lvlText w:val="%1.%2.%3.%4.%5.%6.%7."/>
      <w:lvlJc w:val="left"/>
      <w:pPr>
        <w:ind w:left="1440" w:hanging="1440"/>
      </w:pPr>
      <w:rPr>
        <w:rFonts w:ascii="Cambria" w:hAnsi="Cambria" w:hint="default"/>
      </w:rPr>
    </w:lvl>
    <w:lvl w:ilvl="7">
      <w:start w:val="1"/>
      <w:numFmt w:val="decimal"/>
      <w:lvlText w:val="%1.%2.%3.%4.%5.%6.%7.%8."/>
      <w:lvlJc w:val="left"/>
      <w:pPr>
        <w:ind w:left="1800" w:hanging="1800"/>
      </w:pPr>
      <w:rPr>
        <w:rFonts w:ascii="Cambria" w:hAnsi="Cambria" w:hint="default"/>
      </w:rPr>
    </w:lvl>
    <w:lvl w:ilvl="8">
      <w:start w:val="1"/>
      <w:numFmt w:val="decimal"/>
      <w:lvlText w:val="%1.%2.%3.%4.%5.%6.%7.%8.%9."/>
      <w:lvlJc w:val="left"/>
      <w:pPr>
        <w:ind w:left="1800" w:hanging="1800"/>
      </w:pPr>
      <w:rPr>
        <w:rFonts w:ascii="Cambria" w:hAnsi="Cambria" w:hint="default"/>
      </w:rPr>
    </w:lvl>
  </w:abstractNum>
  <w:abstractNum w:abstractNumId="24" w15:restartNumberingAfterBreak="0">
    <w:nsid w:val="6DDD0D83"/>
    <w:multiLevelType w:val="multilevel"/>
    <w:tmpl w:val="79ECDD38"/>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75DC56C5"/>
    <w:multiLevelType w:val="hybridMultilevel"/>
    <w:tmpl w:val="10B0AC78"/>
    <w:lvl w:ilvl="0" w:tplc="A4749A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086269379">
    <w:abstractNumId w:val="13"/>
  </w:num>
  <w:num w:numId="2" w16cid:durableId="1231966203">
    <w:abstractNumId w:val="11"/>
  </w:num>
  <w:num w:numId="3" w16cid:durableId="1424843003">
    <w:abstractNumId w:val="6"/>
  </w:num>
  <w:num w:numId="4" w16cid:durableId="8719727">
    <w:abstractNumId w:val="17"/>
  </w:num>
  <w:num w:numId="5" w16cid:durableId="1297562184">
    <w:abstractNumId w:val="24"/>
  </w:num>
  <w:num w:numId="6" w16cid:durableId="991062015">
    <w:abstractNumId w:val="20"/>
  </w:num>
  <w:num w:numId="7" w16cid:durableId="1059550934">
    <w:abstractNumId w:val="22"/>
  </w:num>
  <w:num w:numId="8" w16cid:durableId="167447843">
    <w:abstractNumId w:val="18"/>
  </w:num>
  <w:num w:numId="9" w16cid:durableId="2119640788">
    <w:abstractNumId w:val="21"/>
  </w:num>
  <w:num w:numId="10" w16cid:durableId="1283732824">
    <w:abstractNumId w:val="16"/>
  </w:num>
  <w:num w:numId="11" w16cid:durableId="850492689">
    <w:abstractNumId w:val="3"/>
  </w:num>
  <w:num w:numId="12" w16cid:durableId="1345010712">
    <w:abstractNumId w:val="5"/>
  </w:num>
  <w:num w:numId="13" w16cid:durableId="1830902590">
    <w:abstractNumId w:val="4"/>
  </w:num>
  <w:num w:numId="14" w16cid:durableId="1141313507">
    <w:abstractNumId w:val="12"/>
  </w:num>
  <w:num w:numId="15" w16cid:durableId="1060861715">
    <w:abstractNumId w:val="23"/>
  </w:num>
  <w:num w:numId="16" w16cid:durableId="1563639830">
    <w:abstractNumId w:val="9"/>
  </w:num>
  <w:num w:numId="17" w16cid:durableId="1774325533">
    <w:abstractNumId w:val="10"/>
  </w:num>
  <w:num w:numId="18" w16cid:durableId="1568301059">
    <w:abstractNumId w:val="8"/>
  </w:num>
  <w:num w:numId="19" w16cid:durableId="2145001439">
    <w:abstractNumId w:val="7"/>
  </w:num>
  <w:num w:numId="20" w16cid:durableId="1520314694">
    <w:abstractNumId w:val="15"/>
  </w:num>
  <w:num w:numId="21" w16cid:durableId="1483501188">
    <w:abstractNumId w:val="6"/>
  </w:num>
  <w:num w:numId="22" w16cid:durableId="609555648">
    <w:abstractNumId w:val="6"/>
  </w:num>
  <w:num w:numId="23" w16cid:durableId="605502038">
    <w:abstractNumId w:val="6"/>
  </w:num>
  <w:num w:numId="24" w16cid:durableId="269894890">
    <w:abstractNumId w:val="6"/>
  </w:num>
  <w:num w:numId="25" w16cid:durableId="1593126994">
    <w:abstractNumId w:val="19"/>
  </w:num>
  <w:num w:numId="26" w16cid:durableId="1897083108">
    <w:abstractNumId w:val="6"/>
  </w:num>
  <w:num w:numId="27" w16cid:durableId="1633361728">
    <w:abstractNumId w:val="14"/>
  </w:num>
  <w:num w:numId="28" w16cid:durableId="1371952418">
    <w:abstractNumId w:val="2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zNDa2MDIwszA2NjJS0lEKTi0uzszPAykwqgUAZAihjSwAAAA="/>
  </w:docVars>
  <w:rsids>
    <w:rsidRoot w:val="00990479"/>
    <w:rsid w:val="00001369"/>
    <w:rsid w:val="00002736"/>
    <w:rsid w:val="000036F2"/>
    <w:rsid w:val="00013311"/>
    <w:rsid w:val="0001515C"/>
    <w:rsid w:val="00020A3C"/>
    <w:rsid w:val="000217B3"/>
    <w:rsid w:val="00021F32"/>
    <w:rsid w:val="00022B86"/>
    <w:rsid w:val="00023A5D"/>
    <w:rsid w:val="00023A72"/>
    <w:rsid w:val="00023F67"/>
    <w:rsid w:val="00025032"/>
    <w:rsid w:val="000259A8"/>
    <w:rsid w:val="00030779"/>
    <w:rsid w:val="00032721"/>
    <w:rsid w:val="00041BEB"/>
    <w:rsid w:val="00044E73"/>
    <w:rsid w:val="00045687"/>
    <w:rsid w:val="000469C0"/>
    <w:rsid w:val="000469D5"/>
    <w:rsid w:val="000538BB"/>
    <w:rsid w:val="00054007"/>
    <w:rsid w:val="00060151"/>
    <w:rsid w:val="0006200F"/>
    <w:rsid w:val="00063A91"/>
    <w:rsid w:val="00064426"/>
    <w:rsid w:val="00066FC5"/>
    <w:rsid w:val="00071469"/>
    <w:rsid w:val="00071BC0"/>
    <w:rsid w:val="00075C39"/>
    <w:rsid w:val="000764DD"/>
    <w:rsid w:val="000764EB"/>
    <w:rsid w:val="00076CD6"/>
    <w:rsid w:val="000826B9"/>
    <w:rsid w:val="00082E6B"/>
    <w:rsid w:val="00083560"/>
    <w:rsid w:val="000866BF"/>
    <w:rsid w:val="00092298"/>
    <w:rsid w:val="00092922"/>
    <w:rsid w:val="0009431C"/>
    <w:rsid w:val="00096506"/>
    <w:rsid w:val="00097DE8"/>
    <w:rsid w:val="000A1DDF"/>
    <w:rsid w:val="000A29FF"/>
    <w:rsid w:val="000A32A6"/>
    <w:rsid w:val="000A7EA7"/>
    <w:rsid w:val="000B1D7B"/>
    <w:rsid w:val="000B30AC"/>
    <w:rsid w:val="000B43C9"/>
    <w:rsid w:val="000B6620"/>
    <w:rsid w:val="000C7F00"/>
    <w:rsid w:val="000D2268"/>
    <w:rsid w:val="000D2764"/>
    <w:rsid w:val="000D4D2E"/>
    <w:rsid w:val="000D66F8"/>
    <w:rsid w:val="000E0996"/>
    <w:rsid w:val="000E1F5C"/>
    <w:rsid w:val="000E2384"/>
    <w:rsid w:val="000E42D7"/>
    <w:rsid w:val="000E71E5"/>
    <w:rsid w:val="000E76C9"/>
    <w:rsid w:val="000E7867"/>
    <w:rsid w:val="000F00AB"/>
    <w:rsid w:val="000F17F6"/>
    <w:rsid w:val="000F292F"/>
    <w:rsid w:val="000F2DA5"/>
    <w:rsid w:val="000F2EA4"/>
    <w:rsid w:val="000F3311"/>
    <w:rsid w:val="000F35C6"/>
    <w:rsid w:val="000F37FA"/>
    <w:rsid w:val="000F703D"/>
    <w:rsid w:val="0010140E"/>
    <w:rsid w:val="00102B3E"/>
    <w:rsid w:val="001032FE"/>
    <w:rsid w:val="00110938"/>
    <w:rsid w:val="001127D3"/>
    <w:rsid w:val="001157BD"/>
    <w:rsid w:val="00116200"/>
    <w:rsid w:val="00117990"/>
    <w:rsid w:val="00117F3C"/>
    <w:rsid w:val="001201F8"/>
    <w:rsid w:val="00120984"/>
    <w:rsid w:val="00121B0A"/>
    <w:rsid w:val="00124100"/>
    <w:rsid w:val="00126E6C"/>
    <w:rsid w:val="00127ECB"/>
    <w:rsid w:val="001320FA"/>
    <w:rsid w:val="00132B8A"/>
    <w:rsid w:val="00143CB2"/>
    <w:rsid w:val="001454CB"/>
    <w:rsid w:val="00145B32"/>
    <w:rsid w:val="0014713B"/>
    <w:rsid w:val="00147630"/>
    <w:rsid w:val="00153DC5"/>
    <w:rsid w:val="001569CF"/>
    <w:rsid w:val="00157A35"/>
    <w:rsid w:val="00157DCF"/>
    <w:rsid w:val="00166077"/>
    <w:rsid w:val="00170266"/>
    <w:rsid w:val="001722FB"/>
    <w:rsid w:val="0017362E"/>
    <w:rsid w:val="00173A5B"/>
    <w:rsid w:val="0017409C"/>
    <w:rsid w:val="00176123"/>
    <w:rsid w:val="001767E0"/>
    <w:rsid w:val="00176A94"/>
    <w:rsid w:val="0018515F"/>
    <w:rsid w:val="00187699"/>
    <w:rsid w:val="00194D57"/>
    <w:rsid w:val="00196B8A"/>
    <w:rsid w:val="001A03DB"/>
    <w:rsid w:val="001A08E2"/>
    <w:rsid w:val="001A26C8"/>
    <w:rsid w:val="001A339C"/>
    <w:rsid w:val="001A620E"/>
    <w:rsid w:val="001A6A94"/>
    <w:rsid w:val="001A757B"/>
    <w:rsid w:val="001A7763"/>
    <w:rsid w:val="001B1391"/>
    <w:rsid w:val="001B22CA"/>
    <w:rsid w:val="001B274E"/>
    <w:rsid w:val="001B2820"/>
    <w:rsid w:val="001B2A01"/>
    <w:rsid w:val="001B6EC0"/>
    <w:rsid w:val="001C1AC1"/>
    <w:rsid w:val="001C2174"/>
    <w:rsid w:val="001C31D7"/>
    <w:rsid w:val="001C36BF"/>
    <w:rsid w:val="001C388C"/>
    <w:rsid w:val="001C38F0"/>
    <w:rsid w:val="001C57B4"/>
    <w:rsid w:val="001C5F2A"/>
    <w:rsid w:val="001C6CA0"/>
    <w:rsid w:val="001D1C94"/>
    <w:rsid w:val="001D2837"/>
    <w:rsid w:val="001D31DE"/>
    <w:rsid w:val="001D58D3"/>
    <w:rsid w:val="001D6054"/>
    <w:rsid w:val="001D7298"/>
    <w:rsid w:val="001D7867"/>
    <w:rsid w:val="001E0747"/>
    <w:rsid w:val="001E5965"/>
    <w:rsid w:val="001E7EE1"/>
    <w:rsid w:val="001F14C2"/>
    <w:rsid w:val="001F1EAC"/>
    <w:rsid w:val="001F3EC8"/>
    <w:rsid w:val="001F424C"/>
    <w:rsid w:val="001F570C"/>
    <w:rsid w:val="001F7143"/>
    <w:rsid w:val="001F7206"/>
    <w:rsid w:val="001F7F8D"/>
    <w:rsid w:val="00200044"/>
    <w:rsid w:val="00200D34"/>
    <w:rsid w:val="0020174A"/>
    <w:rsid w:val="00204209"/>
    <w:rsid w:val="00213981"/>
    <w:rsid w:val="0021593B"/>
    <w:rsid w:val="00215B28"/>
    <w:rsid w:val="0021634C"/>
    <w:rsid w:val="00216DD9"/>
    <w:rsid w:val="00216E2D"/>
    <w:rsid w:val="00216EEF"/>
    <w:rsid w:val="0022135E"/>
    <w:rsid w:val="00222FBA"/>
    <w:rsid w:val="00223A99"/>
    <w:rsid w:val="0022422A"/>
    <w:rsid w:val="0022439C"/>
    <w:rsid w:val="00224E87"/>
    <w:rsid w:val="00226AA4"/>
    <w:rsid w:val="00227F82"/>
    <w:rsid w:val="002333F3"/>
    <w:rsid w:val="00233F2B"/>
    <w:rsid w:val="00235EEE"/>
    <w:rsid w:val="00237814"/>
    <w:rsid w:val="0024195B"/>
    <w:rsid w:val="002466D1"/>
    <w:rsid w:val="0024696C"/>
    <w:rsid w:val="00250954"/>
    <w:rsid w:val="00250C02"/>
    <w:rsid w:val="00251030"/>
    <w:rsid w:val="00253475"/>
    <w:rsid w:val="0025520E"/>
    <w:rsid w:val="002556C4"/>
    <w:rsid w:val="002566DF"/>
    <w:rsid w:val="00256CD0"/>
    <w:rsid w:val="00266DD0"/>
    <w:rsid w:val="00266E08"/>
    <w:rsid w:val="00267BF5"/>
    <w:rsid w:val="00271121"/>
    <w:rsid w:val="00273F1D"/>
    <w:rsid w:val="00280612"/>
    <w:rsid w:val="00281B74"/>
    <w:rsid w:val="00285778"/>
    <w:rsid w:val="002862C1"/>
    <w:rsid w:val="00286880"/>
    <w:rsid w:val="00287471"/>
    <w:rsid w:val="00291879"/>
    <w:rsid w:val="00292113"/>
    <w:rsid w:val="00292725"/>
    <w:rsid w:val="0029623E"/>
    <w:rsid w:val="00296E7B"/>
    <w:rsid w:val="002A0312"/>
    <w:rsid w:val="002A2C15"/>
    <w:rsid w:val="002A37B0"/>
    <w:rsid w:val="002A4740"/>
    <w:rsid w:val="002A6C47"/>
    <w:rsid w:val="002A7CC1"/>
    <w:rsid w:val="002B04F4"/>
    <w:rsid w:val="002B0D84"/>
    <w:rsid w:val="002B135E"/>
    <w:rsid w:val="002B452E"/>
    <w:rsid w:val="002B5290"/>
    <w:rsid w:val="002B5DB6"/>
    <w:rsid w:val="002C01C2"/>
    <w:rsid w:val="002C0E16"/>
    <w:rsid w:val="002C1081"/>
    <w:rsid w:val="002C3C02"/>
    <w:rsid w:val="002C40B3"/>
    <w:rsid w:val="002C7036"/>
    <w:rsid w:val="002D12E5"/>
    <w:rsid w:val="002D1E5D"/>
    <w:rsid w:val="002D20AE"/>
    <w:rsid w:val="002E1AB9"/>
    <w:rsid w:val="002E2631"/>
    <w:rsid w:val="002E293B"/>
    <w:rsid w:val="002E37CE"/>
    <w:rsid w:val="002E4669"/>
    <w:rsid w:val="002E5EC8"/>
    <w:rsid w:val="002E64C4"/>
    <w:rsid w:val="002F075B"/>
    <w:rsid w:val="002F15EF"/>
    <w:rsid w:val="002F2006"/>
    <w:rsid w:val="002F402F"/>
    <w:rsid w:val="002F444C"/>
    <w:rsid w:val="002F7831"/>
    <w:rsid w:val="00303A54"/>
    <w:rsid w:val="00306B8D"/>
    <w:rsid w:val="0030792A"/>
    <w:rsid w:val="00310502"/>
    <w:rsid w:val="00310A79"/>
    <w:rsid w:val="00310EFA"/>
    <w:rsid w:val="003161F9"/>
    <w:rsid w:val="00326D74"/>
    <w:rsid w:val="0032780A"/>
    <w:rsid w:val="00327AD2"/>
    <w:rsid w:val="003309C5"/>
    <w:rsid w:val="00330A8A"/>
    <w:rsid w:val="00333C95"/>
    <w:rsid w:val="003348C3"/>
    <w:rsid w:val="003361EA"/>
    <w:rsid w:val="00336568"/>
    <w:rsid w:val="00340646"/>
    <w:rsid w:val="00347AAC"/>
    <w:rsid w:val="0035222A"/>
    <w:rsid w:val="003534B8"/>
    <w:rsid w:val="00353CC8"/>
    <w:rsid w:val="003560E0"/>
    <w:rsid w:val="00357C7C"/>
    <w:rsid w:val="0036193E"/>
    <w:rsid w:val="003620FA"/>
    <w:rsid w:val="00364D7A"/>
    <w:rsid w:val="00367ACD"/>
    <w:rsid w:val="00370B77"/>
    <w:rsid w:val="003712F3"/>
    <w:rsid w:val="00374D38"/>
    <w:rsid w:val="0038102C"/>
    <w:rsid w:val="00381F6E"/>
    <w:rsid w:val="0038376C"/>
    <w:rsid w:val="003857B2"/>
    <w:rsid w:val="00385E02"/>
    <w:rsid w:val="003860CB"/>
    <w:rsid w:val="00390E5D"/>
    <w:rsid w:val="0039266C"/>
    <w:rsid w:val="00392E2B"/>
    <w:rsid w:val="00394573"/>
    <w:rsid w:val="00394CCB"/>
    <w:rsid w:val="0039548E"/>
    <w:rsid w:val="00396853"/>
    <w:rsid w:val="003A37AC"/>
    <w:rsid w:val="003A45B6"/>
    <w:rsid w:val="003A79EC"/>
    <w:rsid w:val="003B157D"/>
    <w:rsid w:val="003B37CC"/>
    <w:rsid w:val="003C233B"/>
    <w:rsid w:val="003D38AA"/>
    <w:rsid w:val="003D436B"/>
    <w:rsid w:val="003D4935"/>
    <w:rsid w:val="003D5189"/>
    <w:rsid w:val="003D5743"/>
    <w:rsid w:val="003D5BFE"/>
    <w:rsid w:val="003D7C6D"/>
    <w:rsid w:val="003E1575"/>
    <w:rsid w:val="003E4DB3"/>
    <w:rsid w:val="003E54E9"/>
    <w:rsid w:val="003E693F"/>
    <w:rsid w:val="003E7B7B"/>
    <w:rsid w:val="003F169B"/>
    <w:rsid w:val="003F51AF"/>
    <w:rsid w:val="0040179A"/>
    <w:rsid w:val="0040327C"/>
    <w:rsid w:val="004037B7"/>
    <w:rsid w:val="0040421B"/>
    <w:rsid w:val="00407691"/>
    <w:rsid w:val="00412105"/>
    <w:rsid w:val="00412137"/>
    <w:rsid w:val="00416E54"/>
    <w:rsid w:val="004175F1"/>
    <w:rsid w:val="00420498"/>
    <w:rsid w:val="00426F1B"/>
    <w:rsid w:val="00426FCF"/>
    <w:rsid w:val="00427287"/>
    <w:rsid w:val="0042792C"/>
    <w:rsid w:val="00427B2A"/>
    <w:rsid w:val="00427C79"/>
    <w:rsid w:val="004322E1"/>
    <w:rsid w:val="004350EC"/>
    <w:rsid w:val="004352DE"/>
    <w:rsid w:val="004354AA"/>
    <w:rsid w:val="0043568C"/>
    <w:rsid w:val="00437F3A"/>
    <w:rsid w:val="00442561"/>
    <w:rsid w:val="004477D1"/>
    <w:rsid w:val="00447C79"/>
    <w:rsid w:val="004518F9"/>
    <w:rsid w:val="00453FC8"/>
    <w:rsid w:val="00457304"/>
    <w:rsid w:val="00460ACE"/>
    <w:rsid w:val="00462A83"/>
    <w:rsid w:val="0046369A"/>
    <w:rsid w:val="004706A5"/>
    <w:rsid w:val="004751FB"/>
    <w:rsid w:val="00475AF9"/>
    <w:rsid w:val="00476BBF"/>
    <w:rsid w:val="0048146C"/>
    <w:rsid w:val="00481A9A"/>
    <w:rsid w:val="004869ED"/>
    <w:rsid w:val="00486B00"/>
    <w:rsid w:val="00491A82"/>
    <w:rsid w:val="0049208D"/>
    <w:rsid w:val="004930A3"/>
    <w:rsid w:val="00493EFD"/>
    <w:rsid w:val="00495D4D"/>
    <w:rsid w:val="00497786"/>
    <w:rsid w:val="004A296E"/>
    <w:rsid w:val="004A2CED"/>
    <w:rsid w:val="004B05F2"/>
    <w:rsid w:val="004B0712"/>
    <w:rsid w:val="004B1614"/>
    <w:rsid w:val="004B18EB"/>
    <w:rsid w:val="004B31D2"/>
    <w:rsid w:val="004B4FB7"/>
    <w:rsid w:val="004B64A3"/>
    <w:rsid w:val="004C01BB"/>
    <w:rsid w:val="004C152A"/>
    <w:rsid w:val="004C1A93"/>
    <w:rsid w:val="004C4610"/>
    <w:rsid w:val="004C5A7E"/>
    <w:rsid w:val="004C60F2"/>
    <w:rsid w:val="004C64D7"/>
    <w:rsid w:val="004F008D"/>
    <w:rsid w:val="004F0558"/>
    <w:rsid w:val="004F11AF"/>
    <w:rsid w:val="004F26A4"/>
    <w:rsid w:val="004F38E6"/>
    <w:rsid w:val="00502757"/>
    <w:rsid w:val="005029E3"/>
    <w:rsid w:val="00502F70"/>
    <w:rsid w:val="0050560F"/>
    <w:rsid w:val="00507E6A"/>
    <w:rsid w:val="00511D1A"/>
    <w:rsid w:val="0051391C"/>
    <w:rsid w:val="005175B4"/>
    <w:rsid w:val="005179F3"/>
    <w:rsid w:val="00520E12"/>
    <w:rsid w:val="0052325D"/>
    <w:rsid w:val="00524246"/>
    <w:rsid w:val="005250DC"/>
    <w:rsid w:val="00525F47"/>
    <w:rsid w:val="00527256"/>
    <w:rsid w:val="00531C10"/>
    <w:rsid w:val="00532670"/>
    <w:rsid w:val="00533E66"/>
    <w:rsid w:val="00535F97"/>
    <w:rsid w:val="0053600A"/>
    <w:rsid w:val="0054320D"/>
    <w:rsid w:val="0054357D"/>
    <w:rsid w:val="005436C1"/>
    <w:rsid w:val="005443AE"/>
    <w:rsid w:val="00545198"/>
    <w:rsid w:val="00545608"/>
    <w:rsid w:val="00547BA0"/>
    <w:rsid w:val="005516F2"/>
    <w:rsid w:val="00555620"/>
    <w:rsid w:val="005559E7"/>
    <w:rsid w:val="005563FC"/>
    <w:rsid w:val="00557969"/>
    <w:rsid w:val="0056063A"/>
    <w:rsid w:val="00570432"/>
    <w:rsid w:val="00571256"/>
    <w:rsid w:val="005723EE"/>
    <w:rsid w:val="005725AB"/>
    <w:rsid w:val="00572B8C"/>
    <w:rsid w:val="005731B7"/>
    <w:rsid w:val="00573BC9"/>
    <w:rsid w:val="00575C2C"/>
    <w:rsid w:val="005775E0"/>
    <w:rsid w:val="005804F9"/>
    <w:rsid w:val="0058077F"/>
    <w:rsid w:val="00581A0E"/>
    <w:rsid w:val="005825C3"/>
    <w:rsid w:val="00582C0C"/>
    <w:rsid w:val="0058378A"/>
    <w:rsid w:val="00590857"/>
    <w:rsid w:val="005928F8"/>
    <w:rsid w:val="00593E69"/>
    <w:rsid w:val="00594DBB"/>
    <w:rsid w:val="00595AA0"/>
    <w:rsid w:val="00595FB7"/>
    <w:rsid w:val="00596344"/>
    <w:rsid w:val="00596734"/>
    <w:rsid w:val="00597D24"/>
    <w:rsid w:val="005A225F"/>
    <w:rsid w:val="005A32EC"/>
    <w:rsid w:val="005A5AEB"/>
    <w:rsid w:val="005A60D0"/>
    <w:rsid w:val="005A6D2E"/>
    <w:rsid w:val="005A76C4"/>
    <w:rsid w:val="005B0438"/>
    <w:rsid w:val="005B3050"/>
    <w:rsid w:val="005B3390"/>
    <w:rsid w:val="005B5D31"/>
    <w:rsid w:val="005B67AC"/>
    <w:rsid w:val="005B7E7A"/>
    <w:rsid w:val="005B7F45"/>
    <w:rsid w:val="005C075C"/>
    <w:rsid w:val="005C16ED"/>
    <w:rsid w:val="005C2770"/>
    <w:rsid w:val="005C4119"/>
    <w:rsid w:val="005C521A"/>
    <w:rsid w:val="005C7D78"/>
    <w:rsid w:val="005D05E5"/>
    <w:rsid w:val="005D52D4"/>
    <w:rsid w:val="005D5BDF"/>
    <w:rsid w:val="005D6227"/>
    <w:rsid w:val="005D6B95"/>
    <w:rsid w:val="005E0E32"/>
    <w:rsid w:val="005E4057"/>
    <w:rsid w:val="005E528B"/>
    <w:rsid w:val="005E61D6"/>
    <w:rsid w:val="005E66CD"/>
    <w:rsid w:val="005E7AB0"/>
    <w:rsid w:val="005F107F"/>
    <w:rsid w:val="005F1111"/>
    <w:rsid w:val="005F2C28"/>
    <w:rsid w:val="005F3FA3"/>
    <w:rsid w:val="005F44FF"/>
    <w:rsid w:val="005F50C0"/>
    <w:rsid w:val="005F6CFD"/>
    <w:rsid w:val="006023D4"/>
    <w:rsid w:val="00602BF1"/>
    <w:rsid w:val="00604947"/>
    <w:rsid w:val="006052F4"/>
    <w:rsid w:val="006109E7"/>
    <w:rsid w:val="00610AE2"/>
    <w:rsid w:val="00611570"/>
    <w:rsid w:val="00611E28"/>
    <w:rsid w:val="00613517"/>
    <w:rsid w:val="00615FF1"/>
    <w:rsid w:val="006164DF"/>
    <w:rsid w:val="006164E0"/>
    <w:rsid w:val="0061691F"/>
    <w:rsid w:val="00617826"/>
    <w:rsid w:val="006237DD"/>
    <w:rsid w:val="006238BD"/>
    <w:rsid w:val="006249CD"/>
    <w:rsid w:val="0063157A"/>
    <w:rsid w:val="00633069"/>
    <w:rsid w:val="00633134"/>
    <w:rsid w:val="0063323B"/>
    <w:rsid w:val="00633402"/>
    <w:rsid w:val="0063367F"/>
    <w:rsid w:val="00641C63"/>
    <w:rsid w:val="00643F0B"/>
    <w:rsid w:val="00644763"/>
    <w:rsid w:val="00644DFA"/>
    <w:rsid w:val="00646E8C"/>
    <w:rsid w:val="00647F26"/>
    <w:rsid w:val="00650B16"/>
    <w:rsid w:val="0065146F"/>
    <w:rsid w:val="00651E48"/>
    <w:rsid w:val="006540D9"/>
    <w:rsid w:val="006571A6"/>
    <w:rsid w:val="006572E0"/>
    <w:rsid w:val="00661CC4"/>
    <w:rsid w:val="00664216"/>
    <w:rsid w:val="00665222"/>
    <w:rsid w:val="00667B24"/>
    <w:rsid w:val="006723F0"/>
    <w:rsid w:val="0067306F"/>
    <w:rsid w:val="006831AA"/>
    <w:rsid w:val="006839A6"/>
    <w:rsid w:val="00690F95"/>
    <w:rsid w:val="00693F52"/>
    <w:rsid w:val="00695E2E"/>
    <w:rsid w:val="006979C4"/>
    <w:rsid w:val="006A74D3"/>
    <w:rsid w:val="006B18A2"/>
    <w:rsid w:val="006B4E34"/>
    <w:rsid w:val="006C0EA1"/>
    <w:rsid w:val="006C1301"/>
    <w:rsid w:val="006C146D"/>
    <w:rsid w:val="006C303D"/>
    <w:rsid w:val="006C3D9B"/>
    <w:rsid w:val="006C50DF"/>
    <w:rsid w:val="006C5250"/>
    <w:rsid w:val="006C5948"/>
    <w:rsid w:val="006C6104"/>
    <w:rsid w:val="006D057D"/>
    <w:rsid w:val="006D1C10"/>
    <w:rsid w:val="006D1F39"/>
    <w:rsid w:val="006D2B58"/>
    <w:rsid w:val="006D765A"/>
    <w:rsid w:val="006D7B10"/>
    <w:rsid w:val="006E679B"/>
    <w:rsid w:val="006E762E"/>
    <w:rsid w:val="006F021F"/>
    <w:rsid w:val="006F2C29"/>
    <w:rsid w:val="006F48C5"/>
    <w:rsid w:val="006F7DAB"/>
    <w:rsid w:val="0070044A"/>
    <w:rsid w:val="00700F6B"/>
    <w:rsid w:val="00702276"/>
    <w:rsid w:val="00706723"/>
    <w:rsid w:val="0071115C"/>
    <w:rsid w:val="0071180F"/>
    <w:rsid w:val="0071224C"/>
    <w:rsid w:val="00715240"/>
    <w:rsid w:val="00720CAA"/>
    <w:rsid w:val="0072526F"/>
    <w:rsid w:val="00726A1B"/>
    <w:rsid w:val="007305DF"/>
    <w:rsid w:val="0073229A"/>
    <w:rsid w:val="00733ACD"/>
    <w:rsid w:val="00734302"/>
    <w:rsid w:val="00734688"/>
    <w:rsid w:val="00734EA7"/>
    <w:rsid w:val="0073526B"/>
    <w:rsid w:val="00737181"/>
    <w:rsid w:val="00737F1F"/>
    <w:rsid w:val="00741971"/>
    <w:rsid w:val="00754735"/>
    <w:rsid w:val="00760208"/>
    <w:rsid w:val="00762710"/>
    <w:rsid w:val="00763F09"/>
    <w:rsid w:val="00765187"/>
    <w:rsid w:val="007675AC"/>
    <w:rsid w:val="00767A13"/>
    <w:rsid w:val="00773EBE"/>
    <w:rsid w:val="007759E2"/>
    <w:rsid w:val="00776848"/>
    <w:rsid w:val="007817CF"/>
    <w:rsid w:val="007845FF"/>
    <w:rsid w:val="00786AE9"/>
    <w:rsid w:val="00786B9E"/>
    <w:rsid w:val="00787019"/>
    <w:rsid w:val="00791FA7"/>
    <w:rsid w:val="00797512"/>
    <w:rsid w:val="007A0030"/>
    <w:rsid w:val="007A0D49"/>
    <w:rsid w:val="007A2312"/>
    <w:rsid w:val="007A260A"/>
    <w:rsid w:val="007A3459"/>
    <w:rsid w:val="007A40CE"/>
    <w:rsid w:val="007A7389"/>
    <w:rsid w:val="007B0652"/>
    <w:rsid w:val="007B17F4"/>
    <w:rsid w:val="007B3734"/>
    <w:rsid w:val="007B6891"/>
    <w:rsid w:val="007C38E2"/>
    <w:rsid w:val="007C45E9"/>
    <w:rsid w:val="007C4969"/>
    <w:rsid w:val="007D1FD2"/>
    <w:rsid w:val="007D45CE"/>
    <w:rsid w:val="007E0330"/>
    <w:rsid w:val="007E1891"/>
    <w:rsid w:val="007E1C56"/>
    <w:rsid w:val="007E4364"/>
    <w:rsid w:val="007E7231"/>
    <w:rsid w:val="007F0DBF"/>
    <w:rsid w:val="007F430E"/>
    <w:rsid w:val="007F514B"/>
    <w:rsid w:val="007F578C"/>
    <w:rsid w:val="007F5BAC"/>
    <w:rsid w:val="007F6721"/>
    <w:rsid w:val="007F6DF5"/>
    <w:rsid w:val="007F721D"/>
    <w:rsid w:val="008009D1"/>
    <w:rsid w:val="00801B12"/>
    <w:rsid w:val="008021D7"/>
    <w:rsid w:val="0080388B"/>
    <w:rsid w:val="00804E5C"/>
    <w:rsid w:val="0080680E"/>
    <w:rsid w:val="00807E9C"/>
    <w:rsid w:val="00811E1A"/>
    <w:rsid w:val="00812167"/>
    <w:rsid w:val="0081404F"/>
    <w:rsid w:val="0081423F"/>
    <w:rsid w:val="00814D3D"/>
    <w:rsid w:val="0081511E"/>
    <w:rsid w:val="008152CE"/>
    <w:rsid w:val="008217DA"/>
    <w:rsid w:val="008227DC"/>
    <w:rsid w:val="00823C9C"/>
    <w:rsid w:val="00824587"/>
    <w:rsid w:val="00825D88"/>
    <w:rsid w:val="0082655D"/>
    <w:rsid w:val="00830212"/>
    <w:rsid w:val="00831104"/>
    <w:rsid w:val="0083227C"/>
    <w:rsid w:val="008405DE"/>
    <w:rsid w:val="008419CB"/>
    <w:rsid w:val="00842F6A"/>
    <w:rsid w:val="0084314C"/>
    <w:rsid w:val="00845899"/>
    <w:rsid w:val="008471A5"/>
    <w:rsid w:val="008474AE"/>
    <w:rsid w:val="008479AF"/>
    <w:rsid w:val="00852381"/>
    <w:rsid w:val="00853468"/>
    <w:rsid w:val="00853E28"/>
    <w:rsid w:val="00857754"/>
    <w:rsid w:val="00860A19"/>
    <w:rsid w:val="00860E25"/>
    <w:rsid w:val="00864F55"/>
    <w:rsid w:val="0087354B"/>
    <w:rsid w:val="00873DB4"/>
    <w:rsid w:val="00874093"/>
    <w:rsid w:val="00875E98"/>
    <w:rsid w:val="008766DD"/>
    <w:rsid w:val="00882A48"/>
    <w:rsid w:val="0088385F"/>
    <w:rsid w:val="008870A6"/>
    <w:rsid w:val="00890914"/>
    <w:rsid w:val="008949D9"/>
    <w:rsid w:val="008961CD"/>
    <w:rsid w:val="008A14A6"/>
    <w:rsid w:val="008A1F83"/>
    <w:rsid w:val="008A7997"/>
    <w:rsid w:val="008B034F"/>
    <w:rsid w:val="008B0714"/>
    <w:rsid w:val="008B0A82"/>
    <w:rsid w:val="008B17D7"/>
    <w:rsid w:val="008B4C68"/>
    <w:rsid w:val="008B5813"/>
    <w:rsid w:val="008B6149"/>
    <w:rsid w:val="008B6DC9"/>
    <w:rsid w:val="008C1EE8"/>
    <w:rsid w:val="008C20E5"/>
    <w:rsid w:val="008C4683"/>
    <w:rsid w:val="008C685E"/>
    <w:rsid w:val="008C6FDD"/>
    <w:rsid w:val="008D276B"/>
    <w:rsid w:val="008D4E2F"/>
    <w:rsid w:val="008D73AC"/>
    <w:rsid w:val="008D75CF"/>
    <w:rsid w:val="008E22A6"/>
    <w:rsid w:val="008E50CD"/>
    <w:rsid w:val="008E7D62"/>
    <w:rsid w:val="008F0131"/>
    <w:rsid w:val="008F0AA6"/>
    <w:rsid w:val="008F3E43"/>
    <w:rsid w:val="008F5FB3"/>
    <w:rsid w:val="008F6C88"/>
    <w:rsid w:val="00900CDD"/>
    <w:rsid w:val="00900E0E"/>
    <w:rsid w:val="00902288"/>
    <w:rsid w:val="00902BEB"/>
    <w:rsid w:val="009035D4"/>
    <w:rsid w:val="009038E0"/>
    <w:rsid w:val="0090543F"/>
    <w:rsid w:val="00913C0C"/>
    <w:rsid w:val="00915D64"/>
    <w:rsid w:val="00927EB5"/>
    <w:rsid w:val="0093153B"/>
    <w:rsid w:val="009357FF"/>
    <w:rsid w:val="00935FE7"/>
    <w:rsid w:val="0093617C"/>
    <w:rsid w:val="00936B6C"/>
    <w:rsid w:val="00941B9A"/>
    <w:rsid w:val="00942775"/>
    <w:rsid w:val="00944DB6"/>
    <w:rsid w:val="00945090"/>
    <w:rsid w:val="009454B9"/>
    <w:rsid w:val="009465D7"/>
    <w:rsid w:val="00946675"/>
    <w:rsid w:val="009569C0"/>
    <w:rsid w:val="00957376"/>
    <w:rsid w:val="00957FCE"/>
    <w:rsid w:val="00960233"/>
    <w:rsid w:val="00960D4D"/>
    <w:rsid w:val="0096152B"/>
    <w:rsid w:val="0096163A"/>
    <w:rsid w:val="0096171E"/>
    <w:rsid w:val="00961DB9"/>
    <w:rsid w:val="00962E31"/>
    <w:rsid w:val="009630C6"/>
    <w:rsid w:val="009639FF"/>
    <w:rsid w:val="00964F98"/>
    <w:rsid w:val="00965DD1"/>
    <w:rsid w:val="00966799"/>
    <w:rsid w:val="00971F72"/>
    <w:rsid w:val="00973974"/>
    <w:rsid w:val="00977A84"/>
    <w:rsid w:val="009844DE"/>
    <w:rsid w:val="00984995"/>
    <w:rsid w:val="00986BC1"/>
    <w:rsid w:val="009875A4"/>
    <w:rsid w:val="00987C2A"/>
    <w:rsid w:val="00990479"/>
    <w:rsid w:val="00990E50"/>
    <w:rsid w:val="0099182C"/>
    <w:rsid w:val="0099389A"/>
    <w:rsid w:val="0099389B"/>
    <w:rsid w:val="009959A0"/>
    <w:rsid w:val="00996496"/>
    <w:rsid w:val="00997888"/>
    <w:rsid w:val="009A09ED"/>
    <w:rsid w:val="009A5127"/>
    <w:rsid w:val="009B2A2A"/>
    <w:rsid w:val="009B582F"/>
    <w:rsid w:val="009B5F33"/>
    <w:rsid w:val="009C0088"/>
    <w:rsid w:val="009C02A1"/>
    <w:rsid w:val="009C080A"/>
    <w:rsid w:val="009D02A8"/>
    <w:rsid w:val="009D1EE3"/>
    <w:rsid w:val="009D33B9"/>
    <w:rsid w:val="009D465C"/>
    <w:rsid w:val="009D4FD3"/>
    <w:rsid w:val="009D5DBC"/>
    <w:rsid w:val="009D71F2"/>
    <w:rsid w:val="009D73F6"/>
    <w:rsid w:val="009E091D"/>
    <w:rsid w:val="009E0DA0"/>
    <w:rsid w:val="009E2D6A"/>
    <w:rsid w:val="009E3E09"/>
    <w:rsid w:val="009E4D72"/>
    <w:rsid w:val="009E6577"/>
    <w:rsid w:val="009E7118"/>
    <w:rsid w:val="009F0955"/>
    <w:rsid w:val="009F7A39"/>
    <w:rsid w:val="00A01431"/>
    <w:rsid w:val="00A03476"/>
    <w:rsid w:val="00A03695"/>
    <w:rsid w:val="00A110BF"/>
    <w:rsid w:val="00A11F7A"/>
    <w:rsid w:val="00A12C25"/>
    <w:rsid w:val="00A12D31"/>
    <w:rsid w:val="00A13623"/>
    <w:rsid w:val="00A14C28"/>
    <w:rsid w:val="00A21D4D"/>
    <w:rsid w:val="00A234C0"/>
    <w:rsid w:val="00A24A02"/>
    <w:rsid w:val="00A25460"/>
    <w:rsid w:val="00A25545"/>
    <w:rsid w:val="00A26650"/>
    <w:rsid w:val="00A2692A"/>
    <w:rsid w:val="00A2738C"/>
    <w:rsid w:val="00A3060C"/>
    <w:rsid w:val="00A30AD9"/>
    <w:rsid w:val="00A3441F"/>
    <w:rsid w:val="00A34662"/>
    <w:rsid w:val="00A36846"/>
    <w:rsid w:val="00A3770D"/>
    <w:rsid w:val="00A41DAA"/>
    <w:rsid w:val="00A42333"/>
    <w:rsid w:val="00A43113"/>
    <w:rsid w:val="00A44037"/>
    <w:rsid w:val="00A45607"/>
    <w:rsid w:val="00A45DCC"/>
    <w:rsid w:val="00A46D2A"/>
    <w:rsid w:val="00A50740"/>
    <w:rsid w:val="00A5090C"/>
    <w:rsid w:val="00A55876"/>
    <w:rsid w:val="00A6500F"/>
    <w:rsid w:val="00A6583B"/>
    <w:rsid w:val="00A66E41"/>
    <w:rsid w:val="00A67EF8"/>
    <w:rsid w:val="00A7043E"/>
    <w:rsid w:val="00A807CB"/>
    <w:rsid w:val="00A80FDD"/>
    <w:rsid w:val="00A82AF1"/>
    <w:rsid w:val="00A82EE8"/>
    <w:rsid w:val="00A869B2"/>
    <w:rsid w:val="00A8790D"/>
    <w:rsid w:val="00A919E4"/>
    <w:rsid w:val="00A9231D"/>
    <w:rsid w:val="00A930AC"/>
    <w:rsid w:val="00A94970"/>
    <w:rsid w:val="00AA5648"/>
    <w:rsid w:val="00AA5C92"/>
    <w:rsid w:val="00AA6F88"/>
    <w:rsid w:val="00AB019F"/>
    <w:rsid w:val="00AB2072"/>
    <w:rsid w:val="00AB20DD"/>
    <w:rsid w:val="00AB4228"/>
    <w:rsid w:val="00AB72DC"/>
    <w:rsid w:val="00AC3F44"/>
    <w:rsid w:val="00AC782B"/>
    <w:rsid w:val="00AD0CD9"/>
    <w:rsid w:val="00AD2C31"/>
    <w:rsid w:val="00AD2C68"/>
    <w:rsid w:val="00AE34AE"/>
    <w:rsid w:val="00AE6869"/>
    <w:rsid w:val="00AE6F27"/>
    <w:rsid w:val="00AF12C9"/>
    <w:rsid w:val="00AF52B2"/>
    <w:rsid w:val="00AF5AF7"/>
    <w:rsid w:val="00AF7081"/>
    <w:rsid w:val="00AF784E"/>
    <w:rsid w:val="00B00AC3"/>
    <w:rsid w:val="00B02619"/>
    <w:rsid w:val="00B02E21"/>
    <w:rsid w:val="00B10D86"/>
    <w:rsid w:val="00B157A2"/>
    <w:rsid w:val="00B1603F"/>
    <w:rsid w:val="00B16E7C"/>
    <w:rsid w:val="00B21BDA"/>
    <w:rsid w:val="00B22C66"/>
    <w:rsid w:val="00B26A9C"/>
    <w:rsid w:val="00B26C03"/>
    <w:rsid w:val="00B27B27"/>
    <w:rsid w:val="00B311BA"/>
    <w:rsid w:val="00B34A57"/>
    <w:rsid w:val="00B34FBF"/>
    <w:rsid w:val="00B35075"/>
    <w:rsid w:val="00B368C9"/>
    <w:rsid w:val="00B4003C"/>
    <w:rsid w:val="00B410F9"/>
    <w:rsid w:val="00B41D2B"/>
    <w:rsid w:val="00B41F2B"/>
    <w:rsid w:val="00B42373"/>
    <w:rsid w:val="00B51DF6"/>
    <w:rsid w:val="00B54AEA"/>
    <w:rsid w:val="00B56376"/>
    <w:rsid w:val="00B577C2"/>
    <w:rsid w:val="00B650A9"/>
    <w:rsid w:val="00B663A7"/>
    <w:rsid w:val="00B67D57"/>
    <w:rsid w:val="00B80C47"/>
    <w:rsid w:val="00B8241D"/>
    <w:rsid w:val="00B824E2"/>
    <w:rsid w:val="00B82757"/>
    <w:rsid w:val="00B8316D"/>
    <w:rsid w:val="00B870F0"/>
    <w:rsid w:val="00B92886"/>
    <w:rsid w:val="00B9323E"/>
    <w:rsid w:val="00B93C85"/>
    <w:rsid w:val="00B955FF"/>
    <w:rsid w:val="00B95866"/>
    <w:rsid w:val="00BA26C9"/>
    <w:rsid w:val="00BA3694"/>
    <w:rsid w:val="00BA57F3"/>
    <w:rsid w:val="00BB3682"/>
    <w:rsid w:val="00BB4843"/>
    <w:rsid w:val="00BB52F1"/>
    <w:rsid w:val="00BB536A"/>
    <w:rsid w:val="00BB7165"/>
    <w:rsid w:val="00BB7585"/>
    <w:rsid w:val="00BC00A1"/>
    <w:rsid w:val="00BC02BA"/>
    <w:rsid w:val="00BC10C6"/>
    <w:rsid w:val="00BC1B2C"/>
    <w:rsid w:val="00BC2AFC"/>
    <w:rsid w:val="00BC30C0"/>
    <w:rsid w:val="00BC3331"/>
    <w:rsid w:val="00BC3E7E"/>
    <w:rsid w:val="00BC4A33"/>
    <w:rsid w:val="00BC5F7F"/>
    <w:rsid w:val="00BC6C60"/>
    <w:rsid w:val="00BC7341"/>
    <w:rsid w:val="00BD1CFC"/>
    <w:rsid w:val="00BD380D"/>
    <w:rsid w:val="00BD38E7"/>
    <w:rsid w:val="00BD4D0B"/>
    <w:rsid w:val="00BE5CB5"/>
    <w:rsid w:val="00BE7799"/>
    <w:rsid w:val="00BF5B6B"/>
    <w:rsid w:val="00BF7EB8"/>
    <w:rsid w:val="00C0077D"/>
    <w:rsid w:val="00C06CE0"/>
    <w:rsid w:val="00C07189"/>
    <w:rsid w:val="00C11515"/>
    <w:rsid w:val="00C11BB4"/>
    <w:rsid w:val="00C17269"/>
    <w:rsid w:val="00C17396"/>
    <w:rsid w:val="00C175A6"/>
    <w:rsid w:val="00C175AB"/>
    <w:rsid w:val="00C21B60"/>
    <w:rsid w:val="00C228CC"/>
    <w:rsid w:val="00C2654D"/>
    <w:rsid w:val="00C27B28"/>
    <w:rsid w:val="00C27C56"/>
    <w:rsid w:val="00C30C5B"/>
    <w:rsid w:val="00C31F73"/>
    <w:rsid w:val="00C34B35"/>
    <w:rsid w:val="00C41708"/>
    <w:rsid w:val="00C44456"/>
    <w:rsid w:val="00C44542"/>
    <w:rsid w:val="00C4532E"/>
    <w:rsid w:val="00C47EC7"/>
    <w:rsid w:val="00C51837"/>
    <w:rsid w:val="00C522B0"/>
    <w:rsid w:val="00C5390B"/>
    <w:rsid w:val="00C54F38"/>
    <w:rsid w:val="00C56FFF"/>
    <w:rsid w:val="00C60E76"/>
    <w:rsid w:val="00C61019"/>
    <w:rsid w:val="00C620B0"/>
    <w:rsid w:val="00C63ABF"/>
    <w:rsid w:val="00C64748"/>
    <w:rsid w:val="00C66991"/>
    <w:rsid w:val="00C704A9"/>
    <w:rsid w:val="00C70BDD"/>
    <w:rsid w:val="00C710E5"/>
    <w:rsid w:val="00C7405A"/>
    <w:rsid w:val="00C7508B"/>
    <w:rsid w:val="00C7766C"/>
    <w:rsid w:val="00C81A62"/>
    <w:rsid w:val="00C81D61"/>
    <w:rsid w:val="00C82063"/>
    <w:rsid w:val="00C87F06"/>
    <w:rsid w:val="00C94361"/>
    <w:rsid w:val="00C95F37"/>
    <w:rsid w:val="00CA03B9"/>
    <w:rsid w:val="00CA2A16"/>
    <w:rsid w:val="00CA4CA8"/>
    <w:rsid w:val="00CA5237"/>
    <w:rsid w:val="00CA62E2"/>
    <w:rsid w:val="00CA6893"/>
    <w:rsid w:val="00CB1244"/>
    <w:rsid w:val="00CB215F"/>
    <w:rsid w:val="00CB2FCE"/>
    <w:rsid w:val="00CB3BCE"/>
    <w:rsid w:val="00CB4188"/>
    <w:rsid w:val="00CC117B"/>
    <w:rsid w:val="00CC2E2D"/>
    <w:rsid w:val="00CC3278"/>
    <w:rsid w:val="00CC695D"/>
    <w:rsid w:val="00CD02B4"/>
    <w:rsid w:val="00CD07FE"/>
    <w:rsid w:val="00CD0996"/>
    <w:rsid w:val="00CD5ECB"/>
    <w:rsid w:val="00CD5FF5"/>
    <w:rsid w:val="00CE2FEC"/>
    <w:rsid w:val="00CE36DD"/>
    <w:rsid w:val="00CE4260"/>
    <w:rsid w:val="00CE4C18"/>
    <w:rsid w:val="00CE5AE5"/>
    <w:rsid w:val="00CE5FBE"/>
    <w:rsid w:val="00CE73AF"/>
    <w:rsid w:val="00CE7507"/>
    <w:rsid w:val="00CF2EE9"/>
    <w:rsid w:val="00CF3BB7"/>
    <w:rsid w:val="00D01E9A"/>
    <w:rsid w:val="00D01FDC"/>
    <w:rsid w:val="00D02315"/>
    <w:rsid w:val="00D0258E"/>
    <w:rsid w:val="00D02EDE"/>
    <w:rsid w:val="00D043EC"/>
    <w:rsid w:val="00D06388"/>
    <w:rsid w:val="00D1025B"/>
    <w:rsid w:val="00D1064F"/>
    <w:rsid w:val="00D13034"/>
    <w:rsid w:val="00D16230"/>
    <w:rsid w:val="00D16409"/>
    <w:rsid w:val="00D17194"/>
    <w:rsid w:val="00D17D20"/>
    <w:rsid w:val="00D20A5C"/>
    <w:rsid w:val="00D212BF"/>
    <w:rsid w:val="00D228BA"/>
    <w:rsid w:val="00D24CF8"/>
    <w:rsid w:val="00D25637"/>
    <w:rsid w:val="00D26371"/>
    <w:rsid w:val="00D32A2D"/>
    <w:rsid w:val="00D34992"/>
    <w:rsid w:val="00D34BE8"/>
    <w:rsid w:val="00D37BE0"/>
    <w:rsid w:val="00D439C9"/>
    <w:rsid w:val="00D43D9E"/>
    <w:rsid w:val="00D44C16"/>
    <w:rsid w:val="00D4679C"/>
    <w:rsid w:val="00D46BC3"/>
    <w:rsid w:val="00D46C60"/>
    <w:rsid w:val="00D47D21"/>
    <w:rsid w:val="00D50443"/>
    <w:rsid w:val="00D511B5"/>
    <w:rsid w:val="00D5135C"/>
    <w:rsid w:val="00D53A57"/>
    <w:rsid w:val="00D57648"/>
    <w:rsid w:val="00D57909"/>
    <w:rsid w:val="00D60286"/>
    <w:rsid w:val="00D609AA"/>
    <w:rsid w:val="00D60A49"/>
    <w:rsid w:val="00D62DA9"/>
    <w:rsid w:val="00D633C8"/>
    <w:rsid w:val="00D646E1"/>
    <w:rsid w:val="00D653E5"/>
    <w:rsid w:val="00D66BBA"/>
    <w:rsid w:val="00D71028"/>
    <w:rsid w:val="00D71980"/>
    <w:rsid w:val="00D740C0"/>
    <w:rsid w:val="00D752AF"/>
    <w:rsid w:val="00D77F3B"/>
    <w:rsid w:val="00D8437A"/>
    <w:rsid w:val="00D8586A"/>
    <w:rsid w:val="00D873DE"/>
    <w:rsid w:val="00D925EB"/>
    <w:rsid w:val="00D92D86"/>
    <w:rsid w:val="00D93B0A"/>
    <w:rsid w:val="00D95946"/>
    <w:rsid w:val="00DA0A8F"/>
    <w:rsid w:val="00DA4B6E"/>
    <w:rsid w:val="00DA5057"/>
    <w:rsid w:val="00DA5368"/>
    <w:rsid w:val="00DA7A60"/>
    <w:rsid w:val="00DB0799"/>
    <w:rsid w:val="00DB555E"/>
    <w:rsid w:val="00DB6090"/>
    <w:rsid w:val="00DB63C3"/>
    <w:rsid w:val="00DC7557"/>
    <w:rsid w:val="00DD16E7"/>
    <w:rsid w:val="00DD1CE7"/>
    <w:rsid w:val="00DE067D"/>
    <w:rsid w:val="00DE18A7"/>
    <w:rsid w:val="00DE2DC4"/>
    <w:rsid w:val="00DE3D78"/>
    <w:rsid w:val="00DE4665"/>
    <w:rsid w:val="00DE612B"/>
    <w:rsid w:val="00DF0A9A"/>
    <w:rsid w:val="00DF51C3"/>
    <w:rsid w:val="00DF6725"/>
    <w:rsid w:val="00DF6907"/>
    <w:rsid w:val="00E015C7"/>
    <w:rsid w:val="00E03C04"/>
    <w:rsid w:val="00E05895"/>
    <w:rsid w:val="00E06A6C"/>
    <w:rsid w:val="00E07FBF"/>
    <w:rsid w:val="00E11DD6"/>
    <w:rsid w:val="00E1308C"/>
    <w:rsid w:val="00E131B2"/>
    <w:rsid w:val="00E14264"/>
    <w:rsid w:val="00E143EF"/>
    <w:rsid w:val="00E14730"/>
    <w:rsid w:val="00E1493F"/>
    <w:rsid w:val="00E15A7D"/>
    <w:rsid w:val="00E1630E"/>
    <w:rsid w:val="00E17D7A"/>
    <w:rsid w:val="00E21DA8"/>
    <w:rsid w:val="00E21F0F"/>
    <w:rsid w:val="00E2578E"/>
    <w:rsid w:val="00E278B0"/>
    <w:rsid w:val="00E27AA2"/>
    <w:rsid w:val="00E30A94"/>
    <w:rsid w:val="00E35F0A"/>
    <w:rsid w:val="00E36F23"/>
    <w:rsid w:val="00E36F54"/>
    <w:rsid w:val="00E412CC"/>
    <w:rsid w:val="00E43171"/>
    <w:rsid w:val="00E43467"/>
    <w:rsid w:val="00E4688E"/>
    <w:rsid w:val="00E502A3"/>
    <w:rsid w:val="00E510D6"/>
    <w:rsid w:val="00E51326"/>
    <w:rsid w:val="00E55BEF"/>
    <w:rsid w:val="00E61E9C"/>
    <w:rsid w:val="00E622C8"/>
    <w:rsid w:val="00E63ACF"/>
    <w:rsid w:val="00E66E79"/>
    <w:rsid w:val="00E7346A"/>
    <w:rsid w:val="00E73726"/>
    <w:rsid w:val="00E745E7"/>
    <w:rsid w:val="00E75526"/>
    <w:rsid w:val="00E75672"/>
    <w:rsid w:val="00E77977"/>
    <w:rsid w:val="00E801E0"/>
    <w:rsid w:val="00E849E7"/>
    <w:rsid w:val="00E9051D"/>
    <w:rsid w:val="00E92FC5"/>
    <w:rsid w:val="00E935BA"/>
    <w:rsid w:val="00E95E6F"/>
    <w:rsid w:val="00E96ACC"/>
    <w:rsid w:val="00EA093E"/>
    <w:rsid w:val="00EA1FD1"/>
    <w:rsid w:val="00EA2C00"/>
    <w:rsid w:val="00EA4518"/>
    <w:rsid w:val="00EA5433"/>
    <w:rsid w:val="00EA7BF2"/>
    <w:rsid w:val="00EB0AA6"/>
    <w:rsid w:val="00EB18DF"/>
    <w:rsid w:val="00EB4A83"/>
    <w:rsid w:val="00EB5749"/>
    <w:rsid w:val="00EB6122"/>
    <w:rsid w:val="00EB7D9A"/>
    <w:rsid w:val="00EC2407"/>
    <w:rsid w:val="00EC4290"/>
    <w:rsid w:val="00EC471E"/>
    <w:rsid w:val="00EC514B"/>
    <w:rsid w:val="00EC52FC"/>
    <w:rsid w:val="00EC67F8"/>
    <w:rsid w:val="00EC78FE"/>
    <w:rsid w:val="00ED0769"/>
    <w:rsid w:val="00ED4F31"/>
    <w:rsid w:val="00ED7FFC"/>
    <w:rsid w:val="00EE0AED"/>
    <w:rsid w:val="00EE312E"/>
    <w:rsid w:val="00EE3C3B"/>
    <w:rsid w:val="00EE4A6B"/>
    <w:rsid w:val="00EE5518"/>
    <w:rsid w:val="00EE778C"/>
    <w:rsid w:val="00EE7793"/>
    <w:rsid w:val="00EF18BA"/>
    <w:rsid w:val="00EF1EAD"/>
    <w:rsid w:val="00F026E6"/>
    <w:rsid w:val="00F04316"/>
    <w:rsid w:val="00F04ACA"/>
    <w:rsid w:val="00F06429"/>
    <w:rsid w:val="00F11519"/>
    <w:rsid w:val="00F11A6C"/>
    <w:rsid w:val="00F11D48"/>
    <w:rsid w:val="00F12E98"/>
    <w:rsid w:val="00F12EF3"/>
    <w:rsid w:val="00F1322E"/>
    <w:rsid w:val="00F141BC"/>
    <w:rsid w:val="00F1627A"/>
    <w:rsid w:val="00F27B20"/>
    <w:rsid w:val="00F32A51"/>
    <w:rsid w:val="00F32D17"/>
    <w:rsid w:val="00F33514"/>
    <w:rsid w:val="00F35D6B"/>
    <w:rsid w:val="00F43BBE"/>
    <w:rsid w:val="00F45E33"/>
    <w:rsid w:val="00F501EB"/>
    <w:rsid w:val="00F50E8F"/>
    <w:rsid w:val="00F51617"/>
    <w:rsid w:val="00F5209B"/>
    <w:rsid w:val="00F56DF3"/>
    <w:rsid w:val="00F5721C"/>
    <w:rsid w:val="00F57CCA"/>
    <w:rsid w:val="00F63ACC"/>
    <w:rsid w:val="00F64128"/>
    <w:rsid w:val="00F651ED"/>
    <w:rsid w:val="00F65608"/>
    <w:rsid w:val="00F67352"/>
    <w:rsid w:val="00F70C3C"/>
    <w:rsid w:val="00F75A2F"/>
    <w:rsid w:val="00F75BA7"/>
    <w:rsid w:val="00F75D3E"/>
    <w:rsid w:val="00F8066E"/>
    <w:rsid w:val="00F81D91"/>
    <w:rsid w:val="00F81FA3"/>
    <w:rsid w:val="00F83290"/>
    <w:rsid w:val="00F83F6A"/>
    <w:rsid w:val="00F84990"/>
    <w:rsid w:val="00F84AB2"/>
    <w:rsid w:val="00F87186"/>
    <w:rsid w:val="00F90C47"/>
    <w:rsid w:val="00FA0B38"/>
    <w:rsid w:val="00FA0B6C"/>
    <w:rsid w:val="00FA4172"/>
    <w:rsid w:val="00FA70E2"/>
    <w:rsid w:val="00FA7834"/>
    <w:rsid w:val="00FA7F79"/>
    <w:rsid w:val="00FB1329"/>
    <w:rsid w:val="00FB1590"/>
    <w:rsid w:val="00FB15BF"/>
    <w:rsid w:val="00FB20C5"/>
    <w:rsid w:val="00FB47B7"/>
    <w:rsid w:val="00FB51EA"/>
    <w:rsid w:val="00FB7BE4"/>
    <w:rsid w:val="00FC0BDA"/>
    <w:rsid w:val="00FC114F"/>
    <w:rsid w:val="00FC3C35"/>
    <w:rsid w:val="00FC67CB"/>
    <w:rsid w:val="00FC7377"/>
    <w:rsid w:val="00FD197C"/>
    <w:rsid w:val="00FD2DEC"/>
    <w:rsid w:val="00FD7560"/>
    <w:rsid w:val="00FE31C1"/>
    <w:rsid w:val="00FF41B2"/>
    <w:rsid w:val="00FF4353"/>
    <w:rsid w:val="00FF6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D2170"/>
  <w15:docId w15:val="{CBBCA4B4-EEAA-364C-98E7-457D3374E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A45DCC"/>
    <w:pPr>
      <w:jc w:val="both"/>
    </w:pPr>
    <w:rPr>
      <w:sz w:val="24"/>
      <w:szCs w:val="24"/>
    </w:rPr>
  </w:style>
  <w:style w:type="paragraph" w:styleId="Heading1">
    <w:name w:val="heading 1"/>
    <w:basedOn w:val="Normal"/>
    <w:next w:val="Normal"/>
    <w:link w:val="Heading1Char"/>
    <w:uiPriority w:val="9"/>
    <w:qFormat/>
    <w:rsid w:val="000469C0"/>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qFormat/>
    <w:rsid w:val="002D20AE"/>
    <w:pPr>
      <w:keepNext/>
      <w:keepLines/>
      <w:numPr>
        <w:numId w:val="14"/>
      </w:numPr>
      <w:spacing w:before="20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2C7036"/>
    <w:pPr>
      <w:keepNext/>
      <w:keepLines/>
      <w:numPr>
        <w:numId w:val="3"/>
      </w:numPr>
      <w:spacing w:before="200"/>
      <w:outlineLvl w:val="2"/>
    </w:pPr>
    <w:rPr>
      <w:rFonts w:ascii="Cambria" w:eastAsia="Times New Roman" w:hAnsi="Cambria"/>
      <w:b/>
      <w:bCs/>
      <w:color w:val="4F81BD"/>
    </w:rPr>
  </w:style>
  <w:style w:type="paragraph" w:styleId="Heading4">
    <w:name w:val="heading 4"/>
    <w:basedOn w:val="Normal"/>
    <w:next w:val="Normal"/>
    <w:link w:val="Heading4Char"/>
    <w:qFormat/>
    <w:rsid w:val="0099389A"/>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4172"/>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qFormat/>
    <w:rsid w:val="00977A84"/>
    <w:pPr>
      <w:spacing w:before="240" w:after="60"/>
      <w:jc w:val="left"/>
      <w:outlineLvl w:val="5"/>
    </w:pPr>
    <w:rPr>
      <w:rFonts w:eastAsia="Times New Roman"/>
      <w:b/>
      <w:bCs/>
      <w:sz w:val="22"/>
      <w:szCs w:val="22"/>
    </w:rPr>
  </w:style>
  <w:style w:type="paragraph" w:styleId="Heading7">
    <w:name w:val="heading 7"/>
    <w:basedOn w:val="Normal"/>
    <w:next w:val="Normal"/>
    <w:link w:val="Heading7Char"/>
    <w:qFormat/>
    <w:rsid w:val="00977A84"/>
    <w:pPr>
      <w:spacing w:before="240" w:after="60"/>
      <w:jc w:val="left"/>
      <w:outlineLvl w:val="6"/>
    </w:pPr>
    <w:rPr>
      <w:rFonts w:eastAsia="Times New Roman"/>
    </w:rPr>
  </w:style>
  <w:style w:type="paragraph" w:styleId="Heading8">
    <w:name w:val="heading 8"/>
    <w:basedOn w:val="Normal"/>
    <w:next w:val="Normal"/>
    <w:link w:val="Heading8Char"/>
    <w:qFormat/>
    <w:rsid w:val="00977A84"/>
    <w:pPr>
      <w:spacing w:before="240" w:after="60"/>
      <w:jc w:val="left"/>
      <w:outlineLvl w:val="7"/>
    </w:pPr>
    <w:rPr>
      <w:rFonts w:eastAsia="Times New Roman"/>
      <w:i/>
      <w:iCs/>
    </w:rPr>
  </w:style>
  <w:style w:type="paragraph" w:styleId="Heading9">
    <w:name w:val="heading 9"/>
    <w:basedOn w:val="Normal"/>
    <w:next w:val="Normal"/>
    <w:link w:val="Heading9Char"/>
    <w:qFormat/>
    <w:rsid w:val="00977A84"/>
    <w:pPr>
      <w:spacing w:before="240" w:after="60"/>
      <w:jc w:val="left"/>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90479"/>
    <w:rPr>
      <w:rFonts w:ascii="Tahoma" w:hAnsi="Tahoma" w:cs="Tahoma"/>
      <w:sz w:val="16"/>
      <w:szCs w:val="16"/>
    </w:rPr>
  </w:style>
  <w:style w:type="character" w:customStyle="1" w:styleId="BalloonTextChar">
    <w:name w:val="Balloon Text Char"/>
    <w:link w:val="BalloonText"/>
    <w:uiPriority w:val="99"/>
    <w:semiHidden/>
    <w:rsid w:val="00990479"/>
    <w:rPr>
      <w:rFonts w:ascii="Tahoma" w:hAnsi="Tahoma" w:cs="Tahoma"/>
      <w:sz w:val="16"/>
      <w:szCs w:val="16"/>
    </w:rPr>
  </w:style>
  <w:style w:type="character" w:customStyle="1" w:styleId="Heading1Char">
    <w:name w:val="Heading 1 Char"/>
    <w:link w:val="Heading1"/>
    <w:uiPriority w:val="9"/>
    <w:rsid w:val="000469C0"/>
    <w:rPr>
      <w:rFonts w:ascii="Cambria" w:eastAsia="Times New Roman" w:hAnsi="Cambria" w:cs="Times New Roman"/>
      <w:b/>
      <w:bCs/>
      <w:color w:val="365F91"/>
      <w:sz w:val="28"/>
      <w:szCs w:val="28"/>
    </w:rPr>
  </w:style>
  <w:style w:type="paragraph" w:styleId="Header">
    <w:name w:val="header"/>
    <w:basedOn w:val="Normal"/>
    <w:link w:val="HeaderChar"/>
    <w:uiPriority w:val="99"/>
    <w:unhideWhenUsed/>
    <w:rsid w:val="00D653E5"/>
    <w:pPr>
      <w:tabs>
        <w:tab w:val="center" w:pos="4680"/>
        <w:tab w:val="right" w:pos="9360"/>
      </w:tabs>
    </w:pPr>
  </w:style>
  <w:style w:type="character" w:customStyle="1" w:styleId="HeaderChar">
    <w:name w:val="Header Char"/>
    <w:basedOn w:val="DefaultParagraphFont"/>
    <w:link w:val="Header"/>
    <w:uiPriority w:val="99"/>
    <w:rsid w:val="00D653E5"/>
  </w:style>
  <w:style w:type="paragraph" w:styleId="Footer">
    <w:name w:val="footer"/>
    <w:basedOn w:val="Normal"/>
    <w:link w:val="FooterChar"/>
    <w:uiPriority w:val="99"/>
    <w:unhideWhenUsed/>
    <w:rsid w:val="00D653E5"/>
    <w:pPr>
      <w:tabs>
        <w:tab w:val="center" w:pos="4680"/>
        <w:tab w:val="right" w:pos="9360"/>
      </w:tabs>
    </w:pPr>
  </w:style>
  <w:style w:type="character" w:customStyle="1" w:styleId="FooterChar">
    <w:name w:val="Footer Char"/>
    <w:basedOn w:val="DefaultParagraphFont"/>
    <w:link w:val="Footer"/>
    <w:uiPriority w:val="99"/>
    <w:rsid w:val="00D653E5"/>
  </w:style>
  <w:style w:type="paragraph" w:customStyle="1" w:styleId="ColorfulList-Accent11">
    <w:name w:val="Colorful List - Accent 11"/>
    <w:basedOn w:val="Normal"/>
    <w:uiPriority w:val="34"/>
    <w:qFormat/>
    <w:rsid w:val="00D653E5"/>
    <w:pPr>
      <w:ind w:left="720"/>
      <w:contextualSpacing/>
    </w:pPr>
  </w:style>
  <w:style w:type="paragraph" w:customStyle="1" w:styleId="chuong">
    <w:name w:val="chuong"/>
    <w:basedOn w:val="Normal"/>
    <w:rsid w:val="00B870F0"/>
    <w:pPr>
      <w:widowControl w:val="0"/>
      <w:spacing w:before="600" w:after="1000" w:line="288" w:lineRule="auto"/>
      <w:jc w:val="center"/>
    </w:pPr>
    <w:rPr>
      <w:rFonts w:eastAsia="Times New Roman"/>
      <w:b/>
      <w:szCs w:val="20"/>
    </w:rPr>
  </w:style>
  <w:style w:type="character" w:customStyle="1" w:styleId="Heading2Char">
    <w:name w:val="Heading 2 Char"/>
    <w:link w:val="Heading2"/>
    <w:uiPriority w:val="9"/>
    <w:rsid w:val="002D20AE"/>
    <w:rPr>
      <w:rFonts w:ascii="Cambria" w:eastAsia="Times New Roman" w:hAnsi="Cambria" w:cs="Times New Roman"/>
      <w:b/>
      <w:bCs/>
      <w:color w:val="4F81BD"/>
      <w:sz w:val="26"/>
      <w:szCs w:val="26"/>
    </w:rPr>
  </w:style>
  <w:style w:type="character" w:customStyle="1" w:styleId="Heading3Char">
    <w:name w:val="Heading 3 Char"/>
    <w:link w:val="Heading3"/>
    <w:rsid w:val="002C7036"/>
    <w:rPr>
      <w:rFonts w:ascii="Cambria" w:eastAsia="Times New Roman" w:hAnsi="Cambria" w:cs="Times New Roman"/>
      <w:b/>
      <w:bCs/>
      <w:color w:val="4F81BD"/>
    </w:rPr>
  </w:style>
  <w:style w:type="character" w:customStyle="1" w:styleId="Heading4Char">
    <w:name w:val="Heading 4 Char"/>
    <w:link w:val="Heading4"/>
    <w:rsid w:val="0099389A"/>
    <w:rPr>
      <w:rFonts w:ascii="Cambria" w:eastAsia="Times New Roman" w:hAnsi="Cambria" w:cs="Times New Roman"/>
      <w:b/>
      <w:bCs/>
      <w:i/>
      <w:iCs/>
      <w:color w:val="4F81BD"/>
    </w:rPr>
  </w:style>
  <w:style w:type="table" w:styleId="TableGrid">
    <w:name w:val="Table Grid"/>
    <w:basedOn w:val="TableNormal"/>
    <w:uiPriority w:val="39"/>
    <w:rsid w:val="006164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rsid w:val="00C82063"/>
    <w:pPr>
      <w:spacing w:after="120"/>
      <w:ind w:left="360"/>
    </w:pPr>
    <w:rPr>
      <w:rFonts w:eastAsia="Times New Roman"/>
      <w:color w:val="800080"/>
      <w:sz w:val="26"/>
      <w:szCs w:val="26"/>
      <w:lang w:val="en-AU"/>
    </w:rPr>
  </w:style>
  <w:style w:type="character" w:customStyle="1" w:styleId="BodyTextIndentChar">
    <w:name w:val="Body Text Indent Char"/>
    <w:link w:val="BodyTextIndent"/>
    <w:rsid w:val="00C82063"/>
    <w:rPr>
      <w:rFonts w:eastAsia="Times New Roman"/>
      <w:color w:val="800080"/>
      <w:sz w:val="26"/>
      <w:szCs w:val="26"/>
      <w:lang w:val="en-AU"/>
    </w:rPr>
  </w:style>
  <w:style w:type="character" w:customStyle="1" w:styleId="st">
    <w:name w:val="st"/>
    <w:basedOn w:val="DefaultParagraphFont"/>
    <w:rsid w:val="007A3459"/>
  </w:style>
  <w:style w:type="paragraph" w:styleId="NormalWeb">
    <w:name w:val="Normal (Web)"/>
    <w:basedOn w:val="Normal"/>
    <w:uiPriority w:val="99"/>
    <w:semiHidden/>
    <w:unhideWhenUsed/>
    <w:rsid w:val="00CD02B4"/>
    <w:pPr>
      <w:spacing w:before="100" w:beforeAutospacing="1" w:after="100" w:afterAutospacing="1"/>
      <w:jc w:val="left"/>
    </w:pPr>
    <w:rPr>
      <w:rFonts w:eastAsia="Times New Roman"/>
    </w:rPr>
  </w:style>
  <w:style w:type="paragraph" w:styleId="TOC1">
    <w:name w:val="toc 1"/>
    <w:basedOn w:val="Normal"/>
    <w:next w:val="Normal"/>
    <w:autoRedefine/>
    <w:uiPriority w:val="39"/>
    <w:unhideWhenUsed/>
    <w:rsid w:val="002E64C4"/>
    <w:pPr>
      <w:spacing w:after="100"/>
    </w:pPr>
  </w:style>
  <w:style w:type="paragraph" w:styleId="TOC2">
    <w:name w:val="toc 2"/>
    <w:basedOn w:val="Normal"/>
    <w:next w:val="Normal"/>
    <w:autoRedefine/>
    <w:uiPriority w:val="39"/>
    <w:unhideWhenUsed/>
    <w:rsid w:val="002E64C4"/>
    <w:pPr>
      <w:spacing w:after="100"/>
      <w:ind w:left="240"/>
    </w:pPr>
  </w:style>
  <w:style w:type="paragraph" w:styleId="TOC3">
    <w:name w:val="toc 3"/>
    <w:basedOn w:val="Normal"/>
    <w:next w:val="Normal"/>
    <w:autoRedefine/>
    <w:uiPriority w:val="39"/>
    <w:unhideWhenUsed/>
    <w:rsid w:val="002E64C4"/>
    <w:pPr>
      <w:spacing w:after="100"/>
      <w:ind w:left="480"/>
    </w:pPr>
  </w:style>
  <w:style w:type="character" w:styleId="Hyperlink">
    <w:name w:val="Hyperlink"/>
    <w:uiPriority w:val="99"/>
    <w:unhideWhenUsed/>
    <w:rsid w:val="002E64C4"/>
    <w:rPr>
      <w:color w:val="0000FF"/>
      <w:u w:val="single"/>
    </w:rPr>
  </w:style>
  <w:style w:type="character" w:customStyle="1" w:styleId="hps">
    <w:name w:val="hps"/>
    <w:basedOn w:val="DefaultParagraphFont"/>
    <w:rsid w:val="00CA6893"/>
  </w:style>
  <w:style w:type="paragraph" w:styleId="TOC4">
    <w:name w:val="toc 4"/>
    <w:basedOn w:val="Normal"/>
    <w:next w:val="Normal"/>
    <w:autoRedefine/>
    <w:uiPriority w:val="39"/>
    <w:unhideWhenUsed/>
    <w:rsid w:val="00F1322E"/>
    <w:pPr>
      <w:spacing w:after="100" w:line="276" w:lineRule="auto"/>
      <w:ind w:left="660"/>
      <w:jc w:val="left"/>
    </w:pPr>
    <w:rPr>
      <w:rFonts w:ascii="Calibri" w:eastAsia="Times New Roman" w:hAnsi="Calibri"/>
      <w:sz w:val="22"/>
      <w:szCs w:val="22"/>
    </w:rPr>
  </w:style>
  <w:style w:type="paragraph" w:styleId="TOC5">
    <w:name w:val="toc 5"/>
    <w:basedOn w:val="Normal"/>
    <w:next w:val="Normal"/>
    <w:autoRedefine/>
    <w:uiPriority w:val="39"/>
    <w:unhideWhenUsed/>
    <w:rsid w:val="00F1322E"/>
    <w:pPr>
      <w:spacing w:after="100" w:line="276" w:lineRule="auto"/>
      <w:ind w:left="880"/>
      <w:jc w:val="left"/>
    </w:pPr>
    <w:rPr>
      <w:rFonts w:ascii="Calibri" w:eastAsia="Times New Roman" w:hAnsi="Calibri"/>
      <w:sz w:val="22"/>
      <w:szCs w:val="22"/>
    </w:rPr>
  </w:style>
  <w:style w:type="paragraph" w:styleId="TOC6">
    <w:name w:val="toc 6"/>
    <w:basedOn w:val="Normal"/>
    <w:next w:val="Normal"/>
    <w:autoRedefine/>
    <w:uiPriority w:val="39"/>
    <w:unhideWhenUsed/>
    <w:rsid w:val="00F1322E"/>
    <w:pPr>
      <w:spacing w:after="100" w:line="276" w:lineRule="auto"/>
      <w:ind w:left="1100"/>
      <w:jc w:val="left"/>
    </w:pPr>
    <w:rPr>
      <w:rFonts w:ascii="Calibri" w:eastAsia="Times New Roman" w:hAnsi="Calibri"/>
      <w:sz w:val="22"/>
      <w:szCs w:val="22"/>
    </w:rPr>
  </w:style>
  <w:style w:type="paragraph" w:styleId="TOC7">
    <w:name w:val="toc 7"/>
    <w:basedOn w:val="Normal"/>
    <w:next w:val="Normal"/>
    <w:autoRedefine/>
    <w:uiPriority w:val="39"/>
    <w:unhideWhenUsed/>
    <w:rsid w:val="00F1322E"/>
    <w:pPr>
      <w:spacing w:after="100" w:line="276" w:lineRule="auto"/>
      <w:ind w:left="1320"/>
      <w:jc w:val="left"/>
    </w:pPr>
    <w:rPr>
      <w:rFonts w:ascii="Calibri" w:eastAsia="Times New Roman" w:hAnsi="Calibri"/>
      <w:sz w:val="22"/>
      <w:szCs w:val="22"/>
    </w:rPr>
  </w:style>
  <w:style w:type="paragraph" w:styleId="TOC8">
    <w:name w:val="toc 8"/>
    <w:basedOn w:val="Normal"/>
    <w:next w:val="Normal"/>
    <w:autoRedefine/>
    <w:uiPriority w:val="39"/>
    <w:unhideWhenUsed/>
    <w:rsid w:val="00F1322E"/>
    <w:pPr>
      <w:spacing w:after="100" w:line="276" w:lineRule="auto"/>
      <w:ind w:left="1540"/>
      <w:jc w:val="left"/>
    </w:pPr>
    <w:rPr>
      <w:rFonts w:ascii="Calibri" w:eastAsia="Times New Roman" w:hAnsi="Calibri"/>
      <w:sz w:val="22"/>
      <w:szCs w:val="22"/>
    </w:rPr>
  </w:style>
  <w:style w:type="paragraph" w:styleId="TOC9">
    <w:name w:val="toc 9"/>
    <w:basedOn w:val="Normal"/>
    <w:next w:val="Normal"/>
    <w:autoRedefine/>
    <w:uiPriority w:val="39"/>
    <w:unhideWhenUsed/>
    <w:rsid w:val="00F1322E"/>
    <w:pPr>
      <w:spacing w:after="100" w:line="276" w:lineRule="auto"/>
      <w:ind w:left="1760"/>
      <w:jc w:val="left"/>
    </w:pPr>
    <w:rPr>
      <w:rFonts w:ascii="Calibri" w:eastAsia="Times New Roman" w:hAnsi="Calibri"/>
      <w:sz w:val="22"/>
      <w:szCs w:val="22"/>
    </w:rPr>
  </w:style>
  <w:style w:type="character" w:customStyle="1" w:styleId="normal-h1">
    <w:name w:val="normal-h1"/>
    <w:rsid w:val="008F0AA6"/>
    <w:rPr>
      <w:rFonts w:ascii=".VnTime" w:hAnsi=".VnTime" w:hint="default"/>
      <w:color w:val="0000FF"/>
      <w:sz w:val="24"/>
      <w:szCs w:val="24"/>
    </w:rPr>
  </w:style>
  <w:style w:type="character" w:styleId="Emphasis">
    <w:name w:val="Emphasis"/>
    <w:uiPriority w:val="20"/>
    <w:qFormat/>
    <w:rsid w:val="00F65608"/>
    <w:rPr>
      <w:i/>
      <w:iCs/>
    </w:rPr>
  </w:style>
  <w:style w:type="paragraph" w:customStyle="1" w:styleId="Normal13pt">
    <w:name w:val="Normal + 13 pt"/>
    <w:basedOn w:val="Normal"/>
    <w:rsid w:val="002A6C47"/>
    <w:pPr>
      <w:suppressAutoHyphens/>
      <w:spacing w:before="120" w:after="120" w:line="24" w:lineRule="atLeast"/>
      <w:jc w:val="left"/>
    </w:pPr>
    <w:rPr>
      <w:rFonts w:eastAsia="Times New Roman"/>
      <w:sz w:val="26"/>
      <w:lang w:eastAsia="zh-CN"/>
    </w:rPr>
  </w:style>
  <w:style w:type="paragraph" w:customStyle="1" w:styleId="first-para">
    <w:name w:val="first-para"/>
    <w:basedOn w:val="Normal"/>
    <w:rsid w:val="000538BB"/>
    <w:pPr>
      <w:spacing w:before="100" w:beforeAutospacing="1" w:after="100" w:afterAutospacing="1"/>
      <w:jc w:val="left"/>
    </w:pPr>
    <w:rPr>
      <w:rFonts w:eastAsia="Times New Roman"/>
    </w:rPr>
  </w:style>
  <w:style w:type="paragraph" w:customStyle="1" w:styleId="TableContents">
    <w:name w:val="Table Contents"/>
    <w:basedOn w:val="Normal"/>
    <w:rsid w:val="00590857"/>
    <w:pPr>
      <w:widowControl w:val="0"/>
      <w:suppressAutoHyphens/>
      <w:autoSpaceDE w:val="0"/>
      <w:jc w:val="left"/>
    </w:pPr>
    <w:rPr>
      <w:rFonts w:ascii="Liberation Serif" w:eastAsia="Times New Roman" w:hAnsi="Liberation Serif" w:cs="DejaVu Sans"/>
      <w:lang w:eastAsia="ar-SA"/>
    </w:rPr>
  </w:style>
  <w:style w:type="paragraph" w:customStyle="1" w:styleId="MediumGrid21">
    <w:name w:val="Medium Grid 21"/>
    <w:uiPriority w:val="1"/>
    <w:qFormat/>
    <w:rsid w:val="00FA4172"/>
    <w:pPr>
      <w:jc w:val="both"/>
    </w:pPr>
    <w:rPr>
      <w:sz w:val="24"/>
      <w:szCs w:val="24"/>
    </w:rPr>
  </w:style>
  <w:style w:type="character" w:customStyle="1" w:styleId="Heading5Char">
    <w:name w:val="Heading 5 Char"/>
    <w:link w:val="Heading5"/>
    <w:uiPriority w:val="9"/>
    <w:rsid w:val="00FA4172"/>
    <w:rPr>
      <w:rFonts w:ascii="Cambria" w:eastAsia="Times New Roman" w:hAnsi="Cambria" w:cs="Times New Roman"/>
      <w:color w:val="243F60"/>
    </w:rPr>
  </w:style>
  <w:style w:type="character" w:customStyle="1" w:styleId="Heading6Char">
    <w:name w:val="Heading 6 Char"/>
    <w:link w:val="Heading6"/>
    <w:rsid w:val="00977A84"/>
    <w:rPr>
      <w:rFonts w:eastAsia="Times New Roman"/>
      <w:b/>
      <w:bCs/>
      <w:sz w:val="22"/>
      <w:szCs w:val="22"/>
    </w:rPr>
  </w:style>
  <w:style w:type="character" w:customStyle="1" w:styleId="Heading7Char">
    <w:name w:val="Heading 7 Char"/>
    <w:link w:val="Heading7"/>
    <w:rsid w:val="00977A84"/>
    <w:rPr>
      <w:rFonts w:eastAsia="Times New Roman"/>
    </w:rPr>
  </w:style>
  <w:style w:type="character" w:customStyle="1" w:styleId="Heading8Char">
    <w:name w:val="Heading 8 Char"/>
    <w:link w:val="Heading8"/>
    <w:rsid w:val="00977A84"/>
    <w:rPr>
      <w:rFonts w:eastAsia="Times New Roman"/>
      <w:i/>
      <w:iCs/>
    </w:rPr>
  </w:style>
  <w:style w:type="character" w:customStyle="1" w:styleId="Heading9Char">
    <w:name w:val="Heading 9 Char"/>
    <w:link w:val="Heading9"/>
    <w:rsid w:val="00977A84"/>
    <w:rPr>
      <w:rFonts w:ascii="Arial" w:eastAsia="Times New Roman" w:hAnsi="Arial" w:cs="Arial"/>
      <w:sz w:val="22"/>
      <w:szCs w:val="22"/>
    </w:rPr>
  </w:style>
  <w:style w:type="paragraph" w:customStyle="1" w:styleId="MucI">
    <w:name w:val="Muc I"/>
    <w:basedOn w:val="Normal"/>
    <w:rsid w:val="00977A84"/>
    <w:pPr>
      <w:tabs>
        <w:tab w:val="left" w:pos="432"/>
        <w:tab w:val="num" w:pos="1003"/>
      </w:tabs>
      <w:spacing w:before="120"/>
      <w:ind w:left="1003" w:hanging="283"/>
      <w:jc w:val="left"/>
    </w:pPr>
    <w:rPr>
      <w:rFonts w:eastAsia="Times New Roman"/>
      <w:b/>
      <w:sz w:val="26"/>
      <w:szCs w:val="26"/>
    </w:rPr>
  </w:style>
  <w:style w:type="paragraph" w:customStyle="1" w:styleId="Muc1">
    <w:name w:val="Muc 1"/>
    <w:basedOn w:val="Normal"/>
    <w:rsid w:val="00977A84"/>
    <w:pPr>
      <w:tabs>
        <w:tab w:val="left" w:pos="432"/>
        <w:tab w:val="num" w:pos="1309"/>
      </w:tabs>
      <w:ind w:hanging="360"/>
      <w:jc w:val="left"/>
    </w:pPr>
    <w:rPr>
      <w:rFonts w:eastAsia="Times New Roman"/>
      <w:sz w:val="26"/>
      <w:szCs w:val="26"/>
    </w:rPr>
  </w:style>
  <w:style w:type="paragraph" w:customStyle="1" w:styleId="Bullet1">
    <w:name w:val="Bullet1"/>
    <w:basedOn w:val="Normal"/>
    <w:rsid w:val="00977A84"/>
    <w:pPr>
      <w:numPr>
        <w:numId w:val="11"/>
      </w:numPr>
      <w:jc w:val="left"/>
    </w:pPr>
    <w:rPr>
      <w:rFonts w:eastAsia="Times New Roman"/>
      <w:sz w:val="26"/>
      <w:szCs w:val="26"/>
    </w:rPr>
  </w:style>
  <w:style w:type="character" w:styleId="Strong">
    <w:name w:val="Strong"/>
    <w:uiPriority w:val="22"/>
    <w:qFormat/>
    <w:rsid w:val="00B22C66"/>
    <w:rPr>
      <w:b/>
      <w:bCs/>
    </w:rPr>
  </w:style>
  <w:style w:type="character" w:customStyle="1" w:styleId="pbody">
    <w:name w:val="pbody"/>
    <w:basedOn w:val="DefaultParagraphFont"/>
    <w:rsid w:val="005725AB"/>
  </w:style>
  <w:style w:type="paragraph" w:styleId="BodyText">
    <w:name w:val="Body Text"/>
    <w:basedOn w:val="Normal"/>
    <w:link w:val="BodyTextChar"/>
    <w:uiPriority w:val="99"/>
    <w:unhideWhenUsed/>
    <w:rsid w:val="000D2268"/>
    <w:pPr>
      <w:spacing w:after="120"/>
    </w:pPr>
  </w:style>
  <w:style w:type="character" w:customStyle="1" w:styleId="BodyTextChar">
    <w:name w:val="Body Text Char"/>
    <w:basedOn w:val="DefaultParagraphFont"/>
    <w:link w:val="BodyText"/>
    <w:uiPriority w:val="99"/>
    <w:rsid w:val="000D2268"/>
  </w:style>
  <w:style w:type="paragraph" w:styleId="Caption">
    <w:name w:val="caption"/>
    <w:basedOn w:val="Normal"/>
    <w:next w:val="Normal"/>
    <w:uiPriority w:val="35"/>
    <w:qFormat/>
    <w:rsid w:val="00ED0769"/>
    <w:pPr>
      <w:spacing w:after="200"/>
    </w:pPr>
    <w:rPr>
      <w:b/>
      <w:bCs/>
      <w:color w:val="4F81BD"/>
      <w:sz w:val="18"/>
      <w:szCs w:val="18"/>
    </w:rPr>
  </w:style>
  <w:style w:type="character" w:styleId="FollowedHyperlink">
    <w:name w:val="FollowedHyperlink"/>
    <w:uiPriority w:val="99"/>
    <w:semiHidden/>
    <w:unhideWhenUsed/>
    <w:rsid w:val="004518F9"/>
    <w:rPr>
      <w:color w:val="800080"/>
      <w:u w:val="single"/>
    </w:rPr>
  </w:style>
  <w:style w:type="character" w:customStyle="1" w:styleId="f5jzq7783">
    <w:name w:val="f5jzq7783"/>
    <w:basedOn w:val="DefaultParagraphFont"/>
    <w:rsid w:val="00A3770D"/>
  </w:style>
  <w:style w:type="paragraph" w:customStyle="1" w:styleId="Style1">
    <w:name w:val="Style1"/>
    <w:basedOn w:val="Heading2"/>
    <w:next w:val="Heading2"/>
    <w:link w:val="Style1Char"/>
    <w:qFormat/>
    <w:rsid w:val="00336568"/>
    <w:pPr>
      <w:numPr>
        <w:numId w:val="13"/>
      </w:numPr>
    </w:pPr>
  </w:style>
  <w:style w:type="character" w:customStyle="1" w:styleId="Style1Char">
    <w:name w:val="Style1 Char"/>
    <w:link w:val="Style1"/>
    <w:rsid w:val="00336568"/>
    <w:rPr>
      <w:rFonts w:ascii="Cambria" w:eastAsia="Times New Roman" w:hAnsi="Cambria" w:cs="Times New Roman"/>
      <w:b/>
      <w:bCs/>
      <w:color w:val="4F81BD"/>
      <w:sz w:val="26"/>
      <w:szCs w:val="26"/>
    </w:rPr>
  </w:style>
  <w:style w:type="paragraph" w:styleId="TOCHeading">
    <w:name w:val="TOC Heading"/>
    <w:basedOn w:val="Heading1"/>
    <w:next w:val="Normal"/>
    <w:uiPriority w:val="39"/>
    <w:unhideWhenUsed/>
    <w:qFormat/>
    <w:rsid w:val="00720CAA"/>
    <w:p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ListParagraph">
    <w:name w:val="List Paragraph"/>
    <w:basedOn w:val="Normal"/>
    <w:uiPriority w:val="72"/>
    <w:qFormat/>
    <w:rsid w:val="00145B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992">
      <w:bodyDiv w:val="1"/>
      <w:marLeft w:val="0"/>
      <w:marRight w:val="0"/>
      <w:marTop w:val="0"/>
      <w:marBottom w:val="0"/>
      <w:divBdr>
        <w:top w:val="none" w:sz="0" w:space="0" w:color="auto"/>
        <w:left w:val="none" w:sz="0" w:space="0" w:color="auto"/>
        <w:bottom w:val="none" w:sz="0" w:space="0" w:color="auto"/>
        <w:right w:val="none" w:sz="0" w:space="0" w:color="auto"/>
      </w:divBdr>
    </w:div>
    <w:div w:id="18088251">
      <w:bodyDiv w:val="1"/>
      <w:marLeft w:val="0"/>
      <w:marRight w:val="0"/>
      <w:marTop w:val="0"/>
      <w:marBottom w:val="0"/>
      <w:divBdr>
        <w:top w:val="none" w:sz="0" w:space="0" w:color="auto"/>
        <w:left w:val="none" w:sz="0" w:space="0" w:color="auto"/>
        <w:bottom w:val="none" w:sz="0" w:space="0" w:color="auto"/>
        <w:right w:val="none" w:sz="0" w:space="0" w:color="auto"/>
      </w:divBdr>
    </w:div>
    <w:div w:id="157188005">
      <w:bodyDiv w:val="1"/>
      <w:marLeft w:val="0"/>
      <w:marRight w:val="0"/>
      <w:marTop w:val="0"/>
      <w:marBottom w:val="0"/>
      <w:divBdr>
        <w:top w:val="none" w:sz="0" w:space="0" w:color="auto"/>
        <w:left w:val="none" w:sz="0" w:space="0" w:color="auto"/>
        <w:bottom w:val="none" w:sz="0" w:space="0" w:color="auto"/>
        <w:right w:val="none" w:sz="0" w:space="0" w:color="auto"/>
      </w:divBdr>
    </w:div>
    <w:div w:id="282663473">
      <w:bodyDiv w:val="1"/>
      <w:marLeft w:val="0"/>
      <w:marRight w:val="0"/>
      <w:marTop w:val="0"/>
      <w:marBottom w:val="0"/>
      <w:divBdr>
        <w:top w:val="none" w:sz="0" w:space="0" w:color="auto"/>
        <w:left w:val="none" w:sz="0" w:space="0" w:color="auto"/>
        <w:bottom w:val="none" w:sz="0" w:space="0" w:color="auto"/>
        <w:right w:val="none" w:sz="0" w:space="0" w:color="auto"/>
      </w:divBdr>
      <w:divsChild>
        <w:div w:id="153692247">
          <w:marLeft w:val="0"/>
          <w:marRight w:val="0"/>
          <w:marTop w:val="0"/>
          <w:marBottom w:val="0"/>
          <w:divBdr>
            <w:top w:val="none" w:sz="0" w:space="0" w:color="auto"/>
            <w:left w:val="none" w:sz="0" w:space="0" w:color="auto"/>
            <w:bottom w:val="none" w:sz="0" w:space="0" w:color="auto"/>
            <w:right w:val="none" w:sz="0" w:space="0" w:color="auto"/>
          </w:divBdr>
        </w:div>
        <w:div w:id="618949097">
          <w:marLeft w:val="0"/>
          <w:marRight w:val="0"/>
          <w:marTop w:val="0"/>
          <w:marBottom w:val="0"/>
          <w:divBdr>
            <w:top w:val="none" w:sz="0" w:space="0" w:color="auto"/>
            <w:left w:val="none" w:sz="0" w:space="0" w:color="auto"/>
            <w:bottom w:val="none" w:sz="0" w:space="0" w:color="auto"/>
            <w:right w:val="none" w:sz="0" w:space="0" w:color="auto"/>
          </w:divBdr>
        </w:div>
        <w:div w:id="911818244">
          <w:marLeft w:val="0"/>
          <w:marRight w:val="0"/>
          <w:marTop w:val="0"/>
          <w:marBottom w:val="0"/>
          <w:divBdr>
            <w:top w:val="none" w:sz="0" w:space="0" w:color="auto"/>
            <w:left w:val="none" w:sz="0" w:space="0" w:color="auto"/>
            <w:bottom w:val="none" w:sz="0" w:space="0" w:color="auto"/>
            <w:right w:val="none" w:sz="0" w:space="0" w:color="auto"/>
          </w:divBdr>
        </w:div>
        <w:div w:id="1319502054">
          <w:marLeft w:val="0"/>
          <w:marRight w:val="0"/>
          <w:marTop w:val="0"/>
          <w:marBottom w:val="0"/>
          <w:divBdr>
            <w:top w:val="none" w:sz="0" w:space="0" w:color="auto"/>
            <w:left w:val="none" w:sz="0" w:space="0" w:color="auto"/>
            <w:bottom w:val="none" w:sz="0" w:space="0" w:color="auto"/>
            <w:right w:val="none" w:sz="0" w:space="0" w:color="auto"/>
          </w:divBdr>
        </w:div>
        <w:div w:id="1542159916">
          <w:marLeft w:val="0"/>
          <w:marRight w:val="0"/>
          <w:marTop w:val="0"/>
          <w:marBottom w:val="0"/>
          <w:divBdr>
            <w:top w:val="none" w:sz="0" w:space="0" w:color="auto"/>
            <w:left w:val="none" w:sz="0" w:space="0" w:color="auto"/>
            <w:bottom w:val="none" w:sz="0" w:space="0" w:color="auto"/>
            <w:right w:val="none" w:sz="0" w:space="0" w:color="auto"/>
          </w:divBdr>
        </w:div>
      </w:divsChild>
    </w:div>
    <w:div w:id="368653998">
      <w:bodyDiv w:val="1"/>
      <w:marLeft w:val="0"/>
      <w:marRight w:val="0"/>
      <w:marTop w:val="0"/>
      <w:marBottom w:val="0"/>
      <w:divBdr>
        <w:top w:val="none" w:sz="0" w:space="0" w:color="auto"/>
        <w:left w:val="none" w:sz="0" w:space="0" w:color="auto"/>
        <w:bottom w:val="none" w:sz="0" w:space="0" w:color="auto"/>
        <w:right w:val="none" w:sz="0" w:space="0" w:color="auto"/>
      </w:divBdr>
    </w:div>
    <w:div w:id="510679664">
      <w:bodyDiv w:val="1"/>
      <w:marLeft w:val="0"/>
      <w:marRight w:val="0"/>
      <w:marTop w:val="0"/>
      <w:marBottom w:val="0"/>
      <w:divBdr>
        <w:top w:val="none" w:sz="0" w:space="0" w:color="auto"/>
        <w:left w:val="none" w:sz="0" w:space="0" w:color="auto"/>
        <w:bottom w:val="none" w:sz="0" w:space="0" w:color="auto"/>
        <w:right w:val="none" w:sz="0" w:space="0" w:color="auto"/>
      </w:divBdr>
    </w:div>
    <w:div w:id="789058296">
      <w:bodyDiv w:val="1"/>
      <w:marLeft w:val="0"/>
      <w:marRight w:val="0"/>
      <w:marTop w:val="0"/>
      <w:marBottom w:val="0"/>
      <w:divBdr>
        <w:top w:val="none" w:sz="0" w:space="0" w:color="auto"/>
        <w:left w:val="none" w:sz="0" w:space="0" w:color="auto"/>
        <w:bottom w:val="none" w:sz="0" w:space="0" w:color="auto"/>
        <w:right w:val="none" w:sz="0" w:space="0" w:color="auto"/>
      </w:divBdr>
    </w:div>
    <w:div w:id="910428292">
      <w:bodyDiv w:val="1"/>
      <w:marLeft w:val="0"/>
      <w:marRight w:val="0"/>
      <w:marTop w:val="0"/>
      <w:marBottom w:val="0"/>
      <w:divBdr>
        <w:top w:val="none" w:sz="0" w:space="0" w:color="auto"/>
        <w:left w:val="none" w:sz="0" w:space="0" w:color="auto"/>
        <w:bottom w:val="none" w:sz="0" w:space="0" w:color="auto"/>
        <w:right w:val="none" w:sz="0" w:space="0" w:color="auto"/>
      </w:divBdr>
      <w:divsChild>
        <w:div w:id="97069567">
          <w:marLeft w:val="0"/>
          <w:marRight w:val="0"/>
          <w:marTop w:val="0"/>
          <w:marBottom w:val="0"/>
          <w:divBdr>
            <w:top w:val="none" w:sz="0" w:space="0" w:color="auto"/>
            <w:left w:val="none" w:sz="0" w:space="0" w:color="auto"/>
            <w:bottom w:val="none" w:sz="0" w:space="0" w:color="auto"/>
            <w:right w:val="none" w:sz="0" w:space="0" w:color="auto"/>
          </w:divBdr>
          <w:divsChild>
            <w:div w:id="145910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44555">
      <w:bodyDiv w:val="1"/>
      <w:marLeft w:val="0"/>
      <w:marRight w:val="0"/>
      <w:marTop w:val="0"/>
      <w:marBottom w:val="0"/>
      <w:divBdr>
        <w:top w:val="none" w:sz="0" w:space="0" w:color="auto"/>
        <w:left w:val="none" w:sz="0" w:space="0" w:color="auto"/>
        <w:bottom w:val="none" w:sz="0" w:space="0" w:color="auto"/>
        <w:right w:val="none" w:sz="0" w:space="0" w:color="auto"/>
      </w:divBdr>
    </w:div>
    <w:div w:id="985167130">
      <w:bodyDiv w:val="1"/>
      <w:marLeft w:val="0"/>
      <w:marRight w:val="0"/>
      <w:marTop w:val="0"/>
      <w:marBottom w:val="0"/>
      <w:divBdr>
        <w:top w:val="none" w:sz="0" w:space="0" w:color="auto"/>
        <w:left w:val="none" w:sz="0" w:space="0" w:color="auto"/>
        <w:bottom w:val="none" w:sz="0" w:space="0" w:color="auto"/>
        <w:right w:val="none" w:sz="0" w:space="0" w:color="auto"/>
      </w:divBdr>
      <w:divsChild>
        <w:div w:id="948706497">
          <w:marLeft w:val="0"/>
          <w:marRight w:val="0"/>
          <w:marTop w:val="0"/>
          <w:marBottom w:val="0"/>
          <w:divBdr>
            <w:top w:val="none" w:sz="0" w:space="0" w:color="auto"/>
            <w:left w:val="none" w:sz="0" w:space="0" w:color="auto"/>
            <w:bottom w:val="none" w:sz="0" w:space="0" w:color="auto"/>
            <w:right w:val="none" w:sz="0" w:space="0" w:color="auto"/>
          </w:divBdr>
          <w:divsChild>
            <w:div w:id="101414264">
              <w:marLeft w:val="0"/>
              <w:marRight w:val="0"/>
              <w:marTop w:val="0"/>
              <w:marBottom w:val="0"/>
              <w:divBdr>
                <w:top w:val="none" w:sz="0" w:space="0" w:color="auto"/>
                <w:left w:val="none" w:sz="0" w:space="0" w:color="auto"/>
                <w:bottom w:val="none" w:sz="0" w:space="0" w:color="auto"/>
                <w:right w:val="none" w:sz="0" w:space="0" w:color="auto"/>
              </w:divBdr>
              <w:divsChild>
                <w:div w:id="1819612295">
                  <w:marLeft w:val="0"/>
                  <w:marRight w:val="0"/>
                  <w:marTop w:val="0"/>
                  <w:marBottom w:val="0"/>
                  <w:divBdr>
                    <w:top w:val="none" w:sz="0" w:space="0" w:color="auto"/>
                    <w:left w:val="none" w:sz="0" w:space="0" w:color="auto"/>
                    <w:bottom w:val="none" w:sz="0" w:space="0" w:color="auto"/>
                    <w:right w:val="none" w:sz="0" w:space="0" w:color="auto"/>
                  </w:divBdr>
                  <w:divsChild>
                    <w:div w:id="1489445466">
                      <w:marLeft w:val="0"/>
                      <w:marRight w:val="0"/>
                      <w:marTop w:val="0"/>
                      <w:marBottom w:val="0"/>
                      <w:divBdr>
                        <w:top w:val="none" w:sz="0" w:space="0" w:color="auto"/>
                        <w:left w:val="none" w:sz="0" w:space="0" w:color="auto"/>
                        <w:bottom w:val="none" w:sz="0" w:space="0" w:color="auto"/>
                        <w:right w:val="none" w:sz="0" w:space="0" w:color="auto"/>
                      </w:divBdr>
                      <w:divsChild>
                        <w:div w:id="1138689824">
                          <w:marLeft w:val="0"/>
                          <w:marRight w:val="0"/>
                          <w:marTop w:val="0"/>
                          <w:marBottom w:val="0"/>
                          <w:divBdr>
                            <w:top w:val="none" w:sz="0" w:space="0" w:color="auto"/>
                            <w:left w:val="none" w:sz="0" w:space="0" w:color="auto"/>
                            <w:bottom w:val="none" w:sz="0" w:space="0" w:color="auto"/>
                            <w:right w:val="none" w:sz="0" w:space="0" w:color="auto"/>
                          </w:divBdr>
                          <w:divsChild>
                            <w:div w:id="86383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103656">
      <w:bodyDiv w:val="1"/>
      <w:marLeft w:val="0"/>
      <w:marRight w:val="0"/>
      <w:marTop w:val="0"/>
      <w:marBottom w:val="0"/>
      <w:divBdr>
        <w:top w:val="none" w:sz="0" w:space="0" w:color="auto"/>
        <w:left w:val="none" w:sz="0" w:space="0" w:color="auto"/>
        <w:bottom w:val="none" w:sz="0" w:space="0" w:color="auto"/>
        <w:right w:val="none" w:sz="0" w:space="0" w:color="auto"/>
      </w:divBdr>
    </w:div>
    <w:div w:id="1288509375">
      <w:bodyDiv w:val="1"/>
      <w:marLeft w:val="0"/>
      <w:marRight w:val="0"/>
      <w:marTop w:val="0"/>
      <w:marBottom w:val="0"/>
      <w:divBdr>
        <w:top w:val="none" w:sz="0" w:space="0" w:color="auto"/>
        <w:left w:val="none" w:sz="0" w:space="0" w:color="auto"/>
        <w:bottom w:val="none" w:sz="0" w:space="0" w:color="auto"/>
        <w:right w:val="none" w:sz="0" w:space="0" w:color="auto"/>
      </w:divBdr>
    </w:div>
    <w:div w:id="1328939299">
      <w:bodyDiv w:val="1"/>
      <w:marLeft w:val="0"/>
      <w:marRight w:val="0"/>
      <w:marTop w:val="0"/>
      <w:marBottom w:val="0"/>
      <w:divBdr>
        <w:top w:val="none" w:sz="0" w:space="0" w:color="auto"/>
        <w:left w:val="none" w:sz="0" w:space="0" w:color="auto"/>
        <w:bottom w:val="none" w:sz="0" w:space="0" w:color="auto"/>
        <w:right w:val="none" w:sz="0" w:space="0" w:color="auto"/>
      </w:divBdr>
    </w:div>
    <w:div w:id="1397364301">
      <w:bodyDiv w:val="1"/>
      <w:marLeft w:val="0"/>
      <w:marRight w:val="0"/>
      <w:marTop w:val="0"/>
      <w:marBottom w:val="0"/>
      <w:divBdr>
        <w:top w:val="none" w:sz="0" w:space="0" w:color="auto"/>
        <w:left w:val="none" w:sz="0" w:space="0" w:color="auto"/>
        <w:bottom w:val="none" w:sz="0" w:space="0" w:color="auto"/>
        <w:right w:val="none" w:sz="0" w:space="0" w:color="auto"/>
      </w:divBdr>
    </w:div>
    <w:div w:id="1647393655">
      <w:bodyDiv w:val="1"/>
      <w:marLeft w:val="0"/>
      <w:marRight w:val="0"/>
      <w:marTop w:val="0"/>
      <w:marBottom w:val="0"/>
      <w:divBdr>
        <w:top w:val="none" w:sz="0" w:space="0" w:color="auto"/>
        <w:left w:val="none" w:sz="0" w:space="0" w:color="auto"/>
        <w:bottom w:val="none" w:sz="0" w:space="0" w:color="auto"/>
        <w:right w:val="none" w:sz="0" w:space="0" w:color="auto"/>
      </w:divBdr>
    </w:div>
    <w:div w:id="1649482735">
      <w:bodyDiv w:val="1"/>
      <w:marLeft w:val="0"/>
      <w:marRight w:val="0"/>
      <w:marTop w:val="0"/>
      <w:marBottom w:val="0"/>
      <w:divBdr>
        <w:top w:val="none" w:sz="0" w:space="0" w:color="auto"/>
        <w:left w:val="none" w:sz="0" w:space="0" w:color="auto"/>
        <w:bottom w:val="none" w:sz="0" w:space="0" w:color="auto"/>
        <w:right w:val="none" w:sz="0" w:space="0" w:color="auto"/>
      </w:divBdr>
    </w:div>
    <w:div w:id="1685353018">
      <w:bodyDiv w:val="1"/>
      <w:marLeft w:val="0"/>
      <w:marRight w:val="0"/>
      <w:marTop w:val="0"/>
      <w:marBottom w:val="0"/>
      <w:divBdr>
        <w:top w:val="none" w:sz="0" w:space="0" w:color="auto"/>
        <w:left w:val="none" w:sz="0" w:space="0" w:color="auto"/>
        <w:bottom w:val="none" w:sz="0" w:space="0" w:color="auto"/>
        <w:right w:val="none" w:sz="0" w:space="0" w:color="auto"/>
      </w:divBdr>
    </w:div>
    <w:div w:id="1787961674">
      <w:bodyDiv w:val="1"/>
      <w:marLeft w:val="0"/>
      <w:marRight w:val="0"/>
      <w:marTop w:val="0"/>
      <w:marBottom w:val="0"/>
      <w:divBdr>
        <w:top w:val="none" w:sz="0" w:space="0" w:color="auto"/>
        <w:left w:val="none" w:sz="0" w:space="0" w:color="auto"/>
        <w:bottom w:val="none" w:sz="0" w:space="0" w:color="auto"/>
        <w:right w:val="none" w:sz="0" w:space="0" w:color="auto"/>
      </w:divBdr>
    </w:div>
    <w:div w:id="1921059400">
      <w:bodyDiv w:val="1"/>
      <w:marLeft w:val="0"/>
      <w:marRight w:val="0"/>
      <w:marTop w:val="0"/>
      <w:marBottom w:val="0"/>
      <w:divBdr>
        <w:top w:val="none" w:sz="0" w:space="0" w:color="auto"/>
        <w:left w:val="none" w:sz="0" w:space="0" w:color="auto"/>
        <w:bottom w:val="none" w:sz="0" w:space="0" w:color="auto"/>
        <w:right w:val="none" w:sz="0" w:space="0" w:color="auto"/>
      </w:divBdr>
    </w:div>
    <w:div w:id="1974021475">
      <w:bodyDiv w:val="1"/>
      <w:marLeft w:val="0"/>
      <w:marRight w:val="0"/>
      <w:marTop w:val="0"/>
      <w:marBottom w:val="0"/>
      <w:divBdr>
        <w:top w:val="none" w:sz="0" w:space="0" w:color="auto"/>
        <w:left w:val="none" w:sz="0" w:space="0" w:color="auto"/>
        <w:bottom w:val="none" w:sz="0" w:space="0" w:color="auto"/>
        <w:right w:val="none" w:sz="0" w:space="0" w:color="auto"/>
      </w:divBdr>
    </w:div>
    <w:div w:id="2022776153">
      <w:bodyDiv w:val="1"/>
      <w:marLeft w:val="0"/>
      <w:marRight w:val="0"/>
      <w:marTop w:val="0"/>
      <w:marBottom w:val="0"/>
      <w:divBdr>
        <w:top w:val="none" w:sz="0" w:space="0" w:color="auto"/>
        <w:left w:val="none" w:sz="0" w:space="0" w:color="auto"/>
        <w:bottom w:val="none" w:sz="0" w:space="0" w:color="auto"/>
        <w:right w:val="none" w:sz="0" w:space="0" w:color="auto"/>
      </w:divBdr>
    </w:div>
    <w:div w:id="2128620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4.jp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 dockstate="right" visibility="0" width="438"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FDC2F75-40B9-4AEF-BEC2-4A047DE55B67}">
  <we:reference id="wa200005444" version="1.0.0.0" store="en-US" storeType="OMEX"/>
  <we:alternateReferences>
    <we:reference id="wa200005444" version="1.0.0.0" store="WA200005444" storeType="OMEX"/>
  </we:alternateReferences>
  <we:properties>
    <we:property name="Office.AutoShowTaskpaneWithDocument" value="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F07F059D-9E31-43D2-80D1-90BF0BCC35D3}">
  <we:reference id="wa200006070" version="4.9.0.0" store="en-US" storeType="OMEX"/>
  <we:alternateReferences>
    <we:reference id="wa200006070" version="4.9.0.0" store="WA20000607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775CE2BE5441F4BA39305A318FC1D82" ma:contentTypeVersion="15" ma:contentTypeDescription="Create a new document." ma:contentTypeScope="" ma:versionID="7aeec6acaae582d845ce87284797003b">
  <xsd:schema xmlns:xsd="http://www.w3.org/2001/XMLSchema" xmlns:xs="http://www.w3.org/2001/XMLSchema" xmlns:p="http://schemas.microsoft.com/office/2006/metadata/properties" xmlns:ns2="661292e1-a030-4f52-a6ee-be5ed51fe166" xmlns:ns3="2bf1d4b6-53c6-4a60-9638-f7cdf303ce3a" targetNamespace="http://schemas.microsoft.com/office/2006/metadata/properties" ma:root="true" ma:fieldsID="c860dbde0cc373291aa4e7f87a77504c" ns2:_="" ns3:_="">
    <xsd:import namespace="661292e1-a030-4f52-a6ee-be5ed51fe166"/>
    <xsd:import namespace="2bf1d4b6-53c6-4a60-9638-f7cdf303ce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1292e1-a030-4f52-a6ee-be5ed51fe1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9e843ba-a953-499c-ac66-cd1f7cdc692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f1d4b6-53c6-4a60-9638-f7cdf303ce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ff3ed47-20da-487a-b0ac-8aeda8fa8af0}" ma:internalName="TaxCatchAll" ma:showField="CatchAllData" ma:web="2bf1d4b6-53c6-4a60-9638-f7cdf303ce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SO690Nmerical.XSL" StyleName="ISO 690 - Numerical Reference"/>
</file>

<file path=customXml/item4.xml><?xml version="1.0" encoding="utf-8"?>
<p:properties xmlns:p="http://schemas.microsoft.com/office/2006/metadata/properties" xmlns:xsi="http://www.w3.org/2001/XMLSchema-instance" xmlns:pc="http://schemas.microsoft.com/office/infopath/2007/PartnerControls">
  <documentManagement>
    <SharedWithUsers xmlns="2bf1d4b6-53c6-4a60-9638-f7cdf303ce3a">
      <UserInfo>
        <DisplayName>IoT Prethesis team Members</DisplayName>
        <AccountId>7</AccountId>
        <AccountType/>
      </UserInfo>
    </SharedWithUsers>
    <lcf76f155ced4ddcb4097134ff3c332f xmlns="661292e1-a030-4f52-a6ee-be5ed51fe166">
      <Terms xmlns="http://schemas.microsoft.com/office/infopath/2007/PartnerControls"/>
    </lcf76f155ced4ddcb4097134ff3c332f>
    <TaxCatchAll xmlns="2bf1d4b6-53c6-4a60-9638-f7cdf303ce3a" xsi:nil="true"/>
  </documentManagement>
</p:properties>
</file>

<file path=customXml/itemProps1.xml><?xml version="1.0" encoding="utf-8"?>
<ds:datastoreItem xmlns:ds="http://schemas.openxmlformats.org/officeDocument/2006/customXml" ds:itemID="{E7CB6653-06C2-4058-993E-28A8A2EA1559}">
  <ds:schemaRefs>
    <ds:schemaRef ds:uri="http://schemas.microsoft.com/sharepoint/v3/contenttype/forms"/>
  </ds:schemaRefs>
</ds:datastoreItem>
</file>

<file path=customXml/itemProps2.xml><?xml version="1.0" encoding="utf-8"?>
<ds:datastoreItem xmlns:ds="http://schemas.openxmlformats.org/officeDocument/2006/customXml" ds:itemID="{A2C15B97-7EB7-4069-9A9B-2BC1B814BA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1292e1-a030-4f52-a6ee-be5ed51fe166"/>
    <ds:schemaRef ds:uri="2bf1d4b6-53c6-4a60-9638-f7cdf303ce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0DD93C-5874-1F43-8A8B-8A0E82FA859B}">
  <ds:schemaRefs>
    <ds:schemaRef ds:uri="http://schemas.openxmlformats.org/officeDocument/2006/bibliography"/>
  </ds:schemaRefs>
</ds:datastoreItem>
</file>

<file path=customXml/itemProps4.xml><?xml version="1.0" encoding="utf-8"?>
<ds:datastoreItem xmlns:ds="http://schemas.openxmlformats.org/officeDocument/2006/customXml" ds:itemID="{0A68F035-E895-41A8-AB0C-DA93985000D8}">
  <ds:schemaRefs>
    <ds:schemaRef ds:uri="http://schemas.microsoft.com/office/2006/metadata/properties"/>
    <ds:schemaRef ds:uri="http://schemas.microsoft.com/office/infopath/2007/PartnerControls"/>
    <ds:schemaRef ds:uri="2bf1d4b6-53c6-4a60-9638-f7cdf303ce3a"/>
    <ds:schemaRef ds:uri="661292e1-a030-4f52-a6ee-be5ed51fe166"/>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30</Pages>
  <Words>3056</Words>
  <Characters>1742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40</CharactersWithSpaces>
  <SharedDoc>false</SharedDoc>
  <HLinks>
    <vt:vector size="270" baseType="variant">
      <vt:variant>
        <vt:i4>1179701</vt:i4>
      </vt:variant>
      <vt:variant>
        <vt:i4>266</vt:i4>
      </vt:variant>
      <vt:variant>
        <vt:i4>0</vt:i4>
      </vt:variant>
      <vt:variant>
        <vt:i4>5</vt:i4>
      </vt:variant>
      <vt:variant>
        <vt:lpwstr/>
      </vt:variant>
      <vt:variant>
        <vt:lpwstr>_Toc514145000</vt:lpwstr>
      </vt:variant>
      <vt:variant>
        <vt:i4>1703996</vt:i4>
      </vt:variant>
      <vt:variant>
        <vt:i4>260</vt:i4>
      </vt:variant>
      <vt:variant>
        <vt:i4>0</vt:i4>
      </vt:variant>
      <vt:variant>
        <vt:i4>5</vt:i4>
      </vt:variant>
      <vt:variant>
        <vt:lpwstr/>
      </vt:variant>
      <vt:variant>
        <vt:lpwstr>_Toc514144999</vt:lpwstr>
      </vt:variant>
      <vt:variant>
        <vt:i4>1703996</vt:i4>
      </vt:variant>
      <vt:variant>
        <vt:i4>254</vt:i4>
      </vt:variant>
      <vt:variant>
        <vt:i4>0</vt:i4>
      </vt:variant>
      <vt:variant>
        <vt:i4>5</vt:i4>
      </vt:variant>
      <vt:variant>
        <vt:lpwstr/>
      </vt:variant>
      <vt:variant>
        <vt:lpwstr>_Toc514144998</vt:lpwstr>
      </vt:variant>
      <vt:variant>
        <vt:i4>1703996</vt:i4>
      </vt:variant>
      <vt:variant>
        <vt:i4>248</vt:i4>
      </vt:variant>
      <vt:variant>
        <vt:i4>0</vt:i4>
      </vt:variant>
      <vt:variant>
        <vt:i4>5</vt:i4>
      </vt:variant>
      <vt:variant>
        <vt:lpwstr/>
      </vt:variant>
      <vt:variant>
        <vt:lpwstr>_Toc514144997</vt:lpwstr>
      </vt:variant>
      <vt:variant>
        <vt:i4>1703996</vt:i4>
      </vt:variant>
      <vt:variant>
        <vt:i4>242</vt:i4>
      </vt:variant>
      <vt:variant>
        <vt:i4>0</vt:i4>
      </vt:variant>
      <vt:variant>
        <vt:i4>5</vt:i4>
      </vt:variant>
      <vt:variant>
        <vt:lpwstr/>
      </vt:variant>
      <vt:variant>
        <vt:lpwstr>_Toc514144996</vt:lpwstr>
      </vt:variant>
      <vt:variant>
        <vt:i4>1703996</vt:i4>
      </vt:variant>
      <vt:variant>
        <vt:i4>236</vt:i4>
      </vt:variant>
      <vt:variant>
        <vt:i4>0</vt:i4>
      </vt:variant>
      <vt:variant>
        <vt:i4>5</vt:i4>
      </vt:variant>
      <vt:variant>
        <vt:lpwstr/>
      </vt:variant>
      <vt:variant>
        <vt:lpwstr>_Toc514144995</vt:lpwstr>
      </vt:variant>
      <vt:variant>
        <vt:i4>1703996</vt:i4>
      </vt:variant>
      <vt:variant>
        <vt:i4>230</vt:i4>
      </vt:variant>
      <vt:variant>
        <vt:i4>0</vt:i4>
      </vt:variant>
      <vt:variant>
        <vt:i4>5</vt:i4>
      </vt:variant>
      <vt:variant>
        <vt:lpwstr/>
      </vt:variant>
      <vt:variant>
        <vt:lpwstr>_Toc514144994</vt:lpwstr>
      </vt:variant>
      <vt:variant>
        <vt:i4>1703996</vt:i4>
      </vt:variant>
      <vt:variant>
        <vt:i4>224</vt:i4>
      </vt:variant>
      <vt:variant>
        <vt:i4>0</vt:i4>
      </vt:variant>
      <vt:variant>
        <vt:i4>5</vt:i4>
      </vt:variant>
      <vt:variant>
        <vt:lpwstr/>
      </vt:variant>
      <vt:variant>
        <vt:lpwstr>_Toc514144993</vt:lpwstr>
      </vt:variant>
      <vt:variant>
        <vt:i4>1703996</vt:i4>
      </vt:variant>
      <vt:variant>
        <vt:i4>218</vt:i4>
      </vt:variant>
      <vt:variant>
        <vt:i4>0</vt:i4>
      </vt:variant>
      <vt:variant>
        <vt:i4>5</vt:i4>
      </vt:variant>
      <vt:variant>
        <vt:lpwstr/>
      </vt:variant>
      <vt:variant>
        <vt:lpwstr>_Toc514144992</vt:lpwstr>
      </vt:variant>
      <vt:variant>
        <vt:i4>1703996</vt:i4>
      </vt:variant>
      <vt:variant>
        <vt:i4>212</vt:i4>
      </vt:variant>
      <vt:variant>
        <vt:i4>0</vt:i4>
      </vt:variant>
      <vt:variant>
        <vt:i4>5</vt:i4>
      </vt:variant>
      <vt:variant>
        <vt:lpwstr/>
      </vt:variant>
      <vt:variant>
        <vt:lpwstr>_Toc514144991</vt:lpwstr>
      </vt:variant>
      <vt:variant>
        <vt:i4>1703996</vt:i4>
      </vt:variant>
      <vt:variant>
        <vt:i4>206</vt:i4>
      </vt:variant>
      <vt:variant>
        <vt:i4>0</vt:i4>
      </vt:variant>
      <vt:variant>
        <vt:i4>5</vt:i4>
      </vt:variant>
      <vt:variant>
        <vt:lpwstr/>
      </vt:variant>
      <vt:variant>
        <vt:lpwstr>_Toc514144990</vt:lpwstr>
      </vt:variant>
      <vt:variant>
        <vt:i4>1769532</vt:i4>
      </vt:variant>
      <vt:variant>
        <vt:i4>200</vt:i4>
      </vt:variant>
      <vt:variant>
        <vt:i4>0</vt:i4>
      </vt:variant>
      <vt:variant>
        <vt:i4>5</vt:i4>
      </vt:variant>
      <vt:variant>
        <vt:lpwstr/>
      </vt:variant>
      <vt:variant>
        <vt:lpwstr>_Toc514144989</vt:lpwstr>
      </vt:variant>
      <vt:variant>
        <vt:i4>1769532</vt:i4>
      </vt:variant>
      <vt:variant>
        <vt:i4>194</vt:i4>
      </vt:variant>
      <vt:variant>
        <vt:i4>0</vt:i4>
      </vt:variant>
      <vt:variant>
        <vt:i4>5</vt:i4>
      </vt:variant>
      <vt:variant>
        <vt:lpwstr/>
      </vt:variant>
      <vt:variant>
        <vt:lpwstr>_Toc514144988</vt:lpwstr>
      </vt:variant>
      <vt:variant>
        <vt:i4>1769532</vt:i4>
      </vt:variant>
      <vt:variant>
        <vt:i4>188</vt:i4>
      </vt:variant>
      <vt:variant>
        <vt:i4>0</vt:i4>
      </vt:variant>
      <vt:variant>
        <vt:i4>5</vt:i4>
      </vt:variant>
      <vt:variant>
        <vt:lpwstr/>
      </vt:variant>
      <vt:variant>
        <vt:lpwstr>_Toc514144987</vt:lpwstr>
      </vt:variant>
      <vt:variant>
        <vt:i4>1769532</vt:i4>
      </vt:variant>
      <vt:variant>
        <vt:i4>182</vt:i4>
      </vt:variant>
      <vt:variant>
        <vt:i4>0</vt:i4>
      </vt:variant>
      <vt:variant>
        <vt:i4>5</vt:i4>
      </vt:variant>
      <vt:variant>
        <vt:lpwstr/>
      </vt:variant>
      <vt:variant>
        <vt:lpwstr>_Toc514144986</vt:lpwstr>
      </vt:variant>
      <vt:variant>
        <vt:i4>1769532</vt:i4>
      </vt:variant>
      <vt:variant>
        <vt:i4>176</vt:i4>
      </vt:variant>
      <vt:variant>
        <vt:i4>0</vt:i4>
      </vt:variant>
      <vt:variant>
        <vt:i4>5</vt:i4>
      </vt:variant>
      <vt:variant>
        <vt:lpwstr/>
      </vt:variant>
      <vt:variant>
        <vt:lpwstr>_Toc514144985</vt:lpwstr>
      </vt:variant>
      <vt:variant>
        <vt:i4>1769532</vt:i4>
      </vt:variant>
      <vt:variant>
        <vt:i4>170</vt:i4>
      </vt:variant>
      <vt:variant>
        <vt:i4>0</vt:i4>
      </vt:variant>
      <vt:variant>
        <vt:i4>5</vt:i4>
      </vt:variant>
      <vt:variant>
        <vt:lpwstr/>
      </vt:variant>
      <vt:variant>
        <vt:lpwstr>_Toc514144984</vt:lpwstr>
      </vt:variant>
      <vt:variant>
        <vt:i4>1769532</vt:i4>
      </vt:variant>
      <vt:variant>
        <vt:i4>164</vt:i4>
      </vt:variant>
      <vt:variant>
        <vt:i4>0</vt:i4>
      </vt:variant>
      <vt:variant>
        <vt:i4>5</vt:i4>
      </vt:variant>
      <vt:variant>
        <vt:lpwstr/>
      </vt:variant>
      <vt:variant>
        <vt:lpwstr>_Toc514144983</vt:lpwstr>
      </vt:variant>
      <vt:variant>
        <vt:i4>1769532</vt:i4>
      </vt:variant>
      <vt:variant>
        <vt:i4>158</vt:i4>
      </vt:variant>
      <vt:variant>
        <vt:i4>0</vt:i4>
      </vt:variant>
      <vt:variant>
        <vt:i4>5</vt:i4>
      </vt:variant>
      <vt:variant>
        <vt:lpwstr/>
      </vt:variant>
      <vt:variant>
        <vt:lpwstr>_Toc514144982</vt:lpwstr>
      </vt:variant>
      <vt:variant>
        <vt:i4>1769532</vt:i4>
      </vt:variant>
      <vt:variant>
        <vt:i4>152</vt:i4>
      </vt:variant>
      <vt:variant>
        <vt:i4>0</vt:i4>
      </vt:variant>
      <vt:variant>
        <vt:i4>5</vt:i4>
      </vt:variant>
      <vt:variant>
        <vt:lpwstr/>
      </vt:variant>
      <vt:variant>
        <vt:lpwstr>_Toc514144981</vt:lpwstr>
      </vt:variant>
      <vt:variant>
        <vt:i4>1769532</vt:i4>
      </vt:variant>
      <vt:variant>
        <vt:i4>146</vt:i4>
      </vt:variant>
      <vt:variant>
        <vt:i4>0</vt:i4>
      </vt:variant>
      <vt:variant>
        <vt:i4>5</vt:i4>
      </vt:variant>
      <vt:variant>
        <vt:lpwstr/>
      </vt:variant>
      <vt:variant>
        <vt:lpwstr>_Toc514144980</vt:lpwstr>
      </vt:variant>
      <vt:variant>
        <vt:i4>1310780</vt:i4>
      </vt:variant>
      <vt:variant>
        <vt:i4>140</vt:i4>
      </vt:variant>
      <vt:variant>
        <vt:i4>0</vt:i4>
      </vt:variant>
      <vt:variant>
        <vt:i4>5</vt:i4>
      </vt:variant>
      <vt:variant>
        <vt:lpwstr/>
      </vt:variant>
      <vt:variant>
        <vt:lpwstr>_Toc514144979</vt:lpwstr>
      </vt:variant>
      <vt:variant>
        <vt:i4>1310780</vt:i4>
      </vt:variant>
      <vt:variant>
        <vt:i4>134</vt:i4>
      </vt:variant>
      <vt:variant>
        <vt:i4>0</vt:i4>
      </vt:variant>
      <vt:variant>
        <vt:i4>5</vt:i4>
      </vt:variant>
      <vt:variant>
        <vt:lpwstr/>
      </vt:variant>
      <vt:variant>
        <vt:lpwstr>_Toc514144978</vt:lpwstr>
      </vt:variant>
      <vt:variant>
        <vt:i4>1310780</vt:i4>
      </vt:variant>
      <vt:variant>
        <vt:i4>128</vt:i4>
      </vt:variant>
      <vt:variant>
        <vt:i4>0</vt:i4>
      </vt:variant>
      <vt:variant>
        <vt:i4>5</vt:i4>
      </vt:variant>
      <vt:variant>
        <vt:lpwstr/>
      </vt:variant>
      <vt:variant>
        <vt:lpwstr>_Toc514144977</vt:lpwstr>
      </vt:variant>
      <vt:variant>
        <vt:i4>1310780</vt:i4>
      </vt:variant>
      <vt:variant>
        <vt:i4>122</vt:i4>
      </vt:variant>
      <vt:variant>
        <vt:i4>0</vt:i4>
      </vt:variant>
      <vt:variant>
        <vt:i4>5</vt:i4>
      </vt:variant>
      <vt:variant>
        <vt:lpwstr/>
      </vt:variant>
      <vt:variant>
        <vt:lpwstr>_Toc514144976</vt:lpwstr>
      </vt:variant>
      <vt:variant>
        <vt:i4>1310780</vt:i4>
      </vt:variant>
      <vt:variant>
        <vt:i4>116</vt:i4>
      </vt:variant>
      <vt:variant>
        <vt:i4>0</vt:i4>
      </vt:variant>
      <vt:variant>
        <vt:i4>5</vt:i4>
      </vt:variant>
      <vt:variant>
        <vt:lpwstr/>
      </vt:variant>
      <vt:variant>
        <vt:lpwstr>_Toc514144975</vt:lpwstr>
      </vt:variant>
      <vt:variant>
        <vt:i4>1310780</vt:i4>
      </vt:variant>
      <vt:variant>
        <vt:i4>110</vt:i4>
      </vt:variant>
      <vt:variant>
        <vt:i4>0</vt:i4>
      </vt:variant>
      <vt:variant>
        <vt:i4>5</vt:i4>
      </vt:variant>
      <vt:variant>
        <vt:lpwstr/>
      </vt:variant>
      <vt:variant>
        <vt:lpwstr>_Toc514144974</vt:lpwstr>
      </vt:variant>
      <vt:variant>
        <vt:i4>1310780</vt:i4>
      </vt:variant>
      <vt:variant>
        <vt:i4>104</vt:i4>
      </vt:variant>
      <vt:variant>
        <vt:i4>0</vt:i4>
      </vt:variant>
      <vt:variant>
        <vt:i4>5</vt:i4>
      </vt:variant>
      <vt:variant>
        <vt:lpwstr/>
      </vt:variant>
      <vt:variant>
        <vt:lpwstr>_Toc514144973</vt:lpwstr>
      </vt:variant>
      <vt:variant>
        <vt:i4>1310780</vt:i4>
      </vt:variant>
      <vt:variant>
        <vt:i4>98</vt:i4>
      </vt:variant>
      <vt:variant>
        <vt:i4>0</vt:i4>
      </vt:variant>
      <vt:variant>
        <vt:i4>5</vt:i4>
      </vt:variant>
      <vt:variant>
        <vt:lpwstr/>
      </vt:variant>
      <vt:variant>
        <vt:lpwstr>_Toc514144972</vt:lpwstr>
      </vt:variant>
      <vt:variant>
        <vt:i4>1310780</vt:i4>
      </vt:variant>
      <vt:variant>
        <vt:i4>92</vt:i4>
      </vt:variant>
      <vt:variant>
        <vt:i4>0</vt:i4>
      </vt:variant>
      <vt:variant>
        <vt:i4>5</vt:i4>
      </vt:variant>
      <vt:variant>
        <vt:lpwstr/>
      </vt:variant>
      <vt:variant>
        <vt:lpwstr>_Toc514144971</vt:lpwstr>
      </vt:variant>
      <vt:variant>
        <vt:i4>1310780</vt:i4>
      </vt:variant>
      <vt:variant>
        <vt:i4>86</vt:i4>
      </vt:variant>
      <vt:variant>
        <vt:i4>0</vt:i4>
      </vt:variant>
      <vt:variant>
        <vt:i4>5</vt:i4>
      </vt:variant>
      <vt:variant>
        <vt:lpwstr/>
      </vt:variant>
      <vt:variant>
        <vt:lpwstr>_Toc514144970</vt:lpwstr>
      </vt:variant>
      <vt:variant>
        <vt:i4>1376316</vt:i4>
      </vt:variant>
      <vt:variant>
        <vt:i4>80</vt:i4>
      </vt:variant>
      <vt:variant>
        <vt:i4>0</vt:i4>
      </vt:variant>
      <vt:variant>
        <vt:i4>5</vt:i4>
      </vt:variant>
      <vt:variant>
        <vt:lpwstr/>
      </vt:variant>
      <vt:variant>
        <vt:lpwstr>_Toc514144969</vt:lpwstr>
      </vt:variant>
      <vt:variant>
        <vt:i4>1376316</vt:i4>
      </vt:variant>
      <vt:variant>
        <vt:i4>74</vt:i4>
      </vt:variant>
      <vt:variant>
        <vt:i4>0</vt:i4>
      </vt:variant>
      <vt:variant>
        <vt:i4>5</vt:i4>
      </vt:variant>
      <vt:variant>
        <vt:lpwstr/>
      </vt:variant>
      <vt:variant>
        <vt:lpwstr>_Toc514144968</vt:lpwstr>
      </vt:variant>
      <vt:variant>
        <vt:i4>1376316</vt:i4>
      </vt:variant>
      <vt:variant>
        <vt:i4>68</vt:i4>
      </vt:variant>
      <vt:variant>
        <vt:i4>0</vt:i4>
      </vt:variant>
      <vt:variant>
        <vt:i4>5</vt:i4>
      </vt:variant>
      <vt:variant>
        <vt:lpwstr/>
      </vt:variant>
      <vt:variant>
        <vt:lpwstr>_Toc514144967</vt:lpwstr>
      </vt:variant>
      <vt:variant>
        <vt:i4>1376316</vt:i4>
      </vt:variant>
      <vt:variant>
        <vt:i4>62</vt:i4>
      </vt:variant>
      <vt:variant>
        <vt:i4>0</vt:i4>
      </vt:variant>
      <vt:variant>
        <vt:i4>5</vt:i4>
      </vt:variant>
      <vt:variant>
        <vt:lpwstr/>
      </vt:variant>
      <vt:variant>
        <vt:lpwstr>_Toc514144966</vt:lpwstr>
      </vt:variant>
      <vt:variant>
        <vt:i4>1376316</vt:i4>
      </vt:variant>
      <vt:variant>
        <vt:i4>56</vt:i4>
      </vt:variant>
      <vt:variant>
        <vt:i4>0</vt:i4>
      </vt:variant>
      <vt:variant>
        <vt:i4>5</vt:i4>
      </vt:variant>
      <vt:variant>
        <vt:lpwstr/>
      </vt:variant>
      <vt:variant>
        <vt:lpwstr>_Toc514144965</vt:lpwstr>
      </vt:variant>
      <vt:variant>
        <vt:i4>1376316</vt:i4>
      </vt:variant>
      <vt:variant>
        <vt:i4>50</vt:i4>
      </vt:variant>
      <vt:variant>
        <vt:i4>0</vt:i4>
      </vt:variant>
      <vt:variant>
        <vt:i4>5</vt:i4>
      </vt:variant>
      <vt:variant>
        <vt:lpwstr/>
      </vt:variant>
      <vt:variant>
        <vt:lpwstr>_Toc514144964</vt:lpwstr>
      </vt:variant>
      <vt:variant>
        <vt:i4>1376316</vt:i4>
      </vt:variant>
      <vt:variant>
        <vt:i4>44</vt:i4>
      </vt:variant>
      <vt:variant>
        <vt:i4>0</vt:i4>
      </vt:variant>
      <vt:variant>
        <vt:i4>5</vt:i4>
      </vt:variant>
      <vt:variant>
        <vt:lpwstr/>
      </vt:variant>
      <vt:variant>
        <vt:lpwstr>_Toc514144963</vt:lpwstr>
      </vt:variant>
      <vt:variant>
        <vt:i4>1376316</vt:i4>
      </vt:variant>
      <vt:variant>
        <vt:i4>38</vt:i4>
      </vt:variant>
      <vt:variant>
        <vt:i4>0</vt:i4>
      </vt:variant>
      <vt:variant>
        <vt:i4>5</vt:i4>
      </vt:variant>
      <vt:variant>
        <vt:lpwstr/>
      </vt:variant>
      <vt:variant>
        <vt:lpwstr>_Toc514144962</vt:lpwstr>
      </vt:variant>
      <vt:variant>
        <vt:i4>1376316</vt:i4>
      </vt:variant>
      <vt:variant>
        <vt:i4>32</vt:i4>
      </vt:variant>
      <vt:variant>
        <vt:i4>0</vt:i4>
      </vt:variant>
      <vt:variant>
        <vt:i4>5</vt:i4>
      </vt:variant>
      <vt:variant>
        <vt:lpwstr/>
      </vt:variant>
      <vt:variant>
        <vt:lpwstr>_Toc514144961</vt:lpwstr>
      </vt:variant>
      <vt:variant>
        <vt:i4>1376316</vt:i4>
      </vt:variant>
      <vt:variant>
        <vt:i4>26</vt:i4>
      </vt:variant>
      <vt:variant>
        <vt:i4>0</vt:i4>
      </vt:variant>
      <vt:variant>
        <vt:i4>5</vt:i4>
      </vt:variant>
      <vt:variant>
        <vt:lpwstr/>
      </vt:variant>
      <vt:variant>
        <vt:lpwstr>_Toc514144960</vt:lpwstr>
      </vt:variant>
      <vt:variant>
        <vt:i4>1441852</vt:i4>
      </vt:variant>
      <vt:variant>
        <vt:i4>20</vt:i4>
      </vt:variant>
      <vt:variant>
        <vt:i4>0</vt:i4>
      </vt:variant>
      <vt:variant>
        <vt:i4>5</vt:i4>
      </vt:variant>
      <vt:variant>
        <vt:lpwstr/>
      </vt:variant>
      <vt:variant>
        <vt:lpwstr>_Toc514144959</vt:lpwstr>
      </vt:variant>
      <vt:variant>
        <vt:i4>1441852</vt:i4>
      </vt:variant>
      <vt:variant>
        <vt:i4>14</vt:i4>
      </vt:variant>
      <vt:variant>
        <vt:i4>0</vt:i4>
      </vt:variant>
      <vt:variant>
        <vt:i4>5</vt:i4>
      </vt:variant>
      <vt:variant>
        <vt:lpwstr/>
      </vt:variant>
      <vt:variant>
        <vt:lpwstr>_Toc514144958</vt:lpwstr>
      </vt:variant>
      <vt:variant>
        <vt:i4>1441852</vt:i4>
      </vt:variant>
      <vt:variant>
        <vt:i4>8</vt:i4>
      </vt:variant>
      <vt:variant>
        <vt:i4>0</vt:i4>
      </vt:variant>
      <vt:variant>
        <vt:i4>5</vt:i4>
      </vt:variant>
      <vt:variant>
        <vt:lpwstr/>
      </vt:variant>
      <vt:variant>
        <vt:lpwstr>_Toc514144957</vt:lpwstr>
      </vt:variant>
      <vt:variant>
        <vt:i4>1441852</vt:i4>
      </vt:variant>
      <vt:variant>
        <vt:i4>2</vt:i4>
      </vt:variant>
      <vt:variant>
        <vt:i4>0</vt:i4>
      </vt:variant>
      <vt:variant>
        <vt:i4>5</vt:i4>
      </vt:variant>
      <vt:variant>
        <vt:lpwstr/>
      </vt:variant>
      <vt:variant>
        <vt:lpwstr>_Toc5141449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h</dc:creator>
  <cp:keywords/>
  <cp:lastModifiedBy>Phạm Hoàng Minh</cp:lastModifiedBy>
  <cp:revision>22</cp:revision>
  <cp:lastPrinted>2016-06-23T05:04:00Z</cp:lastPrinted>
  <dcterms:created xsi:type="dcterms:W3CDTF">2021-09-23T04:04:00Z</dcterms:created>
  <dcterms:modified xsi:type="dcterms:W3CDTF">2024-01-14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75CE2BE5441F4BA39305A318FC1D82</vt:lpwstr>
  </property>
  <property fmtid="{D5CDD505-2E9C-101B-9397-08002B2CF9AE}" pid="3" name="MediaServiceImageTags">
    <vt:lpwstr/>
  </property>
  <property fmtid="{D5CDD505-2E9C-101B-9397-08002B2CF9AE}" pid="4" name="MSIP_Label_defa4170-0d19-0005-0004-bc88714345d2_Enabled">
    <vt:lpwstr>true</vt:lpwstr>
  </property>
  <property fmtid="{D5CDD505-2E9C-101B-9397-08002B2CF9AE}" pid="5" name="MSIP_Label_defa4170-0d19-0005-0004-bc88714345d2_SetDate">
    <vt:lpwstr>2024-01-14T02:36:52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2ddf5d59-876e-4bee-b779-638df8969126</vt:lpwstr>
  </property>
  <property fmtid="{D5CDD505-2E9C-101B-9397-08002B2CF9AE}" pid="9" name="MSIP_Label_defa4170-0d19-0005-0004-bc88714345d2_ActionId">
    <vt:lpwstr>555b5598-4ec3-41a4-9e46-6feb1af32afd</vt:lpwstr>
  </property>
  <property fmtid="{D5CDD505-2E9C-101B-9397-08002B2CF9AE}" pid="10" name="MSIP_Label_defa4170-0d19-0005-0004-bc88714345d2_ContentBits">
    <vt:lpwstr>0</vt:lpwstr>
  </property>
</Properties>
</file>